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3D6F19" w14:textId="547B4129" w:rsidR="007B4B98" w:rsidRPr="00D1781F" w:rsidRDefault="007B4B98" w:rsidP="00790F07">
      <w:pPr>
        <w:pStyle w:val="Default"/>
        <w:jc w:val="center"/>
        <w:rPr>
          <w:rFonts w:asciiTheme="minorHAnsi" w:hAnsiTheme="minorHAnsi" w:cstheme="minorHAnsi"/>
          <w:b/>
          <w:bCs/>
          <w:sz w:val="52"/>
          <w:szCs w:val="52"/>
        </w:rPr>
      </w:pPr>
      <w:r w:rsidRPr="00D1781F">
        <w:rPr>
          <w:rFonts w:asciiTheme="minorHAnsi" w:hAnsiTheme="minorHAnsi" w:cstheme="minorHAnsi"/>
          <w:b/>
          <w:bCs/>
          <w:sz w:val="52"/>
          <w:szCs w:val="52"/>
        </w:rPr>
        <w:t>Mehdi Garemani</w:t>
      </w:r>
    </w:p>
    <w:p w14:paraId="6C3821EF" w14:textId="70B3900A" w:rsidR="00D35653" w:rsidRDefault="004903DB" w:rsidP="009F6F47">
      <w:pPr>
        <w:pStyle w:val="Default"/>
        <w:jc w:val="center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 w:rsidRPr="00570445">
        <w:rPr>
          <w:rFonts w:asciiTheme="minorHAnsi" w:hAnsiTheme="minorHAnsi" w:cstheme="minorHAnsi"/>
          <w:sz w:val="28"/>
          <w:szCs w:val="28"/>
          <w:shd w:val="clear" w:color="auto" w:fill="FFFFFF"/>
        </w:rPr>
        <w:t>A</w:t>
      </w:r>
      <w:r w:rsidRPr="00570445">
        <w:rPr>
          <w:rFonts w:asciiTheme="minorHAnsi" w:hAnsiTheme="minorHAnsi" w:cstheme="minorHAnsi"/>
          <w:sz w:val="22"/>
          <w:szCs w:val="22"/>
          <w:shd w:val="clear" w:color="auto" w:fill="FFFFFF"/>
        </w:rPr>
        <w:t>SSISTANT</w:t>
      </w:r>
      <w:r w:rsidRPr="00570445">
        <w:rPr>
          <w:rFonts w:asciiTheme="minorHAnsi" w:hAnsiTheme="minorHAnsi" w:cstheme="minorHAnsi"/>
          <w:sz w:val="28"/>
          <w:szCs w:val="28"/>
          <w:shd w:val="clear" w:color="auto" w:fill="FFFFFF"/>
        </w:rPr>
        <w:t xml:space="preserve"> P</w:t>
      </w:r>
      <w:r w:rsidRPr="00570445">
        <w:rPr>
          <w:rFonts w:asciiTheme="minorHAnsi" w:hAnsiTheme="minorHAnsi" w:cstheme="minorHAnsi"/>
          <w:sz w:val="22"/>
          <w:szCs w:val="22"/>
          <w:shd w:val="clear" w:color="auto" w:fill="FFFFFF"/>
        </w:rPr>
        <w:t>ROFESSOR</w:t>
      </w:r>
      <w:r w:rsidRPr="00570445">
        <w:rPr>
          <w:rFonts w:asciiTheme="minorHAnsi" w:hAnsiTheme="minorHAnsi" w:cstheme="minorHAnsi"/>
          <w:sz w:val="28"/>
          <w:szCs w:val="28"/>
          <w:shd w:val="clear" w:color="auto" w:fill="FFFFFF"/>
        </w:rPr>
        <w:t xml:space="preserve"> </w:t>
      </w:r>
      <w:r w:rsidRPr="00570445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OF </w:t>
      </w:r>
      <w:r w:rsidRPr="00570445">
        <w:rPr>
          <w:rFonts w:asciiTheme="minorHAnsi" w:hAnsiTheme="minorHAnsi" w:cstheme="minorHAnsi"/>
          <w:sz w:val="28"/>
          <w:szCs w:val="28"/>
          <w:shd w:val="clear" w:color="auto" w:fill="FFFFFF"/>
        </w:rPr>
        <w:t>E</w:t>
      </w:r>
      <w:r w:rsidRPr="00570445">
        <w:rPr>
          <w:rFonts w:asciiTheme="minorHAnsi" w:hAnsiTheme="minorHAnsi" w:cstheme="minorHAnsi"/>
          <w:sz w:val="22"/>
          <w:szCs w:val="22"/>
          <w:shd w:val="clear" w:color="auto" w:fill="FFFFFF"/>
        </w:rPr>
        <w:t>DUCATIONAL</w:t>
      </w:r>
      <w:r w:rsidRPr="00570445">
        <w:rPr>
          <w:rFonts w:asciiTheme="minorHAnsi" w:hAnsiTheme="minorHAnsi" w:cstheme="minorHAnsi"/>
          <w:sz w:val="28"/>
          <w:szCs w:val="28"/>
          <w:shd w:val="clear" w:color="auto" w:fill="FFFFFF"/>
        </w:rPr>
        <w:t xml:space="preserve"> P</w:t>
      </w:r>
      <w:r w:rsidRPr="00570445">
        <w:rPr>
          <w:rFonts w:asciiTheme="minorHAnsi" w:hAnsiTheme="minorHAnsi" w:cstheme="minorHAnsi"/>
          <w:sz w:val="22"/>
          <w:szCs w:val="22"/>
          <w:shd w:val="clear" w:color="auto" w:fill="FFFFFF"/>
        </w:rPr>
        <w:t>SYCHOLOGY</w:t>
      </w:r>
      <w:r w:rsidR="00773AA6" w:rsidRPr="00570445">
        <w:rPr>
          <w:rFonts w:asciiTheme="minorHAnsi" w:hAnsiTheme="minorHAnsi" w:cstheme="minorHAnsi"/>
          <w:sz w:val="28"/>
          <w:szCs w:val="28"/>
          <w:shd w:val="clear" w:color="auto" w:fill="FFFFFF"/>
        </w:rPr>
        <w:t xml:space="preserve">, </w:t>
      </w:r>
      <w:r w:rsidR="003314A5" w:rsidRPr="00570445">
        <w:rPr>
          <w:rFonts w:asciiTheme="minorHAnsi" w:hAnsiTheme="minorHAnsi" w:cstheme="minorHAnsi"/>
          <w:sz w:val="28"/>
          <w:szCs w:val="28"/>
          <w:shd w:val="clear" w:color="auto" w:fill="FFFFFF"/>
        </w:rPr>
        <w:t>M</w:t>
      </w:r>
      <w:r w:rsidR="003314A5" w:rsidRPr="00570445">
        <w:rPr>
          <w:rFonts w:asciiTheme="minorHAnsi" w:hAnsiTheme="minorHAnsi" w:cstheme="minorHAnsi"/>
          <w:sz w:val="22"/>
          <w:szCs w:val="22"/>
          <w:shd w:val="clear" w:color="auto" w:fill="FFFFFF"/>
        </w:rPr>
        <w:t>ISSISSIPPI</w:t>
      </w:r>
      <w:r w:rsidR="003314A5" w:rsidRPr="00570445">
        <w:rPr>
          <w:rFonts w:asciiTheme="minorHAnsi" w:hAnsiTheme="minorHAnsi" w:cstheme="minorHAnsi"/>
          <w:sz w:val="28"/>
          <w:szCs w:val="28"/>
          <w:shd w:val="clear" w:color="auto" w:fill="FFFFFF"/>
        </w:rPr>
        <w:t xml:space="preserve"> S</w:t>
      </w:r>
      <w:r w:rsidR="003314A5" w:rsidRPr="00570445">
        <w:rPr>
          <w:rFonts w:asciiTheme="minorHAnsi" w:hAnsiTheme="minorHAnsi" w:cstheme="minorHAnsi"/>
          <w:sz w:val="22"/>
          <w:szCs w:val="22"/>
          <w:shd w:val="clear" w:color="auto" w:fill="FFFFFF"/>
        </w:rPr>
        <w:t>TATE</w:t>
      </w:r>
      <w:r w:rsidR="003314A5" w:rsidRPr="00570445">
        <w:rPr>
          <w:rFonts w:asciiTheme="minorHAnsi" w:hAnsiTheme="minorHAnsi" w:cstheme="minorHAnsi"/>
          <w:sz w:val="28"/>
          <w:szCs w:val="28"/>
          <w:shd w:val="clear" w:color="auto" w:fill="FFFFFF"/>
        </w:rPr>
        <w:t xml:space="preserve"> U</w:t>
      </w:r>
      <w:r w:rsidR="003314A5" w:rsidRPr="00570445">
        <w:rPr>
          <w:rFonts w:asciiTheme="minorHAnsi" w:hAnsiTheme="minorHAnsi" w:cstheme="minorHAnsi"/>
          <w:sz w:val="22"/>
          <w:szCs w:val="22"/>
          <w:shd w:val="clear" w:color="auto" w:fill="FFFFFF"/>
        </w:rPr>
        <w:t>NIVERSITY</w:t>
      </w:r>
    </w:p>
    <w:p w14:paraId="2215261E" w14:textId="74F3658B" w:rsidR="003C7B5E" w:rsidRPr="003C7B5E" w:rsidRDefault="003C7B5E" w:rsidP="009F6F47">
      <w:pPr>
        <w:pStyle w:val="Default"/>
        <w:jc w:val="center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3C7B5E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Department of </w:t>
      </w:r>
      <w:proofErr w:type="spellStart"/>
      <w:r w:rsidR="00C379E2">
        <w:rPr>
          <w:rFonts w:asciiTheme="minorHAnsi" w:hAnsiTheme="minorHAnsi" w:cstheme="minorHAnsi"/>
          <w:sz w:val="22"/>
          <w:szCs w:val="22"/>
          <w:shd w:val="clear" w:color="auto" w:fill="FFFFFF"/>
        </w:rPr>
        <w:t>Counseling</w:t>
      </w:r>
      <w:proofErr w:type="spellEnd"/>
      <w:r w:rsidRPr="003C7B5E">
        <w:rPr>
          <w:rFonts w:asciiTheme="minorHAnsi" w:hAnsiTheme="minorHAnsi" w:cstheme="minorHAnsi"/>
          <w:sz w:val="22"/>
          <w:szCs w:val="22"/>
          <w:shd w:val="clear" w:color="auto" w:fill="FFFFFF"/>
        </w:rPr>
        <w:t>, Higher Education Leadership, Educational Psychology, and Foundation</w:t>
      </w:r>
    </w:p>
    <w:p w14:paraId="029995B1" w14:textId="038E73A0" w:rsidR="00BD2B36" w:rsidRPr="00D67B20" w:rsidRDefault="004903DB" w:rsidP="00264944">
      <w:pPr>
        <w:pStyle w:val="Default"/>
        <w:jc w:val="center"/>
        <w:rPr>
          <w:rFonts w:asciiTheme="minorHAnsi" w:hAnsiTheme="minorHAnsi" w:cstheme="minorHAnsi"/>
          <w:sz w:val="28"/>
          <w:szCs w:val="28"/>
          <w:shd w:val="clear" w:color="auto" w:fill="FFFFFF"/>
        </w:rPr>
      </w:pPr>
      <w:r w:rsidRPr="00570445">
        <w:rPr>
          <w:rFonts w:asciiTheme="minorHAnsi" w:hAnsiTheme="minorHAnsi" w:cstheme="minorHAnsi"/>
          <w:sz w:val="32"/>
          <w:szCs w:val="32"/>
          <w:shd w:val="clear" w:color="auto" w:fill="FFFFFF"/>
        </w:rPr>
        <w:t>P</w:t>
      </w:r>
      <w:r w:rsidRPr="00570445">
        <w:rPr>
          <w:rFonts w:asciiTheme="minorHAnsi" w:hAnsiTheme="minorHAnsi" w:cstheme="minorHAnsi"/>
          <w:shd w:val="clear" w:color="auto" w:fill="FFFFFF"/>
        </w:rPr>
        <w:t>H</w:t>
      </w:r>
      <w:r w:rsidRPr="00570445">
        <w:rPr>
          <w:rFonts w:asciiTheme="minorHAnsi" w:hAnsiTheme="minorHAnsi" w:cstheme="minorHAnsi"/>
          <w:sz w:val="32"/>
          <w:szCs w:val="32"/>
          <w:shd w:val="clear" w:color="auto" w:fill="FFFFFF"/>
        </w:rPr>
        <w:t>.D. E</w:t>
      </w:r>
      <w:r w:rsidRPr="00570445">
        <w:rPr>
          <w:rFonts w:asciiTheme="minorHAnsi" w:hAnsiTheme="minorHAnsi" w:cstheme="minorHAnsi"/>
          <w:shd w:val="clear" w:color="auto" w:fill="FFFFFF"/>
        </w:rPr>
        <w:t>DUCATIONAL</w:t>
      </w:r>
      <w:r w:rsidRPr="00570445">
        <w:rPr>
          <w:rFonts w:asciiTheme="minorHAnsi" w:hAnsiTheme="minorHAnsi" w:cstheme="minorHAnsi"/>
          <w:sz w:val="32"/>
          <w:szCs w:val="32"/>
          <w:shd w:val="clear" w:color="auto" w:fill="FFFFFF"/>
        </w:rPr>
        <w:t xml:space="preserve"> S</w:t>
      </w:r>
      <w:r w:rsidRPr="00570445">
        <w:rPr>
          <w:rFonts w:asciiTheme="minorHAnsi" w:hAnsiTheme="minorHAnsi" w:cstheme="minorHAnsi"/>
          <w:shd w:val="clear" w:color="auto" w:fill="FFFFFF"/>
        </w:rPr>
        <w:t>TUDIES</w:t>
      </w:r>
      <w:r w:rsidRPr="00570445">
        <w:rPr>
          <w:rFonts w:asciiTheme="minorHAnsi" w:hAnsiTheme="minorHAnsi" w:cstheme="minorHAnsi"/>
          <w:sz w:val="32"/>
          <w:szCs w:val="32"/>
          <w:shd w:val="clear" w:color="auto" w:fill="FFFFFF"/>
        </w:rPr>
        <w:t>, P</w:t>
      </w:r>
      <w:r w:rsidRPr="00570445">
        <w:rPr>
          <w:rFonts w:asciiTheme="minorHAnsi" w:hAnsiTheme="minorHAnsi" w:cstheme="minorHAnsi"/>
          <w:shd w:val="clear" w:color="auto" w:fill="FFFFFF"/>
        </w:rPr>
        <w:t>URDUE</w:t>
      </w:r>
      <w:r w:rsidRPr="00570445">
        <w:rPr>
          <w:rFonts w:asciiTheme="minorHAnsi" w:hAnsiTheme="minorHAnsi" w:cstheme="minorHAnsi"/>
          <w:sz w:val="32"/>
          <w:szCs w:val="32"/>
          <w:shd w:val="clear" w:color="auto" w:fill="FFFFFF"/>
        </w:rPr>
        <w:t xml:space="preserve"> U</w:t>
      </w:r>
      <w:r w:rsidRPr="00570445">
        <w:rPr>
          <w:rFonts w:asciiTheme="minorHAnsi" w:hAnsiTheme="minorHAnsi" w:cstheme="minorHAnsi"/>
          <w:shd w:val="clear" w:color="auto" w:fill="FFFFFF"/>
        </w:rPr>
        <w:t>NIVERSITY</w:t>
      </w:r>
    </w:p>
    <w:p w14:paraId="19D9AE39" w14:textId="0C3616F5" w:rsidR="00672D88" w:rsidRPr="00566F8C" w:rsidRDefault="00672D88" w:rsidP="00672D88">
      <w:pPr>
        <w:pStyle w:val="Default"/>
        <w:jc w:val="center"/>
        <w:rPr>
          <w:rStyle w:val="Hyperlink"/>
          <w:rFonts w:asciiTheme="minorHAnsi" w:hAnsiTheme="minorHAnsi" w:cstheme="minorHAnsi"/>
          <w:color w:val="000000" w:themeColor="text1"/>
          <w:sz w:val="16"/>
          <w:szCs w:val="16"/>
        </w:rPr>
      </w:pPr>
      <w:r w:rsidRPr="00566F8C">
        <w:rPr>
          <w:rFonts w:asciiTheme="minorHAnsi" w:hAnsiTheme="minorHAnsi" w:cstheme="minorHAnsi"/>
          <w:noProof/>
          <w:color w:val="000000" w:themeColor="text1"/>
          <w:sz w:val="16"/>
          <w:szCs w:val="16"/>
        </w:rPr>
        <w:drawing>
          <wp:inline distT="0" distB="0" distL="0" distR="0" wp14:anchorId="4EFD8B8F" wp14:editId="4C05C444">
            <wp:extent cx="120760" cy="11887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6794667-0298-4940-8071-f1b440b3e771_ORCID_318562fe_490x330.jp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001" t="14980" r="28061" b="16398"/>
                    <a:stretch/>
                  </pic:blipFill>
                  <pic:spPr bwMode="auto">
                    <a:xfrm>
                      <a:off x="0" y="0"/>
                      <a:ext cx="120760" cy="1188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66F8C">
        <w:rPr>
          <w:rFonts w:asciiTheme="minorHAnsi" w:hAnsiTheme="minorHAnsi" w:cstheme="minorHAnsi"/>
          <w:color w:val="000000" w:themeColor="text1"/>
          <w:sz w:val="16"/>
          <w:szCs w:val="16"/>
        </w:rPr>
        <w:t xml:space="preserve"> </w:t>
      </w:r>
      <w:hyperlink r:id="rId9" w:history="1">
        <w:r w:rsidRPr="00566F8C">
          <w:rPr>
            <w:rStyle w:val="Hyperlink"/>
            <w:rFonts w:asciiTheme="minorHAnsi" w:hAnsiTheme="minorHAnsi" w:cstheme="minorHAnsi"/>
            <w:color w:val="000000" w:themeColor="text1"/>
            <w:sz w:val="16"/>
            <w:szCs w:val="16"/>
            <w:u w:val="none"/>
          </w:rPr>
          <w:t>ORCID profile</w:t>
        </w:r>
      </w:hyperlink>
      <w:r w:rsidRPr="00566F8C">
        <w:rPr>
          <w:rStyle w:val="Hyperlink"/>
          <w:rFonts w:asciiTheme="minorHAnsi" w:hAnsiTheme="minorHAnsi" w:cstheme="minorHAnsi"/>
          <w:color w:val="000000" w:themeColor="text1"/>
          <w:sz w:val="16"/>
          <w:szCs w:val="16"/>
          <w:u w:val="none"/>
        </w:rPr>
        <w:t xml:space="preserve">  |  </w:t>
      </w:r>
      <w:r w:rsidR="00B44E71" w:rsidRPr="00566F8C">
        <w:rPr>
          <w:rFonts w:asciiTheme="minorHAnsi" w:hAnsiTheme="minorHAnsi" w:cstheme="minorHAnsi"/>
          <w:noProof/>
          <w:sz w:val="16"/>
          <w:szCs w:val="16"/>
        </w:rPr>
        <w:drawing>
          <wp:inline distT="0" distB="0" distL="0" distR="0" wp14:anchorId="564DD281" wp14:editId="0CDBCC7B">
            <wp:extent cx="118872" cy="118872"/>
            <wp:effectExtent l="0" t="0" r="0" b="0"/>
            <wp:docPr id="1839578070" name="Picture 4" descr="Web of Science Training - YouTub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Web of Science Training - YouTub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" cy="118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66F8C">
        <w:rPr>
          <w:rFonts w:asciiTheme="minorHAnsi" w:hAnsiTheme="minorHAnsi" w:cstheme="minorHAnsi"/>
          <w:color w:val="000000" w:themeColor="text1"/>
          <w:sz w:val="16"/>
          <w:szCs w:val="16"/>
        </w:rPr>
        <w:t xml:space="preserve"> </w:t>
      </w:r>
      <w:hyperlink r:id="rId11" w:history="1">
        <w:r w:rsidR="00CD4549" w:rsidRPr="00566F8C">
          <w:rPr>
            <w:rStyle w:val="Hyperlink"/>
            <w:rFonts w:asciiTheme="minorHAnsi" w:hAnsiTheme="minorHAnsi" w:cstheme="minorHAnsi"/>
            <w:color w:val="000000" w:themeColor="text1"/>
            <w:sz w:val="16"/>
            <w:szCs w:val="16"/>
            <w:u w:val="none"/>
          </w:rPr>
          <w:t>Web of Science</w:t>
        </w:r>
        <w:r w:rsidRPr="00566F8C">
          <w:rPr>
            <w:rStyle w:val="Hyperlink"/>
            <w:rFonts w:asciiTheme="minorHAnsi" w:hAnsiTheme="minorHAnsi" w:cstheme="minorHAnsi"/>
            <w:color w:val="000000" w:themeColor="text1"/>
            <w:sz w:val="16"/>
            <w:szCs w:val="16"/>
            <w:u w:val="none"/>
          </w:rPr>
          <w:t xml:space="preserve"> profile</w:t>
        </w:r>
      </w:hyperlink>
    </w:p>
    <w:p w14:paraId="0602C375" w14:textId="66739103" w:rsidR="002A31A9" w:rsidRPr="00566F8C" w:rsidRDefault="00114B67" w:rsidP="007B2673">
      <w:pPr>
        <w:pStyle w:val="Default"/>
        <w:jc w:val="center"/>
        <w:rPr>
          <w:rFonts w:asciiTheme="minorHAnsi" w:hAnsiTheme="minorHAnsi" w:cstheme="minorBidi"/>
          <w:sz w:val="16"/>
          <w:szCs w:val="16"/>
          <w:shd w:val="clear" w:color="auto" w:fill="FFFFFF"/>
          <w:lang w:val="en-US"/>
        </w:rPr>
      </w:pPr>
      <w:r w:rsidRPr="00566F8C">
        <w:rPr>
          <w:rFonts w:asciiTheme="minorHAnsi" w:hAnsiTheme="minorHAnsi" w:cstheme="minorHAnsi"/>
          <w:noProof/>
          <w:sz w:val="16"/>
          <w:szCs w:val="16"/>
        </w:rPr>
        <mc:AlternateContent>
          <mc:Choice Requires="wps">
            <w:drawing>
              <wp:inline distT="0" distB="0" distL="0" distR="0" wp14:anchorId="07DC3B58" wp14:editId="1969088D">
                <wp:extent cx="118872" cy="118872"/>
                <wp:effectExtent l="0" t="0" r="0" b="0"/>
                <wp:docPr id="9" name="Shape" descr="Phone icon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872" cy="118872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wd2" y="hd2"/>
                            </a:cxn>
                            <a:cxn ang="5400000">
                              <a:pos x="wd2" y="hd2"/>
                            </a:cxn>
                            <a:cxn ang="10800000">
                              <a:pos x="wd2" y="hd2"/>
                            </a:cxn>
                            <a:cxn ang="16200000">
                              <a:pos x="wd2" y="hd2"/>
                            </a:cxn>
                          </a:cxnLst>
                          <a:rect l="0" t="0" r="r" b="b"/>
                          <a:pathLst>
                            <a:path w="21600" h="21600" extrusionOk="0">
                              <a:moveTo>
                                <a:pt x="10800" y="0"/>
                              </a:moveTo>
                              <a:cubicBezTo>
                                <a:pt x="4818" y="0"/>
                                <a:pt x="0" y="4818"/>
                                <a:pt x="0" y="10800"/>
                              </a:cubicBezTo>
                              <a:cubicBezTo>
                                <a:pt x="0" y="16782"/>
                                <a:pt x="4818" y="21600"/>
                                <a:pt x="10800" y="21600"/>
                              </a:cubicBezTo>
                              <a:cubicBezTo>
                                <a:pt x="16782" y="21600"/>
                                <a:pt x="21600" y="16782"/>
                                <a:pt x="21600" y="10800"/>
                              </a:cubicBezTo>
                              <a:cubicBezTo>
                                <a:pt x="21600" y="4818"/>
                                <a:pt x="16781" y="0"/>
                                <a:pt x="10800" y="0"/>
                              </a:cubicBezTo>
                              <a:close/>
                              <a:moveTo>
                                <a:pt x="9637" y="18942"/>
                              </a:moveTo>
                              <a:cubicBezTo>
                                <a:pt x="8640" y="18942"/>
                                <a:pt x="7809" y="18111"/>
                                <a:pt x="7809" y="17114"/>
                              </a:cubicBezTo>
                              <a:lnTo>
                                <a:pt x="7809" y="4486"/>
                              </a:lnTo>
                              <a:cubicBezTo>
                                <a:pt x="7809" y="3489"/>
                                <a:pt x="8640" y="2658"/>
                                <a:pt x="9637" y="2658"/>
                              </a:cubicBezTo>
                              <a:lnTo>
                                <a:pt x="9637" y="18942"/>
                              </a:lnTo>
                              <a:close/>
                              <a:moveTo>
                                <a:pt x="13791" y="17778"/>
                              </a:moveTo>
                              <a:cubicBezTo>
                                <a:pt x="13791" y="18443"/>
                                <a:pt x="13292" y="18942"/>
                                <a:pt x="12628" y="18942"/>
                              </a:cubicBezTo>
                              <a:lnTo>
                                <a:pt x="10800" y="18942"/>
                              </a:lnTo>
                              <a:lnTo>
                                <a:pt x="10800" y="13625"/>
                              </a:lnTo>
                              <a:lnTo>
                                <a:pt x="12628" y="13625"/>
                              </a:lnTo>
                              <a:cubicBezTo>
                                <a:pt x="13292" y="13625"/>
                                <a:pt x="13791" y="14123"/>
                                <a:pt x="13791" y="14788"/>
                              </a:cubicBezTo>
                              <a:lnTo>
                                <a:pt x="13791" y="17778"/>
                              </a:lnTo>
                              <a:close/>
                              <a:moveTo>
                                <a:pt x="13791" y="6812"/>
                              </a:moveTo>
                              <a:cubicBezTo>
                                <a:pt x="13791" y="7477"/>
                                <a:pt x="13292" y="7975"/>
                                <a:pt x="12628" y="7975"/>
                              </a:cubicBezTo>
                              <a:lnTo>
                                <a:pt x="10800" y="7975"/>
                              </a:lnTo>
                              <a:lnTo>
                                <a:pt x="10800" y="2658"/>
                              </a:lnTo>
                              <a:lnTo>
                                <a:pt x="12628" y="2658"/>
                              </a:lnTo>
                              <a:cubicBezTo>
                                <a:pt x="13292" y="2658"/>
                                <a:pt x="13791" y="3157"/>
                                <a:pt x="13791" y="3822"/>
                              </a:cubicBezTo>
                              <a:lnTo>
                                <a:pt x="13791" y="6812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>
                            <a:lumMod val="75000"/>
                          </a:schemeClr>
                        </a:solidFill>
                        <a:ln w="12700">
                          <a:miter lim="400000"/>
                        </a:ln>
                      </wps:spPr>
                      <wps:bodyPr lIns="38100" tIns="38100" rIns="38100" bIns="38100" anchor="ctr"/>
                    </wps:wsp>
                  </a:graphicData>
                </a:graphic>
              </wp:inline>
            </w:drawing>
          </mc:Choice>
          <mc:Fallback xmlns:arto="http://schemas.microsoft.com/office/word/2006/arto">
            <w:pict>
              <v:shape w14:anchorId="49CB9BE7" id="Shape" o:spid="_x0000_s1026" alt="Phone icon" style="width:9.35pt;height: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" path="m10800,c4818,,,4818,,10800v,5982,4818,10800,10800,10800c16782,21600,21600,16782,21600,10800,21600,4818,16781,,10800,xm9637,18942v-997,,-1828,-831,-1828,-1828l7809,4486v,-997,831,-1828,1828,-1828l9637,18942xm13791,17778v,665,-499,1164,-1163,1164l10800,18942r,-5317l12628,13625v664,,1163,498,1163,1163l13791,17778xm13791,6812v,665,-499,1163,-1163,1163l10800,7975r,-5317l12628,2658v664,,1163,499,1163,1164l13791,6812xe" fillcolor="#943634 [2405]" stroked="f" strokeweight="1pt">
                <v:stroke miterlimit="4" joinstyle="miter"/>
                <v:path arrowok="t" o:extrusionok="f" o:connecttype="custom" o:connectlocs="59436,59436;59436,59436;59436,59436;59436,59436" o:connectangles="0,90,180,270"/>
                <w10:anchorlock/>
              </v:shape>
            </w:pict>
          </mc:Fallback>
        </mc:AlternateContent>
      </w:r>
      <w:r w:rsidR="009A0AA8" w:rsidRPr="004C806A">
        <w:rPr>
          <w:rFonts w:asciiTheme="minorHAnsi" w:hAnsiTheme="minorHAnsi" w:cstheme="minorBidi"/>
          <w:sz w:val="16"/>
          <w:szCs w:val="16"/>
          <w:shd w:val="clear" w:color="auto" w:fill="FFFFFF"/>
          <w:lang w:val="en-US"/>
        </w:rPr>
        <w:t xml:space="preserve">  +1 (</w:t>
      </w:r>
      <w:r w:rsidR="004A0FD4" w:rsidRPr="004C806A">
        <w:rPr>
          <w:rFonts w:asciiTheme="minorHAnsi" w:hAnsiTheme="minorHAnsi" w:cstheme="minorBidi"/>
          <w:sz w:val="16"/>
          <w:szCs w:val="16"/>
          <w:shd w:val="clear" w:color="auto" w:fill="FFFFFF"/>
          <w:lang w:val="en-US"/>
        </w:rPr>
        <w:t>662</w:t>
      </w:r>
      <w:r w:rsidR="009A0AA8" w:rsidRPr="004C806A">
        <w:rPr>
          <w:rFonts w:asciiTheme="minorHAnsi" w:hAnsiTheme="minorHAnsi" w:cstheme="minorBidi"/>
          <w:sz w:val="16"/>
          <w:szCs w:val="16"/>
          <w:shd w:val="clear" w:color="auto" w:fill="FFFFFF"/>
          <w:lang w:val="en-US"/>
        </w:rPr>
        <w:t>)</w:t>
      </w:r>
      <w:r w:rsidR="00566F8C" w:rsidRPr="004C806A">
        <w:rPr>
          <w:rFonts w:asciiTheme="minorHAnsi" w:hAnsiTheme="minorHAnsi" w:cstheme="minorBidi"/>
          <w:sz w:val="16"/>
          <w:szCs w:val="16"/>
          <w:shd w:val="clear" w:color="auto" w:fill="FFFFFF"/>
          <w:lang w:val="en-US"/>
        </w:rPr>
        <w:t xml:space="preserve"> </w:t>
      </w:r>
      <w:r w:rsidR="00F5791C" w:rsidRPr="004C806A">
        <w:rPr>
          <w:rFonts w:asciiTheme="minorHAnsi" w:hAnsiTheme="minorHAnsi" w:cstheme="minorBidi"/>
          <w:sz w:val="16"/>
          <w:szCs w:val="16"/>
          <w:shd w:val="clear" w:color="auto" w:fill="FFFFFF"/>
          <w:lang w:val="en-US"/>
        </w:rPr>
        <w:t>325</w:t>
      </w:r>
      <w:r w:rsidR="009A0AA8" w:rsidRPr="004C806A">
        <w:rPr>
          <w:rFonts w:asciiTheme="minorHAnsi" w:hAnsiTheme="minorHAnsi" w:cstheme="minorBidi"/>
          <w:sz w:val="16"/>
          <w:szCs w:val="16"/>
          <w:shd w:val="clear" w:color="auto" w:fill="FFFFFF"/>
          <w:lang w:val="en-US"/>
        </w:rPr>
        <w:t>-</w:t>
      </w:r>
      <w:r w:rsidR="00F5791C" w:rsidRPr="004C806A">
        <w:rPr>
          <w:rFonts w:asciiTheme="minorHAnsi" w:hAnsiTheme="minorHAnsi" w:cstheme="minorBidi"/>
          <w:sz w:val="16"/>
          <w:szCs w:val="16"/>
          <w:shd w:val="clear" w:color="auto" w:fill="FFFFFF"/>
          <w:lang w:val="en-US"/>
        </w:rPr>
        <w:t>3426</w:t>
      </w:r>
      <w:r w:rsidR="003277EC" w:rsidRPr="004C806A">
        <w:rPr>
          <w:rFonts w:asciiTheme="minorHAnsi" w:hAnsiTheme="minorHAnsi" w:cstheme="minorBidi"/>
          <w:sz w:val="16"/>
          <w:szCs w:val="16"/>
          <w:shd w:val="clear" w:color="auto" w:fill="FFFFFF"/>
          <w:lang w:val="en-US"/>
        </w:rPr>
        <w:t xml:space="preserve">  </w:t>
      </w:r>
      <w:r w:rsidR="00C610AF" w:rsidRPr="004C806A">
        <w:rPr>
          <w:rFonts w:asciiTheme="minorHAnsi" w:hAnsiTheme="minorHAnsi" w:cstheme="minorBidi"/>
          <w:sz w:val="16"/>
          <w:szCs w:val="16"/>
          <w:shd w:val="clear" w:color="auto" w:fill="FFFFFF"/>
          <w:lang w:val="en-US"/>
        </w:rPr>
        <w:t>|</w:t>
      </w:r>
      <w:r w:rsidR="009A0AA8" w:rsidRPr="004C806A">
        <w:rPr>
          <w:rFonts w:asciiTheme="minorHAnsi" w:hAnsiTheme="minorHAnsi" w:cstheme="minorBidi"/>
          <w:sz w:val="16"/>
          <w:szCs w:val="16"/>
          <w:shd w:val="clear" w:color="auto" w:fill="FFFFFF"/>
          <w:lang w:val="en-US"/>
        </w:rPr>
        <w:t xml:space="preserve">  </w:t>
      </w:r>
      <w:r w:rsidR="00F70A23" w:rsidRPr="00566F8C">
        <w:rPr>
          <w:rFonts w:asciiTheme="minorHAnsi" w:hAnsiTheme="minorHAnsi" w:cstheme="minorHAnsi"/>
          <w:noProof/>
          <w:sz w:val="16"/>
          <w:szCs w:val="16"/>
        </w:rPr>
        <mc:AlternateContent>
          <mc:Choice Requires="wps">
            <w:drawing>
              <wp:inline distT="0" distB="0" distL="0" distR="0" wp14:anchorId="2CC940F7" wp14:editId="7979409C">
                <wp:extent cx="118872" cy="118872"/>
                <wp:effectExtent l="0" t="0" r="0" b="0"/>
                <wp:docPr id="4" name="Shape" descr="mail icon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872" cy="118872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wd2" y="hd2"/>
                            </a:cxn>
                            <a:cxn ang="5400000">
                              <a:pos x="wd2" y="hd2"/>
                            </a:cxn>
                            <a:cxn ang="10800000">
                              <a:pos x="wd2" y="hd2"/>
                            </a:cxn>
                            <a:cxn ang="16200000">
                              <a:pos x="wd2" y="hd2"/>
                            </a:cxn>
                          </a:cxnLst>
                          <a:rect l="0" t="0" r="r" b="b"/>
                          <a:pathLst>
                            <a:path w="21600" h="21600" extrusionOk="0">
                              <a:moveTo>
                                <a:pt x="14123" y="7145"/>
                              </a:moveTo>
                              <a:lnTo>
                                <a:pt x="7311" y="7145"/>
                              </a:lnTo>
                              <a:lnTo>
                                <a:pt x="10634" y="9803"/>
                              </a:lnTo>
                              <a:lnTo>
                                <a:pt x="14123" y="7145"/>
                              </a:lnTo>
                              <a:close/>
                              <a:moveTo>
                                <a:pt x="10800" y="0"/>
                              </a:moveTo>
                              <a:cubicBezTo>
                                <a:pt x="4818" y="0"/>
                                <a:pt x="0" y="4818"/>
                                <a:pt x="0" y="10800"/>
                              </a:cubicBezTo>
                              <a:cubicBezTo>
                                <a:pt x="0" y="16782"/>
                                <a:pt x="4818" y="21600"/>
                                <a:pt x="10800" y="21600"/>
                              </a:cubicBezTo>
                              <a:cubicBezTo>
                                <a:pt x="16782" y="21600"/>
                                <a:pt x="21600" y="16782"/>
                                <a:pt x="21600" y="10800"/>
                              </a:cubicBezTo>
                              <a:cubicBezTo>
                                <a:pt x="21600" y="4818"/>
                                <a:pt x="16781" y="0"/>
                                <a:pt x="10800" y="0"/>
                              </a:cubicBezTo>
                              <a:close/>
                              <a:moveTo>
                                <a:pt x="17446" y="14123"/>
                              </a:moveTo>
                              <a:cubicBezTo>
                                <a:pt x="17446" y="15286"/>
                                <a:pt x="16449" y="16283"/>
                                <a:pt x="15286" y="16283"/>
                              </a:cubicBezTo>
                              <a:lnTo>
                                <a:pt x="6480" y="16283"/>
                              </a:lnTo>
                              <a:cubicBezTo>
                                <a:pt x="5317" y="16283"/>
                                <a:pt x="4320" y="15286"/>
                                <a:pt x="4320" y="14123"/>
                              </a:cubicBezTo>
                              <a:lnTo>
                                <a:pt x="4320" y="7643"/>
                              </a:lnTo>
                              <a:cubicBezTo>
                                <a:pt x="4320" y="6480"/>
                                <a:pt x="5317" y="5483"/>
                                <a:pt x="6480" y="5483"/>
                              </a:cubicBezTo>
                              <a:lnTo>
                                <a:pt x="15286" y="5483"/>
                              </a:lnTo>
                              <a:cubicBezTo>
                                <a:pt x="16449" y="5483"/>
                                <a:pt x="17446" y="6480"/>
                                <a:pt x="17446" y="7643"/>
                              </a:cubicBezTo>
                              <a:lnTo>
                                <a:pt x="17446" y="14123"/>
                              </a:lnTo>
                              <a:close/>
                              <a:moveTo>
                                <a:pt x="5815" y="7975"/>
                              </a:moveTo>
                              <a:lnTo>
                                <a:pt x="5815" y="14123"/>
                              </a:lnTo>
                              <a:cubicBezTo>
                                <a:pt x="5815" y="14455"/>
                                <a:pt x="5982" y="14622"/>
                                <a:pt x="6314" y="14622"/>
                              </a:cubicBezTo>
                              <a:lnTo>
                                <a:pt x="15120" y="14622"/>
                              </a:lnTo>
                              <a:cubicBezTo>
                                <a:pt x="15452" y="14622"/>
                                <a:pt x="15618" y="14455"/>
                                <a:pt x="15618" y="14123"/>
                              </a:cubicBezTo>
                              <a:lnTo>
                                <a:pt x="15618" y="7975"/>
                              </a:lnTo>
                              <a:lnTo>
                                <a:pt x="10634" y="11963"/>
                              </a:lnTo>
                              <a:lnTo>
                                <a:pt x="5815" y="7975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12700">
                          <a:miter lim="400000"/>
                        </a:ln>
                      </wps:spPr>
                      <wps:bodyPr lIns="38100" tIns="38100" rIns="38100" bIns="38100" anchor="ctr"/>
                    </wps:wsp>
                  </a:graphicData>
                </a:graphic>
              </wp:inline>
            </w:drawing>
          </mc:Choice>
          <mc:Fallback xmlns:arto="http://schemas.microsoft.com/office/word/2006/arto">
            <w:pict>
              <v:shape w14:anchorId="1CC2C1A8" id="Shape" o:spid="_x0000_s1026" alt="mail icon" style="width:9.35pt;height: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" path="m14123,7145r-6812,l10634,9803,14123,7145xm10800,c4818,,,4818,,10800v,5982,4818,10800,10800,10800c16782,21600,21600,16782,21600,10800,21600,4818,16781,,10800,xm17446,14123v,1163,-997,2160,-2160,2160l6480,16283v-1163,,-2160,-997,-2160,-2160l4320,7643v,-1163,997,-2160,2160,-2160l15286,5483v1163,,2160,997,2160,2160l17446,14123xm5815,7975r,6148c5815,14455,5982,14622,6314,14622r8806,c15452,14622,15618,14455,15618,14123r,-6148l10634,11963,5815,7975xe" fillcolor="black [3213]" stroked="f" strokeweight="1pt">
                <v:stroke miterlimit="4" joinstyle="miter"/>
                <v:path arrowok="t" o:extrusionok="f" o:connecttype="custom" o:connectlocs="59436,59436;59436,59436;59436,59436;59436,59436" o:connectangles="0,90,180,270"/>
                <w10:anchorlock/>
              </v:shape>
            </w:pict>
          </mc:Fallback>
        </mc:AlternateContent>
      </w:r>
      <w:r w:rsidR="003277EC" w:rsidRPr="004C806A">
        <w:rPr>
          <w:rFonts w:asciiTheme="minorHAnsi" w:hAnsiTheme="minorHAnsi" w:cstheme="minorBidi"/>
          <w:sz w:val="16"/>
          <w:szCs w:val="16"/>
          <w:shd w:val="clear" w:color="auto" w:fill="FFFFFF"/>
          <w:lang w:val="en-US"/>
        </w:rPr>
        <w:t xml:space="preserve"> </w:t>
      </w:r>
      <w:hyperlink r:id="rId12" w:history="1">
        <w:r w:rsidR="003277EC" w:rsidRPr="004C806A">
          <w:rPr>
            <w:rStyle w:val="Hyperlink"/>
            <w:rFonts w:asciiTheme="minorHAnsi" w:hAnsiTheme="minorHAnsi" w:cstheme="minorBidi"/>
            <w:color w:val="auto"/>
            <w:sz w:val="16"/>
            <w:szCs w:val="16"/>
            <w:u w:val="none"/>
            <w:shd w:val="clear" w:color="auto" w:fill="FFFFFF"/>
            <w:lang w:val="en-US"/>
          </w:rPr>
          <w:t>m.ghahremani@msstate.edu</w:t>
        </w:r>
      </w:hyperlink>
      <w:r w:rsidR="00EC1555" w:rsidRPr="004C806A">
        <w:rPr>
          <w:rFonts w:asciiTheme="minorHAnsi" w:hAnsiTheme="minorHAnsi" w:cstheme="minorBidi"/>
          <w:color w:val="auto"/>
          <w:sz w:val="16"/>
          <w:szCs w:val="16"/>
          <w:shd w:val="clear" w:color="auto" w:fill="FFFFFF"/>
          <w:lang w:val="en-US"/>
        </w:rPr>
        <w:t xml:space="preserve">  |  </w:t>
      </w:r>
      <w:r w:rsidR="00EC1555" w:rsidRPr="00566F8C">
        <w:rPr>
          <w:rFonts w:asciiTheme="minorHAnsi" w:hAnsiTheme="minorHAnsi" w:cstheme="minorHAnsi"/>
          <w:noProof/>
          <w:sz w:val="16"/>
          <w:szCs w:val="16"/>
        </w:rPr>
        <w:drawing>
          <wp:inline distT="0" distB="0" distL="0" distR="0" wp14:anchorId="3A699BE1" wp14:editId="63AF053C">
            <wp:extent cx="134620" cy="12285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inkedin logo.png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765" t="15295" r="8234" b="11763"/>
                    <a:stretch/>
                  </pic:blipFill>
                  <pic:spPr bwMode="auto">
                    <a:xfrm>
                      <a:off x="0" y="0"/>
                      <a:ext cx="134620" cy="1228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EE1AE5" w:rsidRPr="004C806A">
        <w:rPr>
          <w:rFonts w:asciiTheme="minorHAnsi" w:hAnsiTheme="minorHAnsi" w:cstheme="minorBidi"/>
          <w:sz w:val="16"/>
          <w:szCs w:val="16"/>
          <w:shd w:val="clear" w:color="auto" w:fill="FFFFFF"/>
          <w:lang w:val="en-US"/>
        </w:rPr>
        <w:t xml:space="preserve"> </w:t>
      </w:r>
      <w:hyperlink r:id="rId14" w:history="1">
        <w:proofErr w:type="spellStart"/>
        <w:r w:rsidR="00BD0D85" w:rsidRPr="004C806A">
          <w:rPr>
            <w:rStyle w:val="Hyperlink"/>
            <w:rFonts w:asciiTheme="minorHAnsi" w:hAnsiTheme="minorHAnsi" w:cstheme="minorBidi"/>
            <w:color w:val="auto"/>
            <w:sz w:val="16"/>
            <w:szCs w:val="16"/>
            <w:u w:val="none"/>
            <w:shd w:val="clear" w:color="auto" w:fill="FFFFFF"/>
            <w:lang w:val="en-US"/>
          </w:rPr>
          <w:t>mehdi-g</w:t>
        </w:r>
        <w:r w:rsidR="00951173">
          <w:rPr>
            <w:rStyle w:val="Hyperlink"/>
            <w:rFonts w:asciiTheme="minorHAnsi" w:hAnsiTheme="minorHAnsi" w:cstheme="minorBidi"/>
            <w:color w:val="auto"/>
            <w:sz w:val="16"/>
            <w:szCs w:val="16"/>
            <w:u w:val="none"/>
            <w:shd w:val="clear" w:color="auto" w:fill="FFFFFF"/>
            <w:lang w:val="en-US"/>
          </w:rPr>
          <w:t>a</w:t>
        </w:r>
        <w:r w:rsidR="00BD0D85" w:rsidRPr="004C806A">
          <w:rPr>
            <w:rStyle w:val="Hyperlink"/>
            <w:rFonts w:asciiTheme="minorHAnsi" w:hAnsiTheme="minorHAnsi" w:cstheme="minorBidi"/>
            <w:color w:val="auto"/>
            <w:sz w:val="16"/>
            <w:szCs w:val="16"/>
            <w:u w:val="none"/>
            <w:shd w:val="clear" w:color="auto" w:fill="FFFFFF"/>
            <w:lang w:val="en-US"/>
          </w:rPr>
          <w:t>remani</w:t>
        </w:r>
        <w:proofErr w:type="spellEnd"/>
      </w:hyperlink>
      <w:r w:rsidR="00722C17" w:rsidRPr="004C806A">
        <w:rPr>
          <w:rFonts w:asciiTheme="minorHAnsi" w:hAnsiTheme="minorHAnsi" w:cstheme="minorBidi"/>
          <w:color w:val="auto"/>
          <w:sz w:val="16"/>
          <w:szCs w:val="16"/>
          <w:shd w:val="clear" w:color="auto" w:fill="FFFFFF"/>
          <w:lang w:val="en-US"/>
        </w:rPr>
        <w:t xml:space="preserve">  |</w:t>
      </w:r>
      <w:r w:rsidR="002A4890" w:rsidRPr="004C806A">
        <w:rPr>
          <w:rFonts w:asciiTheme="minorHAnsi" w:hAnsiTheme="minorHAnsi" w:cstheme="minorBidi"/>
          <w:color w:val="auto"/>
          <w:sz w:val="16"/>
          <w:szCs w:val="16"/>
          <w:shd w:val="clear" w:color="auto" w:fill="FFFFFF"/>
          <w:lang w:val="en-US"/>
        </w:rPr>
        <w:t xml:space="preserve"> </w:t>
      </w:r>
      <w:r w:rsidR="00722C17" w:rsidRPr="004C806A">
        <w:rPr>
          <w:rFonts w:asciiTheme="minorHAnsi" w:hAnsiTheme="minorHAnsi" w:cstheme="minorBidi"/>
          <w:color w:val="auto"/>
          <w:sz w:val="16"/>
          <w:szCs w:val="16"/>
          <w:shd w:val="clear" w:color="auto" w:fill="FFFFFF"/>
          <w:lang w:val="en-US"/>
        </w:rPr>
        <w:t xml:space="preserve"> </w:t>
      </w:r>
      <w:r w:rsidR="002A4890" w:rsidRPr="00566F8C">
        <w:rPr>
          <w:rFonts w:asciiTheme="minorHAnsi" w:hAnsiTheme="minorHAnsi" w:cstheme="minorHAnsi"/>
          <w:noProof/>
          <w:sz w:val="16"/>
          <w:szCs w:val="16"/>
        </w:rPr>
        <mc:AlternateContent>
          <mc:Choice Requires="wps">
            <w:drawing>
              <wp:inline distT="0" distB="0" distL="0" distR="0" wp14:anchorId="673AAE99" wp14:editId="714C1C20">
                <wp:extent cx="91440" cy="118872"/>
                <wp:effectExtent l="0" t="0" r="3810" b="0"/>
                <wp:docPr id="8" name="Shape" descr="GPS icon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" cy="118872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wd2" y="hd2"/>
                            </a:cxn>
                            <a:cxn ang="5400000">
                              <a:pos x="wd2" y="hd2"/>
                            </a:cxn>
                            <a:cxn ang="10800000">
                              <a:pos x="wd2" y="hd2"/>
                            </a:cxn>
                            <a:cxn ang="16200000">
                              <a:pos x="wd2" y="hd2"/>
                            </a:cxn>
                          </a:cxnLst>
                          <a:rect l="0" t="0" r="r" b="b"/>
                          <a:pathLst>
                            <a:path w="21600" h="21600" extrusionOk="0">
                              <a:moveTo>
                                <a:pt x="10800" y="0"/>
                              </a:moveTo>
                              <a:cubicBezTo>
                                <a:pt x="4780" y="0"/>
                                <a:pt x="0" y="3668"/>
                                <a:pt x="0" y="8287"/>
                              </a:cubicBezTo>
                              <a:cubicBezTo>
                                <a:pt x="0" y="12906"/>
                                <a:pt x="10800" y="21600"/>
                                <a:pt x="10800" y="21600"/>
                              </a:cubicBezTo>
                              <a:cubicBezTo>
                                <a:pt x="10800" y="21600"/>
                                <a:pt x="21600" y="12906"/>
                                <a:pt x="21600" y="8287"/>
                              </a:cubicBezTo>
                              <a:cubicBezTo>
                                <a:pt x="21600" y="3668"/>
                                <a:pt x="16820" y="0"/>
                                <a:pt x="10800" y="0"/>
                              </a:cubicBezTo>
                              <a:close/>
                              <a:moveTo>
                                <a:pt x="10800" y="11819"/>
                              </a:moveTo>
                              <a:cubicBezTo>
                                <a:pt x="8144" y="11819"/>
                                <a:pt x="5843" y="10189"/>
                                <a:pt x="5843" y="8015"/>
                              </a:cubicBezTo>
                              <a:cubicBezTo>
                                <a:pt x="5843" y="5977"/>
                                <a:pt x="7967" y="4211"/>
                                <a:pt x="10800" y="4211"/>
                              </a:cubicBezTo>
                              <a:cubicBezTo>
                                <a:pt x="13456" y="4211"/>
                                <a:pt x="15757" y="5841"/>
                                <a:pt x="15757" y="8015"/>
                              </a:cubicBezTo>
                              <a:cubicBezTo>
                                <a:pt x="15757" y="10053"/>
                                <a:pt x="13456" y="11819"/>
                                <a:pt x="10800" y="1181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12700">
                          <a:miter lim="400000"/>
                        </a:ln>
                      </wps:spPr>
                      <wps:bodyPr lIns="38100" tIns="38100" rIns="38100" bIns="38100" anchor="ctr"/>
                    </wps:wsp>
                  </a:graphicData>
                </a:graphic>
              </wp:inline>
            </w:drawing>
          </mc:Choice>
          <mc:Fallback xmlns:arto="http://schemas.microsoft.com/office/word/2006/arto">
            <w:pict>
              <v:shape w14:anchorId="72B94408" id="Shape" o:spid="_x0000_s1026" alt="GPS icon" style="width:7.2pt;height: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" path="m10800,c4780,,,3668,,8287v,4619,10800,13313,10800,13313c10800,21600,21600,12906,21600,8287,21600,3668,16820,,10800,xm10800,11819v-2656,,-4957,-1630,-4957,-3804c5843,5977,7967,4211,10800,4211v2656,,4957,1630,4957,3804c15757,10053,13456,11819,10800,11819xe" fillcolor="#c0504d [3205]" stroked="f" strokeweight="1pt">
                <v:stroke miterlimit="4" joinstyle="miter"/>
                <v:path arrowok="t" o:extrusionok="f" o:connecttype="custom" o:connectlocs="45720,59436;45720,59436;45720,59436;45720,59436" o:connectangles="0,90,180,270"/>
                <w10:anchorlock/>
              </v:shape>
            </w:pict>
          </mc:Fallback>
        </mc:AlternateContent>
      </w:r>
      <w:r w:rsidR="00862BCF" w:rsidRPr="004C806A">
        <w:rPr>
          <w:rFonts w:asciiTheme="minorHAnsi" w:hAnsiTheme="minorHAnsi" w:cstheme="minorBidi"/>
          <w:color w:val="auto"/>
          <w:sz w:val="16"/>
          <w:szCs w:val="16"/>
          <w:shd w:val="clear" w:color="auto" w:fill="FFFFFF"/>
          <w:lang w:val="en-US"/>
        </w:rPr>
        <w:t xml:space="preserve"> </w:t>
      </w:r>
      <w:hyperlink r:id="rId15" w:history="1">
        <w:r w:rsidR="00920917" w:rsidRPr="004C806A">
          <w:rPr>
            <w:rStyle w:val="Hyperlink"/>
            <w:rFonts w:asciiTheme="minorHAnsi" w:hAnsiTheme="minorHAnsi" w:cstheme="minorBidi"/>
            <w:color w:val="000000" w:themeColor="text1"/>
            <w:sz w:val="16"/>
            <w:szCs w:val="16"/>
            <w:u w:val="none"/>
            <w:shd w:val="clear" w:color="auto" w:fill="FFFFFF"/>
            <w:lang w:val="en-US"/>
          </w:rPr>
          <w:t>Mississippi State</w:t>
        </w:r>
        <w:r w:rsidR="00D24ED4" w:rsidRPr="004C806A">
          <w:rPr>
            <w:rStyle w:val="Hyperlink"/>
            <w:rFonts w:asciiTheme="minorHAnsi" w:hAnsiTheme="minorHAnsi" w:cstheme="minorBidi"/>
            <w:color w:val="000000" w:themeColor="text1"/>
            <w:sz w:val="16"/>
            <w:szCs w:val="16"/>
            <w:u w:val="none"/>
            <w:shd w:val="clear" w:color="auto" w:fill="FFFFFF"/>
            <w:lang w:val="en-US"/>
          </w:rPr>
          <w:t xml:space="preserve"> University</w:t>
        </w:r>
      </w:hyperlink>
      <w:r w:rsidR="00F711C0" w:rsidRPr="004C806A">
        <w:rPr>
          <w:rFonts w:asciiTheme="minorHAnsi" w:hAnsiTheme="minorHAnsi" w:cstheme="minorBidi"/>
          <w:color w:val="000000" w:themeColor="text1"/>
          <w:sz w:val="16"/>
          <w:szCs w:val="16"/>
          <w:shd w:val="clear" w:color="auto" w:fill="FFFFFF"/>
          <w:lang w:val="en-US"/>
        </w:rPr>
        <w:t xml:space="preserve"> </w:t>
      </w:r>
    </w:p>
    <w:p w14:paraId="03F5F32D" w14:textId="6180412D" w:rsidR="004F762C" w:rsidRPr="00D1781F" w:rsidRDefault="004F762C" w:rsidP="004F762C">
      <w:pPr>
        <w:pStyle w:val="Default"/>
        <w:rPr>
          <w:rFonts w:asciiTheme="minorHAnsi" w:hAnsiTheme="minorHAnsi" w:cstheme="minorHAnsi"/>
          <w:b/>
          <w:bCs/>
          <w:sz w:val="20"/>
          <w:szCs w:val="20"/>
        </w:rPr>
      </w:pPr>
    </w:p>
    <w:p w14:paraId="60251CB8" w14:textId="512B3422" w:rsidR="00861873" w:rsidRPr="00D1781F" w:rsidRDefault="00BE5B58" w:rsidP="00EE1801">
      <w:pPr>
        <w:spacing w:line="240" w:lineRule="auto"/>
        <w:rPr>
          <w:rFonts w:cstheme="minorHAnsi"/>
          <w:color w:val="000000"/>
          <w:lang w:val="en-SG"/>
        </w:rPr>
      </w:pPr>
      <w:r w:rsidRPr="00631868">
        <w:rPr>
          <w:rFonts w:cstheme="minorHAnsi"/>
          <w:sz w:val="32"/>
          <w:szCs w:val="32"/>
        </w:rPr>
        <w:t>E</w:t>
      </w:r>
      <w:r w:rsidRPr="00631868">
        <w:rPr>
          <w:rFonts w:cstheme="minorHAnsi"/>
          <w:sz w:val="24"/>
          <w:szCs w:val="24"/>
        </w:rPr>
        <w:t>DUCATION</w:t>
      </w:r>
      <w:r w:rsidR="00652184" w:rsidRPr="00D1781F">
        <w:rPr>
          <w:rFonts w:cstheme="minorHAnsi"/>
          <w:sz w:val="28"/>
          <w:szCs w:val="28"/>
        </w:rPr>
        <w:t>________________________________________________________</w:t>
      </w:r>
    </w:p>
    <w:p w14:paraId="330C0D77" w14:textId="14A73EDC" w:rsidR="006E488D" w:rsidRPr="00D1781F" w:rsidRDefault="00C0515C" w:rsidP="00607C78">
      <w:pPr>
        <w:spacing w:after="0" w:line="240" w:lineRule="auto"/>
        <w:rPr>
          <w:rFonts w:cstheme="minorHAnsi"/>
        </w:rPr>
      </w:pPr>
      <w:r w:rsidRPr="00D1781F">
        <w:rPr>
          <w:rFonts w:cstheme="minorHAnsi"/>
          <w:b/>
          <w:bCs/>
        </w:rPr>
        <w:tab/>
      </w:r>
      <w:r w:rsidR="006E488D" w:rsidRPr="00BB188D">
        <w:rPr>
          <w:rFonts w:cstheme="minorHAnsi"/>
          <w:b/>
          <w:bCs/>
          <w:sz w:val="24"/>
          <w:szCs w:val="24"/>
        </w:rPr>
        <w:t>Purdue University</w:t>
      </w:r>
      <w:r w:rsidRPr="00D1781F">
        <w:rPr>
          <w:rFonts w:cstheme="minorHAnsi"/>
        </w:rPr>
        <w:tab/>
      </w:r>
      <w:r w:rsidRPr="00D1781F">
        <w:rPr>
          <w:rFonts w:cstheme="minorHAnsi"/>
        </w:rPr>
        <w:tab/>
      </w:r>
      <w:r w:rsidRPr="00D1781F">
        <w:rPr>
          <w:rFonts w:cstheme="minorHAnsi"/>
        </w:rPr>
        <w:tab/>
      </w:r>
      <w:r w:rsidR="002E2C15" w:rsidRPr="00D1781F">
        <w:rPr>
          <w:rFonts w:cstheme="minorHAnsi"/>
        </w:rPr>
        <w:tab/>
      </w:r>
      <w:r w:rsidRPr="00D1781F">
        <w:rPr>
          <w:rFonts w:cstheme="minorHAnsi"/>
        </w:rPr>
        <w:tab/>
      </w:r>
      <w:r w:rsidRPr="00D1781F">
        <w:rPr>
          <w:rFonts w:cstheme="minorHAnsi"/>
        </w:rPr>
        <w:tab/>
      </w:r>
      <w:r w:rsidR="006E488D" w:rsidRPr="00D1781F">
        <w:rPr>
          <w:rFonts w:cstheme="minorHAnsi"/>
        </w:rPr>
        <w:t xml:space="preserve"> </w:t>
      </w:r>
      <w:r w:rsidR="007F7086" w:rsidRPr="00D1781F">
        <w:rPr>
          <w:rFonts w:cstheme="minorHAnsi"/>
        </w:rPr>
        <w:t xml:space="preserve">                </w:t>
      </w:r>
      <w:r w:rsidR="006E488D" w:rsidRPr="00D1781F">
        <w:rPr>
          <w:rFonts w:cstheme="minorHAnsi"/>
        </w:rPr>
        <w:t>West Lafayette, IN</w:t>
      </w:r>
    </w:p>
    <w:p w14:paraId="310C93D0" w14:textId="77777777" w:rsidR="00607C78" w:rsidRPr="00D1781F" w:rsidRDefault="002E2C15" w:rsidP="00B3771C">
      <w:pPr>
        <w:spacing w:after="120" w:line="240" w:lineRule="auto"/>
        <w:rPr>
          <w:rFonts w:cstheme="minorHAnsi"/>
        </w:rPr>
      </w:pPr>
      <w:r w:rsidRPr="00D1781F">
        <w:rPr>
          <w:rFonts w:cstheme="minorHAnsi"/>
        </w:rPr>
        <w:t>2020</w:t>
      </w:r>
      <w:r w:rsidRPr="00D1781F">
        <w:rPr>
          <w:rFonts w:cstheme="minorHAnsi"/>
        </w:rPr>
        <w:tab/>
      </w:r>
      <w:r w:rsidR="006E488D" w:rsidRPr="00D1781F">
        <w:rPr>
          <w:rFonts w:cstheme="minorHAnsi"/>
        </w:rPr>
        <w:t xml:space="preserve">Ph.D., </w:t>
      </w:r>
      <w:bookmarkStart w:id="0" w:name="_Hlk158883397"/>
      <w:r w:rsidR="006E488D" w:rsidRPr="00D1781F">
        <w:rPr>
          <w:rFonts w:cstheme="minorHAnsi"/>
        </w:rPr>
        <w:t>Educational Psychology; Gifted, Creative, and Talented Studies</w:t>
      </w:r>
      <w:bookmarkEnd w:id="0"/>
    </w:p>
    <w:p w14:paraId="3D82CBF8" w14:textId="4973F693" w:rsidR="00396B73" w:rsidRPr="00D1781F" w:rsidRDefault="00321A27" w:rsidP="00396B73">
      <w:pPr>
        <w:spacing w:after="0" w:line="240" w:lineRule="auto"/>
        <w:rPr>
          <w:rFonts w:cstheme="minorHAnsi"/>
        </w:rPr>
      </w:pPr>
      <w:r>
        <w:rPr>
          <w:rFonts w:cstheme="minorHAnsi"/>
        </w:rPr>
        <w:t>2026</w:t>
      </w:r>
      <w:r w:rsidR="006E488D" w:rsidRPr="00D1781F">
        <w:rPr>
          <w:rFonts w:cstheme="minorHAnsi"/>
        </w:rPr>
        <w:tab/>
      </w:r>
      <w:r w:rsidR="00396B73">
        <w:rPr>
          <w:rFonts w:cstheme="minorHAnsi"/>
          <w:b/>
          <w:bCs/>
          <w:sz w:val="24"/>
          <w:szCs w:val="24"/>
        </w:rPr>
        <w:t>Mississippi State University</w:t>
      </w:r>
      <w:r w:rsidR="00E42177">
        <w:rPr>
          <w:rFonts w:cstheme="minorHAnsi"/>
        </w:rPr>
        <w:tab/>
      </w:r>
      <w:r w:rsidR="00E42177">
        <w:rPr>
          <w:rFonts w:cstheme="minorHAnsi"/>
        </w:rPr>
        <w:tab/>
        <w:t xml:space="preserve">   </w:t>
      </w:r>
      <w:r w:rsidR="00396B73" w:rsidRPr="00D1781F">
        <w:rPr>
          <w:rFonts w:cstheme="minorHAnsi"/>
        </w:rPr>
        <w:tab/>
      </w:r>
      <w:r w:rsidR="00396B73" w:rsidRPr="00D1781F">
        <w:rPr>
          <w:rFonts w:cstheme="minorHAnsi"/>
        </w:rPr>
        <w:tab/>
        <w:t xml:space="preserve">                 </w:t>
      </w:r>
      <w:r w:rsidR="00E42177">
        <w:rPr>
          <w:rFonts w:cstheme="minorHAnsi"/>
        </w:rPr>
        <w:t xml:space="preserve">           </w:t>
      </w:r>
      <w:r w:rsidR="00EB0DED">
        <w:rPr>
          <w:rFonts w:cstheme="minorHAnsi"/>
        </w:rPr>
        <w:t>Mississippi State, MS</w:t>
      </w:r>
    </w:p>
    <w:p w14:paraId="5DD7C64E" w14:textId="462714CF" w:rsidR="00396B73" w:rsidRPr="00D1781F" w:rsidRDefault="00396B73" w:rsidP="00396B73">
      <w:pPr>
        <w:spacing w:after="120" w:line="240" w:lineRule="auto"/>
        <w:rPr>
          <w:rFonts w:cstheme="minorHAnsi"/>
        </w:rPr>
      </w:pPr>
      <w:r w:rsidRPr="00D1781F">
        <w:rPr>
          <w:rFonts w:cstheme="minorHAnsi"/>
        </w:rPr>
        <w:tab/>
      </w:r>
      <w:r w:rsidR="00EB0DED" w:rsidRPr="00EB0DED">
        <w:rPr>
          <w:rFonts w:cstheme="minorHAnsi"/>
        </w:rPr>
        <w:t>Master of Applied Data Science (MADS)</w:t>
      </w:r>
    </w:p>
    <w:p w14:paraId="2CB1F514" w14:textId="10F08160" w:rsidR="006E488D" w:rsidRPr="00D1781F" w:rsidRDefault="001F6DD0" w:rsidP="00A57E8E">
      <w:pPr>
        <w:spacing w:after="0" w:line="240" w:lineRule="auto"/>
        <w:ind w:firstLine="720"/>
        <w:rPr>
          <w:rFonts w:cstheme="minorHAnsi"/>
        </w:rPr>
      </w:pPr>
      <w:r w:rsidRPr="00BB188D">
        <w:rPr>
          <w:rFonts w:cstheme="minorHAnsi"/>
          <w:b/>
          <w:bCs/>
          <w:sz w:val="24"/>
          <w:szCs w:val="24"/>
        </w:rPr>
        <w:t>University of British Columbia</w:t>
      </w:r>
      <w:r w:rsidRPr="00D1781F">
        <w:rPr>
          <w:rFonts w:cstheme="minorHAnsi"/>
          <w:b/>
          <w:bCs/>
        </w:rPr>
        <w:tab/>
      </w:r>
      <w:r w:rsidRPr="00D1781F">
        <w:rPr>
          <w:rFonts w:cstheme="minorHAnsi"/>
          <w:b/>
          <w:bCs/>
        </w:rPr>
        <w:tab/>
      </w:r>
      <w:r w:rsidRPr="00D1781F">
        <w:rPr>
          <w:rFonts w:cstheme="minorHAnsi"/>
          <w:b/>
          <w:bCs/>
        </w:rPr>
        <w:tab/>
      </w:r>
      <w:r w:rsidRPr="00D1781F">
        <w:rPr>
          <w:rFonts w:cstheme="minorHAnsi"/>
          <w:b/>
          <w:bCs/>
        </w:rPr>
        <w:tab/>
      </w:r>
      <w:r w:rsidRPr="00D1781F">
        <w:rPr>
          <w:rFonts w:cstheme="minorHAnsi"/>
        </w:rPr>
        <w:t xml:space="preserve"> </w:t>
      </w:r>
      <w:r w:rsidR="00171D23" w:rsidRPr="00D1781F">
        <w:rPr>
          <w:rFonts w:cstheme="minorHAnsi"/>
        </w:rPr>
        <w:t xml:space="preserve">     </w:t>
      </w:r>
      <w:r w:rsidRPr="00D1781F">
        <w:rPr>
          <w:rFonts w:cstheme="minorHAnsi"/>
        </w:rPr>
        <w:t>British Columbia, Canada</w:t>
      </w:r>
    </w:p>
    <w:p w14:paraId="14CD4CDD" w14:textId="4EF3E370" w:rsidR="001F6DD0" w:rsidRPr="00D1781F" w:rsidRDefault="005B59EB" w:rsidP="00B3771C">
      <w:pPr>
        <w:spacing w:after="120"/>
        <w:rPr>
          <w:rFonts w:cstheme="minorHAnsi"/>
        </w:rPr>
      </w:pPr>
      <w:r w:rsidRPr="00D1781F">
        <w:rPr>
          <w:rFonts w:cstheme="minorHAnsi"/>
        </w:rPr>
        <w:t>2013</w:t>
      </w:r>
      <w:r w:rsidR="006E488D" w:rsidRPr="00D1781F">
        <w:rPr>
          <w:rFonts w:cstheme="minorHAnsi"/>
          <w:color w:val="000000"/>
          <w:lang w:val="en-SG"/>
        </w:rPr>
        <w:tab/>
      </w:r>
      <w:r w:rsidR="006E488D" w:rsidRPr="00D1781F">
        <w:rPr>
          <w:rFonts w:cstheme="minorHAnsi"/>
        </w:rPr>
        <w:t>M.A.</w:t>
      </w:r>
      <w:r w:rsidR="00B138F6" w:rsidRPr="00D1781F">
        <w:rPr>
          <w:rFonts w:cstheme="minorHAnsi"/>
        </w:rPr>
        <w:t xml:space="preserve"> in</w:t>
      </w:r>
      <w:r w:rsidR="006E488D" w:rsidRPr="00D1781F">
        <w:rPr>
          <w:rFonts w:cstheme="minorHAnsi"/>
        </w:rPr>
        <w:t xml:space="preserve"> </w:t>
      </w:r>
      <w:r w:rsidR="002117FC">
        <w:rPr>
          <w:rFonts w:cstheme="minorHAnsi"/>
        </w:rPr>
        <w:t>Education</w:t>
      </w:r>
      <w:r w:rsidR="007024E4">
        <w:rPr>
          <w:rFonts w:cstheme="minorHAnsi"/>
        </w:rPr>
        <w:t xml:space="preserve"> (</w:t>
      </w:r>
      <w:r w:rsidR="006E488D" w:rsidRPr="00D1781F">
        <w:rPr>
          <w:rFonts w:cstheme="minorHAnsi"/>
        </w:rPr>
        <w:t>Teaching and Learning</w:t>
      </w:r>
      <w:r w:rsidR="007024E4">
        <w:rPr>
          <w:rFonts w:cstheme="minorHAnsi"/>
        </w:rPr>
        <w:t>)</w:t>
      </w:r>
    </w:p>
    <w:p w14:paraId="389AFAE9" w14:textId="175730DB" w:rsidR="001F6DD0" w:rsidRPr="00D1781F" w:rsidRDefault="001F6DD0" w:rsidP="001F6DD0">
      <w:pPr>
        <w:spacing w:after="0"/>
        <w:rPr>
          <w:rFonts w:cstheme="minorHAnsi"/>
        </w:rPr>
      </w:pPr>
      <w:r w:rsidRPr="00D1781F">
        <w:rPr>
          <w:rFonts w:cstheme="minorHAnsi"/>
          <w:b/>
          <w:bCs/>
        </w:rPr>
        <w:tab/>
      </w:r>
      <w:r w:rsidRPr="00E845EF">
        <w:rPr>
          <w:rFonts w:cstheme="minorHAnsi"/>
          <w:b/>
          <w:bCs/>
          <w:sz w:val="24"/>
          <w:szCs w:val="24"/>
        </w:rPr>
        <w:t>Shahid Beheshti</w:t>
      </w:r>
      <w:r w:rsidR="00E845EF" w:rsidRPr="00E845EF">
        <w:rPr>
          <w:rFonts w:cstheme="minorHAnsi"/>
          <w:b/>
          <w:bCs/>
          <w:sz w:val="24"/>
          <w:szCs w:val="24"/>
        </w:rPr>
        <w:t xml:space="preserve"> University</w:t>
      </w:r>
      <w:r w:rsidRPr="00D1781F">
        <w:rPr>
          <w:rFonts w:cstheme="minorHAnsi"/>
          <w:b/>
          <w:bCs/>
        </w:rPr>
        <w:tab/>
      </w:r>
      <w:r w:rsidRPr="00D1781F">
        <w:rPr>
          <w:rFonts w:cstheme="minorHAnsi"/>
          <w:b/>
          <w:bCs/>
        </w:rPr>
        <w:tab/>
      </w:r>
      <w:r w:rsidRPr="00D1781F">
        <w:rPr>
          <w:rFonts w:cstheme="minorHAnsi"/>
          <w:b/>
          <w:bCs/>
        </w:rPr>
        <w:tab/>
      </w:r>
      <w:r w:rsidRPr="00D1781F">
        <w:rPr>
          <w:rFonts w:cstheme="minorHAnsi"/>
          <w:b/>
          <w:bCs/>
        </w:rPr>
        <w:tab/>
      </w:r>
      <w:r w:rsidRPr="00D1781F">
        <w:rPr>
          <w:rFonts w:cstheme="minorHAnsi"/>
          <w:b/>
          <w:bCs/>
        </w:rPr>
        <w:tab/>
      </w:r>
      <w:r w:rsidR="00171D23" w:rsidRPr="00D1781F">
        <w:rPr>
          <w:rFonts w:cstheme="minorHAnsi"/>
          <w:b/>
          <w:bCs/>
        </w:rPr>
        <w:tab/>
      </w:r>
      <w:r w:rsidR="00171D23" w:rsidRPr="00D1781F">
        <w:rPr>
          <w:rFonts w:cstheme="minorHAnsi"/>
          <w:b/>
          <w:bCs/>
        </w:rPr>
        <w:tab/>
      </w:r>
      <w:r w:rsidRPr="00D1781F">
        <w:rPr>
          <w:rFonts w:cstheme="minorHAnsi"/>
        </w:rPr>
        <w:t>Tehran, Iran</w:t>
      </w:r>
    </w:p>
    <w:p w14:paraId="57C87E92" w14:textId="6FD01516" w:rsidR="006E488D" w:rsidRPr="00D1781F" w:rsidRDefault="005B59EB" w:rsidP="001F6DD0">
      <w:pPr>
        <w:spacing w:after="0" w:line="240" w:lineRule="auto"/>
        <w:rPr>
          <w:rFonts w:cstheme="minorHAnsi"/>
        </w:rPr>
      </w:pPr>
      <w:r w:rsidRPr="00D1781F">
        <w:rPr>
          <w:rFonts w:cstheme="minorHAnsi"/>
        </w:rPr>
        <w:t>2007</w:t>
      </w:r>
      <w:r w:rsidR="001F6DD0" w:rsidRPr="00D1781F">
        <w:rPr>
          <w:rFonts w:cstheme="minorHAnsi"/>
        </w:rPr>
        <w:tab/>
        <w:t>M.Sc.</w:t>
      </w:r>
      <w:r w:rsidR="00B138F6" w:rsidRPr="00D1781F">
        <w:rPr>
          <w:rFonts w:cstheme="minorHAnsi"/>
        </w:rPr>
        <w:t xml:space="preserve"> in</w:t>
      </w:r>
      <w:r w:rsidR="001F6DD0" w:rsidRPr="00D1781F">
        <w:rPr>
          <w:rFonts w:cstheme="minorHAnsi"/>
        </w:rPr>
        <w:t xml:space="preserve"> Physics</w:t>
      </w:r>
      <w:r w:rsidR="006E488D" w:rsidRPr="00D1781F">
        <w:rPr>
          <w:rFonts w:cstheme="minorHAnsi"/>
        </w:rPr>
        <w:tab/>
      </w:r>
    </w:p>
    <w:p w14:paraId="41AC8FA4" w14:textId="2567EB9B" w:rsidR="006E488D" w:rsidRPr="00D1781F" w:rsidRDefault="00B138F6" w:rsidP="00B3771C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D1781F">
        <w:rPr>
          <w:rFonts w:asciiTheme="minorHAnsi" w:hAnsiTheme="minorHAnsi" w:cstheme="minorHAnsi"/>
          <w:sz w:val="22"/>
          <w:szCs w:val="22"/>
        </w:rPr>
        <w:t>2003</w:t>
      </w:r>
      <w:r w:rsidR="006E488D" w:rsidRPr="00D1781F">
        <w:rPr>
          <w:rFonts w:asciiTheme="minorHAnsi" w:hAnsiTheme="minorHAnsi" w:cstheme="minorHAnsi"/>
          <w:sz w:val="22"/>
          <w:szCs w:val="22"/>
        </w:rPr>
        <w:tab/>
      </w:r>
      <w:r w:rsidR="005B59EB" w:rsidRPr="00D1781F">
        <w:rPr>
          <w:rFonts w:asciiTheme="minorHAnsi" w:hAnsiTheme="minorHAnsi" w:cstheme="minorHAnsi"/>
          <w:sz w:val="22"/>
          <w:szCs w:val="22"/>
        </w:rPr>
        <w:t>B.Sc. in Physics</w:t>
      </w:r>
    </w:p>
    <w:p w14:paraId="28DC55EB" w14:textId="5D2B1F2E" w:rsidR="00095E76" w:rsidRPr="00D1781F" w:rsidRDefault="005B59EB" w:rsidP="00095E76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D1781F">
        <w:rPr>
          <w:rFonts w:asciiTheme="minorHAnsi" w:hAnsiTheme="minorHAnsi" w:cstheme="minorHAnsi"/>
          <w:sz w:val="22"/>
          <w:szCs w:val="22"/>
        </w:rPr>
        <w:tab/>
      </w:r>
      <w:r w:rsidRPr="00D1781F">
        <w:rPr>
          <w:rFonts w:asciiTheme="minorHAnsi" w:hAnsiTheme="minorHAnsi" w:cstheme="minorHAnsi"/>
          <w:b/>
          <w:bCs/>
          <w:sz w:val="22"/>
          <w:szCs w:val="22"/>
        </w:rPr>
        <w:t>National Organization for Development of Exceptional Talents</w:t>
      </w:r>
      <w:r w:rsidR="00171D23" w:rsidRPr="00D1781F"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23288E" w:rsidRPr="00D1781F"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171D23" w:rsidRPr="00D1781F"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171D23" w:rsidRPr="00D1781F">
        <w:rPr>
          <w:rFonts w:asciiTheme="minorHAnsi" w:hAnsiTheme="minorHAnsi" w:cstheme="minorHAnsi"/>
          <w:sz w:val="22"/>
          <w:szCs w:val="22"/>
        </w:rPr>
        <w:t>Tehran, Iran 1997</w:t>
      </w:r>
      <w:r w:rsidR="00171D23" w:rsidRPr="00D1781F">
        <w:rPr>
          <w:rFonts w:asciiTheme="minorHAnsi" w:hAnsiTheme="minorHAnsi" w:cstheme="minorHAnsi"/>
          <w:sz w:val="22"/>
          <w:szCs w:val="22"/>
        </w:rPr>
        <w:tab/>
        <w:t>Diploma, Math</w:t>
      </w:r>
      <w:r w:rsidR="005E7DF8">
        <w:rPr>
          <w:rFonts w:asciiTheme="minorHAnsi" w:hAnsiTheme="minorHAnsi" w:cstheme="minorHAnsi"/>
          <w:sz w:val="22"/>
          <w:szCs w:val="22"/>
        </w:rPr>
        <w:t>ematics</w:t>
      </w:r>
      <w:r w:rsidR="00171D23" w:rsidRPr="00D1781F">
        <w:rPr>
          <w:rFonts w:asciiTheme="minorHAnsi" w:hAnsiTheme="minorHAnsi" w:cstheme="minorHAnsi"/>
          <w:sz w:val="22"/>
          <w:szCs w:val="22"/>
        </w:rPr>
        <w:t xml:space="preserve"> </w:t>
      </w:r>
      <w:r w:rsidR="005E7DF8">
        <w:rPr>
          <w:rFonts w:asciiTheme="minorHAnsi" w:hAnsiTheme="minorHAnsi" w:cstheme="minorHAnsi"/>
          <w:sz w:val="22"/>
          <w:szCs w:val="22"/>
        </w:rPr>
        <w:t>&amp;</w:t>
      </w:r>
      <w:r w:rsidR="00171D23" w:rsidRPr="00D1781F">
        <w:rPr>
          <w:rFonts w:asciiTheme="minorHAnsi" w:hAnsiTheme="minorHAnsi" w:cstheme="minorHAnsi"/>
          <w:sz w:val="22"/>
          <w:szCs w:val="22"/>
        </w:rPr>
        <w:t xml:space="preserve"> Physics</w:t>
      </w:r>
      <w:r w:rsidR="006E488D" w:rsidRPr="00D1781F">
        <w:rPr>
          <w:rFonts w:asciiTheme="minorHAnsi" w:hAnsiTheme="minorHAnsi" w:cstheme="minorHAnsi"/>
          <w:sz w:val="22"/>
          <w:szCs w:val="22"/>
        </w:rPr>
        <w:tab/>
      </w:r>
    </w:p>
    <w:p w14:paraId="45BD36B9" w14:textId="77777777" w:rsidR="00095E76" w:rsidRPr="00D1781F" w:rsidRDefault="00095E76" w:rsidP="00095E76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2F4A4E91" w14:textId="77777777" w:rsidR="00B47D3F" w:rsidRPr="00D1781F" w:rsidRDefault="00B47D3F" w:rsidP="00095E76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14FB801A" w14:textId="38B0F9CE" w:rsidR="006E488D" w:rsidRPr="00D1781F" w:rsidRDefault="00BE5B58" w:rsidP="00EE1801">
      <w:pPr>
        <w:pStyle w:val="Default"/>
        <w:spacing w:after="240"/>
        <w:rPr>
          <w:rFonts w:asciiTheme="minorHAnsi" w:hAnsiTheme="minorHAnsi" w:cstheme="minorHAnsi"/>
        </w:rPr>
      </w:pPr>
      <w:r w:rsidRPr="00631868">
        <w:rPr>
          <w:rFonts w:asciiTheme="minorHAnsi" w:hAnsiTheme="minorHAnsi" w:cstheme="minorHAnsi"/>
          <w:sz w:val="32"/>
          <w:szCs w:val="32"/>
        </w:rPr>
        <w:t>C</w:t>
      </w:r>
      <w:r w:rsidRPr="00631868">
        <w:rPr>
          <w:rFonts w:asciiTheme="minorHAnsi" w:hAnsiTheme="minorHAnsi" w:cstheme="minorHAnsi"/>
        </w:rPr>
        <w:t>ERTIFICATES</w:t>
      </w:r>
      <w:r w:rsidR="00095E76" w:rsidRPr="00D1781F">
        <w:rPr>
          <w:rFonts w:asciiTheme="minorHAnsi" w:hAnsiTheme="minorHAnsi" w:cstheme="minorHAnsi"/>
        </w:rPr>
        <w:t>________________________________________</w:t>
      </w:r>
      <w:r w:rsidR="001658CF" w:rsidRPr="00D1781F">
        <w:rPr>
          <w:rFonts w:asciiTheme="minorHAnsi" w:hAnsiTheme="minorHAnsi" w:cstheme="minorHAnsi"/>
        </w:rPr>
        <w:t>_________</w:t>
      </w:r>
      <w:r w:rsidR="00095E76" w:rsidRPr="00D1781F">
        <w:rPr>
          <w:rFonts w:asciiTheme="minorHAnsi" w:hAnsiTheme="minorHAnsi" w:cstheme="minorHAnsi"/>
        </w:rPr>
        <w:t>______________</w:t>
      </w:r>
    </w:p>
    <w:p w14:paraId="22470DE9" w14:textId="3D00DA0A" w:rsidR="00B86286" w:rsidRPr="00E845EF" w:rsidRDefault="006E488D" w:rsidP="00B86286">
      <w:pPr>
        <w:spacing w:after="0" w:line="240" w:lineRule="auto"/>
        <w:rPr>
          <w:rFonts w:cstheme="minorHAnsi"/>
        </w:rPr>
      </w:pPr>
      <w:r w:rsidRPr="00E845EF">
        <w:rPr>
          <w:rFonts w:cstheme="minorHAnsi"/>
          <w:b/>
          <w:bCs/>
        </w:rPr>
        <w:tab/>
      </w:r>
      <w:bookmarkStart w:id="1" w:name="_Hlk17720885"/>
      <w:bookmarkStart w:id="2" w:name="_Hlk17720808"/>
      <w:r w:rsidR="00B86286" w:rsidRPr="00676AE1">
        <w:rPr>
          <w:rFonts w:cstheme="minorHAnsi"/>
          <w:b/>
          <w:bCs/>
          <w:sz w:val="24"/>
          <w:szCs w:val="24"/>
        </w:rPr>
        <w:t>Purdue University</w:t>
      </w:r>
      <w:r w:rsidR="00B86286" w:rsidRPr="00E845EF">
        <w:rPr>
          <w:rFonts w:cstheme="minorHAnsi"/>
        </w:rPr>
        <w:tab/>
      </w:r>
      <w:r w:rsidR="009D30DA" w:rsidRPr="00E845EF">
        <w:rPr>
          <w:rFonts w:cstheme="minorHAnsi"/>
        </w:rPr>
        <w:tab/>
      </w:r>
      <w:r w:rsidR="00B86286" w:rsidRPr="00E845EF">
        <w:rPr>
          <w:rFonts w:cstheme="minorHAnsi"/>
        </w:rPr>
        <w:tab/>
      </w:r>
      <w:r w:rsidR="00B86286" w:rsidRPr="00E845EF">
        <w:rPr>
          <w:rFonts w:cstheme="minorHAnsi"/>
        </w:rPr>
        <w:tab/>
      </w:r>
      <w:r w:rsidR="00B86286" w:rsidRPr="00E845EF">
        <w:rPr>
          <w:rFonts w:cstheme="minorHAnsi"/>
        </w:rPr>
        <w:tab/>
        <w:t xml:space="preserve">                 </w:t>
      </w:r>
      <w:r w:rsidR="00676AE1" w:rsidRPr="00E845EF">
        <w:rPr>
          <w:rFonts w:cstheme="minorHAnsi"/>
        </w:rPr>
        <w:tab/>
      </w:r>
      <w:r w:rsidR="00B86286" w:rsidRPr="00E845EF">
        <w:rPr>
          <w:rFonts w:cstheme="minorHAnsi"/>
        </w:rPr>
        <w:t>West Lafayette, IN</w:t>
      </w:r>
    </w:p>
    <w:p w14:paraId="5FE43AD9" w14:textId="37479218" w:rsidR="00913A6B" w:rsidRPr="00D1781F" w:rsidRDefault="00282DBF" w:rsidP="00913A6B">
      <w:pPr>
        <w:pStyle w:val="Default"/>
        <w:tabs>
          <w:tab w:val="left" w:pos="720"/>
        </w:tabs>
        <w:rPr>
          <w:rFonts w:asciiTheme="minorHAnsi" w:hAnsiTheme="minorHAnsi" w:cstheme="minorHAnsi"/>
          <w:sz w:val="22"/>
          <w:szCs w:val="22"/>
        </w:rPr>
      </w:pPr>
      <w:r w:rsidRPr="00D1781F">
        <w:rPr>
          <w:rFonts w:asciiTheme="minorHAnsi" w:hAnsiTheme="minorHAnsi" w:cstheme="minorHAnsi"/>
          <w:sz w:val="22"/>
          <w:szCs w:val="22"/>
        </w:rPr>
        <w:t>2020</w:t>
      </w:r>
      <w:r w:rsidRPr="00D1781F"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913A6B" w:rsidRPr="00D1781F">
        <w:rPr>
          <w:rFonts w:asciiTheme="minorHAnsi" w:hAnsiTheme="minorHAnsi" w:cstheme="minorHAnsi"/>
          <w:b/>
          <w:bCs/>
          <w:sz w:val="22"/>
          <w:szCs w:val="22"/>
        </w:rPr>
        <w:t>Graduate Certificate in Quantitative Research, Assessment and Evaluation</w:t>
      </w:r>
      <w:r w:rsidR="006E488D" w:rsidRPr="00D1781F">
        <w:rPr>
          <w:rFonts w:asciiTheme="minorHAnsi" w:hAnsiTheme="minorHAnsi" w:cstheme="minorHAnsi"/>
          <w:sz w:val="22"/>
          <w:szCs w:val="22"/>
        </w:rPr>
        <w:t xml:space="preserve"> </w:t>
      </w:r>
      <w:bookmarkEnd w:id="1"/>
      <w:bookmarkEnd w:id="2"/>
    </w:p>
    <w:p w14:paraId="11D53856" w14:textId="328C5DBC" w:rsidR="006E488D" w:rsidRPr="00D1781F" w:rsidRDefault="00EB220D" w:rsidP="00913A6B">
      <w:pPr>
        <w:pStyle w:val="Default"/>
        <w:tabs>
          <w:tab w:val="left" w:pos="720"/>
        </w:tabs>
        <w:rPr>
          <w:rFonts w:asciiTheme="minorHAnsi" w:hAnsiTheme="minorHAnsi" w:cstheme="minorHAnsi"/>
          <w:b/>
          <w:bCs/>
          <w:sz w:val="22"/>
          <w:szCs w:val="22"/>
        </w:rPr>
      </w:pPr>
      <w:r w:rsidRPr="00D1781F">
        <w:rPr>
          <w:rFonts w:asciiTheme="minorHAnsi" w:hAnsiTheme="minorHAnsi" w:cstheme="minorHAnsi"/>
          <w:sz w:val="22"/>
          <w:szCs w:val="22"/>
        </w:rPr>
        <w:t>2020</w:t>
      </w:r>
      <w:r w:rsidR="006E488D" w:rsidRPr="00D1781F">
        <w:rPr>
          <w:rFonts w:asciiTheme="minorHAnsi" w:hAnsiTheme="minorHAnsi" w:cstheme="minorHAnsi"/>
          <w:sz w:val="22"/>
          <w:szCs w:val="22"/>
        </w:rPr>
        <w:tab/>
      </w:r>
      <w:r w:rsidRPr="00D1781F">
        <w:rPr>
          <w:rFonts w:asciiTheme="minorHAnsi" w:hAnsiTheme="minorHAnsi" w:cstheme="minorHAnsi"/>
          <w:b/>
          <w:bCs/>
          <w:sz w:val="22"/>
          <w:szCs w:val="22"/>
        </w:rPr>
        <w:t xml:space="preserve">Graduate Certificate in Qualitative Research </w:t>
      </w:r>
    </w:p>
    <w:p w14:paraId="046BB9F2" w14:textId="77777777" w:rsidR="00E27580" w:rsidRPr="00D1781F" w:rsidRDefault="00E27580" w:rsidP="00913A6B">
      <w:pPr>
        <w:pStyle w:val="Default"/>
        <w:tabs>
          <w:tab w:val="left" w:pos="720"/>
        </w:tabs>
        <w:rPr>
          <w:rFonts w:asciiTheme="minorHAnsi" w:hAnsiTheme="minorHAnsi" w:cstheme="minorHAnsi"/>
          <w:b/>
          <w:bCs/>
        </w:rPr>
      </w:pPr>
    </w:p>
    <w:p w14:paraId="46060D9A" w14:textId="77777777" w:rsidR="00B47D3F" w:rsidRPr="00D1781F" w:rsidRDefault="00B47D3F" w:rsidP="00913A6B">
      <w:pPr>
        <w:pStyle w:val="Default"/>
        <w:tabs>
          <w:tab w:val="left" w:pos="720"/>
        </w:tabs>
        <w:rPr>
          <w:rFonts w:asciiTheme="minorHAnsi" w:hAnsiTheme="minorHAnsi" w:cstheme="minorHAnsi"/>
          <w:b/>
          <w:bCs/>
        </w:rPr>
      </w:pPr>
    </w:p>
    <w:p w14:paraId="48B2DEC0" w14:textId="2484C665" w:rsidR="00E27580" w:rsidRPr="00D1781F" w:rsidRDefault="0028552F" w:rsidP="00EE1801">
      <w:pPr>
        <w:pStyle w:val="Default"/>
        <w:tabs>
          <w:tab w:val="left" w:pos="720"/>
        </w:tabs>
        <w:spacing w:after="240"/>
        <w:rPr>
          <w:rFonts w:asciiTheme="minorHAnsi" w:hAnsiTheme="minorHAnsi" w:cstheme="minorHAnsi"/>
          <w:sz w:val="28"/>
          <w:szCs w:val="28"/>
        </w:rPr>
      </w:pPr>
      <w:r w:rsidRPr="00631868">
        <w:rPr>
          <w:rFonts w:asciiTheme="minorHAnsi" w:hAnsiTheme="minorHAnsi" w:cstheme="minorHAnsi"/>
          <w:sz w:val="32"/>
          <w:szCs w:val="32"/>
        </w:rPr>
        <w:t>P</w:t>
      </w:r>
      <w:r w:rsidRPr="00631868">
        <w:rPr>
          <w:rFonts w:asciiTheme="minorHAnsi" w:hAnsiTheme="minorHAnsi" w:cstheme="minorHAnsi"/>
        </w:rPr>
        <w:t>ROFESSIONAL</w:t>
      </w:r>
      <w:r w:rsidRPr="00631868">
        <w:rPr>
          <w:rFonts w:asciiTheme="minorHAnsi" w:hAnsiTheme="minorHAnsi" w:cstheme="minorHAnsi"/>
          <w:sz w:val="32"/>
          <w:szCs w:val="32"/>
        </w:rPr>
        <w:t xml:space="preserve"> P</w:t>
      </w:r>
      <w:r w:rsidRPr="00631868">
        <w:rPr>
          <w:rFonts w:asciiTheme="minorHAnsi" w:hAnsiTheme="minorHAnsi" w:cstheme="minorHAnsi"/>
        </w:rPr>
        <w:t>OSITIONS</w:t>
      </w:r>
      <w:r w:rsidRPr="00631868">
        <w:rPr>
          <w:rFonts w:asciiTheme="minorHAnsi" w:hAnsiTheme="minorHAnsi" w:cstheme="minorHAnsi"/>
          <w:sz w:val="32"/>
          <w:szCs w:val="32"/>
        </w:rPr>
        <w:t xml:space="preserve"> &amp; A</w:t>
      </w:r>
      <w:r w:rsidRPr="00631868">
        <w:rPr>
          <w:rFonts w:asciiTheme="minorHAnsi" w:hAnsiTheme="minorHAnsi" w:cstheme="minorHAnsi"/>
        </w:rPr>
        <w:t>CADEMIC</w:t>
      </w:r>
      <w:r w:rsidRPr="00631868">
        <w:rPr>
          <w:rFonts w:asciiTheme="minorHAnsi" w:hAnsiTheme="minorHAnsi" w:cstheme="minorHAnsi"/>
          <w:sz w:val="32"/>
          <w:szCs w:val="32"/>
        </w:rPr>
        <w:t xml:space="preserve"> A</w:t>
      </w:r>
      <w:r w:rsidRPr="00631868">
        <w:rPr>
          <w:rFonts w:asciiTheme="minorHAnsi" w:hAnsiTheme="minorHAnsi" w:cstheme="minorHAnsi"/>
        </w:rPr>
        <w:t>PPOINTMENTS</w:t>
      </w:r>
      <w:r w:rsidR="00E27580" w:rsidRPr="00D1781F">
        <w:rPr>
          <w:rFonts w:asciiTheme="minorHAnsi" w:hAnsiTheme="minorHAnsi" w:cstheme="minorHAnsi"/>
        </w:rPr>
        <w:t>______</w:t>
      </w:r>
      <w:r>
        <w:rPr>
          <w:rFonts w:asciiTheme="minorHAnsi" w:hAnsiTheme="minorHAnsi" w:cstheme="minorHAnsi"/>
        </w:rPr>
        <w:t>__</w:t>
      </w:r>
      <w:r w:rsidR="00E27580" w:rsidRPr="00D1781F">
        <w:rPr>
          <w:rFonts w:asciiTheme="minorHAnsi" w:hAnsiTheme="minorHAnsi" w:cstheme="minorHAnsi"/>
        </w:rPr>
        <w:t>__________________</w:t>
      </w:r>
    </w:p>
    <w:p w14:paraId="6A67113E" w14:textId="1AFA79D8" w:rsidR="00E35552" w:rsidRPr="001502CD" w:rsidRDefault="00E35552" w:rsidP="001502CD">
      <w:pPr>
        <w:pStyle w:val="Default"/>
        <w:rPr>
          <w:rFonts w:asciiTheme="minorHAnsi" w:hAnsiTheme="minorHAnsi" w:cstheme="minorHAnsi"/>
          <w:b/>
          <w:bCs/>
          <w:u w:val="single"/>
        </w:rPr>
      </w:pPr>
      <w:r w:rsidRPr="001502CD">
        <w:rPr>
          <w:rFonts w:asciiTheme="minorHAnsi" w:hAnsiTheme="minorHAnsi" w:cstheme="minorHAnsi"/>
          <w:b/>
          <w:bCs/>
          <w:u w:val="single"/>
        </w:rPr>
        <w:t xml:space="preserve">Mississippi State University </w:t>
      </w:r>
    </w:p>
    <w:p w14:paraId="4FDBDB77" w14:textId="06E3C0C6" w:rsidR="004F762C" w:rsidRPr="00D1781F" w:rsidRDefault="00B47D3F" w:rsidP="004F762C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D1781F">
        <w:rPr>
          <w:rFonts w:asciiTheme="minorHAnsi" w:hAnsiTheme="minorHAnsi" w:cstheme="minorHAnsi"/>
          <w:sz w:val="22"/>
          <w:szCs w:val="22"/>
        </w:rPr>
        <w:t>2021-present</w:t>
      </w:r>
      <w:r w:rsidR="00B334C1" w:rsidRPr="00D1781F">
        <w:rPr>
          <w:rFonts w:asciiTheme="minorHAnsi" w:hAnsiTheme="minorHAnsi" w:cstheme="minorHAnsi"/>
          <w:sz w:val="22"/>
          <w:szCs w:val="22"/>
        </w:rPr>
        <w:tab/>
      </w:r>
      <w:r w:rsidR="00034DE1" w:rsidRPr="00D1781F">
        <w:rPr>
          <w:rFonts w:asciiTheme="minorHAnsi" w:hAnsiTheme="minorHAnsi" w:cstheme="minorHAnsi"/>
          <w:b/>
          <w:bCs/>
          <w:sz w:val="22"/>
          <w:szCs w:val="22"/>
        </w:rPr>
        <w:t>Assistant Professor of Educational Psychology</w:t>
      </w:r>
      <w:r w:rsidR="001658CF" w:rsidRPr="00D1781F">
        <w:rPr>
          <w:rFonts w:asciiTheme="minorHAnsi" w:hAnsiTheme="minorHAnsi" w:cstheme="minorHAnsi"/>
          <w:sz w:val="22"/>
          <w:szCs w:val="22"/>
        </w:rPr>
        <w:t xml:space="preserve">       </w:t>
      </w:r>
      <w:r w:rsidR="00EE1801" w:rsidRPr="00D1781F">
        <w:rPr>
          <w:rFonts w:asciiTheme="minorHAnsi" w:hAnsiTheme="minorHAnsi" w:cstheme="minorHAnsi"/>
          <w:sz w:val="22"/>
          <w:szCs w:val="22"/>
        </w:rPr>
        <w:tab/>
      </w:r>
    </w:p>
    <w:p w14:paraId="7439C94B" w14:textId="5C94CA30" w:rsidR="000C68A0" w:rsidRPr="00D1781F" w:rsidRDefault="000C68A0" w:rsidP="00BF00EB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D1781F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D1781F"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9D30DA" w:rsidRPr="00D1781F">
        <w:rPr>
          <w:rFonts w:asciiTheme="minorHAnsi" w:hAnsiTheme="minorHAnsi" w:cstheme="minorHAnsi"/>
          <w:sz w:val="18"/>
          <w:szCs w:val="18"/>
        </w:rPr>
        <w:t xml:space="preserve">Department of </w:t>
      </w:r>
      <w:proofErr w:type="spellStart"/>
      <w:r w:rsidR="00AD3BC3">
        <w:rPr>
          <w:rFonts w:asciiTheme="minorHAnsi" w:hAnsiTheme="minorHAnsi" w:cstheme="minorHAnsi"/>
          <w:sz w:val="18"/>
          <w:szCs w:val="18"/>
        </w:rPr>
        <w:t>Counseling</w:t>
      </w:r>
      <w:proofErr w:type="spellEnd"/>
      <w:r w:rsidR="009D30DA" w:rsidRPr="00D1781F">
        <w:rPr>
          <w:rFonts w:asciiTheme="minorHAnsi" w:hAnsiTheme="minorHAnsi" w:cstheme="minorHAnsi"/>
          <w:sz w:val="18"/>
          <w:szCs w:val="18"/>
        </w:rPr>
        <w:t xml:space="preserve">, </w:t>
      </w:r>
      <w:r w:rsidR="00CB76DE" w:rsidRPr="00D1781F">
        <w:rPr>
          <w:rFonts w:asciiTheme="minorHAnsi" w:hAnsiTheme="minorHAnsi" w:cstheme="minorHAnsi"/>
          <w:sz w:val="18"/>
          <w:szCs w:val="18"/>
        </w:rPr>
        <w:t xml:space="preserve">Higher Education Leadership, </w:t>
      </w:r>
      <w:r w:rsidR="009D30DA" w:rsidRPr="00D1781F">
        <w:rPr>
          <w:rFonts w:asciiTheme="minorHAnsi" w:hAnsiTheme="minorHAnsi" w:cstheme="minorHAnsi"/>
          <w:sz w:val="18"/>
          <w:szCs w:val="18"/>
        </w:rPr>
        <w:t>Educational Psychology, and Foundation</w:t>
      </w:r>
    </w:p>
    <w:p w14:paraId="0326D7E9" w14:textId="42085F84" w:rsidR="008F6C71" w:rsidRPr="008F6C71" w:rsidRDefault="00B80359" w:rsidP="00BF00EB">
      <w:pPr>
        <w:spacing w:after="120"/>
        <w:rPr>
          <w:rFonts w:cstheme="minorHAnsi"/>
        </w:rPr>
      </w:pPr>
      <w:r>
        <w:rPr>
          <w:rFonts w:cstheme="minorHAnsi"/>
        </w:rPr>
        <w:t>2024</w:t>
      </w:r>
      <w:r w:rsidR="008F6C71">
        <w:rPr>
          <w:rFonts w:cstheme="minorHAnsi"/>
        </w:rPr>
        <w:t>-present</w:t>
      </w:r>
      <w:r w:rsidR="008F6C71">
        <w:rPr>
          <w:rFonts w:cstheme="minorHAnsi"/>
        </w:rPr>
        <w:tab/>
      </w:r>
      <w:r w:rsidR="008F6C71" w:rsidRPr="006836A9">
        <w:rPr>
          <w:rFonts w:cstheme="minorHAnsi"/>
          <w:b/>
          <w:bCs/>
        </w:rPr>
        <w:t xml:space="preserve">Co-Director, </w:t>
      </w:r>
      <w:r w:rsidR="001531F3" w:rsidRPr="006836A9">
        <w:rPr>
          <w:rFonts w:cstheme="minorHAnsi"/>
          <w:b/>
          <w:bCs/>
        </w:rPr>
        <w:t>Imaginarium</w:t>
      </w:r>
      <w:r w:rsidR="00BF2F19" w:rsidRPr="006836A9">
        <w:rPr>
          <w:rFonts w:cstheme="minorHAnsi"/>
          <w:b/>
          <w:bCs/>
        </w:rPr>
        <w:t xml:space="preserve">: </w:t>
      </w:r>
      <w:r w:rsidR="001531F3" w:rsidRPr="006836A9">
        <w:rPr>
          <w:rFonts w:cstheme="minorHAnsi"/>
          <w:b/>
          <w:bCs/>
        </w:rPr>
        <w:t>Creativity</w:t>
      </w:r>
      <w:r w:rsidR="00D30A12" w:rsidRPr="006836A9">
        <w:rPr>
          <w:rFonts w:cstheme="minorHAnsi"/>
          <w:b/>
          <w:bCs/>
        </w:rPr>
        <w:t xml:space="preserve"> &amp; STEAM Learning Center</w:t>
      </w:r>
      <w:r w:rsidR="006836A9">
        <w:rPr>
          <w:rFonts w:cstheme="minorHAnsi"/>
        </w:rPr>
        <w:br/>
      </w:r>
      <w:r w:rsidR="006836A9">
        <w:rPr>
          <w:rFonts w:cstheme="minorHAnsi"/>
        </w:rPr>
        <w:tab/>
      </w:r>
      <w:r w:rsidR="006836A9">
        <w:rPr>
          <w:rFonts w:cstheme="minorHAnsi"/>
        </w:rPr>
        <w:tab/>
      </w:r>
      <w:r w:rsidR="006836A9" w:rsidRPr="00D1781F">
        <w:rPr>
          <w:rFonts w:cstheme="minorHAnsi"/>
          <w:sz w:val="18"/>
          <w:szCs w:val="18"/>
        </w:rPr>
        <w:t>Department of Counseling, Higher Education Leadership, Educational Psychology, and Foundation</w:t>
      </w:r>
    </w:p>
    <w:p w14:paraId="22596EF4" w14:textId="14C1797E" w:rsidR="0073537A" w:rsidRPr="00D1781F" w:rsidRDefault="009D30DA" w:rsidP="0073537A">
      <w:pPr>
        <w:spacing w:after="0"/>
        <w:rPr>
          <w:rFonts w:cstheme="minorHAnsi"/>
        </w:rPr>
      </w:pPr>
      <w:r w:rsidRPr="00D1781F">
        <w:rPr>
          <w:rFonts w:cstheme="minorHAnsi"/>
        </w:rPr>
        <w:t>2020-2021</w:t>
      </w:r>
      <w:r w:rsidRPr="00D1781F">
        <w:rPr>
          <w:rFonts w:cstheme="minorHAnsi"/>
        </w:rPr>
        <w:tab/>
      </w:r>
      <w:r w:rsidRPr="00D1781F">
        <w:rPr>
          <w:rFonts w:cstheme="minorHAnsi"/>
          <w:b/>
          <w:bCs/>
        </w:rPr>
        <w:t xml:space="preserve">Lecturer </w:t>
      </w:r>
    </w:p>
    <w:p w14:paraId="6B50F361" w14:textId="2D6B9225" w:rsidR="00432F57" w:rsidRPr="00D1781F" w:rsidRDefault="00432F57" w:rsidP="00CD5F70">
      <w:pPr>
        <w:pStyle w:val="Default"/>
        <w:spacing w:after="240"/>
        <w:rPr>
          <w:rFonts w:asciiTheme="minorHAnsi" w:hAnsiTheme="minorHAnsi" w:cstheme="minorHAnsi"/>
          <w:sz w:val="22"/>
          <w:szCs w:val="22"/>
        </w:rPr>
      </w:pPr>
      <w:r w:rsidRPr="00D1781F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D1781F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D1781F">
        <w:rPr>
          <w:rFonts w:asciiTheme="minorHAnsi" w:hAnsiTheme="minorHAnsi" w:cstheme="minorHAnsi"/>
          <w:sz w:val="18"/>
          <w:szCs w:val="18"/>
        </w:rPr>
        <w:t xml:space="preserve">Department of </w:t>
      </w:r>
      <w:proofErr w:type="spellStart"/>
      <w:r w:rsidR="00AD3BC3">
        <w:rPr>
          <w:rFonts w:asciiTheme="minorHAnsi" w:hAnsiTheme="minorHAnsi" w:cstheme="minorHAnsi"/>
          <w:sz w:val="18"/>
          <w:szCs w:val="18"/>
        </w:rPr>
        <w:t>Counseling</w:t>
      </w:r>
      <w:proofErr w:type="spellEnd"/>
      <w:r w:rsidRPr="00D1781F">
        <w:rPr>
          <w:rFonts w:asciiTheme="minorHAnsi" w:hAnsiTheme="minorHAnsi" w:cstheme="minorHAnsi"/>
          <w:sz w:val="18"/>
          <w:szCs w:val="18"/>
        </w:rPr>
        <w:t>, Higher Education Leadership, Educational Psychology, and Foundation</w:t>
      </w:r>
    </w:p>
    <w:p w14:paraId="769CC4CE" w14:textId="0C8FDE07" w:rsidR="00E35552" w:rsidRPr="001502CD" w:rsidRDefault="00E35552" w:rsidP="00E35552">
      <w:pPr>
        <w:spacing w:after="0"/>
        <w:rPr>
          <w:rFonts w:cstheme="minorHAnsi"/>
          <w:b/>
          <w:bCs/>
          <w:sz w:val="24"/>
          <w:szCs w:val="24"/>
          <w:u w:val="single"/>
        </w:rPr>
      </w:pPr>
      <w:r w:rsidRPr="001502CD">
        <w:rPr>
          <w:rFonts w:cstheme="minorHAnsi"/>
          <w:b/>
          <w:bCs/>
          <w:sz w:val="24"/>
          <w:szCs w:val="24"/>
          <w:u w:val="single"/>
        </w:rPr>
        <w:t xml:space="preserve">Purdue University </w:t>
      </w:r>
    </w:p>
    <w:p w14:paraId="43A0428B" w14:textId="2756B567" w:rsidR="0005303A" w:rsidRPr="00E7296F" w:rsidRDefault="0005303A" w:rsidP="00F93684">
      <w:pPr>
        <w:spacing w:after="0"/>
        <w:rPr>
          <w:rFonts w:cstheme="minorHAnsi"/>
        </w:rPr>
      </w:pPr>
      <w:r w:rsidRPr="00D1781F">
        <w:rPr>
          <w:rFonts w:cstheme="minorHAnsi"/>
        </w:rPr>
        <w:t>2019-2020</w:t>
      </w:r>
      <w:r w:rsidRPr="00D1781F">
        <w:rPr>
          <w:rFonts w:cstheme="minorHAnsi"/>
        </w:rPr>
        <w:tab/>
      </w:r>
      <w:r w:rsidR="00360015" w:rsidRPr="00360015">
        <w:rPr>
          <w:rFonts w:cstheme="minorHAnsi"/>
          <w:b/>
          <w:bCs/>
        </w:rPr>
        <w:t xml:space="preserve">Graduate </w:t>
      </w:r>
      <w:r w:rsidRPr="00360015">
        <w:rPr>
          <w:rFonts w:cstheme="minorHAnsi"/>
          <w:b/>
          <w:bCs/>
        </w:rPr>
        <w:t>Research</w:t>
      </w:r>
      <w:r w:rsidRPr="00E7296F">
        <w:rPr>
          <w:rFonts w:cstheme="minorHAnsi"/>
          <w:b/>
          <w:bCs/>
        </w:rPr>
        <w:t xml:space="preserve"> Assistant</w:t>
      </w:r>
    </w:p>
    <w:p w14:paraId="49515D68" w14:textId="5C2BCF29" w:rsidR="007052F3" w:rsidRPr="00E7296F" w:rsidRDefault="00F93684" w:rsidP="00BF00EB">
      <w:pPr>
        <w:spacing w:after="120"/>
        <w:rPr>
          <w:rFonts w:cstheme="minorHAnsi"/>
        </w:rPr>
      </w:pPr>
      <w:r w:rsidRPr="00E7296F">
        <w:rPr>
          <w:rFonts w:cstheme="minorHAnsi"/>
        </w:rPr>
        <w:tab/>
      </w:r>
      <w:r w:rsidRPr="00E7296F">
        <w:rPr>
          <w:rFonts w:cstheme="minorHAnsi"/>
        </w:rPr>
        <w:tab/>
        <w:t>U-STEM Project</w:t>
      </w:r>
      <w:r w:rsidR="00B05EA3" w:rsidRPr="00E7296F">
        <w:rPr>
          <w:rFonts w:cstheme="minorHAnsi"/>
        </w:rPr>
        <w:t>, Purdue Research Foundation (PRF) Research Grant</w:t>
      </w:r>
    </w:p>
    <w:p w14:paraId="26ED7A39" w14:textId="0683B4F8" w:rsidR="00F97604" w:rsidRPr="00E7296F" w:rsidRDefault="003F6D79" w:rsidP="00F66A8A">
      <w:pPr>
        <w:spacing w:after="0"/>
        <w:rPr>
          <w:rFonts w:cstheme="minorHAnsi"/>
          <w:b/>
          <w:bCs/>
        </w:rPr>
      </w:pPr>
      <w:r w:rsidRPr="00E7296F">
        <w:rPr>
          <w:rFonts w:cstheme="minorHAnsi"/>
        </w:rPr>
        <w:t>2017-2019</w:t>
      </w:r>
      <w:r w:rsidR="00F97604" w:rsidRPr="00E7296F">
        <w:rPr>
          <w:rFonts w:cstheme="minorHAnsi"/>
          <w:b/>
          <w:bCs/>
        </w:rPr>
        <w:t xml:space="preserve"> </w:t>
      </w:r>
      <w:r w:rsidR="00F97604" w:rsidRPr="00E7296F">
        <w:rPr>
          <w:rFonts w:cstheme="minorHAnsi"/>
          <w:b/>
          <w:bCs/>
        </w:rPr>
        <w:tab/>
        <w:t>Teaching Assistant</w:t>
      </w:r>
    </w:p>
    <w:p w14:paraId="7540C604" w14:textId="35F8AAE4" w:rsidR="003F6D79" w:rsidRPr="00E7296F" w:rsidRDefault="00F66A8A" w:rsidP="00BF00EB">
      <w:pPr>
        <w:spacing w:after="120"/>
        <w:rPr>
          <w:rFonts w:cstheme="minorHAnsi"/>
        </w:rPr>
      </w:pPr>
      <w:r w:rsidRPr="00E7296F">
        <w:rPr>
          <w:rFonts w:cstheme="minorHAnsi"/>
        </w:rPr>
        <w:tab/>
      </w:r>
      <w:r w:rsidRPr="00E7296F">
        <w:rPr>
          <w:rFonts w:cstheme="minorHAnsi"/>
        </w:rPr>
        <w:tab/>
        <w:t>EDPS 327: Assessment Literacy</w:t>
      </w:r>
    </w:p>
    <w:p w14:paraId="5B8100B2" w14:textId="3A07B47B" w:rsidR="003E708E" w:rsidRPr="00E7296F" w:rsidRDefault="003E708E" w:rsidP="003E708E">
      <w:pPr>
        <w:pStyle w:val="Default"/>
        <w:rPr>
          <w:rFonts w:asciiTheme="minorHAnsi" w:hAnsiTheme="minorHAnsi" w:cstheme="minorHAnsi"/>
          <w:b/>
          <w:bCs/>
          <w:sz w:val="22"/>
          <w:szCs w:val="22"/>
        </w:rPr>
      </w:pPr>
      <w:r w:rsidRPr="00E7296F">
        <w:rPr>
          <w:rFonts w:asciiTheme="minorHAnsi" w:hAnsiTheme="minorHAnsi" w:cstheme="minorHAnsi"/>
          <w:sz w:val="22"/>
          <w:szCs w:val="22"/>
        </w:rPr>
        <w:lastRenderedPageBreak/>
        <w:t>2016-2017</w:t>
      </w:r>
      <w:r w:rsidRPr="00E7296F">
        <w:rPr>
          <w:rFonts w:asciiTheme="minorHAnsi" w:hAnsiTheme="minorHAnsi" w:cstheme="minorHAnsi"/>
          <w:sz w:val="22"/>
          <w:szCs w:val="22"/>
        </w:rPr>
        <w:tab/>
      </w:r>
      <w:r w:rsidRPr="00E7296F">
        <w:rPr>
          <w:rFonts w:asciiTheme="minorHAnsi" w:hAnsiTheme="minorHAnsi" w:cstheme="minorHAnsi"/>
          <w:b/>
          <w:bCs/>
          <w:sz w:val="22"/>
          <w:szCs w:val="22"/>
        </w:rPr>
        <w:t>Research Assistant</w:t>
      </w:r>
    </w:p>
    <w:p w14:paraId="055ADFF2" w14:textId="2863F1BE" w:rsidR="00F66A8A" w:rsidRDefault="00E7296F" w:rsidP="00DB2CEE">
      <w:pPr>
        <w:spacing w:after="120"/>
        <w:rPr>
          <w:rFonts w:cstheme="minorHAnsi"/>
        </w:rPr>
      </w:pPr>
      <w:r>
        <w:rPr>
          <w:rFonts w:cstheme="minorHAnsi"/>
        </w:rPr>
        <w:tab/>
      </w:r>
      <w:r>
        <w:rPr>
          <w:rFonts w:cstheme="minorHAnsi"/>
        </w:rPr>
        <w:tab/>
      </w:r>
      <w:r w:rsidRPr="00D1781F">
        <w:rPr>
          <w:rFonts w:cstheme="minorHAnsi"/>
        </w:rPr>
        <w:t>Creative Engineering Project</w:t>
      </w:r>
      <w:r w:rsidRPr="00E7296F">
        <w:rPr>
          <w:rFonts w:cstheme="minorHAnsi"/>
        </w:rPr>
        <w:t>, Purdue Research Foundation (PRF) Research Grant</w:t>
      </w:r>
    </w:p>
    <w:p w14:paraId="2E7CE3C1" w14:textId="3DF445DC" w:rsidR="004C1B69" w:rsidRDefault="004C1B69" w:rsidP="004C1B69">
      <w:pPr>
        <w:pStyle w:val="Default"/>
        <w:rPr>
          <w:rFonts w:asciiTheme="minorHAnsi" w:hAnsiTheme="minorHAnsi" w:cstheme="minorHAnsi"/>
          <w:b/>
          <w:bCs/>
          <w:sz w:val="22"/>
          <w:szCs w:val="22"/>
        </w:rPr>
      </w:pPr>
      <w:r w:rsidRPr="00D1781F">
        <w:rPr>
          <w:rFonts w:asciiTheme="minorHAnsi" w:hAnsiTheme="minorHAnsi" w:cstheme="minorHAnsi"/>
          <w:sz w:val="22"/>
          <w:szCs w:val="22"/>
        </w:rPr>
        <w:t>2014-2016</w:t>
      </w:r>
      <w:r w:rsidRPr="004C1B69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D1781F">
        <w:rPr>
          <w:rFonts w:asciiTheme="minorHAnsi" w:hAnsiTheme="minorHAnsi" w:cstheme="minorHAnsi"/>
          <w:b/>
          <w:bCs/>
          <w:sz w:val="22"/>
          <w:szCs w:val="22"/>
        </w:rPr>
        <w:t>Teaching Assistant</w:t>
      </w:r>
    </w:p>
    <w:p w14:paraId="25832956" w14:textId="710B095D" w:rsidR="000354AE" w:rsidRDefault="000354AE" w:rsidP="00DB2CEE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 w:rsidRPr="00D1781F">
        <w:rPr>
          <w:rFonts w:asciiTheme="minorHAnsi" w:hAnsiTheme="minorHAnsi" w:cstheme="minorHAnsi"/>
          <w:sz w:val="22"/>
          <w:szCs w:val="22"/>
        </w:rPr>
        <w:t>EDPS 235: Learning and Motivation</w:t>
      </w:r>
    </w:p>
    <w:p w14:paraId="795015CB" w14:textId="77777777" w:rsidR="00D87E64" w:rsidRDefault="00857818" w:rsidP="00D87E64">
      <w:pPr>
        <w:spacing w:after="0"/>
        <w:rPr>
          <w:rFonts w:cstheme="minorHAnsi"/>
          <w:b/>
          <w:bCs/>
        </w:rPr>
      </w:pPr>
      <w:r w:rsidRPr="00D87E64">
        <w:rPr>
          <w:rFonts w:cstheme="minorHAnsi"/>
        </w:rPr>
        <w:t>2016-2020</w:t>
      </w:r>
      <w:r w:rsidR="00D87E64" w:rsidRPr="00D87E64">
        <w:rPr>
          <w:rFonts w:cstheme="minorHAnsi"/>
        </w:rPr>
        <w:tab/>
      </w:r>
      <w:r w:rsidR="00D87E64" w:rsidRPr="00D1781F">
        <w:rPr>
          <w:rFonts w:cstheme="minorHAnsi"/>
          <w:b/>
          <w:bCs/>
        </w:rPr>
        <w:t xml:space="preserve">Administrative Assistant of Summer Residential Youth Program </w:t>
      </w:r>
    </w:p>
    <w:p w14:paraId="1DD2A131" w14:textId="6B4B1EC0" w:rsidR="00D87E64" w:rsidRDefault="00D87E64" w:rsidP="00DB2CEE">
      <w:pPr>
        <w:spacing w:after="120"/>
        <w:rPr>
          <w:rFonts w:cstheme="minorHAnsi"/>
        </w:rPr>
      </w:pPr>
      <w:r>
        <w:rPr>
          <w:rFonts w:cstheme="minorHAnsi"/>
        </w:rPr>
        <w:tab/>
      </w:r>
      <w:r>
        <w:rPr>
          <w:rFonts w:cstheme="minorHAnsi"/>
        </w:rPr>
        <w:tab/>
      </w:r>
      <w:r w:rsidRPr="00D1781F">
        <w:rPr>
          <w:rFonts w:cstheme="minorHAnsi"/>
        </w:rPr>
        <w:t>Gifted Education Research and Recourse Institute (GER</w:t>
      </w:r>
      <w:r w:rsidRPr="00D1781F">
        <w:rPr>
          <w:rFonts w:cstheme="minorHAnsi"/>
          <w:vertAlign w:val="superscript"/>
        </w:rPr>
        <w:t>2</w:t>
      </w:r>
      <w:r w:rsidRPr="00D1781F">
        <w:rPr>
          <w:rFonts w:cstheme="minorHAnsi"/>
        </w:rPr>
        <w:t>I)</w:t>
      </w:r>
    </w:p>
    <w:p w14:paraId="402FDEC6" w14:textId="3A159BF8" w:rsidR="004F510B" w:rsidRDefault="004F510B" w:rsidP="004F510B">
      <w:pPr>
        <w:spacing w:after="0"/>
        <w:rPr>
          <w:rFonts w:cstheme="minorHAnsi"/>
          <w:b/>
          <w:bCs/>
        </w:rPr>
      </w:pPr>
      <w:r w:rsidRPr="00D1781F">
        <w:rPr>
          <w:rFonts w:cstheme="minorHAnsi"/>
        </w:rPr>
        <w:t>2015-2016</w:t>
      </w:r>
      <w:r>
        <w:rPr>
          <w:rFonts w:cstheme="minorHAnsi"/>
        </w:rPr>
        <w:tab/>
      </w:r>
      <w:r w:rsidRPr="00D1781F">
        <w:rPr>
          <w:rFonts w:cstheme="minorHAnsi"/>
          <w:b/>
          <w:bCs/>
        </w:rPr>
        <w:t>Assistant Coordinator of Summer Residential Youth Program</w:t>
      </w:r>
    </w:p>
    <w:p w14:paraId="3DA9BA9F" w14:textId="77777777" w:rsidR="00E92820" w:rsidRDefault="004F510B" w:rsidP="00DB2CEE">
      <w:pPr>
        <w:spacing w:after="120"/>
        <w:rPr>
          <w:rFonts w:cstheme="minorHAnsi"/>
        </w:rPr>
      </w:pPr>
      <w:r>
        <w:rPr>
          <w:rFonts w:cstheme="minorHAnsi"/>
        </w:rPr>
        <w:tab/>
      </w:r>
      <w:r>
        <w:rPr>
          <w:rFonts w:cstheme="minorHAnsi"/>
        </w:rPr>
        <w:tab/>
      </w:r>
      <w:r w:rsidRPr="00D1781F">
        <w:rPr>
          <w:rFonts w:cstheme="minorHAnsi"/>
        </w:rPr>
        <w:t>Gifted Education Research &amp; Resource Institute (GER</w:t>
      </w:r>
      <w:r w:rsidRPr="00D1781F">
        <w:rPr>
          <w:rFonts w:cstheme="minorHAnsi"/>
          <w:vertAlign w:val="superscript"/>
        </w:rPr>
        <w:t>2</w:t>
      </w:r>
      <w:r w:rsidRPr="00D1781F">
        <w:rPr>
          <w:rFonts w:cstheme="minorHAnsi"/>
        </w:rPr>
        <w:t>I)</w:t>
      </w:r>
      <w:r w:rsidR="00E92820" w:rsidRPr="00E92820">
        <w:rPr>
          <w:rFonts w:cstheme="minorHAnsi"/>
        </w:rPr>
        <w:t xml:space="preserve"> </w:t>
      </w:r>
    </w:p>
    <w:p w14:paraId="32D83BAE" w14:textId="5988A033" w:rsidR="00B80D3D" w:rsidRDefault="00E92820" w:rsidP="00B80D3D">
      <w:pPr>
        <w:rPr>
          <w:rFonts w:cstheme="minorHAnsi"/>
        </w:rPr>
      </w:pPr>
      <w:r w:rsidRPr="00D1781F">
        <w:rPr>
          <w:rFonts w:cstheme="minorHAnsi"/>
        </w:rPr>
        <w:t>2015-2016</w:t>
      </w:r>
      <w:r w:rsidR="00B80D3D" w:rsidRPr="00B80D3D">
        <w:rPr>
          <w:rFonts w:cstheme="minorHAnsi"/>
          <w:b/>
          <w:bCs/>
        </w:rPr>
        <w:t xml:space="preserve"> </w:t>
      </w:r>
      <w:r w:rsidR="00B80D3D">
        <w:rPr>
          <w:rFonts w:cstheme="minorHAnsi"/>
          <w:b/>
          <w:bCs/>
        </w:rPr>
        <w:tab/>
      </w:r>
      <w:r w:rsidR="00B80D3D" w:rsidRPr="00D1781F">
        <w:rPr>
          <w:rFonts w:cstheme="minorHAnsi"/>
          <w:b/>
          <w:bCs/>
        </w:rPr>
        <w:t>Coordinator of Teacher Training Program</w:t>
      </w:r>
      <w:r w:rsidR="00AC02E8" w:rsidRPr="00AC02E8">
        <w:rPr>
          <w:rFonts w:cstheme="minorHAnsi"/>
        </w:rPr>
        <w:t xml:space="preserve"> </w:t>
      </w:r>
      <w:r w:rsidR="00AC02E8">
        <w:rPr>
          <w:rFonts w:cstheme="minorHAnsi"/>
        </w:rPr>
        <w:br/>
      </w:r>
      <w:r w:rsidR="00AC02E8">
        <w:rPr>
          <w:rFonts w:cstheme="minorHAnsi"/>
        </w:rPr>
        <w:tab/>
      </w:r>
      <w:r w:rsidR="00AC02E8">
        <w:rPr>
          <w:rFonts w:cstheme="minorHAnsi"/>
        </w:rPr>
        <w:tab/>
      </w:r>
      <w:r w:rsidR="00AC02E8" w:rsidRPr="00D1781F">
        <w:rPr>
          <w:rFonts w:cstheme="minorHAnsi"/>
        </w:rPr>
        <w:t>Gifted Education Research &amp; Resource Institute (GER</w:t>
      </w:r>
      <w:r w:rsidR="00AC02E8" w:rsidRPr="00D1781F">
        <w:rPr>
          <w:rFonts w:cstheme="minorHAnsi"/>
          <w:vertAlign w:val="superscript"/>
        </w:rPr>
        <w:t>2</w:t>
      </w:r>
      <w:r w:rsidR="00AC02E8" w:rsidRPr="00D1781F">
        <w:rPr>
          <w:rFonts w:cstheme="minorHAnsi"/>
        </w:rPr>
        <w:t>I)</w:t>
      </w:r>
    </w:p>
    <w:p w14:paraId="0DA55A25" w14:textId="77777777" w:rsidR="008C7C56" w:rsidRDefault="008C7C56" w:rsidP="008C7C56">
      <w:pPr>
        <w:spacing w:after="0"/>
        <w:rPr>
          <w:rFonts w:cstheme="minorHAnsi"/>
        </w:rPr>
      </w:pPr>
    </w:p>
    <w:p w14:paraId="6E565C03" w14:textId="383AB915" w:rsidR="0054682C" w:rsidRPr="00924A26" w:rsidRDefault="00BC41A3" w:rsidP="0054682C">
      <w:pPr>
        <w:pStyle w:val="Default"/>
        <w:spacing w:after="240"/>
        <w:rPr>
          <w:rFonts w:asciiTheme="minorHAnsi" w:hAnsiTheme="minorHAnsi" w:cstheme="minorHAnsi"/>
          <w:b/>
          <w:bCs/>
          <w:sz w:val="32"/>
          <w:szCs w:val="32"/>
        </w:rPr>
      </w:pPr>
      <w:r w:rsidRPr="00962972">
        <w:rPr>
          <w:rFonts w:asciiTheme="minorHAnsi" w:hAnsiTheme="minorHAnsi" w:cstheme="minorHAnsi"/>
          <w:sz w:val="32"/>
          <w:szCs w:val="32"/>
        </w:rPr>
        <w:t>P</w:t>
      </w:r>
      <w:r w:rsidRPr="00962972">
        <w:rPr>
          <w:rFonts w:asciiTheme="minorHAnsi" w:hAnsiTheme="minorHAnsi" w:cstheme="minorHAnsi"/>
        </w:rPr>
        <w:t>UBLICATIONS</w:t>
      </w:r>
      <w:r w:rsidR="0054682C" w:rsidRPr="001B793B">
        <w:rPr>
          <w:rFonts w:asciiTheme="minorHAnsi" w:hAnsiTheme="minorHAnsi" w:cstheme="minorHAnsi"/>
          <w:sz w:val="22"/>
          <w:szCs w:val="22"/>
        </w:rPr>
        <w:t>__</w:t>
      </w:r>
      <w:r w:rsidR="00D93415">
        <w:rPr>
          <w:rFonts w:asciiTheme="minorHAnsi" w:hAnsiTheme="minorHAnsi" w:cstheme="minorHAnsi"/>
          <w:sz w:val="22"/>
          <w:szCs w:val="22"/>
        </w:rPr>
        <w:t>_________</w:t>
      </w:r>
      <w:r w:rsidR="0054682C" w:rsidRPr="001B793B">
        <w:rPr>
          <w:rFonts w:asciiTheme="minorHAnsi" w:hAnsiTheme="minorHAnsi" w:cstheme="minorHAnsi"/>
          <w:sz w:val="22"/>
          <w:szCs w:val="22"/>
        </w:rPr>
        <w:t>_</w:t>
      </w:r>
      <w:r w:rsidR="0054682C">
        <w:rPr>
          <w:rFonts w:asciiTheme="minorHAnsi" w:hAnsiTheme="minorHAnsi" w:cstheme="minorHAnsi"/>
          <w:sz w:val="22"/>
          <w:szCs w:val="22"/>
        </w:rPr>
        <w:t>________________________</w:t>
      </w:r>
      <w:r>
        <w:rPr>
          <w:rFonts w:asciiTheme="minorHAnsi" w:hAnsiTheme="minorHAnsi" w:cstheme="minorHAnsi"/>
          <w:sz w:val="22"/>
          <w:szCs w:val="22"/>
        </w:rPr>
        <w:t>___</w:t>
      </w:r>
      <w:r w:rsidR="0054682C">
        <w:rPr>
          <w:rFonts w:asciiTheme="minorHAnsi" w:hAnsiTheme="minorHAnsi" w:cstheme="minorHAnsi"/>
          <w:sz w:val="22"/>
          <w:szCs w:val="22"/>
        </w:rPr>
        <w:t>__________________________</w:t>
      </w:r>
      <w:r w:rsidR="0054682C" w:rsidRPr="001B793B">
        <w:rPr>
          <w:rFonts w:asciiTheme="minorHAnsi" w:hAnsiTheme="minorHAnsi" w:cstheme="minorHAnsi"/>
          <w:sz w:val="22"/>
          <w:szCs w:val="22"/>
        </w:rPr>
        <w:t>___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150E0C" w:rsidRPr="00674885" w14:paraId="376103DD" w14:textId="77777777" w:rsidTr="003C0AEB">
        <w:tc>
          <w:tcPr>
            <w:tcW w:w="5000" w:type="pct"/>
          </w:tcPr>
          <w:p w14:paraId="085B7340" w14:textId="23C2EE4F" w:rsidR="00150E0C" w:rsidRPr="00674885" w:rsidRDefault="00493D61" w:rsidP="00DA1DC9">
            <w:pPr>
              <w:pStyle w:val="Default"/>
              <w:spacing w:after="120"/>
              <w:rPr>
                <w:rFonts w:asciiTheme="minorHAnsi" w:hAnsiTheme="minorHAnsi" w:cstheme="minorBidi"/>
                <w:sz w:val="22"/>
                <w:szCs w:val="22"/>
              </w:rPr>
            </w:pPr>
            <w:r w:rsidRPr="004C806A">
              <w:rPr>
                <w:rFonts w:asciiTheme="minorHAnsi" w:hAnsiTheme="minorHAnsi" w:cstheme="minorBidi"/>
                <w:b/>
                <w:bCs/>
              </w:rPr>
              <w:t xml:space="preserve">Peer </w:t>
            </w:r>
            <w:r w:rsidR="00DA1DC9" w:rsidRPr="004C806A">
              <w:rPr>
                <w:rFonts w:asciiTheme="minorHAnsi" w:hAnsiTheme="minorHAnsi" w:cstheme="minorBidi"/>
                <w:b/>
                <w:bCs/>
              </w:rPr>
              <w:t xml:space="preserve">Refereed </w:t>
            </w:r>
            <w:r w:rsidR="00150E0C" w:rsidRPr="004C806A">
              <w:rPr>
                <w:rFonts w:asciiTheme="minorHAnsi" w:hAnsiTheme="minorHAnsi" w:cstheme="minorBidi"/>
                <w:b/>
                <w:bCs/>
              </w:rPr>
              <w:t>Journal Publications &amp; Book Chapters</w:t>
            </w:r>
            <w:r w:rsidR="008C56F8" w:rsidRPr="004C806A">
              <w:rPr>
                <w:rFonts w:asciiTheme="minorHAnsi" w:hAnsiTheme="minorHAnsi" w:cstheme="minorBidi"/>
                <w:b/>
                <w:bCs/>
              </w:rPr>
              <w:t xml:space="preserve"> </w:t>
            </w:r>
            <w:r w:rsidR="008C56F8" w:rsidRPr="004C806A">
              <w:rPr>
                <w:rFonts w:asciiTheme="minorHAnsi" w:hAnsiTheme="minorHAnsi" w:cstheme="minorBidi"/>
                <w:sz w:val="22"/>
                <w:szCs w:val="22"/>
              </w:rPr>
              <w:t>(* indicates student)</w:t>
            </w:r>
          </w:p>
        </w:tc>
      </w:tr>
      <w:tr w:rsidR="00015484" w:rsidRPr="00674885" w14:paraId="60A68BA5" w14:textId="77777777" w:rsidTr="003C0AEB">
        <w:tc>
          <w:tcPr>
            <w:tcW w:w="5000" w:type="pct"/>
          </w:tcPr>
          <w:p w14:paraId="153656A4" w14:textId="7CFCBF82" w:rsidR="00015484" w:rsidRPr="00C73E62" w:rsidRDefault="00F60BD4">
            <w:pPr>
              <w:pStyle w:val="Default"/>
              <w:spacing w:after="120"/>
              <w:ind w:left="434" w:hanging="434"/>
              <w:rPr>
                <w:rFonts w:asciiTheme="minorHAnsi" w:hAnsiTheme="minorHAnsi" w:cstheme="minorHAnsi"/>
                <w:color w:val="222222"/>
                <w:sz w:val="22"/>
                <w:szCs w:val="22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color w:val="222222"/>
                <w:sz w:val="22"/>
                <w:szCs w:val="22"/>
                <w:shd w:val="clear" w:color="auto" w:fill="FFFFFF"/>
              </w:rPr>
              <w:t>Garemani</w:t>
            </w:r>
            <w:r w:rsidR="00015484" w:rsidRPr="00015484">
              <w:rPr>
                <w:rFonts w:asciiTheme="minorHAnsi" w:hAnsiTheme="minorHAnsi" w:cstheme="minorHAnsi"/>
                <w:color w:val="222222"/>
                <w:sz w:val="22"/>
                <w:szCs w:val="22"/>
                <w:shd w:val="clear" w:color="auto" w:fill="FFFFFF"/>
              </w:rPr>
              <w:t>, M. (</w:t>
            </w:r>
            <w:r w:rsidR="00015484">
              <w:rPr>
                <w:rFonts w:asciiTheme="minorHAnsi" w:hAnsiTheme="minorHAnsi" w:cstheme="minorHAnsi"/>
                <w:color w:val="222222"/>
                <w:sz w:val="22"/>
                <w:szCs w:val="22"/>
                <w:shd w:val="clear" w:color="auto" w:fill="FFFFFF"/>
              </w:rPr>
              <w:t>accepted</w:t>
            </w:r>
            <w:r w:rsidR="00015484" w:rsidRPr="00015484">
              <w:rPr>
                <w:rFonts w:asciiTheme="minorHAnsi" w:hAnsiTheme="minorHAnsi" w:cstheme="minorHAnsi"/>
                <w:color w:val="222222"/>
                <w:sz w:val="22"/>
                <w:szCs w:val="22"/>
                <w:shd w:val="clear" w:color="auto" w:fill="FFFFFF"/>
              </w:rPr>
              <w:t>). Transformational courage and STEM wisdom: A developmental perspective through the ecological systems model. Roeper Review, xx(x), xx-xxx.</w:t>
            </w:r>
          </w:p>
        </w:tc>
      </w:tr>
      <w:tr w:rsidR="00F325BF" w:rsidRPr="00674885" w14:paraId="527D0E6B" w14:textId="77777777" w:rsidTr="003C0AEB">
        <w:tc>
          <w:tcPr>
            <w:tcW w:w="5000" w:type="pct"/>
          </w:tcPr>
          <w:p w14:paraId="0A2542B7" w14:textId="77E79B61" w:rsidR="00F325BF" w:rsidRPr="00A7068E" w:rsidRDefault="00C73E62">
            <w:pPr>
              <w:pStyle w:val="Default"/>
              <w:spacing w:after="120"/>
              <w:ind w:left="434" w:hanging="434"/>
              <w:rPr>
                <w:rFonts w:asciiTheme="minorHAnsi" w:hAnsiTheme="minorHAnsi" w:cstheme="minorHAnsi"/>
                <w:color w:val="222222"/>
                <w:sz w:val="22"/>
                <w:szCs w:val="22"/>
                <w:shd w:val="clear" w:color="auto" w:fill="FFFFFF"/>
              </w:rPr>
            </w:pPr>
            <w:r w:rsidRPr="00C73E62">
              <w:rPr>
                <w:rFonts w:asciiTheme="minorHAnsi" w:hAnsiTheme="minorHAnsi" w:cstheme="minorHAnsi"/>
                <w:color w:val="222222"/>
                <w:sz w:val="22"/>
                <w:szCs w:val="22"/>
                <w:shd w:val="clear" w:color="auto" w:fill="FFFFFF"/>
              </w:rPr>
              <w:t>Sternberg, R., Ghahremani, M., Ehsan, H. (accepted). Wisdom Is the Cinderella of Both STEM and Gifted Education. Roeper Review, xx(x), xx-xxx.</w:t>
            </w:r>
          </w:p>
        </w:tc>
      </w:tr>
      <w:tr w:rsidR="00350E8B" w:rsidRPr="00674885" w14:paraId="303F0050" w14:textId="77777777" w:rsidTr="003C0AEB">
        <w:tc>
          <w:tcPr>
            <w:tcW w:w="5000" w:type="pct"/>
          </w:tcPr>
          <w:p w14:paraId="5D62BECF" w14:textId="5FDC2882" w:rsidR="00350E8B" w:rsidRPr="00A7068E" w:rsidRDefault="00A7068E">
            <w:pPr>
              <w:pStyle w:val="Default"/>
              <w:spacing w:after="120"/>
              <w:ind w:left="434" w:hanging="434"/>
              <w:rPr>
                <w:rFonts w:asciiTheme="minorHAnsi" w:hAnsiTheme="minorHAnsi" w:cstheme="minorHAnsi"/>
                <w:color w:val="222222"/>
                <w:sz w:val="22"/>
                <w:szCs w:val="22"/>
                <w:shd w:val="clear" w:color="auto" w:fill="FFFFFF"/>
              </w:rPr>
            </w:pPr>
            <w:proofErr w:type="spellStart"/>
            <w:r w:rsidRPr="00A7068E">
              <w:rPr>
                <w:rFonts w:asciiTheme="minorHAnsi" w:hAnsiTheme="minorHAnsi" w:cstheme="minorHAnsi"/>
                <w:color w:val="222222"/>
                <w:sz w:val="22"/>
                <w:szCs w:val="22"/>
                <w:shd w:val="clear" w:color="auto" w:fill="FFFFFF"/>
              </w:rPr>
              <w:t>Penchala</w:t>
            </w:r>
            <w:proofErr w:type="spellEnd"/>
            <w:r w:rsidRPr="00A7068E">
              <w:rPr>
                <w:rFonts w:asciiTheme="minorHAnsi" w:hAnsiTheme="minorHAnsi" w:cstheme="minorHAnsi"/>
                <w:color w:val="222222"/>
                <w:sz w:val="22"/>
                <w:szCs w:val="22"/>
                <w:shd w:val="clear" w:color="auto" w:fill="FFFFFF"/>
              </w:rPr>
              <w:t xml:space="preserve">, S., </w:t>
            </w:r>
            <w:proofErr w:type="spellStart"/>
            <w:r w:rsidRPr="00A7068E">
              <w:rPr>
                <w:rFonts w:asciiTheme="minorHAnsi" w:hAnsiTheme="minorHAnsi" w:cstheme="minorHAnsi"/>
                <w:color w:val="222222"/>
                <w:sz w:val="22"/>
                <w:szCs w:val="22"/>
                <w:shd w:val="clear" w:color="auto" w:fill="FFFFFF"/>
              </w:rPr>
              <w:t>Kontham</w:t>
            </w:r>
            <w:proofErr w:type="spellEnd"/>
            <w:r w:rsidRPr="00A7068E">
              <w:rPr>
                <w:rFonts w:asciiTheme="minorHAnsi" w:hAnsiTheme="minorHAnsi" w:cstheme="minorHAnsi"/>
                <w:color w:val="222222"/>
                <w:sz w:val="22"/>
                <w:szCs w:val="22"/>
                <w:shd w:val="clear" w:color="auto" w:fill="FFFFFF"/>
              </w:rPr>
              <w:t xml:space="preserve">, S. R., Bhattacharjee, P., Karami, S., Ghahremani, M., Amiri Golilarz, N., &amp; Rahimi, S. (2025). Learning in focus: Detecting behavioral and collaborative engagement using vision transformers. </w:t>
            </w:r>
            <w:proofErr w:type="spellStart"/>
            <w:r w:rsidRPr="00A7068E">
              <w:rPr>
                <w:rFonts w:asciiTheme="minorHAnsi" w:hAnsiTheme="minorHAnsi" w:cstheme="minorHAnsi"/>
                <w:i/>
                <w:iCs/>
                <w:color w:val="222222"/>
                <w:sz w:val="22"/>
                <w:szCs w:val="22"/>
                <w:shd w:val="clear" w:color="auto" w:fill="FFFFFF"/>
              </w:rPr>
              <w:t>arXiv</w:t>
            </w:r>
            <w:proofErr w:type="spellEnd"/>
            <w:r w:rsidRPr="00A7068E">
              <w:rPr>
                <w:rFonts w:asciiTheme="minorHAnsi" w:hAnsiTheme="minorHAnsi" w:cstheme="minorHAnsi"/>
                <w:color w:val="222222"/>
                <w:sz w:val="22"/>
                <w:szCs w:val="22"/>
                <w:shd w:val="clear" w:color="auto" w:fill="FFFFFF"/>
              </w:rPr>
              <w:t>. https://doi.org/10.48550/arXiv.2508.15782</w:t>
            </w:r>
          </w:p>
        </w:tc>
      </w:tr>
      <w:tr w:rsidR="009352F6" w:rsidRPr="00674885" w14:paraId="45531CC7" w14:textId="77777777" w:rsidTr="003C0AEB">
        <w:tc>
          <w:tcPr>
            <w:tcW w:w="5000" w:type="pct"/>
          </w:tcPr>
          <w:p w14:paraId="5DFCC65F" w14:textId="75270C74" w:rsidR="009352F6" w:rsidRPr="00674885" w:rsidRDefault="00D32B8A">
            <w:pPr>
              <w:pStyle w:val="Default"/>
              <w:spacing w:after="120"/>
              <w:ind w:left="434" w:hanging="434"/>
              <w:rPr>
                <w:rFonts w:asciiTheme="minorHAnsi" w:hAnsiTheme="minorHAnsi" w:cstheme="minorHAnsi"/>
                <w:color w:val="222222"/>
                <w:sz w:val="22"/>
                <w:szCs w:val="22"/>
                <w:shd w:val="clear" w:color="auto" w:fill="FFFFFF"/>
              </w:rPr>
            </w:pPr>
            <w:r w:rsidRPr="00951173">
              <w:rPr>
                <w:rFonts w:asciiTheme="minorHAnsi" w:hAnsiTheme="minorHAnsi" w:cstheme="minorHAnsi"/>
                <w:color w:val="222222"/>
                <w:sz w:val="22"/>
                <w:szCs w:val="22"/>
                <w:shd w:val="clear" w:color="auto" w:fill="FFFFFF"/>
                <w:lang w:val="de-DE"/>
              </w:rPr>
              <w:t>Ghahremani, M., Pereira, N., Ozen, Z., &amp; Gentry, M. (</w:t>
            </w:r>
            <w:r w:rsidR="001A456B" w:rsidRPr="00951173">
              <w:rPr>
                <w:rFonts w:asciiTheme="minorHAnsi" w:hAnsiTheme="minorHAnsi" w:cstheme="minorHAnsi"/>
                <w:color w:val="222222"/>
                <w:sz w:val="22"/>
                <w:szCs w:val="22"/>
                <w:shd w:val="clear" w:color="auto" w:fill="FFFFFF"/>
                <w:lang w:val="de-DE"/>
              </w:rPr>
              <w:t>2024</w:t>
            </w:r>
            <w:r w:rsidRPr="00951173">
              <w:rPr>
                <w:rFonts w:asciiTheme="minorHAnsi" w:hAnsiTheme="minorHAnsi" w:cstheme="minorHAnsi"/>
                <w:color w:val="222222"/>
                <w:sz w:val="22"/>
                <w:szCs w:val="22"/>
                <w:shd w:val="clear" w:color="auto" w:fill="FFFFFF"/>
                <w:lang w:val="de-DE"/>
              </w:rPr>
              <w:t xml:space="preserve">). </w:t>
            </w:r>
            <w:r w:rsidR="006A3E41" w:rsidRPr="006A3E41">
              <w:rPr>
                <w:rFonts w:asciiTheme="minorHAnsi" w:hAnsiTheme="minorHAnsi" w:cstheme="minorHAnsi"/>
                <w:color w:val="222222"/>
                <w:sz w:val="22"/>
                <w:szCs w:val="22"/>
                <w:shd w:val="clear" w:color="auto" w:fill="FFFFFF"/>
              </w:rPr>
              <w:t>A systematic literature review of novice visual representations of design ideas: A Three-Pronged Design Sketching Framework</w:t>
            </w:r>
            <w:r w:rsidRPr="00674885">
              <w:rPr>
                <w:rFonts w:asciiTheme="minorHAnsi" w:hAnsiTheme="minorHAnsi" w:cstheme="minorHAnsi"/>
                <w:color w:val="222222"/>
                <w:sz w:val="22"/>
                <w:szCs w:val="22"/>
                <w:shd w:val="clear" w:color="auto" w:fill="FFFFFF"/>
              </w:rPr>
              <w:t xml:space="preserve"> </w:t>
            </w:r>
            <w:r w:rsidRPr="00674885">
              <w:rPr>
                <w:rFonts w:asciiTheme="minorHAnsi" w:hAnsiTheme="minorHAnsi" w:cstheme="minorHAnsi"/>
                <w:i/>
                <w:iCs/>
                <w:color w:val="222222"/>
                <w:sz w:val="22"/>
                <w:szCs w:val="22"/>
                <w:shd w:val="clear" w:color="auto" w:fill="FFFFFF"/>
              </w:rPr>
              <w:t xml:space="preserve">Roeper Review, </w:t>
            </w:r>
            <w:r w:rsidR="005620D1">
              <w:rPr>
                <w:rFonts w:asciiTheme="minorHAnsi" w:hAnsiTheme="minorHAnsi" w:cstheme="minorHAnsi"/>
                <w:i/>
                <w:iCs/>
                <w:color w:val="222222"/>
                <w:sz w:val="22"/>
                <w:szCs w:val="22"/>
                <w:shd w:val="clear" w:color="auto" w:fill="FFFFFF"/>
              </w:rPr>
              <w:t>46</w:t>
            </w:r>
            <w:r w:rsidRPr="00674885">
              <w:rPr>
                <w:rFonts w:asciiTheme="minorHAnsi" w:hAnsiTheme="minorHAnsi" w:cstheme="minorHAnsi"/>
                <w:color w:val="222222"/>
                <w:sz w:val="22"/>
                <w:szCs w:val="22"/>
                <w:shd w:val="clear" w:color="auto" w:fill="FFFFFF"/>
              </w:rPr>
              <w:t>(</w:t>
            </w:r>
            <w:r w:rsidR="005620D1">
              <w:rPr>
                <w:rFonts w:asciiTheme="minorHAnsi" w:hAnsiTheme="minorHAnsi" w:cstheme="minorHAnsi"/>
                <w:color w:val="222222"/>
                <w:sz w:val="22"/>
                <w:szCs w:val="22"/>
                <w:shd w:val="clear" w:color="auto" w:fill="FFFFFF"/>
              </w:rPr>
              <w:t>3</w:t>
            </w:r>
            <w:r w:rsidRPr="00674885">
              <w:rPr>
                <w:rFonts w:asciiTheme="minorHAnsi" w:hAnsiTheme="minorHAnsi" w:cstheme="minorHAnsi"/>
                <w:color w:val="222222"/>
                <w:sz w:val="22"/>
                <w:szCs w:val="22"/>
                <w:shd w:val="clear" w:color="auto" w:fill="FFFFFF"/>
              </w:rPr>
              <w:t xml:space="preserve">), </w:t>
            </w:r>
            <w:r w:rsidR="00260F66">
              <w:rPr>
                <w:rFonts w:asciiTheme="minorHAnsi" w:hAnsiTheme="minorHAnsi" w:cstheme="minorHAnsi"/>
                <w:color w:val="222222"/>
                <w:sz w:val="22"/>
                <w:szCs w:val="22"/>
                <w:shd w:val="clear" w:color="auto" w:fill="FFFFFF"/>
              </w:rPr>
              <w:t>202-2</w:t>
            </w:r>
            <w:r w:rsidR="00C103A7">
              <w:rPr>
                <w:rFonts w:asciiTheme="minorHAnsi" w:hAnsiTheme="minorHAnsi" w:cstheme="minorHAnsi"/>
                <w:color w:val="222222"/>
                <w:sz w:val="22"/>
                <w:szCs w:val="22"/>
                <w:shd w:val="clear" w:color="auto" w:fill="FFFFFF"/>
              </w:rPr>
              <w:t>16</w:t>
            </w:r>
            <w:r w:rsidRPr="00674885">
              <w:rPr>
                <w:rFonts w:asciiTheme="minorHAnsi" w:hAnsiTheme="minorHAnsi" w:cstheme="minorHAnsi"/>
                <w:color w:val="222222"/>
                <w:sz w:val="22"/>
                <w:szCs w:val="22"/>
                <w:shd w:val="clear" w:color="auto" w:fill="FFFFFF"/>
              </w:rPr>
              <w:t>.</w:t>
            </w:r>
            <w:r w:rsidR="00E445C3" w:rsidRPr="00674885">
              <w:rPr>
                <w:rFonts w:asciiTheme="minorHAnsi" w:hAnsiTheme="minorHAnsi" w:cstheme="minorHAnsi"/>
                <w:color w:val="222222"/>
                <w:sz w:val="22"/>
                <w:szCs w:val="22"/>
                <w:shd w:val="clear" w:color="auto" w:fill="FFFFFF"/>
              </w:rPr>
              <w:t xml:space="preserve"> </w:t>
            </w:r>
            <w:r w:rsidR="0008396F" w:rsidRPr="0008396F">
              <w:rPr>
                <w:rFonts w:asciiTheme="minorHAnsi" w:hAnsiTheme="minorHAnsi" w:cstheme="minorHAnsi"/>
                <w:color w:val="222222"/>
                <w:sz w:val="22"/>
                <w:szCs w:val="22"/>
                <w:shd w:val="clear" w:color="auto" w:fill="FFFFFF"/>
              </w:rPr>
              <w:t>https://doi.org/10.1080/02783193.2024.2357538</w:t>
            </w:r>
          </w:p>
        </w:tc>
      </w:tr>
      <w:tr w:rsidR="002B04D2" w:rsidRPr="00674885" w14:paraId="3D262878" w14:textId="77777777" w:rsidTr="003C0AEB">
        <w:tc>
          <w:tcPr>
            <w:tcW w:w="5000" w:type="pct"/>
          </w:tcPr>
          <w:p w14:paraId="1F3486DA" w14:textId="2F96F579" w:rsidR="002B04D2" w:rsidRPr="00674885" w:rsidRDefault="002B04D2">
            <w:pPr>
              <w:pStyle w:val="Default"/>
              <w:spacing w:after="120"/>
              <w:ind w:left="434" w:hanging="434"/>
              <w:rPr>
                <w:rFonts w:asciiTheme="minorHAnsi" w:hAnsiTheme="minorHAnsi" w:cstheme="minorHAnsi"/>
                <w:color w:val="222222"/>
                <w:sz w:val="22"/>
                <w:szCs w:val="22"/>
                <w:shd w:val="clear" w:color="auto" w:fill="FFFFFF"/>
              </w:rPr>
            </w:pPr>
            <w:r w:rsidRPr="002B04D2">
              <w:rPr>
                <w:rFonts w:asciiTheme="minorHAnsi" w:hAnsiTheme="minorHAnsi" w:cstheme="minorHAnsi"/>
                <w:color w:val="222222"/>
                <w:sz w:val="22"/>
                <w:szCs w:val="22"/>
                <w:shd w:val="clear" w:color="auto" w:fill="FFFFFF"/>
              </w:rPr>
              <w:t xml:space="preserve">Karami, S., Parra-Martinez, A., Ghahremani, M., &amp; Gentry, M. (2024). Development and Validation of Perception of Wisdom Exploratory Rating Scale: An Instrument to Examine Teachers’ Perceptions of Wisdom. </w:t>
            </w:r>
            <w:r w:rsidRPr="00346CAA">
              <w:rPr>
                <w:rFonts w:asciiTheme="minorHAnsi" w:hAnsiTheme="minorHAnsi" w:cstheme="minorHAnsi"/>
                <w:i/>
                <w:iCs/>
                <w:color w:val="222222"/>
                <w:sz w:val="22"/>
                <w:szCs w:val="22"/>
                <w:shd w:val="clear" w:color="auto" w:fill="FFFFFF"/>
              </w:rPr>
              <w:t>Education Sciences, 14</w:t>
            </w:r>
            <w:r w:rsidRPr="002B04D2">
              <w:rPr>
                <w:rFonts w:asciiTheme="minorHAnsi" w:hAnsiTheme="minorHAnsi" w:cstheme="minorHAnsi"/>
                <w:color w:val="222222"/>
                <w:sz w:val="22"/>
                <w:szCs w:val="22"/>
                <w:shd w:val="clear" w:color="auto" w:fill="FFFFFF"/>
              </w:rPr>
              <w:t>(5), 542.</w:t>
            </w:r>
          </w:p>
        </w:tc>
      </w:tr>
      <w:tr w:rsidR="00E216DA" w:rsidRPr="00674885" w14:paraId="19C3B078" w14:textId="77777777" w:rsidTr="003C0AEB">
        <w:tc>
          <w:tcPr>
            <w:tcW w:w="5000" w:type="pct"/>
          </w:tcPr>
          <w:p w14:paraId="45C10AAF" w14:textId="4E9F53F5" w:rsidR="00E216DA" w:rsidRPr="00674885" w:rsidRDefault="00E216DA">
            <w:pPr>
              <w:pStyle w:val="Default"/>
              <w:spacing w:after="120"/>
              <w:ind w:left="434" w:hanging="434"/>
              <w:rPr>
                <w:rFonts w:asciiTheme="minorHAnsi" w:hAnsiTheme="minorHAnsi" w:cstheme="minorBidi"/>
                <w:color w:val="222222"/>
                <w:sz w:val="22"/>
                <w:szCs w:val="22"/>
                <w:shd w:val="clear" w:color="auto" w:fill="FFFFFF"/>
              </w:rPr>
            </w:pPr>
            <w:r w:rsidRPr="00951173">
              <w:rPr>
                <w:rFonts w:asciiTheme="minorHAnsi" w:hAnsiTheme="minorHAnsi" w:cstheme="minorBidi"/>
                <w:color w:val="222222"/>
                <w:sz w:val="22"/>
                <w:szCs w:val="22"/>
                <w:shd w:val="clear" w:color="auto" w:fill="FFFFFF"/>
                <w:lang w:val="de-DE"/>
              </w:rPr>
              <w:t xml:space="preserve">Chowkase, A., Parra Martínez, F. A., Ghahremani, M., Finora, G*., Bernstein, Z.*, &amp; Sternberg, R. J. (2024). </w:t>
            </w:r>
            <w:r w:rsidRPr="004C806A">
              <w:rPr>
                <w:rFonts w:asciiTheme="minorHAnsi" w:hAnsiTheme="minorHAnsi" w:cstheme="minorBidi"/>
                <w:color w:val="222222"/>
                <w:sz w:val="22"/>
                <w:szCs w:val="22"/>
                <w:shd w:val="clear" w:color="auto" w:fill="FFFFFF"/>
              </w:rPr>
              <w:t xml:space="preserve">Dual-Process </w:t>
            </w:r>
            <w:r w:rsidR="008E2228" w:rsidRPr="004C806A">
              <w:rPr>
                <w:rFonts w:asciiTheme="minorHAnsi" w:hAnsiTheme="minorHAnsi" w:cstheme="minorBidi"/>
                <w:color w:val="222222"/>
                <w:sz w:val="22"/>
                <w:szCs w:val="22"/>
                <w:shd w:val="clear" w:color="auto" w:fill="FFFFFF"/>
              </w:rPr>
              <w:t>m</w:t>
            </w:r>
            <w:r w:rsidRPr="004C806A">
              <w:rPr>
                <w:rFonts w:asciiTheme="minorHAnsi" w:hAnsiTheme="minorHAnsi" w:cstheme="minorBidi"/>
                <w:color w:val="222222"/>
                <w:sz w:val="22"/>
                <w:szCs w:val="22"/>
                <w:shd w:val="clear" w:color="auto" w:fill="FFFFFF"/>
              </w:rPr>
              <w:t xml:space="preserve">odel of </w:t>
            </w:r>
            <w:r w:rsidR="008E2228" w:rsidRPr="004C806A">
              <w:rPr>
                <w:rFonts w:asciiTheme="minorHAnsi" w:hAnsiTheme="minorHAnsi" w:cstheme="minorBidi"/>
                <w:color w:val="222222"/>
                <w:sz w:val="22"/>
                <w:szCs w:val="22"/>
                <w:shd w:val="clear" w:color="auto" w:fill="FFFFFF"/>
              </w:rPr>
              <w:t>c</w:t>
            </w:r>
            <w:r w:rsidRPr="004C806A">
              <w:rPr>
                <w:rFonts w:asciiTheme="minorHAnsi" w:hAnsiTheme="minorHAnsi" w:cstheme="minorBidi"/>
                <w:color w:val="222222"/>
                <w:sz w:val="22"/>
                <w:szCs w:val="22"/>
                <w:shd w:val="clear" w:color="auto" w:fill="FFFFFF"/>
              </w:rPr>
              <w:t xml:space="preserve">ourage. </w:t>
            </w:r>
            <w:r w:rsidR="00B032C8" w:rsidRPr="004C806A">
              <w:rPr>
                <w:rFonts w:asciiTheme="minorHAnsi" w:hAnsiTheme="minorHAnsi" w:cstheme="minorBidi"/>
                <w:i/>
                <w:iCs/>
                <w:color w:val="222222"/>
                <w:sz w:val="22"/>
                <w:szCs w:val="22"/>
                <w:shd w:val="clear" w:color="auto" w:fill="FFFFFF"/>
              </w:rPr>
              <w:t>Frontiers in Psychology</w:t>
            </w:r>
            <w:r w:rsidR="00B032C8" w:rsidRPr="004C806A">
              <w:rPr>
                <w:rFonts w:asciiTheme="minorHAnsi" w:hAnsiTheme="minorHAnsi" w:cstheme="minorBidi"/>
                <w:color w:val="222222"/>
                <w:sz w:val="22"/>
                <w:szCs w:val="22"/>
                <w:shd w:val="clear" w:color="auto" w:fill="FFFFFF"/>
              </w:rPr>
              <w:t>, 15, https://doi.org/10.3389/fpsyg.2024.1376195</w:t>
            </w:r>
          </w:p>
        </w:tc>
      </w:tr>
      <w:tr w:rsidR="003003A4" w:rsidRPr="00674885" w14:paraId="049BEBDF" w14:textId="77777777" w:rsidTr="003C0AEB">
        <w:tc>
          <w:tcPr>
            <w:tcW w:w="5000" w:type="pct"/>
          </w:tcPr>
          <w:p w14:paraId="421D99A3" w14:textId="5DA478AB" w:rsidR="003003A4" w:rsidRPr="00672ED9" w:rsidRDefault="003003A4">
            <w:pPr>
              <w:pStyle w:val="Default"/>
              <w:spacing w:after="120"/>
              <w:ind w:left="434" w:hanging="434"/>
              <w:rPr>
                <w:rFonts w:asciiTheme="minorHAnsi" w:hAnsiTheme="minorHAnsi" w:cstheme="minorBidi"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951173">
              <w:rPr>
                <w:rFonts w:asciiTheme="minorHAnsi" w:hAnsiTheme="minorHAnsi" w:cstheme="minorBidi"/>
                <w:color w:val="000000" w:themeColor="text1"/>
                <w:sz w:val="22"/>
                <w:szCs w:val="22"/>
                <w:shd w:val="clear" w:color="auto" w:fill="FFFFFF"/>
                <w:lang w:val="de-DE"/>
              </w:rPr>
              <w:t xml:space="preserve">Sternberg, R., Ghahremani, M., Ehsan, H. (2023). </w:t>
            </w:r>
            <w:r w:rsidRPr="004C806A">
              <w:rPr>
                <w:rFonts w:asciiTheme="minorHAnsi" w:hAnsiTheme="minorHAnsi" w:cstheme="minorBidi"/>
                <w:color w:val="000000" w:themeColor="text1"/>
                <w:sz w:val="22"/>
                <w:szCs w:val="22"/>
                <w:shd w:val="clear" w:color="auto" w:fill="FFFFFF"/>
              </w:rPr>
              <w:t xml:space="preserve">Combating </w:t>
            </w:r>
            <w:proofErr w:type="gramStart"/>
            <w:r w:rsidRPr="004C806A">
              <w:rPr>
                <w:rFonts w:asciiTheme="minorHAnsi" w:hAnsiTheme="minorHAnsi" w:cstheme="minorBidi"/>
                <w:color w:val="000000" w:themeColor="text1"/>
                <w:sz w:val="22"/>
                <w:szCs w:val="22"/>
                <w:shd w:val="clear" w:color="auto" w:fill="FFFFFF"/>
              </w:rPr>
              <w:t>myside</w:t>
            </w:r>
            <w:proofErr w:type="gramEnd"/>
            <w:r w:rsidRPr="004C806A">
              <w:rPr>
                <w:rFonts w:asciiTheme="minorHAnsi" w:hAnsiTheme="minorHAnsi" w:cstheme="minorBidi"/>
                <w:color w:val="000000" w:themeColor="text1"/>
                <w:sz w:val="22"/>
                <w:szCs w:val="22"/>
                <w:shd w:val="clear" w:color="auto" w:fill="FFFFFF"/>
              </w:rPr>
              <w:t xml:space="preserve"> bias in scientific thinking: A special challenge for the gifted. </w:t>
            </w:r>
            <w:r w:rsidRPr="004C806A">
              <w:rPr>
                <w:rFonts w:asciiTheme="minorHAnsi" w:hAnsiTheme="minorHAnsi" w:cstheme="minorBidi"/>
                <w:i/>
                <w:iCs/>
                <w:color w:val="000000" w:themeColor="text1"/>
                <w:sz w:val="22"/>
                <w:szCs w:val="22"/>
                <w:shd w:val="clear" w:color="auto" w:fill="FFFFFF"/>
              </w:rPr>
              <w:t>Roeper Review, 45</w:t>
            </w:r>
            <w:r w:rsidRPr="004C806A">
              <w:rPr>
                <w:rFonts w:asciiTheme="minorHAnsi" w:hAnsiTheme="minorHAnsi" w:cstheme="minorBidi"/>
                <w:color w:val="000000" w:themeColor="text1"/>
                <w:sz w:val="22"/>
                <w:szCs w:val="22"/>
                <w:shd w:val="clear" w:color="auto" w:fill="FFFFFF"/>
              </w:rPr>
              <w:t xml:space="preserve">(3), 178-187. </w:t>
            </w:r>
            <w:hyperlink r:id="rId16" w:history="1">
              <w:r w:rsidR="008D22A8" w:rsidRPr="004C806A">
                <w:rPr>
                  <w:rStyle w:val="Hyperlink"/>
                  <w:rFonts w:asciiTheme="minorHAnsi" w:hAnsiTheme="minorHAnsi" w:cstheme="minorBidi"/>
                  <w:color w:val="000000" w:themeColor="text1"/>
                  <w:sz w:val="22"/>
                  <w:szCs w:val="22"/>
                  <w:u w:val="none"/>
                  <w:shd w:val="clear" w:color="auto" w:fill="FFFFFF"/>
                </w:rPr>
                <w:t>https://doi.org/10.1080/02783193.2023.2212361</w:t>
              </w:r>
            </w:hyperlink>
            <w:r w:rsidR="008D22A8" w:rsidRPr="004C806A">
              <w:rPr>
                <w:rFonts w:asciiTheme="minorHAnsi" w:hAnsiTheme="minorHAnsi" w:cstheme="minorBidi"/>
                <w:color w:val="000000" w:themeColor="text1"/>
                <w:sz w:val="22"/>
                <w:szCs w:val="22"/>
                <w:shd w:val="clear" w:color="auto" w:fill="FFFFFF"/>
              </w:rPr>
              <w:t xml:space="preserve"> </w:t>
            </w:r>
          </w:p>
        </w:tc>
      </w:tr>
      <w:tr w:rsidR="00150E0C" w:rsidRPr="00674885" w14:paraId="1EB9FA4A" w14:textId="77777777" w:rsidTr="003C0AEB">
        <w:tc>
          <w:tcPr>
            <w:tcW w:w="5000" w:type="pct"/>
          </w:tcPr>
          <w:p w14:paraId="3313EEB9" w14:textId="35CEFE22" w:rsidR="00150E0C" w:rsidRPr="00672ED9" w:rsidRDefault="00150E0C">
            <w:pPr>
              <w:pStyle w:val="Default"/>
              <w:spacing w:after="120"/>
              <w:ind w:left="434" w:hanging="4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672ED9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 xml:space="preserve">Plucker, J.A., Meyer, M.S., Karami, S., Ghahremani, M. (2023). Room to </w:t>
            </w:r>
            <w:r w:rsidR="004961E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>r</w:t>
            </w:r>
            <w:r w:rsidRPr="00672ED9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 xml:space="preserve">un: Using </w:t>
            </w:r>
            <w:r w:rsidR="004961EE" w:rsidRPr="00672ED9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>technology to move creativity into the classroom</w:t>
            </w:r>
            <w:r w:rsidRPr="00672ED9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 xml:space="preserve">. In: Henriksen, D., Mishra, P. (eds.) </w:t>
            </w:r>
            <w:r w:rsidRPr="00672ED9"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  <w:shd w:val="clear" w:color="auto" w:fill="FFFFFF"/>
              </w:rPr>
              <w:t xml:space="preserve">Creative </w:t>
            </w:r>
            <w:r w:rsidR="00D737D8"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  <w:shd w:val="clear" w:color="auto" w:fill="FFFFFF"/>
              </w:rPr>
              <w:t>p</w:t>
            </w:r>
            <w:r w:rsidRPr="00672ED9"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  <w:shd w:val="clear" w:color="auto" w:fill="FFFFFF"/>
              </w:rPr>
              <w:t xml:space="preserve">rovocations: Speculations on the </w:t>
            </w:r>
            <w:r w:rsidR="00D737D8" w:rsidRPr="00672ED9"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  <w:shd w:val="clear" w:color="auto" w:fill="FFFFFF"/>
              </w:rPr>
              <w:t xml:space="preserve">future of creativity, technology &amp; learning </w:t>
            </w:r>
            <w:r w:rsidRPr="00672ED9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 xml:space="preserve">(pp. </w:t>
            </w:r>
            <w:r w:rsidR="0063512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>65</w:t>
            </w:r>
            <w:r w:rsidRPr="00672ED9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>-</w:t>
            </w:r>
            <w:r w:rsidR="0063512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>80</w:t>
            </w:r>
            <w:r w:rsidRPr="00672ED9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 xml:space="preserve">). Creativity Theory and Action in Education, vol 7. Springer, Cham. </w:t>
            </w:r>
            <w:hyperlink r:id="rId17" w:history="1">
              <w:r w:rsidR="00E445C3" w:rsidRPr="00672ED9">
                <w:rPr>
                  <w:rStyle w:val="Hyperlink"/>
                  <w:rFonts w:asciiTheme="minorHAnsi" w:hAnsiTheme="minorHAnsi" w:cstheme="minorHAnsi"/>
                  <w:color w:val="000000" w:themeColor="text1"/>
                  <w:sz w:val="22"/>
                  <w:szCs w:val="22"/>
                  <w:u w:val="none"/>
                  <w:shd w:val="clear" w:color="auto" w:fill="FFFFFF"/>
                </w:rPr>
                <w:t>https://doi.org/10.1007/978-3-031-14549-0_5</w:t>
              </w:r>
            </w:hyperlink>
            <w:r w:rsidR="00E445C3" w:rsidRPr="00672ED9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 xml:space="preserve"> </w:t>
            </w:r>
          </w:p>
        </w:tc>
      </w:tr>
      <w:tr w:rsidR="00150E0C" w:rsidRPr="00674885" w14:paraId="6E5806D5" w14:textId="77777777" w:rsidTr="003C0AEB">
        <w:tc>
          <w:tcPr>
            <w:tcW w:w="5000" w:type="pct"/>
          </w:tcPr>
          <w:p w14:paraId="5FC39C82" w14:textId="77777777" w:rsidR="00150E0C" w:rsidRPr="00672ED9" w:rsidRDefault="00150E0C">
            <w:pPr>
              <w:pStyle w:val="Default"/>
              <w:spacing w:after="120"/>
              <w:ind w:left="434" w:hanging="4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672ED9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 xml:space="preserve">Lambert Snodgrass, L., Ghahremani, M., &amp; Hass, M. (2023). Live-learn-work: Experiential learning and cultural intelligence in </w:t>
            </w:r>
            <w:proofErr w:type="gramStart"/>
            <w:r w:rsidRPr="00672ED9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>the internship</w:t>
            </w:r>
            <w:proofErr w:type="gramEnd"/>
            <w:r w:rsidRPr="00672ED9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 xml:space="preserve"> abroad. </w:t>
            </w:r>
            <w:r w:rsidRPr="00672ED9"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  <w:shd w:val="clear" w:color="auto" w:fill="FFFFFF"/>
              </w:rPr>
              <w:t>Journal of Global Education and Research, 7</w:t>
            </w:r>
            <w:r w:rsidRPr="00672ED9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>(1), 50-63.</w:t>
            </w:r>
          </w:p>
        </w:tc>
      </w:tr>
      <w:tr w:rsidR="00150E0C" w:rsidRPr="00674885" w14:paraId="3D93C9E1" w14:textId="77777777" w:rsidTr="003C0AEB">
        <w:tc>
          <w:tcPr>
            <w:tcW w:w="5000" w:type="pct"/>
          </w:tcPr>
          <w:p w14:paraId="420B10E4" w14:textId="64012CB8" w:rsidR="00150E0C" w:rsidRPr="00672ED9" w:rsidRDefault="00150E0C">
            <w:pPr>
              <w:pStyle w:val="Default"/>
              <w:spacing w:after="120"/>
              <w:ind w:left="434" w:hanging="434"/>
              <w:rPr>
                <w:rFonts w:asciiTheme="minorHAnsi" w:hAnsiTheme="minorHAnsi" w:cstheme="minorBidi"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951173">
              <w:rPr>
                <w:rFonts w:asciiTheme="minorHAnsi" w:hAnsiTheme="minorHAnsi" w:cstheme="minorBidi"/>
                <w:color w:val="000000" w:themeColor="text1"/>
                <w:sz w:val="22"/>
                <w:szCs w:val="22"/>
                <w:shd w:val="clear" w:color="auto" w:fill="FFFFFF"/>
                <w:lang w:val="de-DE"/>
              </w:rPr>
              <w:lastRenderedPageBreak/>
              <w:t xml:space="preserve">Sternberg, R. J., Ehsan, H., &amp; Ghahremani, M. (2022). </w:t>
            </w:r>
            <w:r w:rsidRPr="004C806A">
              <w:rPr>
                <w:rFonts w:asciiTheme="minorHAnsi" w:hAnsiTheme="minorHAnsi" w:cstheme="minorBidi"/>
                <w:color w:val="000000" w:themeColor="text1"/>
                <w:sz w:val="22"/>
                <w:szCs w:val="22"/>
                <w:shd w:val="clear" w:color="auto" w:fill="FFFFFF"/>
              </w:rPr>
              <w:t xml:space="preserve">Levels of teaching science to gifted students. </w:t>
            </w:r>
            <w:r w:rsidRPr="004C806A">
              <w:rPr>
                <w:rFonts w:asciiTheme="minorHAnsi" w:hAnsiTheme="minorHAnsi" w:cstheme="minorBidi"/>
                <w:i/>
                <w:iCs/>
                <w:color w:val="000000" w:themeColor="text1"/>
                <w:sz w:val="22"/>
                <w:szCs w:val="22"/>
                <w:shd w:val="clear" w:color="auto" w:fill="FFFFFF"/>
              </w:rPr>
              <w:t>Roeper Review, 44</w:t>
            </w:r>
            <w:r w:rsidRPr="004C806A">
              <w:rPr>
                <w:rFonts w:asciiTheme="minorHAnsi" w:hAnsiTheme="minorHAnsi" w:cstheme="minorBidi"/>
                <w:color w:val="000000" w:themeColor="text1"/>
                <w:sz w:val="22"/>
                <w:szCs w:val="22"/>
                <w:shd w:val="clear" w:color="auto" w:fill="FFFFFF"/>
              </w:rPr>
              <w:t xml:space="preserve">(4), 198-211. </w:t>
            </w:r>
            <w:hyperlink r:id="rId18" w:history="1">
              <w:r w:rsidR="00E445C3" w:rsidRPr="004C806A">
                <w:rPr>
                  <w:rStyle w:val="Hyperlink"/>
                  <w:rFonts w:asciiTheme="minorHAnsi" w:hAnsiTheme="minorHAnsi" w:cstheme="minorBidi"/>
                  <w:color w:val="000000" w:themeColor="text1"/>
                  <w:sz w:val="22"/>
                  <w:szCs w:val="22"/>
                  <w:u w:val="none"/>
                  <w:shd w:val="clear" w:color="auto" w:fill="FFFFFF"/>
                </w:rPr>
                <w:t>https://doi.org/10.1080/02783193.2022.2115178</w:t>
              </w:r>
            </w:hyperlink>
            <w:r w:rsidR="00E445C3" w:rsidRPr="004C806A">
              <w:rPr>
                <w:rFonts w:asciiTheme="minorHAnsi" w:hAnsiTheme="minorHAnsi" w:cstheme="minorBidi"/>
                <w:color w:val="000000" w:themeColor="text1"/>
                <w:sz w:val="22"/>
                <w:szCs w:val="22"/>
                <w:shd w:val="clear" w:color="auto" w:fill="FFFFFF"/>
              </w:rPr>
              <w:t xml:space="preserve"> </w:t>
            </w:r>
          </w:p>
        </w:tc>
      </w:tr>
      <w:tr w:rsidR="00150E0C" w:rsidRPr="00674885" w14:paraId="4DE235E1" w14:textId="77777777" w:rsidTr="003C0AEB">
        <w:tc>
          <w:tcPr>
            <w:tcW w:w="5000" w:type="pct"/>
          </w:tcPr>
          <w:p w14:paraId="69B4886A" w14:textId="39F04D4B" w:rsidR="00150E0C" w:rsidRPr="00672ED9" w:rsidRDefault="00150E0C">
            <w:pPr>
              <w:pStyle w:val="Default"/>
              <w:spacing w:after="120"/>
              <w:ind w:left="434" w:hanging="434"/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</w:rPr>
            </w:pPr>
            <w:r w:rsidRPr="00672ED9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 xml:space="preserve">Karami, S., &amp; Ghahremani, M. (2022). Starting </w:t>
            </w:r>
            <w:r w:rsidR="005A7CE0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>o</w:t>
            </w:r>
            <w:r w:rsidRPr="00672ED9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 xml:space="preserve">ver: An Iranian </w:t>
            </w:r>
            <w:r w:rsidR="005A7CE0" w:rsidRPr="00672ED9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>conception of giftedness and how it can transform societies and the world</w:t>
            </w:r>
            <w:r w:rsidRPr="00672ED9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>. In</w:t>
            </w:r>
            <w:r w:rsidRPr="00672ED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672ED9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>Sternberg, R. J., Ambrose, D., &amp; Karami, S. (eds.) </w:t>
            </w:r>
            <w:r w:rsidRPr="00672ED9"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  <w:shd w:val="clear" w:color="auto" w:fill="FFFFFF"/>
              </w:rPr>
              <w:t xml:space="preserve">The Palgrave </w:t>
            </w:r>
            <w:r w:rsidR="005A7CE0" w:rsidRPr="00672ED9"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  <w:shd w:val="clear" w:color="auto" w:fill="FFFFFF"/>
              </w:rPr>
              <w:t>handbook of transformational giftedness for education</w:t>
            </w:r>
            <w:r w:rsidR="005A7CE0" w:rsidRPr="00672ED9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> </w:t>
            </w:r>
            <w:r w:rsidRPr="00672ED9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>(pp. 251-265). Palgrave Macmillan, Cham.</w:t>
            </w:r>
          </w:p>
        </w:tc>
      </w:tr>
      <w:tr w:rsidR="00150E0C" w:rsidRPr="00674885" w14:paraId="18FC962C" w14:textId="77777777" w:rsidTr="003C0AEB">
        <w:tc>
          <w:tcPr>
            <w:tcW w:w="5000" w:type="pct"/>
          </w:tcPr>
          <w:p w14:paraId="7A39DDBD" w14:textId="64A5C3A7" w:rsidR="00150E0C" w:rsidRPr="00672ED9" w:rsidRDefault="00150E0C">
            <w:pPr>
              <w:pStyle w:val="Default"/>
              <w:spacing w:after="120"/>
              <w:ind w:left="434" w:hanging="434"/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</w:rPr>
            </w:pPr>
            <w:r w:rsidRPr="00672ED9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</w:rPr>
              <w:t xml:space="preserve">Karami, S., Ghahremani, M., Sternberg, R. J. (2021) How parents can foster 'positive creativity' in kids to make the world a better place. </w:t>
            </w:r>
            <w:hyperlink r:id="rId19" w:history="1">
              <w:r w:rsidR="00E445C3" w:rsidRPr="00672ED9">
                <w:rPr>
                  <w:rStyle w:val="Hyperlink"/>
                  <w:rFonts w:asciiTheme="minorHAnsi" w:eastAsia="Calibri" w:hAnsiTheme="minorHAnsi" w:cstheme="minorHAnsi"/>
                  <w:color w:val="000000" w:themeColor="text1"/>
                  <w:sz w:val="22"/>
                  <w:szCs w:val="22"/>
                  <w:u w:val="none"/>
                </w:rPr>
                <w:t>https://theconversation.com/how-parents-can-foster-positive-creativity-in-kids-to-make-the-world-a-better-place-169990</w:t>
              </w:r>
            </w:hyperlink>
            <w:r w:rsidR="00E445C3" w:rsidRPr="00672ED9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</w:tc>
      </w:tr>
      <w:tr w:rsidR="00150E0C" w:rsidRPr="00674885" w14:paraId="513B8693" w14:textId="77777777" w:rsidTr="003C0AEB">
        <w:tc>
          <w:tcPr>
            <w:tcW w:w="5000" w:type="pct"/>
          </w:tcPr>
          <w:p w14:paraId="2D19C8DD" w14:textId="77777777" w:rsidR="00150E0C" w:rsidRPr="00672ED9" w:rsidRDefault="00150E0C">
            <w:pPr>
              <w:pStyle w:val="Default"/>
              <w:spacing w:after="120"/>
              <w:ind w:left="434" w:hanging="434"/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</w:rPr>
            </w:pPr>
            <w:r w:rsidRPr="00672ED9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</w:rPr>
              <w:t xml:space="preserve">Ghahremani, M., Pereira, N., Desmet, O., &amp; Gentry, M. (2021). Students’ experiences in summer enrichment engineering courses: An IPO model of collaborative creativity. </w:t>
            </w:r>
            <w:r w:rsidRPr="00672ED9">
              <w:rPr>
                <w:rFonts w:asciiTheme="minorHAnsi" w:eastAsia="Calibri" w:hAnsiTheme="minorHAnsi" w:cstheme="minorHAnsi"/>
                <w:i/>
                <w:iCs/>
                <w:color w:val="000000" w:themeColor="text1"/>
                <w:sz w:val="22"/>
                <w:szCs w:val="22"/>
              </w:rPr>
              <w:t>Journal of Advanced Academics, 33</w:t>
            </w:r>
            <w:r w:rsidRPr="00672ED9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</w:rPr>
              <w:t xml:space="preserve">(1), 1-35. </w:t>
            </w:r>
            <w:hyperlink r:id="rId20" w:history="1">
              <w:r w:rsidRPr="00672ED9">
                <w:rPr>
                  <w:rStyle w:val="Hyperlink"/>
                  <w:rFonts w:asciiTheme="minorHAnsi" w:eastAsia="Calibri" w:hAnsiTheme="minorHAnsi" w:cstheme="minorHAnsi"/>
                  <w:color w:val="000000" w:themeColor="text1"/>
                  <w:sz w:val="22"/>
                  <w:szCs w:val="22"/>
                  <w:u w:val="none"/>
                </w:rPr>
                <w:t>https://doi.org/10.1177/1932202X211040744</w:t>
              </w:r>
            </w:hyperlink>
            <w:r w:rsidRPr="00672ED9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</w:tc>
      </w:tr>
      <w:tr w:rsidR="00150E0C" w:rsidRPr="00674885" w14:paraId="56F1D948" w14:textId="77777777" w:rsidTr="003C0AEB">
        <w:tc>
          <w:tcPr>
            <w:tcW w:w="5000" w:type="pct"/>
          </w:tcPr>
          <w:p w14:paraId="73A68965" w14:textId="77777777" w:rsidR="00150E0C" w:rsidRPr="00672ED9" w:rsidRDefault="00150E0C">
            <w:pPr>
              <w:pStyle w:val="Default"/>
              <w:spacing w:after="120"/>
              <w:ind w:left="434" w:hanging="434"/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</w:rPr>
            </w:pPr>
            <w:r w:rsidRPr="00672ED9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</w:rPr>
              <w:t xml:space="preserve">Lambert Snodgrass, L., Hass, M., &amp; Ghahremani, M. (2021). Developing cultural intelligence: Experiential interactions in an international internship program. </w:t>
            </w:r>
            <w:r w:rsidRPr="00672ED9">
              <w:rPr>
                <w:rFonts w:asciiTheme="minorHAnsi" w:eastAsia="Calibri" w:hAnsiTheme="minorHAnsi" w:cstheme="minorHAnsi"/>
                <w:i/>
                <w:iCs/>
                <w:color w:val="000000" w:themeColor="text1"/>
                <w:sz w:val="22"/>
                <w:szCs w:val="22"/>
              </w:rPr>
              <w:t>Journal of Global Education and Research, 5</w:t>
            </w:r>
            <w:r w:rsidRPr="00672ED9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</w:rPr>
              <w:t xml:space="preserve">(2), 165-174. </w:t>
            </w:r>
            <w:hyperlink r:id="rId21" w:history="1">
              <w:r w:rsidRPr="00672ED9">
                <w:rPr>
                  <w:rStyle w:val="Hyperlink"/>
                  <w:rFonts w:asciiTheme="minorHAnsi" w:eastAsia="Calibri" w:hAnsiTheme="minorHAnsi" w:cstheme="minorHAnsi"/>
                  <w:color w:val="000000" w:themeColor="text1"/>
                  <w:sz w:val="22"/>
                  <w:szCs w:val="22"/>
                  <w:u w:val="none"/>
                </w:rPr>
                <w:t>https://www.doi.org/10.5038/2577-509X.5.2.1078</w:t>
              </w:r>
            </w:hyperlink>
            <w:r w:rsidRPr="00672ED9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</w:tc>
      </w:tr>
      <w:tr w:rsidR="00150E0C" w:rsidRPr="00674885" w14:paraId="2F3007FF" w14:textId="77777777" w:rsidTr="003C0AEB">
        <w:tc>
          <w:tcPr>
            <w:tcW w:w="5000" w:type="pct"/>
          </w:tcPr>
          <w:p w14:paraId="17298716" w14:textId="77777777" w:rsidR="00150E0C" w:rsidRPr="00672ED9" w:rsidRDefault="00150E0C">
            <w:pPr>
              <w:pStyle w:val="Default"/>
              <w:spacing w:after="120"/>
              <w:ind w:left="434" w:hanging="434"/>
              <w:rPr>
                <w:rFonts w:asciiTheme="minorHAnsi" w:hAnsiTheme="minorHAnsi" w:cstheme="minorBidi"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4C806A">
              <w:rPr>
                <w:rFonts w:asciiTheme="minorHAnsi" w:eastAsia="Calibri" w:hAnsiTheme="minorHAnsi" w:cstheme="minorBidi"/>
                <w:color w:val="000000" w:themeColor="text1"/>
                <w:sz w:val="22"/>
                <w:szCs w:val="22"/>
              </w:rPr>
              <w:t xml:space="preserve">Karami, S., Ghahremani, M., Parra-Martinez F. A., &amp; Gentry, M., (2020) </w:t>
            </w:r>
            <w:r w:rsidRPr="004C806A">
              <w:rPr>
                <w:rFonts w:asciiTheme="minorHAnsi" w:eastAsia="Times New Roman" w:hAnsiTheme="minorHAnsi" w:cstheme="minorBidi"/>
                <w:color w:val="000000" w:themeColor="text1"/>
                <w:sz w:val="22"/>
                <w:szCs w:val="22"/>
              </w:rPr>
              <w:t xml:space="preserve">A polyhedron model of wisdom: A systematic review of </w:t>
            </w:r>
            <w:proofErr w:type="gramStart"/>
            <w:r w:rsidRPr="004C806A">
              <w:rPr>
                <w:rFonts w:asciiTheme="minorHAnsi" w:eastAsia="Times New Roman" w:hAnsiTheme="minorHAnsi" w:cstheme="minorBidi"/>
                <w:color w:val="000000" w:themeColor="text1"/>
                <w:sz w:val="22"/>
                <w:szCs w:val="22"/>
              </w:rPr>
              <w:t>the wisdom</w:t>
            </w:r>
            <w:proofErr w:type="gramEnd"/>
            <w:r w:rsidRPr="004C806A">
              <w:rPr>
                <w:rFonts w:asciiTheme="minorHAnsi" w:eastAsia="Times New Roman" w:hAnsiTheme="minorHAnsi" w:cstheme="minorBidi"/>
                <w:color w:val="000000" w:themeColor="text1"/>
                <w:sz w:val="22"/>
                <w:szCs w:val="22"/>
              </w:rPr>
              <w:t xml:space="preserve"> studies in psychology, management and leadership, and education. </w:t>
            </w:r>
            <w:r w:rsidRPr="004C806A">
              <w:rPr>
                <w:rFonts w:asciiTheme="minorHAnsi" w:hAnsiTheme="minorHAnsi" w:cstheme="minorBidi"/>
                <w:i/>
                <w:iCs/>
                <w:color w:val="000000" w:themeColor="text1"/>
                <w:sz w:val="22"/>
                <w:szCs w:val="22"/>
              </w:rPr>
              <w:t>Roeper Review, 42</w:t>
            </w:r>
            <w:r w:rsidRPr="004C806A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(4), 241-257. </w:t>
            </w:r>
            <w:hyperlink r:id="rId22">
              <w:r w:rsidRPr="004C806A">
                <w:rPr>
                  <w:rStyle w:val="Hyperlink"/>
                  <w:rFonts w:asciiTheme="minorHAnsi" w:hAnsiTheme="minorHAnsi" w:cstheme="minorBidi"/>
                  <w:color w:val="000000" w:themeColor="text1"/>
                  <w:sz w:val="22"/>
                  <w:szCs w:val="22"/>
                  <w:u w:val="none"/>
                </w:rPr>
                <w:t>https://doi.org/10.1080/02783193.2020.1815263</w:t>
              </w:r>
            </w:hyperlink>
            <w:r w:rsidRPr="004C806A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 </w:t>
            </w:r>
          </w:p>
        </w:tc>
      </w:tr>
      <w:tr w:rsidR="00150E0C" w:rsidRPr="00674885" w14:paraId="4ABBB6B3" w14:textId="77777777" w:rsidTr="003C0AEB">
        <w:tc>
          <w:tcPr>
            <w:tcW w:w="5000" w:type="pct"/>
          </w:tcPr>
          <w:p w14:paraId="60AF9388" w14:textId="77777777" w:rsidR="00150E0C" w:rsidRPr="00672ED9" w:rsidRDefault="00150E0C">
            <w:pPr>
              <w:pStyle w:val="Default"/>
              <w:spacing w:after="120"/>
              <w:ind w:left="432" w:hanging="432"/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</w:pPr>
            <w:r w:rsidRPr="00951173">
              <w:rPr>
                <w:rFonts w:asciiTheme="minorHAnsi" w:hAnsiTheme="minorHAnsi" w:cstheme="minorBidi"/>
                <w:color w:val="000000" w:themeColor="text1"/>
                <w:sz w:val="22"/>
                <w:szCs w:val="22"/>
                <w:lang w:val="de-DE"/>
              </w:rPr>
              <w:t xml:space="preserve">Ghahremani, M., Karami, S., &amp; Balcaen, P., (2017). </w:t>
            </w:r>
            <w:r w:rsidRPr="004C806A">
              <w:rPr>
                <w:rFonts w:asciiTheme="minorHAnsi" w:hAnsiTheme="minorHAnsi" w:cstheme="minorBidi"/>
                <w:color w:val="000000" w:themeColor="text1"/>
                <w:sz w:val="22"/>
                <w:szCs w:val="22"/>
                <w:shd w:val="clear" w:color="auto" w:fill="FFFFFF"/>
              </w:rPr>
              <w:t xml:space="preserve">Pentagram of habits: Considering science teachers’ conceptions of “habits of mind” associated with critical thinking in several of Iran’s special gifted schools. </w:t>
            </w:r>
            <w:r w:rsidRPr="004C806A">
              <w:rPr>
                <w:rFonts w:asciiTheme="minorHAnsi" w:hAnsiTheme="minorHAnsi" w:cstheme="minorBidi"/>
                <w:i/>
                <w:iCs/>
                <w:color w:val="000000" w:themeColor="text1"/>
                <w:sz w:val="22"/>
                <w:szCs w:val="22"/>
              </w:rPr>
              <w:t>Gifted and Talented International, 32</w:t>
            </w:r>
            <w:r w:rsidRPr="004C806A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(1), 3-26. </w:t>
            </w:r>
            <w:hyperlink r:id="rId23" w:history="1">
              <w:r w:rsidRPr="004C806A">
                <w:rPr>
                  <w:rStyle w:val="Hyperlink"/>
                  <w:rFonts w:asciiTheme="minorHAnsi" w:hAnsiTheme="minorHAnsi" w:cstheme="minorBidi"/>
                  <w:color w:val="000000" w:themeColor="text1"/>
                  <w:sz w:val="22"/>
                  <w:szCs w:val="22"/>
                  <w:u w:val="none"/>
                </w:rPr>
                <w:t>https://doi.org/10.1080/15332276.2017.1397901</w:t>
              </w:r>
            </w:hyperlink>
            <w:r w:rsidRPr="004C806A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 </w:t>
            </w:r>
          </w:p>
        </w:tc>
      </w:tr>
      <w:tr w:rsidR="00150E0C" w:rsidRPr="00674885" w14:paraId="6B075F7D" w14:textId="77777777" w:rsidTr="003C0AEB">
        <w:tc>
          <w:tcPr>
            <w:tcW w:w="5000" w:type="pct"/>
          </w:tcPr>
          <w:p w14:paraId="1E5CD941" w14:textId="77777777" w:rsidR="00150E0C" w:rsidRPr="00672ED9" w:rsidRDefault="00150E0C">
            <w:pPr>
              <w:pStyle w:val="Default"/>
              <w:spacing w:after="120"/>
              <w:ind w:left="432" w:hanging="432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672ED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Karami, S., &amp; Ghahremani, M. (2017). Elaboration on the culturally informed Iranian hierarchical wisdom model: Comparison with Sternberg’s ACCEL model. </w:t>
            </w:r>
            <w:r w:rsidRPr="00672ED9"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</w:rPr>
              <w:t>Roeper Review, 39</w:t>
            </w:r>
            <w:r w:rsidRPr="00672ED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(4), 234-238. </w:t>
            </w:r>
            <w:hyperlink r:id="rId24" w:history="1">
              <w:r w:rsidRPr="00672ED9">
                <w:rPr>
                  <w:rStyle w:val="Hyperlink"/>
                  <w:rFonts w:asciiTheme="minorHAnsi" w:hAnsiTheme="minorHAnsi" w:cstheme="minorHAnsi"/>
                  <w:color w:val="000000" w:themeColor="text1"/>
                  <w:sz w:val="22"/>
                  <w:szCs w:val="22"/>
                  <w:u w:val="none"/>
                </w:rPr>
                <w:t>https://doi.org/10.1080/02783193.2017.1362679</w:t>
              </w:r>
            </w:hyperlink>
            <w:r w:rsidRPr="00672ED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</w:tc>
      </w:tr>
      <w:tr w:rsidR="00150E0C" w:rsidRPr="00674885" w14:paraId="5319A6A8" w14:textId="77777777" w:rsidTr="003C0AEB">
        <w:tc>
          <w:tcPr>
            <w:tcW w:w="5000" w:type="pct"/>
          </w:tcPr>
          <w:p w14:paraId="0BB2E0E0" w14:textId="77777777" w:rsidR="00150E0C" w:rsidRPr="00672ED9" w:rsidRDefault="00150E0C" w:rsidP="001D790A">
            <w:pPr>
              <w:pStyle w:val="Default"/>
              <w:spacing w:after="120"/>
              <w:ind w:left="432" w:hanging="432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672ED9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</w:rPr>
              <w:t>Karami, S., &amp; Ghahremani, M., (2016) Towards an Iranian conception of giftedness</w:t>
            </w:r>
            <w:r w:rsidRPr="00672ED9"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</w:rPr>
              <w:t>. Gifted and Talented International, 31</w:t>
            </w:r>
            <w:r w:rsidRPr="00672ED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(1),</w:t>
            </w:r>
            <w:r w:rsidRPr="00672ED9"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</w:rPr>
              <w:t xml:space="preserve"> </w:t>
            </w:r>
            <w:r w:rsidRPr="00672ED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4-18. </w:t>
            </w:r>
            <w:hyperlink r:id="rId25" w:history="1">
              <w:r w:rsidRPr="00672ED9">
                <w:rPr>
                  <w:rStyle w:val="Hyperlink"/>
                  <w:rFonts w:asciiTheme="minorHAnsi" w:hAnsiTheme="minorHAnsi" w:cstheme="minorHAnsi"/>
                  <w:color w:val="000000" w:themeColor="text1"/>
                  <w:sz w:val="22"/>
                  <w:szCs w:val="22"/>
                  <w:u w:val="none"/>
                </w:rPr>
                <w:t>https://doi.org/10.1080/15332276.2016.1194674</w:t>
              </w:r>
            </w:hyperlink>
            <w:r w:rsidRPr="00672ED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02B0C8F2" w14:textId="24CF78A7" w:rsidR="00B832F8" w:rsidRPr="00672ED9" w:rsidRDefault="00B832F8" w:rsidP="001D790A">
            <w:pPr>
              <w:pStyle w:val="Default"/>
              <w:spacing w:after="120"/>
              <w:ind w:left="432" w:hanging="432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  <w:tr w:rsidR="00150E0C" w:rsidRPr="00674885" w14:paraId="27E9BCCA" w14:textId="77777777" w:rsidTr="003C0AEB">
        <w:tc>
          <w:tcPr>
            <w:tcW w:w="5000" w:type="pct"/>
          </w:tcPr>
          <w:p w14:paraId="1A1B6476" w14:textId="2CC4274A" w:rsidR="00150E0C" w:rsidRPr="00674885" w:rsidRDefault="00150E0C" w:rsidP="001D790A">
            <w:pPr>
              <w:spacing w:after="120"/>
              <w:rPr>
                <w:rFonts w:cstheme="minorHAnsi"/>
                <w:b/>
                <w:bCs/>
                <w:color w:val="000000" w:themeColor="text1"/>
              </w:rPr>
            </w:pPr>
            <w:r w:rsidRPr="00053731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Journal Publications (</w:t>
            </w:r>
            <w:r w:rsidR="00EE0B24" w:rsidRPr="00053731">
              <w:rPr>
                <w:rFonts w:cstheme="minorHAnsi"/>
                <w:b/>
                <w:bCs/>
                <w:i/>
                <w:iCs/>
                <w:color w:val="000000" w:themeColor="text1"/>
                <w:sz w:val="24"/>
                <w:szCs w:val="24"/>
              </w:rPr>
              <w:t>in prep</w:t>
            </w:r>
            <w:r w:rsidRPr="00053731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)</w:t>
            </w:r>
            <w:r w:rsidR="00990998" w:rsidRPr="00053731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990998" w:rsidRPr="00674885">
              <w:rPr>
                <w:rFonts w:cstheme="minorHAnsi"/>
                <w:color w:val="000000" w:themeColor="text1"/>
              </w:rPr>
              <w:t>(* indicates student)</w:t>
            </w:r>
          </w:p>
        </w:tc>
      </w:tr>
      <w:tr w:rsidR="00071F5D" w:rsidRPr="00674885" w14:paraId="2A7DE420" w14:textId="77777777" w:rsidTr="003C0AEB">
        <w:tc>
          <w:tcPr>
            <w:tcW w:w="5000" w:type="pct"/>
          </w:tcPr>
          <w:p w14:paraId="0CCCDE6E" w14:textId="7D983736" w:rsidR="00071F5D" w:rsidRPr="00674885" w:rsidRDefault="00B82D96" w:rsidP="00071F5D">
            <w:pPr>
              <w:spacing w:after="120"/>
              <w:ind w:left="430" w:hanging="430"/>
              <w:rPr>
                <w:rFonts w:eastAsia="Calibri" w:cstheme="minorHAnsi"/>
              </w:rPr>
            </w:pPr>
            <w:r w:rsidRPr="00674885">
              <w:rPr>
                <w:rFonts w:eastAsia="Calibri" w:cstheme="minorHAnsi"/>
              </w:rPr>
              <w:t xml:space="preserve">Ghahremani, M., Pereira, N., Ozen, Z., </w:t>
            </w:r>
            <w:proofErr w:type="spellStart"/>
            <w:r w:rsidRPr="00674885">
              <w:rPr>
                <w:rFonts w:eastAsia="Calibri" w:cstheme="minorHAnsi"/>
              </w:rPr>
              <w:t>Chowkase</w:t>
            </w:r>
            <w:proofErr w:type="spellEnd"/>
            <w:r w:rsidRPr="00674885">
              <w:rPr>
                <w:rFonts w:eastAsia="Calibri" w:cstheme="minorHAnsi"/>
              </w:rPr>
              <w:t>, A., &amp; Gentry, M. (</w:t>
            </w:r>
            <w:r w:rsidRPr="00674885">
              <w:rPr>
                <w:rFonts w:eastAsia="Calibri" w:cstheme="minorHAnsi"/>
                <w:i/>
                <w:iCs/>
              </w:rPr>
              <w:t>under review</w:t>
            </w:r>
            <w:r w:rsidRPr="00674885">
              <w:rPr>
                <w:rFonts w:eastAsia="Calibri" w:cstheme="minorHAnsi"/>
              </w:rPr>
              <w:t xml:space="preserve">). Toward </w:t>
            </w:r>
            <w:r w:rsidR="00BC70A8" w:rsidRPr="00674885">
              <w:rPr>
                <w:rFonts w:eastAsia="Calibri" w:cstheme="minorHAnsi"/>
              </w:rPr>
              <w:t>informed design sketching</w:t>
            </w:r>
            <w:r w:rsidRPr="00674885">
              <w:rPr>
                <w:rFonts w:eastAsia="Calibri" w:cstheme="minorHAnsi"/>
              </w:rPr>
              <w:t>: Developing the idea-Sketching Early Engineering Design (</w:t>
            </w:r>
            <w:proofErr w:type="spellStart"/>
            <w:r w:rsidRPr="00674885">
              <w:rPr>
                <w:rFonts w:eastAsia="Calibri" w:cstheme="minorHAnsi"/>
              </w:rPr>
              <w:t>i</w:t>
            </w:r>
            <w:proofErr w:type="spellEnd"/>
            <w:r w:rsidRPr="00674885">
              <w:rPr>
                <w:rFonts w:eastAsia="Calibri" w:cstheme="minorHAnsi"/>
              </w:rPr>
              <w:t xml:space="preserve">-SEED) </w:t>
            </w:r>
            <w:r w:rsidR="00EC5F9F">
              <w:rPr>
                <w:rFonts w:eastAsia="Calibri" w:cstheme="minorHAnsi"/>
              </w:rPr>
              <w:t>s</w:t>
            </w:r>
            <w:r w:rsidRPr="00674885">
              <w:rPr>
                <w:rFonts w:eastAsia="Calibri" w:cstheme="minorHAnsi"/>
              </w:rPr>
              <w:t>cale.</w:t>
            </w:r>
          </w:p>
        </w:tc>
      </w:tr>
      <w:tr w:rsidR="00071F5D" w:rsidRPr="00674885" w14:paraId="6B148375" w14:textId="77777777" w:rsidTr="003C0AEB">
        <w:tc>
          <w:tcPr>
            <w:tcW w:w="5000" w:type="pct"/>
          </w:tcPr>
          <w:p w14:paraId="2B1F4E88" w14:textId="78ECDEEC" w:rsidR="008D44E3" w:rsidRPr="00674885" w:rsidRDefault="008D44E3" w:rsidP="00071F5D">
            <w:pPr>
              <w:spacing w:after="120"/>
              <w:ind w:left="430" w:hanging="430"/>
              <w:rPr>
                <w:rFonts w:eastAsia="Calibri" w:cstheme="minorHAnsi"/>
              </w:rPr>
            </w:pPr>
          </w:p>
        </w:tc>
      </w:tr>
      <w:tr w:rsidR="00071F5D" w:rsidRPr="00674885" w14:paraId="7377CD7F" w14:textId="77777777" w:rsidTr="003C0AEB">
        <w:tc>
          <w:tcPr>
            <w:tcW w:w="5000" w:type="pct"/>
          </w:tcPr>
          <w:p w14:paraId="4F00F9B1" w14:textId="77777777" w:rsidR="00071F5D" w:rsidRPr="00053731" w:rsidRDefault="00071F5D" w:rsidP="00B72C3E">
            <w:pPr>
              <w:pStyle w:val="Default"/>
              <w:spacing w:after="120"/>
              <w:ind w:left="720" w:hanging="720"/>
              <w:rPr>
                <w:rFonts w:asciiTheme="minorHAnsi" w:eastAsia="Calibri" w:hAnsiTheme="minorHAnsi" w:cstheme="minorHAnsi"/>
                <w:b/>
                <w:bCs/>
                <w:color w:val="auto"/>
              </w:rPr>
            </w:pPr>
            <w:r w:rsidRPr="00053731">
              <w:rPr>
                <w:rFonts w:asciiTheme="minorHAnsi" w:eastAsia="Calibri" w:hAnsiTheme="minorHAnsi" w:cstheme="minorHAnsi"/>
                <w:b/>
                <w:bCs/>
                <w:color w:val="auto"/>
              </w:rPr>
              <w:t>K-12 Books</w:t>
            </w:r>
          </w:p>
        </w:tc>
      </w:tr>
      <w:tr w:rsidR="00071F5D" w:rsidRPr="00674885" w14:paraId="424C909F" w14:textId="77777777" w:rsidTr="003C0AEB">
        <w:tc>
          <w:tcPr>
            <w:tcW w:w="5000" w:type="pct"/>
          </w:tcPr>
          <w:p w14:paraId="4114494B" w14:textId="03C9A676" w:rsidR="00071F5D" w:rsidRPr="00674885" w:rsidRDefault="00071F5D" w:rsidP="002C5F3F">
            <w:pPr>
              <w:pStyle w:val="Default"/>
              <w:spacing w:after="120"/>
              <w:ind w:left="432" w:hanging="432"/>
              <w:rPr>
                <w:rFonts w:asciiTheme="minorHAnsi" w:hAnsiTheme="minorHAnsi" w:cstheme="minorHAnsi"/>
                <w:sz w:val="22"/>
                <w:szCs w:val="22"/>
              </w:rPr>
            </w:pPr>
            <w:r w:rsidRPr="00B832F8">
              <w:rPr>
                <w:rFonts w:asciiTheme="minorHAnsi" w:hAnsiTheme="minorHAnsi" w:cstheme="minorHAnsi"/>
                <w:sz w:val="22"/>
                <w:szCs w:val="22"/>
              </w:rPr>
              <w:t>Ghahremani, M. (2008).</w:t>
            </w:r>
            <w:r w:rsidRPr="0067488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674885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Physics from the Beginning</w:t>
            </w:r>
            <w:r w:rsidRPr="00674885">
              <w:rPr>
                <w:rFonts w:asciiTheme="minorHAnsi" w:hAnsiTheme="minorHAnsi" w:cstheme="minorHAnsi"/>
                <w:sz w:val="22"/>
                <w:szCs w:val="22"/>
              </w:rPr>
              <w:t>. Tehran: SAMPAD Publications. (ISBN: 964-7524-25-9) [In Persian language; Physics textbook for Iran’s National Organization for Development of Exceptional Talents’ gifted student in first grade of middle school]</w:t>
            </w:r>
          </w:p>
        </w:tc>
      </w:tr>
      <w:tr w:rsidR="00071F5D" w:rsidRPr="00674885" w14:paraId="31238902" w14:textId="77777777" w:rsidTr="003C0AEB">
        <w:tc>
          <w:tcPr>
            <w:tcW w:w="5000" w:type="pct"/>
          </w:tcPr>
          <w:p w14:paraId="6D8C0EE0" w14:textId="3B2B4477" w:rsidR="00071F5D" w:rsidRPr="00674885" w:rsidRDefault="00071F5D" w:rsidP="002C5F3F">
            <w:pPr>
              <w:ind w:left="434" w:hanging="434"/>
              <w:jc w:val="both"/>
              <w:rPr>
                <w:rFonts w:cstheme="minorHAnsi"/>
              </w:rPr>
            </w:pPr>
            <w:r w:rsidRPr="00B832F8">
              <w:rPr>
                <w:rFonts w:cstheme="minorHAnsi"/>
              </w:rPr>
              <w:t>Ghahremani, M. (</w:t>
            </w:r>
            <w:r w:rsidRPr="00674885">
              <w:rPr>
                <w:rFonts w:cstheme="minorHAnsi"/>
              </w:rPr>
              <w:t xml:space="preserve">2002). </w:t>
            </w:r>
            <w:r w:rsidRPr="00674885">
              <w:rPr>
                <w:rFonts w:cstheme="minorHAnsi"/>
                <w:i/>
                <w:iCs/>
              </w:rPr>
              <w:t>Nature in Movement</w:t>
            </w:r>
            <w:r w:rsidRPr="00674885">
              <w:rPr>
                <w:rFonts w:cstheme="minorHAnsi"/>
              </w:rPr>
              <w:t>. Tehran: SAMPAD Publications. (ISBN: 964-7524-49-8) [In Persian language; Physics textbook for Iran’s National Organization for Development of Exceptional Talents’ gifted student in first grade of middle school]</w:t>
            </w:r>
          </w:p>
        </w:tc>
      </w:tr>
    </w:tbl>
    <w:p w14:paraId="5FE8B851" w14:textId="77777777" w:rsidR="00150E0C" w:rsidRDefault="00150E0C" w:rsidP="005704E6">
      <w:pPr>
        <w:rPr>
          <w:rFonts w:cstheme="minorHAnsi"/>
        </w:rPr>
      </w:pPr>
    </w:p>
    <w:p w14:paraId="63CB4E28" w14:textId="33210A70" w:rsidR="007052F3" w:rsidRDefault="00EC0D7F" w:rsidP="0005303A">
      <w:pPr>
        <w:rPr>
          <w:rFonts w:cstheme="minorHAnsi"/>
        </w:rPr>
      </w:pPr>
      <w:r w:rsidRPr="008D44E3">
        <w:rPr>
          <w:rFonts w:cstheme="minorHAnsi"/>
          <w:sz w:val="32"/>
          <w:szCs w:val="32"/>
        </w:rPr>
        <w:t>R</w:t>
      </w:r>
      <w:r w:rsidRPr="008D44E3">
        <w:rPr>
          <w:rFonts w:cstheme="minorHAnsi"/>
          <w:sz w:val="24"/>
          <w:szCs w:val="24"/>
        </w:rPr>
        <w:t>ESEARCH</w:t>
      </w:r>
      <w:r w:rsidRPr="008D44E3">
        <w:rPr>
          <w:rFonts w:cstheme="minorHAnsi"/>
          <w:sz w:val="32"/>
          <w:szCs w:val="32"/>
        </w:rPr>
        <w:t xml:space="preserve"> F</w:t>
      </w:r>
      <w:r w:rsidRPr="008D44E3">
        <w:rPr>
          <w:rFonts w:cstheme="minorHAnsi"/>
          <w:sz w:val="24"/>
          <w:szCs w:val="24"/>
        </w:rPr>
        <w:t>UNDING</w:t>
      </w:r>
      <w:r w:rsidRPr="008D44E3">
        <w:rPr>
          <w:rFonts w:cstheme="minorHAnsi"/>
          <w:sz w:val="32"/>
          <w:szCs w:val="32"/>
        </w:rPr>
        <w:t xml:space="preserve"> &amp; G</w:t>
      </w:r>
      <w:r w:rsidRPr="008D44E3">
        <w:rPr>
          <w:rFonts w:cstheme="minorHAnsi"/>
          <w:sz w:val="24"/>
          <w:szCs w:val="24"/>
        </w:rPr>
        <w:t>RANT</w:t>
      </w:r>
      <w:r w:rsidRPr="008D44E3">
        <w:rPr>
          <w:rFonts w:cstheme="minorHAnsi"/>
          <w:sz w:val="32"/>
          <w:szCs w:val="32"/>
        </w:rPr>
        <w:t xml:space="preserve"> P</w:t>
      </w:r>
      <w:r w:rsidRPr="008D44E3">
        <w:rPr>
          <w:rFonts w:cstheme="minorHAnsi"/>
          <w:sz w:val="24"/>
          <w:szCs w:val="24"/>
        </w:rPr>
        <w:t>ROPOSALS</w:t>
      </w:r>
      <w:r w:rsidR="001E403A">
        <w:rPr>
          <w:rFonts w:cstheme="minorHAnsi"/>
        </w:rPr>
        <w:t>__________________________</w:t>
      </w:r>
      <w:r w:rsidR="007A58EF">
        <w:rPr>
          <w:rFonts w:cstheme="minorHAnsi"/>
        </w:rPr>
        <w:t>_</w:t>
      </w:r>
      <w:r w:rsidR="001E403A">
        <w:rPr>
          <w:rFonts w:cstheme="minorHAnsi"/>
        </w:rPr>
        <w:t>__________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E73025" w:rsidRPr="00687201" w14:paraId="5E64B648" w14:textId="77777777" w:rsidTr="00B31E7F">
        <w:tc>
          <w:tcPr>
            <w:tcW w:w="9016" w:type="dxa"/>
          </w:tcPr>
          <w:p w14:paraId="230A54D2" w14:textId="4BD0E4DD" w:rsidR="00E73025" w:rsidRPr="00126235" w:rsidRDefault="00E73025" w:rsidP="00E73025">
            <w:pPr>
              <w:pStyle w:val="Default"/>
              <w:spacing w:after="120"/>
              <w:ind w:left="697" w:hanging="697"/>
              <w:rPr>
                <w:rFonts w:asciiTheme="minorHAnsi" w:hAnsiTheme="minorHAnsi" w:cstheme="minorHAnsi"/>
                <w:sz w:val="22"/>
                <w:szCs w:val="22"/>
              </w:rPr>
            </w:pPr>
            <w:r w:rsidRPr="00687201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Mississippi Public School Consortium for Educational Access, Global Teaching Project. </w:t>
            </w:r>
            <w:r w:rsidR="008B6B19" w:rsidRPr="008B6B19">
              <w:rPr>
                <w:rFonts w:asciiTheme="minorHAnsi" w:hAnsiTheme="minorHAnsi" w:cstheme="minorHAnsi"/>
                <w:sz w:val="22"/>
                <w:szCs w:val="22"/>
              </w:rPr>
              <w:t xml:space="preserve">$116,320.00 </w:t>
            </w:r>
            <w:r w:rsidRPr="00687201">
              <w:rPr>
                <w:rFonts w:asciiTheme="minorHAnsi" w:hAnsiTheme="minorHAnsi" w:cstheme="minorHAnsi"/>
                <w:sz w:val="22"/>
                <w:szCs w:val="22"/>
              </w:rPr>
              <w:t>(202</w:t>
            </w:r>
            <w:r w:rsidR="008B6B19">
              <w:rPr>
                <w:rFonts w:asciiTheme="minorHAnsi" w:hAnsiTheme="minorHAnsi" w:cstheme="minorHAnsi"/>
                <w:sz w:val="22"/>
                <w:szCs w:val="22"/>
              </w:rPr>
              <w:t>4</w:t>
            </w:r>
            <w:r w:rsidRPr="00687201">
              <w:rPr>
                <w:rFonts w:asciiTheme="minorHAnsi" w:hAnsiTheme="minorHAnsi" w:cstheme="minorHAnsi"/>
                <w:sz w:val="22"/>
                <w:szCs w:val="22"/>
              </w:rPr>
              <w:t xml:space="preserve">; </w:t>
            </w:r>
            <w:r w:rsidRPr="002B56E2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awarded</w:t>
            </w:r>
            <w:r w:rsidRPr="00687201">
              <w:rPr>
                <w:rFonts w:asciiTheme="minorHAnsi" w:hAnsiTheme="minorHAnsi" w:cstheme="minorHAnsi"/>
                <w:sz w:val="22"/>
                <w:szCs w:val="22"/>
              </w:rPr>
              <w:t xml:space="preserve">) </w:t>
            </w:r>
            <w:r w:rsidRPr="00687201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202</w:t>
            </w:r>
            <w:r w:rsidR="008B6B1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4</w:t>
            </w:r>
            <w:r w:rsidRPr="00687201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 Advanced STEM Summer Preparatory Program.</w:t>
            </w:r>
            <w:r w:rsidRPr="00687201">
              <w:rPr>
                <w:rFonts w:asciiTheme="minorHAnsi" w:hAnsiTheme="minorHAnsi" w:cstheme="minorHAnsi"/>
                <w:sz w:val="22"/>
                <w:szCs w:val="22"/>
              </w:rPr>
              <w:t xml:space="preserve"> Investigators: Mehdi Ghahremani (PI), Sareh Karami (Co-PI). </w:t>
            </w:r>
          </w:p>
        </w:tc>
      </w:tr>
      <w:tr w:rsidR="00E73025" w:rsidRPr="00687201" w14:paraId="15C8482D" w14:textId="77777777" w:rsidTr="00B31E7F">
        <w:tc>
          <w:tcPr>
            <w:tcW w:w="9016" w:type="dxa"/>
          </w:tcPr>
          <w:p w14:paraId="1CDE434B" w14:textId="692A2E25" w:rsidR="00E73025" w:rsidRPr="00687201" w:rsidRDefault="00E73025" w:rsidP="00E73025">
            <w:pPr>
              <w:pStyle w:val="Default"/>
              <w:spacing w:after="120"/>
              <w:ind w:left="697" w:hanging="697"/>
              <w:rPr>
                <w:rFonts w:asciiTheme="minorHAnsi" w:hAnsiTheme="minorHAnsi" w:cstheme="minorBidi"/>
                <w:sz w:val="22"/>
                <w:szCs w:val="22"/>
              </w:rPr>
            </w:pPr>
            <w:r w:rsidRPr="004C806A">
              <w:rPr>
                <w:rFonts w:asciiTheme="minorHAnsi" w:hAnsiTheme="minorHAnsi" w:cstheme="minorBidi"/>
                <w:sz w:val="22"/>
                <w:szCs w:val="22"/>
              </w:rPr>
              <w:t>National Science Foundation (NSF). $</w:t>
            </w:r>
            <w:r w:rsidR="00CF2D42" w:rsidRPr="004C806A">
              <w:rPr>
                <w:rFonts w:asciiTheme="minorHAnsi" w:hAnsiTheme="minorHAnsi" w:cstheme="minorBidi"/>
                <w:sz w:val="22"/>
                <w:szCs w:val="22"/>
              </w:rPr>
              <w:t xml:space="preserve">1,883,095.00 </w:t>
            </w:r>
            <w:r w:rsidRPr="004C806A">
              <w:rPr>
                <w:rFonts w:asciiTheme="minorHAnsi" w:hAnsiTheme="minorHAnsi" w:cstheme="minorBidi"/>
                <w:sz w:val="22"/>
                <w:szCs w:val="22"/>
              </w:rPr>
              <w:t>(202</w:t>
            </w:r>
            <w:r w:rsidR="0040760C" w:rsidRPr="004C806A">
              <w:rPr>
                <w:rFonts w:asciiTheme="minorHAnsi" w:hAnsiTheme="minorHAnsi" w:cstheme="minorBidi"/>
                <w:sz w:val="22"/>
                <w:szCs w:val="22"/>
              </w:rPr>
              <w:t>5</w:t>
            </w:r>
            <w:r w:rsidRPr="004C806A">
              <w:rPr>
                <w:rFonts w:asciiTheme="minorHAnsi" w:hAnsiTheme="minorHAnsi" w:cstheme="minorBidi"/>
                <w:sz w:val="22"/>
                <w:szCs w:val="22"/>
              </w:rPr>
              <w:t xml:space="preserve">; </w:t>
            </w:r>
            <w:r w:rsidRPr="004C806A">
              <w:rPr>
                <w:rFonts w:asciiTheme="minorHAnsi" w:hAnsiTheme="minorHAnsi" w:cstheme="minorBidi"/>
                <w:b/>
                <w:bCs/>
                <w:i/>
                <w:iCs/>
                <w:sz w:val="22"/>
                <w:szCs w:val="22"/>
              </w:rPr>
              <w:t>in review</w:t>
            </w:r>
            <w:r w:rsidRPr="004C806A">
              <w:rPr>
                <w:rFonts w:asciiTheme="minorHAnsi" w:hAnsiTheme="minorHAnsi" w:cstheme="minorBidi"/>
                <w:sz w:val="22"/>
                <w:szCs w:val="22"/>
              </w:rPr>
              <w:t xml:space="preserve">) </w:t>
            </w:r>
            <w:r w:rsidRPr="004C806A"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  <w:t>Empowering Underserved Population in Rural Mississippi Informal STEM Education (UPRISE)</w:t>
            </w:r>
            <w:r w:rsidRPr="004C806A">
              <w:rPr>
                <w:rFonts w:asciiTheme="minorHAnsi" w:hAnsiTheme="minorHAnsi" w:cstheme="minorBidi"/>
                <w:sz w:val="22"/>
                <w:szCs w:val="22"/>
              </w:rPr>
              <w:t xml:space="preserve">, Proposal submitted to Directorate for STEM Education (EDU) - Division of Research on Learning (DRL), Advancing Informal STEM Learning (AISL). Investigators: Sareh Karami (PI), Mehdi Ghahremani (Co-PI), </w:t>
            </w:r>
            <w:r w:rsidR="00EE289C" w:rsidRPr="004C806A">
              <w:rPr>
                <w:rFonts w:asciiTheme="minorHAnsi" w:hAnsiTheme="minorHAnsi" w:cstheme="minorBidi"/>
                <w:sz w:val="22"/>
                <w:szCs w:val="22"/>
              </w:rPr>
              <w:t xml:space="preserve">Nazanin Tajik (Co-PI), </w:t>
            </w:r>
            <w:r w:rsidRPr="004C806A">
              <w:rPr>
                <w:rFonts w:asciiTheme="minorHAnsi" w:hAnsiTheme="minorHAnsi" w:cstheme="minorBidi"/>
                <w:sz w:val="22"/>
                <w:szCs w:val="22"/>
              </w:rPr>
              <w:t xml:space="preserve">Dana Alzoubi (Co-PI).  </w:t>
            </w:r>
          </w:p>
        </w:tc>
      </w:tr>
      <w:tr w:rsidR="00E73025" w:rsidRPr="00687201" w14:paraId="056760EF" w14:textId="77777777" w:rsidTr="00B31E7F">
        <w:tc>
          <w:tcPr>
            <w:tcW w:w="9016" w:type="dxa"/>
          </w:tcPr>
          <w:p w14:paraId="38B1506E" w14:textId="4FAAF32B" w:rsidR="00E73025" w:rsidRPr="00687201" w:rsidRDefault="00E73025" w:rsidP="00E73025">
            <w:pPr>
              <w:pStyle w:val="Default"/>
              <w:spacing w:after="120"/>
              <w:ind w:left="697" w:hanging="697"/>
              <w:rPr>
                <w:rFonts w:asciiTheme="minorHAnsi" w:hAnsiTheme="minorHAnsi" w:cstheme="minorHAnsi"/>
                <w:sz w:val="22"/>
                <w:szCs w:val="22"/>
              </w:rPr>
            </w:pPr>
            <w:r w:rsidRPr="00687201">
              <w:rPr>
                <w:rFonts w:asciiTheme="minorHAnsi" w:hAnsiTheme="minorHAnsi" w:cstheme="minorHAnsi"/>
                <w:sz w:val="22"/>
                <w:szCs w:val="22"/>
              </w:rPr>
              <w:t xml:space="preserve">Mississippi Public School Consortium for Educational Access, Global Teaching Project. $253,822.00 (2023; </w:t>
            </w:r>
            <w:r w:rsidRPr="002B56E2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awarded</w:t>
            </w:r>
            <w:r w:rsidRPr="00687201">
              <w:rPr>
                <w:rFonts w:asciiTheme="minorHAnsi" w:hAnsiTheme="minorHAnsi" w:cstheme="minorHAnsi"/>
                <w:sz w:val="22"/>
                <w:szCs w:val="22"/>
              </w:rPr>
              <w:t xml:space="preserve">) </w:t>
            </w:r>
            <w:r w:rsidRPr="00687201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2023 Advanced STEM Summer Preparatory Program.</w:t>
            </w:r>
            <w:r w:rsidRPr="00687201">
              <w:rPr>
                <w:rFonts w:asciiTheme="minorHAnsi" w:hAnsiTheme="minorHAnsi" w:cstheme="minorHAnsi"/>
                <w:sz w:val="22"/>
                <w:szCs w:val="22"/>
              </w:rPr>
              <w:t xml:space="preserve"> Investigators: Mehdi Ghahremani (PI), Sareh Karami (Co-PI). </w:t>
            </w:r>
          </w:p>
        </w:tc>
      </w:tr>
      <w:tr w:rsidR="00E73025" w:rsidRPr="00687201" w14:paraId="1B377778" w14:textId="77777777" w:rsidTr="00B31E7F">
        <w:tc>
          <w:tcPr>
            <w:tcW w:w="9016" w:type="dxa"/>
          </w:tcPr>
          <w:p w14:paraId="22A125E5" w14:textId="4AE39120" w:rsidR="00E73025" w:rsidRPr="001977E4" w:rsidRDefault="00E73025" w:rsidP="00E73025">
            <w:pPr>
              <w:pStyle w:val="Default"/>
              <w:spacing w:after="120"/>
              <w:ind w:left="697" w:hanging="697"/>
              <w:rPr>
                <w:rFonts w:asciiTheme="minorHAnsi" w:hAnsiTheme="minorHAnsi" w:cstheme="minorBidi"/>
                <w:sz w:val="22"/>
                <w:szCs w:val="22"/>
              </w:rPr>
            </w:pPr>
            <w:r w:rsidRPr="001977E4">
              <w:rPr>
                <w:rFonts w:asciiTheme="minorHAnsi" w:hAnsiTheme="minorHAnsi" w:cstheme="minorBidi"/>
                <w:sz w:val="22"/>
                <w:szCs w:val="22"/>
              </w:rPr>
              <w:t>U.S. Dept of Education, Education Research Grants Program (IES)</w:t>
            </w:r>
            <w:r w:rsidRPr="001977E4"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  <w:t xml:space="preserve">. </w:t>
            </w:r>
            <w:r w:rsidRPr="001977E4">
              <w:rPr>
                <w:rFonts w:asciiTheme="minorHAnsi" w:hAnsiTheme="minorHAnsi" w:cstheme="minorBidi"/>
                <w:sz w:val="22"/>
                <w:szCs w:val="22"/>
              </w:rPr>
              <w:t xml:space="preserve">$1,999,993.00 (2023; </w:t>
            </w:r>
            <w:r w:rsidRPr="001977E4"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  <w:t>not funded</w:t>
            </w:r>
            <w:r w:rsidRPr="001977E4">
              <w:rPr>
                <w:rFonts w:asciiTheme="minorHAnsi" w:hAnsiTheme="minorHAnsi" w:cstheme="minorBidi"/>
                <w:sz w:val="22"/>
                <w:szCs w:val="22"/>
              </w:rPr>
              <w:t xml:space="preserve">) </w:t>
            </w:r>
            <w:r w:rsidRPr="001977E4"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  <w:t xml:space="preserve">Designing a Pre-Service to First-Year Approach toward a </w:t>
            </w:r>
            <w:proofErr w:type="spellStart"/>
            <w:r w:rsidRPr="001977E4"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  <w:t>Microcredential</w:t>
            </w:r>
            <w:proofErr w:type="spellEnd"/>
            <w:r w:rsidRPr="001977E4"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  <w:t xml:space="preserve"> in English Learners and the Science of Reading (MELSOR).</w:t>
            </w:r>
            <w:r w:rsidRPr="001977E4">
              <w:rPr>
                <w:rFonts w:asciiTheme="minorHAnsi" w:hAnsiTheme="minorHAnsi" w:cstheme="minorBidi"/>
                <w:sz w:val="22"/>
                <w:szCs w:val="22"/>
              </w:rPr>
              <w:t xml:space="preserve"> Proposal submitted to Institute of Education Sciences (IES). Investigators: Kristin Javorsky (PI), Peggy F Hopper (Co-PI), Stephanie Lemley (Co-PI), Gregory Francom (Co-PI), Mehdi Ghahremani (Co-PI). </w:t>
            </w:r>
          </w:p>
        </w:tc>
      </w:tr>
      <w:tr w:rsidR="00E73025" w:rsidRPr="00687201" w14:paraId="64F854EE" w14:textId="77777777" w:rsidTr="00B31E7F">
        <w:tc>
          <w:tcPr>
            <w:tcW w:w="9016" w:type="dxa"/>
          </w:tcPr>
          <w:p w14:paraId="529CD085" w14:textId="4D4E768E" w:rsidR="00E73025" w:rsidRPr="00687201" w:rsidRDefault="00E73025" w:rsidP="00E73025">
            <w:pPr>
              <w:spacing w:after="120"/>
              <w:ind w:left="697" w:hanging="697"/>
              <w:rPr>
                <w:rFonts w:cstheme="minorHAnsi"/>
              </w:rPr>
            </w:pPr>
            <w:r w:rsidRPr="00687201">
              <w:rPr>
                <w:rFonts w:cstheme="minorHAnsi"/>
              </w:rPr>
              <w:t xml:space="preserve">Office of Engagement, Purdue University, Community Service/Service-Learning Projects Grant, $1500 (2019; </w:t>
            </w:r>
            <w:r w:rsidRPr="002B56E2">
              <w:rPr>
                <w:rFonts w:cstheme="minorHAnsi"/>
                <w:b/>
                <w:bCs/>
                <w:i/>
                <w:iCs/>
              </w:rPr>
              <w:t>awarded</w:t>
            </w:r>
            <w:r w:rsidRPr="00687201">
              <w:rPr>
                <w:rFonts w:cstheme="minorHAnsi"/>
              </w:rPr>
              <w:t xml:space="preserve">). </w:t>
            </w:r>
            <w:r w:rsidRPr="00687201">
              <w:rPr>
                <w:rFonts w:cstheme="minorHAnsi"/>
                <w:i/>
                <w:iCs/>
              </w:rPr>
              <w:t>Dinosaur Station at Imagination Station.</w:t>
            </w:r>
            <w:r w:rsidRPr="00687201">
              <w:rPr>
                <w:rFonts w:cstheme="minorHAnsi"/>
              </w:rPr>
              <w:t xml:space="preserve"> Investigators: Mehdi Ghahremani, Sareh Karami, Hoda Ehsan. </w:t>
            </w:r>
          </w:p>
        </w:tc>
      </w:tr>
      <w:tr w:rsidR="00E73025" w:rsidRPr="00687201" w14:paraId="36883290" w14:textId="77777777" w:rsidTr="00B31E7F">
        <w:tc>
          <w:tcPr>
            <w:tcW w:w="9016" w:type="dxa"/>
          </w:tcPr>
          <w:p w14:paraId="4F0CBBA9" w14:textId="736A8B3F" w:rsidR="00E73025" w:rsidRPr="00687201" w:rsidRDefault="00E73025" w:rsidP="00E73025">
            <w:pPr>
              <w:pStyle w:val="Default"/>
              <w:spacing w:after="120"/>
              <w:ind w:left="697" w:hanging="697"/>
              <w:rPr>
                <w:rFonts w:asciiTheme="minorHAnsi" w:hAnsiTheme="minorHAnsi" w:cstheme="minorHAnsi"/>
                <w:sz w:val="22"/>
                <w:szCs w:val="22"/>
              </w:rPr>
            </w:pPr>
            <w:r w:rsidRPr="00687201">
              <w:rPr>
                <w:rFonts w:asciiTheme="minorHAnsi" w:hAnsiTheme="minorHAnsi" w:cstheme="minorHAnsi"/>
                <w:sz w:val="22"/>
                <w:szCs w:val="22"/>
              </w:rPr>
              <w:t xml:space="preserve">Purdue Research Foundation (PRF) Research Grant, $19,100 (2019; </w:t>
            </w:r>
            <w:r w:rsidRPr="002B56E2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awarded</w:t>
            </w:r>
            <w:r w:rsidRPr="00687201">
              <w:rPr>
                <w:rFonts w:asciiTheme="minorHAnsi" w:hAnsiTheme="minorHAnsi" w:cstheme="minorHAnsi"/>
                <w:sz w:val="22"/>
                <w:szCs w:val="22"/>
              </w:rPr>
              <w:t xml:space="preserve">) </w:t>
            </w:r>
            <w:r w:rsidRPr="00687201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U-STEM Project</w:t>
            </w:r>
            <w:r w:rsidRPr="00687201">
              <w:rPr>
                <w:rFonts w:asciiTheme="minorHAnsi" w:hAnsiTheme="minorHAnsi" w:cstheme="minorHAnsi"/>
                <w:sz w:val="22"/>
                <w:szCs w:val="22"/>
              </w:rPr>
              <w:t xml:space="preserve">. Investigators: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Lisa Snodgrass</w:t>
            </w:r>
            <w:r w:rsidRPr="00687201">
              <w:rPr>
                <w:rFonts w:asciiTheme="minorHAnsi" w:hAnsiTheme="minorHAnsi" w:cstheme="minorHAnsi"/>
                <w:sz w:val="22"/>
                <w:szCs w:val="22"/>
              </w:rPr>
              <w:t xml:space="preserve"> (PI),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Mehdi </w:t>
            </w:r>
            <w:r w:rsidRPr="00687201">
              <w:rPr>
                <w:rFonts w:asciiTheme="minorHAnsi" w:hAnsiTheme="minorHAnsi" w:cstheme="minorHAnsi"/>
                <w:sz w:val="22"/>
                <w:szCs w:val="22"/>
              </w:rPr>
              <w:t>Ghahremani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687201">
              <w:rPr>
                <w:rFonts w:asciiTheme="minorHAnsi" w:hAnsiTheme="minorHAnsi" w:cstheme="minorHAnsi"/>
                <w:sz w:val="22"/>
                <w:szCs w:val="22"/>
              </w:rPr>
              <w:t xml:space="preserve">(RA). </w:t>
            </w:r>
          </w:p>
        </w:tc>
      </w:tr>
      <w:tr w:rsidR="00E73025" w:rsidRPr="00687201" w14:paraId="658A33A4" w14:textId="77777777" w:rsidTr="00B31E7F">
        <w:tc>
          <w:tcPr>
            <w:tcW w:w="9016" w:type="dxa"/>
          </w:tcPr>
          <w:p w14:paraId="292E0533" w14:textId="596CF4CF" w:rsidR="00E73025" w:rsidRPr="00687201" w:rsidRDefault="00E73025" w:rsidP="00E73025">
            <w:pPr>
              <w:pStyle w:val="Default"/>
              <w:spacing w:after="120"/>
              <w:ind w:left="697" w:hanging="697"/>
              <w:rPr>
                <w:rFonts w:asciiTheme="minorHAnsi" w:hAnsiTheme="minorHAnsi" w:cstheme="minorHAnsi"/>
                <w:sz w:val="22"/>
                <w:szCs w:val="22"/>
              </w:rPr>
            </w:pPr>
            <w:r w:rsidRPr="00687201">
              <w:rPr>
                <w:rFonts w:asciiTheme="minorHAnsi" w:hAnsiTheme="minorHAnsi" w:cstheme="minorHAnsi"/>
                <w:sz w:val="22"/>
                <w:szCs w:val="22"/>
              </w:rPr>
              <w:t xml:space="preserve">Office of Engagement, Purdue University, Community Service/Service-Learning Projects Grant, $1500 (2018, </w:t>
            </w:r>
            <w:r w:rsidRPr="002B56E2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awarded</w:t>
            </w:r>
            <w:r w:rsidRPr="00687201">
              <w:rPr>
                <w:rFonts w:asciiTheme="minorHAnsi" w:hAnsiTheme="minorHAnsi" w:cstheme="minorHAnsi"/>
                <w:sz w:val="22"/>
                <w:szCs w:val="22"/>
              </w:rPr>
              <w:t xml:space="preserve">) </w:t>
            </w:r>
            <w:r w:rsidRPr="00687201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Aerospace Station at Imagination Station.</w:t>
            </w:r>
            <w:r w:rsidRPr="00687201">
              <w:rPr>
                <w:rFonts w:asciiTheme="minorHAnsi" w:hAnsiTheme="minorHAnsi" w:cstheme="minorHAnsi"/>
                <w:sz w:val="22"/>
                <w:szCs w:val="22"/>
              </w:rPr>
              <w:t xml:space="preserve"> Investigators: Mehdi Ghahremani, Sareh Karami, Hoda Ehsan. </w:t>
            </w:r>
          </w:p>
        </w:tc>
      </w:tr>
      <w:tr w:rsidR="00E73025" w:rsidRPr="00687201" w14:paraId="0276BCEB" w14:textId="77777777" w:rsidTr="00B31E7F">
        <w:tc>
          <w:tcPr>
            <w:tcW w:w="9016" w:type="dxa"/>
          </w:tcPr>
          <w:p w14:paraId="6E104D6A" w14:textId="0C494F0E" w:rsidR="00E73025" w:rsidRPr="00687201" w:rsidRDefault="00E73025" w:rsidP="00E73025">
            <w:pPr>
              <w:pStyle w:val="Default"/>
              <w:spacing w:after="120"/>
              <w:ind w:left="697" w:hanging="697"/>
              <w:rPr>
                <w:rFonts w:asciiTheme="minorHAnsi" w:hAnsiTheme="minorHAnsi" w:cstheme="minorBidi"/>
                <w:sz w:val="22"/>
                <w:szCs w:val="22"/>
              </w:rPr>
            </w:pPr>
            <w:r w:rsidRPr="004C806A">
              <w:rPr>
                <w:rFonts w:asciiTheme="minorHAnsi" w:hAnsiTheme="minorHAnsi" w:cstheme="minorBidi"/>
                <w:sz w:val="22"/>
                <w:szCs w:val="22"/>
              </w:rPr>
              <w:t xml:space="preserve">College of Education, Purdue University, $3000.00 (2018; </w:t>
            </w:r>
            <w:r w:rsidRPr="004C806A">
              <w:rPr>
                <w:rFonts w:asciiTheme="minorHAnsi" w:hAnsiTheme="minorHAnsi" w:cstheme="minorBidi"/>
                <w:b/>
                <w:bCs/>
                <w:i/>
                <w:iCs/>
                <w:sz w:val="22"/>
                <w:szCs w:val="22"/>
              </w:rPr>
              <w:t>awarded</w:t>
            </w:r>
            <w:r w:rsidRPr="004C806A">
              <w:rPr>
                <w:rFonts w:asciiTheme="minorHAnsi" w:hAnsiTheme="minorHAnsi" w:cstheme="minorBidi"/>
                <w:sz w:val="22"/>
                <w:szCs w:val="22"/>
              </w:rPr>
              <w:t xml:space="preserve">) </w:t>
            </w:r>
            <w:r w:rsidRPr="004C806A"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  <w:t>Summer Graduate Student Research Grant</w:t>
            </w:r>
            <w:r w:rsidRPr="004C806A">
              <w:rPr>
                <w:rFonts w:asciiTheme="minorHAnsi" w:hAnsiTheme="minorHAnsi" w:cstheme="minorBidi"/>
                <w:sz w:val="22"/>
                <w:szCs w:val="22"/>
              </w:rPr>
              <w:t xml:space="preserve">. </w:t>
            </w:r>
          </w:p>
        </w:tc>
      </w:tr>
      <w:tr w:rsidR="00E73025" w:rsidRPr="00687201" w14:paraId="36BC9BED" w14:textId="77777777" w:rsidTr="00B31E7F">
        <w:tc>
          <w:tcPr>
            <w:tcW w:w="9016" w:type="dxa"/>
          </w:tcPr>
          <w:p w14:paraId="11A309D3" w14:textId="7B294E94" w:rsidR="00E73025" w:rsidRPr="00687201" w:rsidRDefault="00E73025" w:rsidP="00E73025">
            <w:pPr>
              <w:pStyle w:val="Default"/>
              <w:spacing w:after="120"/>
              <w:ind w:left="697" w:hanging="697"/>
              <w:rPr>
                <w:rFonts w:asciiTheme="minorHAnsi" w:hAnsiTheme="minorHAnsi" w:cstheme="minorHAnsi"/>
                <w:sz w:val="22"/>
                <w:szCs w:val="22"/>
              </w:rPr>
            </w:pPr>
            <w:r w:rsidRPr="00687201">
              <w:rPr>
                <w:rFonts w:asciiTheme="minorHAnsi" w:hAnsiTheme="minorHAnsi" w:cstheme="minorHAnsi"/>
                <w:sz w:val="22"/>
                <w:szCs w:val="22"/>
              </w:rPr>
              <w:t>Purdue Research Foundation</w:t>
            </w:r>
            <w:bookmarkStart w:id="3" w:name="_Hlk527464649"/>
            <w:r w:rsidRPr="00687201">
              <w:rPr>
                <w:rFonts w:asciiTheme="minorHAnsi" w:hAnsiTheme="minorHAnsi" w:cstheme="minorHAnsi"/>
                <w:sz w:val="22"/>
                <w:szCs w:val="22"/>
              </w:rPr>
              <w:t xml:space="preserve"> (PRF) Research Gran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Pr="00687201">
              <w:rPr>
                <w:rFonts w:asciiTheme="minorHAnsi" w:hAnsiTheme="minorHAnsi" w:cstheme="minorHAnsi"/>
                <w:sz w:val="22"/>
                <w:szCs w:val="22"/>
              </w:rPr>
              <w:t xml:space="preserve"> $18,100 (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2016; </w:t>
            </w:r>
            <w:r w:rsidRPr="002B56E2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awarde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)</w:t>
            </w:r>
            <w:r w:rsidRPr="0068720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2171C3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Creative Engineering and Design in Action</w:t>
            </w:r>
            <w:bookmarkEnd w:id="3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  <w:r w:rsidRPr="00687201">
              <w:rPr>
                <w:rFonts w:asciiTheme="minorHAnsi" w:hAnsiTheme="minorHAnsi" w:cstheme="minorHAnsi"/>
                <w:sz w:val="22"/>
                <w:szCs w:val="22"/>
              </w:rPr>
              <w:t xml:space="preserve">Investigators: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Nielsen </w:t>
            </w:r>
            <w:r w:rsidRPr="00687201">
              <w:rPr>
                <w:rFonts w:asciiTheme="minorHAnsi" w:hAnsiTheme="minorHAnsi" w:cstheme="minorHAnsi"/>
                <w:sz w:val="22"/>
                <w:szCs w:val="22"/>
              </w:rPr>
              <w:t xml:space="preserve">Pereira (PI),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Mehdi </w:t>
            </w:r>
            <w:r w:rsidRPr="00687201">
              <w:rPr>
                <w:rFonts w:asciiTheme="minorHAnsi" w:hAnsiTheme="minorHAnsi" w:cstheme="minorHAnsi"/>
                <w:sz w:val="22"/>
                <w:szCs w:val="22"/>
              </w:rPr>
              <w:t>Ghahremani (RA).</w:t>
            </w:r>
          </w:p>
        </w:tc>
      </w:tr>
      <w:tr w:rsidR="00E73025" w:rsidRPr="00687201" w14:paraId="65F2AF20" w14:textId="77777777" w:rsidTr="00B31E7F">
        <w:tc>
          <w:tcPr>
            <w:tcW w:w="9016" w:type="dxa"/>
          </w:tcPr>
          <w:p w14:paraId="2D35044C" w14:textId="0BEB5575" w:rsidR="00E73025" w:rsidRPr="00687201" w:rsidRDefault="00E73025" w:rsidP="00E73025">
            <w:pPr>
              <w:pStyle w:val="Default"/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687201">
              <w:rPr>
                <w:rFonts w:asciiTheme="minorHAnsi" w:hAnsiTheme="minorHAnsi" w:cstheme="minorHAnsi"/>
                <w:sz w:val="22"/>
                <w:szCs w:val="22"/>
                <w:lang w:bidi="fa-IR"/>
              </w:rPr>
              <w:t>University of British Columbia</w:t>
            </w:r>
            <w:r>
              <w:rPr>
                <w:rFonts w:asciiTheme="minorHAnsi" w:hAnsiTheme="minorHAnsi" w:cstheme="minorHAnsi"/>
                <w:sz w:val="22"/>
                <w:szCs w:val="22"/>
                <w:lang w:bidi="fa-IR"/>
              </w:rPr>
              <w:t>,</w:t>
            </w:r>
            <w:r w:rsidRPr="00687201">
              <w:rPr>
                <w:rFonts w:asciiTheme="minorHAnsi" w:hAnsiTheme="minorHAnsi" w:cstheme="minorHAnsi"/>
                <w:sz w:val="22"/>
                <w:szCs w:val="22"/>
                <w:lang w:bidi="fa-IR"/>
              </w:rPr>
              <w:t xml:space="preserve"> $6000</w:t>
            </w:r>
            <w:r>
              <w:rPr>
                <w:rFonts w:asciiTheme="minorHAnsi" w:hAnsiTheme="minorHAnsi" w:cstheme="minorHAnsi"/>
                <w:sz w:val="22"/>
                <w:szCs w:val="22"/>
                <w:lang w:bidi="fa-IR"/>
              </w:rPr>
              <w:t xml:space="preserve"> (2012; </w:t>
            </w:r>
            <w:r w:rsidRPr="003135BB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bidi="fa-IR"/>
              </w:rPr>
              <w:t>awarded</w:t>
            </w:r>
            <w:r>
              <w:rPr>
                <w:rFonts w:asciiTheme="minorHAnsi" w:hAnsiTheme="minorHAnsi" w:cstheme="minorHAnsi"/>
                <w:sz w:val="22"/>
                <w:szCs w:val="22"/>
                <w:lang w:bidi="fa-IR"/>
              </w:rPr>
              <w:t xml:space="preserve">) </w:t>
            </w:r>
            <w:r w:rsidRPr="002171C3">
              <w:rPr>
                <w:rFonts w:asciiTheme="minorHAnsi" w:hAnsiTheme="minorHAnsi" w:cstheme="minorHAnsi"/>
                <w:i/>
                <w:iCs/>
                <w:sz w:val="22"/>
                <w:szCs w:val="22"/>
                <w:lang w:bidi="fa-IR"/>
              </w:rPr>
              <w:t>University Graduate Fellowship</w:t>
            </w:r>
            <w:r>
              <w:rPr>
                <w:rFonts w:asciiTheme="minorHAnsi" w:hAnsiTheme="minorHAnsi" w:cstheme="minorHAnsi"/>
                <w:sz w:val="22"/>
                <w:szCs w:val="22"/>
                <w:lang w:bidi="fa-IR"/>
              </w:rPr>
              <w:t xml:space="preserve">. </w:t>
            </w:r>
          </w:p>
        </w:tc>
      </w:tr>
      <w:tr w:rsidR="00E73025" w:rsidRPr="00687201" w14:paraId="63425E25" w14:textId="77777777" w:rsidTr="00B31E7F">
        <w:tc>
          <w:tcPr>
            <w:tcW w:w="9016" w:type="dxa"/>
          </w:tcPr>
          <w:p w14:paraId="2E17D490" w14:textId="0ABC81F7" w:rsidR="00E73025" w:rsidRPr="00696C39" w:rsidRDefault="00E73025" w:rsidP="00E73025">
            <w:pPr>
              <w:pStyle w:val="Default"/>
              <w:spacing w:after="120"/>
              <w:rPr>
                <w:rFonts w:asciiTheme="minorHAnsi" w:hAnsiTheme="minorHAnsi" w:cstheme="minorHAnsi"/>
                <w:sz w:val="22"/>
                <w:szCs w:val="22"/>
                <w:lang w:bidi="fa-IR"/>
              </w:rPr>
            </w:pPr>
            <w:r w:rsidRPr="00687201">
              <w:rPr>
                <w:rFonts w:asciiTheme="minorHAnsi" w:hAnsiTheme="minorHAnsi" w:cstheme="minorHAnsi"/>
                <w:sz w:val="22"/>
                <w:szCs w:val="22"/>
                <w:lang w:bidi="fa-IR"/>
              </w:rPr>
              <w:t>University of British Columbia</w:t>
            </w:r>
            <w:r>
              <w:rPr>
                <w:rFonts w:asciiTheme="minorHAnsi" w:hAnsiTheme="minorHAnsi" w:cstheme="minorHAnsi"/>
                <w:sz w:val="22"/>
                <w:szCs w:val="22"/>
                <w:lang w:bidi="fa-IR"/>
              </w:rPr>
              <w:t>,</w:t>
            </w:r>
            <w:r w:rsidRPr="00687201">
              <w:rPr>
                <w:rFonts w:asciiTheme="minorHAnsi" w:hAnsiTheme="minorHAnsi" w:cstheme="minorHAnsi"/>
                <w:sz w:val="22"/>
                <w:szCs w:val="22"/>
                <w:lang w:bidi="fa-IR"/>
              </w:rPr>
              <w:t xml:space="preserve"> $3000</w:t>
            </w:r>
            <w:r>
              <w:rPr>
                <w:rFonts w:asciiTheme="minorHAnsi" w:hAnsiTheme="minorHAnsi" w:cstheme="minorHAnsi"/>
                <w:sz w:val="22"/>
                <w:szCs w:val="22"/>
                <w:lang w:bidi="fa-IR"/>
              </w:rPr>
              <w:t xml:space="preserve"> (2012; </w:t>
            </w:r>
            <w:r w:rsidRPr="003135BB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bidi="fa-IR"/>
              </w:rPr>
              <w:t>awarded</w:t>
            </w:r>
            <w:r>
              <w:rPr>
                <w:rFonts w:asciiTheme="minorHAnsi" w:hAnsiTheme="minorHAnsi" w:cstheme="minorHAnsi"/>
                <w:sz w:val="22"/>
                <w:szCs w:val="22"/>
                <w:lang w:bidi="fa-IR"/>
              </w:rPr>
              <w:t xml:space="preserve">) </w:t>
            </w:r>
            <w:r w:rsidRPr="005330AC">
              <w:rPr>
                <w:rFonts w:asciiTheme="minorHAnsi" w:hAnsiTheme="minorHAnsi" w:cstheme="minorHAnsi"/>
                <w:i/>
                <w:iCs/>
                <w:sz w:val="22"/>
                <w:szCs w:val="22"/>
                <w:lang w:bidi="fa-IR"/>
              </w:rPr>
              <w:t>International Partial Tuition Award</w:t>
            </w:r>
            <w:r>
              <w:rPr>
                <w:rFonts w:asciiTheme="minorHAnsi" w:hAnsiTheme="minorHAnsi" w:cstheme="minorHAnsi"/>
                <w:sz w:val="22"/>
                <w:szCs w:val="22"/>
                <w:lang w:bidi="fa-IR"/>
              </w:rPr>
              <w:t>.</w:t>
            </w:r>
          </w:p>
        </w:tc>
      </w:tr>
    </w:tbl>
    <w:p w14:paraId="54EF2FDD" w14:textId="77777777" w:rsidR="00EB043E" w:rsidRPr="00D1781F" w:rsidRDefault="00EB043E" w:rsidP="0005303A">
      <w:pPr>
        <w:rPr>
          <w:rFonts w:cstheme="minorHAnsi"/>
        </w:rPr>
      </w:pPr>
    </w:p>
    <w:p w14:paraId="00B37A6E" w14:textId="48B2D55F" w:rsidR="00B52E8B" w:rsidRPr="007220BF" w:rsidRDefault="00025C61" w:rsidP="004F762C">
      <w:pPr>
        <w:pStyle w:val="Default"/>
        <w:rPr>
          <w:rFonts w:asciiTheme="minorHAnsi" w:hAnsiTheme="minorHAnsi" w:cstheme="minorHAnsi"/>
        </w:rPr>
      </w:pPr>
      <w:r w:rsidRPr="00025C61">
        <w:rPr>
          <w:rFonts w:asciiTheme="minorHAnsi" w:hAnsiTheme="minorHAnsi" w:cstheme="minorHAnsi"/>
          <w:sz w:val="32"/>
          <w:szCs w:val="32"/>
        </w:rPr>
        <w:t>P</w:t>
      </w:r>
      <w:r w:rsidRPr="00025C61">
        <w:rPr>
          <w:rFonts w:asciiTheme="minorHAnsi" w:hAnsiTheme="minorHAnsi" w:cstheme="minorHAnsi"/>
        </w:rPr>
        <w:t>RESENTATIONS</w:t>
      </w:r>
      <w:r w:rsidR="007220BF">
        <w:rPr>
          <w:rFonts w:asciiTheme="minorHAnsi" w:hAnsiTheme="minorHAnsi" w:cstheme="minorHAnsi"/>
        </w:rPr>
        <w:t>_____________________________________________________________</w:t>
      </w:r>
    </w:p>
    <w:p w14:paraId="728288AD" w14:textId="0E5A8D58" w:rsidR="003654FB" w:rsidRPr="00D1781F" w:rsidRDefault="003654FB" w:rsidP="004F762C">
      <w:pPr>
        <w:pStyle w:val="Default"/>
        <w:rPr>
          <w:rFonts w:asciiTheme="minorHAnsi" w:hAnsiTheme="minorHAnsi" w:cstheme="minorHAnsi"/>
          <w:b/>
          <w:bCs/>
          <w:sz w:val="20"/>
          <w:szCs w:val="20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7D5447" w:rsidRPr="004A6894" w14:paraId="5B9F3BE9" w14:textId="77777777" w:rsidTr="004C2A8F">
        <w:tc>
          <w:tcPr>
            <w:tcW w:w="5000" w:type="pct"/>
          </w:tcPr>
          <w:p w14:paraId="48FE3760" w14:textId="6524B9E1" w:rsidR="007D5447" w:rsidRPr="00053731" w:rsidRDefault="000C1986" w:rsidP="004A6894">
            <w:pPr>
              <w:spacing w:after="120"/>
              <w:rPr>
                <w:rFonts w:cstheme="minorHAnsi"/>
                <w:b/>
                <w:bCs/>
                <w:sz w:val="24"/>
                <w:szCs w:val="24"/>
              </w:rPr>
            </w:pPr>
            <w:r w:rsidRPr="00053731">
              <w:rPr>
                <w:rFonts w:cstheme="minorHAnsi"/>
                <w:b/>
                <w:bCs/>
                <w:sz w:val="24"/>
                <w:szCs w:val="24"/>
              </w:rPr>
              <w:t xml:space="preserve">International and </w:t>
            </w:r>
            <w:r w:rsidR="007D5447" w:rsidRPr="00053731">
              <w:rPr>
                <w:rFonts w:cstheme="minorHAnsi"/>
                <w:b/>
                <w:bCs/>
                <w:sz w:val="24"/>
                <w:szCs w:val="24"/>
              </w:rPr>
              <w:t xml:space="preserve">National </w:t>
            </w:r>
            <w:r w:rsidR="00A732ED" w:rsidRPr="00053731">
              <w:rPr>
                <w:rFonts w:cstheme="minorHAnsi"/>
                <w:b/>
                <w:bCs/>
                <w:sz w:val="24"/>
                <w:szCs w:val="24"/>
              </w:rPr>
              <w:t>Conferences</w:t>
            </w:r>
          </w:p>
        </w:tc>
      </w:tr>
      <w:tr w:rsidR="00FA219E" w:rsidRPr="004A6894" w14:paraId="56A98A63" w14:textId="77777777" w:rsidTr="004C2A8F">
        <w:tc>
          <w:tcPr>
            <w:tcW w:w="5000" w:type="pct"/>
          </w:tcPr>
          <w:p w14:paraId="63372C40" w14:textId="32936A49" w:rsidR="00FA219E" w:rsidRPr="00CF02C0" w:rsidRDefault="00FA219E" w:rsidP="00983DD2">
            <w:pPr>
              <w:spacing w:after="120"/>
              <w:ind w:left="417" w:hanging="417"/>
              <w:rPr>
                <w:rFonts w:eastAsia="Calibri" w:cstheme="minorHAnsi"/>
              </w:rPr>
            </w:pPr>
            <w:r w:rsidRPr="00951173">
              <w:rPr>
                <w:rFonts w:eastAsia="Calibri" w:cstheme="minorHAnsi"/>
                <w:lang w:val="de-DE"/>
              </w:rPr>
              <w:t xml:space="preserve">Stewart, S.*, &amp; McGuire, S.*, Ghahremani, M. (2025, April). </w:t>
            </w:r>
            <w:r w:rsidR="006A4113" w:rsidRPr="006A4113">
              <w:rPr>
                <w:rFonts w:eastAsia="Calibri" w:cstheme="minorHAnsi"/>
                <w:i/>
                <w:iCs/>
              </w:rPr>
              <w:t>On-the-Go! A Systematic Literature Review of Mobile Makerspaces</w:t>
            </w:r>
            <w:r w:rsidRPr="00CF02C0">
              <w:rPr>
                <w:rFonts w:eastAsia="Calibri" w:cstheme="minorHAnsi"/>
              </w:rPr>
              <w:t xml:space="preserve">. </w:t>
            </w:r>
            <w:r w:rsidR="004661E8">
              <w:rPr>
                <w:rFonts w:eastAsia="Calibri" w:cstheme="minorHAnsi"/>
              </w:rPr>
              <w:t xml:space="preserve">The poster session will be presented at the “Informal Learning Environments Research Poster Session, </w:t>
            </w:r>
            <w:r w:rsidR="00983DD2" w:rsidRPr="00983DD2">
              <w:rPr>
                <w:rFonts w:eastAsia="Calibri" w:cstheme="minorHAnsi"/>
              </w:rPr>
              <w:t>SIG-Informal Learning</w:t>
            </w:r>
            <w:r w:rsidR="00983DD2">
              <w:rPr>
                <w:rFonts w:eastAsia="Calibri" w:cstheme="minorHAnsi"/>
              </w:rPr>
              <w:t xml:space="preserve"> </w:t>
            </w:r>
            <w:r w:rsidR="00983DD2" w:rsidRPr="00983DD2">
              <w:rPr>
                <w:rFonts w:eastAsia="Calibri" w:cstheme="minorHAnsi"/>
              </w:rPr>
              <w:t>Environment Research</w:t>
            </w:r>
            <w:r w:rsidR="00CF207B">
              <w:rPr>
                <w:rFonts w:eastAsia="Calibri" w:cstheme="minorHAnsi"/>
              </w:rPr>
              <w:t xml:space="preserve">, </w:t>
            </w:r>
            <w:r w:rsidR="004661E8">
              <w:rPr>
                <w:rFonts w:eastAsia="Calibri" w:cstheme="minorHAnsi"/>
              </w:rPr>
              <w:t xml:space="preserve">Annual meeting of the </w:t>
            </w:r>
            <w:r w:rsidRPr="00CF02C0">
              <w:rPr>
                <w:rFonts w:eastAsia="Calibri" w:cstheme="minorHAnsi"/>
              </w:rPr>
              <w:t xml:space="preserve">American Educational Research Association (AERA), </w:t>
            </w:r>
            <w:r w:rsidR="0043004A" w:rsidRPr="0043004A">
              <w:rPr>
                <w:rFonts w:eastAsia="Calibri" w:cstheme="minorHAnsi"/>
              </w:rPr>
              <w:t>Denver, Colorado</w:t>
            </w:r>
            <w:r w:rsidRPr="00CF02C0">
              <w:rPr>
                <w:rFonts w:eastAsia="Calibri" w:cstheme="minorHAnsi"/>
              </w:rPr>
              <w:t>.</w:t>
            </w:r>
          </w:p>
        </w:tc>
      </w:tr>
      <w:tr w:rsidR="00E40CE9" w:rsidRPr="004A6894" w14:paraId="3632713A" w14:textId="77777777" w:rsidTr="004C2A8F">
        <w:tc>
          <w:tcPr>
            <w:tcW w:w="5000" w:type="pct"/>
          </w:tcPr>
          <w:p w14:paraId="53F69802" w14:textId="1C84618F" w:rsidR="00E40CE9" w:rsidRPr="00CF02C0" w:rsidRDefault="00E40CE9" w:rsidP="00983DD2">
            <w:pPr>
              <w:spacing w:after="120"/>
              <w:ind w:left="417" w:hanging="417"/>
              <w:rPr>
                <w:rFonts w:eastAsia="Calibri" w:cstheme="minorHAnsi"/>
              </w:rPr>
            </w:pPr>
            <w:r w:rsidRPr="00E40CE9">
              <w:rPr>
                <w:rFonts w:eastAsia="Calibri" w:cstheme="minorHAnsi"/>
              </w:rPr>
              <w:t xml:space="preserve">Ghahremani, M., (2024, December). STEAM wall, Session presented at </w:t>
            </w:r>
            <w:proofErr w:type="spellStart"/>
            <w:r w:rsidRPr="00E40CE9">
              <w:rPr>
                <w:rFonts w:eastAsia="Calibri" w:cstheme="minorHAnsi"/>
              </w:rPr>
              <w:t>Steunpunt</w:t>
            </w:r>
            <w:proofErr w:type="spellEnd"/>
            <w:r w:rsidRPr="00E40CE9">
              <w:rPr>
                <w:rFonts w:eastAsia="Calibri" w:cstheme="minorHAnsi"/>
              </w:rPr>
              <w:t xml:space="preserve"> </w:t>
            </w:r>
            <w:proofErr w:type="spellStart"/>
            <w:r w:rsidRPr="00E40CE9">
              <w:rPr>
                <w:rFonts w:eastAsia="Calibri" w:cstheme="minorHAnsi"/>
              </w:rPr>
              <w:t>Onderpresteren</w:t>
            </w:r>
            <w:proofErr w:type="spellEnd"/>
            <w:r w:rsidRPr="00E40CE9">
              <w:rPr>
                <w:rFonts w:eastAsia="Calibri" w:cstheme="minorHAnsi"/>
              </w:rPr>
              <w:t>, Belgium.</w:t>
            </w:r>
          </w:p>
        </w:tc>
      </w:tr>
      <w:tr w:rsidR="00741C2F" w:rsidRPr="004A6894" w14:paraId="204D2F8D" w14:textId="77777777" w:rsidTr="004C2A8F">
        <w:tc>
          <w:tcPr>
            <w:tcW w:w="5000" w:type="pct"/>
          </w:tcPr>
          <w:p w14:paraId="3AC7DBEF" w14:textId="64546BEB" w:rsidR="00741C2F" w:rsidRPr="00CF02C0" w:rsidRDefault="00690E80" w:rsidP="007D5447">
            <w:pPr>
              <w:spacing w:after="120"/>
              <w:ind w:left="417" w:hanging="417"/>
              <w:rPr>
                <w:rFonts w:eastAsia="Calibri" w:cstheme="minorHAnsi"/>
              </w:rPr>
            </w:pPr>
            <w:r w:rsidRPr="00CF02C0">
              <w:rPr>
                <w:rFonts w:eastAsia="Calibri" w:cstheme="minorHAnsi"/>
              </w:rPr>
              <w:t xml:space="preserve">Ghahremani, M., Stewart, S.*, &amp; McGuire, S.* (2024, April). </w:t>
            </w:r>
            <w:r w:rsidRPr="00CF02C0">
              <w:rPr>
                <w:rFonts w:eastAsia="Calibri" w:cstheme="minorHAnsi"/>
                <w:i/>
                <w:iCs/>
              </w:rPr>
              <w:t>Relationship between scientific-reasoning skills and thinking styles in university students</w:t>
            </w:r>
            <w:r w:rsidRPr="00CF02C0">
              <w:rPr>
                <w:rFonts w:eastAsia="Calibri" w:cstheme="minorHAnsi"/>
              </w:rPr>
              <w:t xml:space="preserve">. Roundtable session presented at the </w:t>
            </w:r>
            <w:r w:rsidRPr="00CF02C0">
              <w:rPr>
                <w:rFonts w:eastAsia="Calibri" w:cstheme="minorHAnsi"/>
              </w:rPr>
              <w:lastRenderedPageBreak/>
              <w:t>Division J - Postsecondary Education/Division J - Section 1: College Student Learning and Development in College and Beyond, Annual meeting of American Educational Research Association (AERA), Philadelphia, Pennsylvania.</w:t>
            </w:r>
          </w:p>
        </w:tc>
      </w:tr>
      <w:tr w:rsidR="00741C2F" w:rsidRPr="004A6894" w14:paraId="0E9BE08D" w14:textId="77777777" w:rsidTr="004C2A8F">
        <w:tc>
          <w:tcPr>
            <w:tcW w:w="5000" w:type="pct"/>
          </w:tcPr>
          <w:p w14:paraId="66BD7E1C" w14:textId="16940D9C" w:rsidR="00741C2F" w:rsidRPr="00CF02C0" w:rsidRDefault="00186D40" w:rsidP="007D5447">
            <w:pPr>
              <w:spacing w:after="120"/>
              <w:ind w:left="417" w:hanging="417"/>
              <w:rPr>
                <w:rFonts w:eastAsia="Calibri" w:cstheme="minorHAnsi"/>
              </w:rPr>
            </w:pPr>
            <w:r w:rsidRPr="00CF02C0">
              <w:rPr>
                <w:rFonts w:eastAsia="Calibri" w:cstheme="minorHAnsi"/>
              </w:rPr>
              <w:lastRenderedPageBreak/>
              <w:t xml:space="preserve">Karami, S., Para Martinez, F. A., &amp; Ghahremani, M. (2023, April). </w:t>
            </w:r>
            <w:r w:rsidRPr="00CF02C0">
              <w:rPr>
                <w:rFonts w:eastAsia="Calibri" w:cstheme="minorHAnsi"/>
                <w:i/>
                <w:iCs/>
              </w:rPr>
              <w:t>Development and validation of Perception of Wisdom Exploratory Rating Scale: An instrument to examine teachers’ perceptions of wisdom</w:t>
            </w:r>
            <w:r w:rsidRPr="00CF02C0">
              <w:rPr>
                <w:rFonts w:eastAsia="Calibri" w:cstheme="minorHAnsi"/>
              </w:rPr>
              <w:t>. Paper session presented at the SIG-Holistic Education, Annual meeting of American Educational Research Association (AERA), Chicago, Illinois.</w:t>
            </w:r>
          </w:p>
        </w:tc>
      </w:tr>
      <w:tr w:rsidR="00741C2F" w:rsidRPr="004A6894" w14:paraId="28D1E705" w14:textId="77777777" w:rsidTr="004C2A8F">
        <w:tc>
          <w:tcPr>
            <w:tcW w:w="5000" w:type="pct"/>
          </w:tcPr>
          <w:p w14:paraId="0D0235AD" w14:textId="3BF8C22A" w:rsidR="00741C2F" w:rsidRPr="00CF02C0" w:rsidRDefault="00BA364D" w:rsidP="007D5447">
            <w:pPr>
              <w:spacing w:after="120"/>
              <w:ind w:left="417" w:hanging="417"/>
              <w:rPr>
                <w:rFonts w:eastAsia="Calibri" w:cstheme="minorHAnsi"/>
              </w:rPr>
            </w:pPr>
            <w:r w:rsidRPr="00951173">
              <w:rPr>
                <w:rFonts w:eastAsia="Calibri" w:cstheme="minorHAnsi"/>
                <w:lang w:val="de-DE"/>
              </w:rPr>
              <w:t xml:space="preserve">Stewart, S.*, Ghahremani, M., McGuire, S.* (2023, November). </w:t>
            </w:r>
            <w:r w:rsidRPr="00CF02C0">
              <w:rPr>
                <w:rFonts w:eastAsia="Calibri" w:cstheme="minorHAnsi"/>
                <w:i/>
                <w:iCs/>
              </w:rPr>
              <w:t>Exploring the relationship between academic performance and thinking styles</w:t>
            </w:r>
            <w:r w:rsidRPr="00CF02C0">
              <w:rPr>
                <w:rFonts w:eastAsia="Calibri" w:cstheme="minorHAnsi"/>
              </w:rPr>
              <w:t>. Poster session presented at the Mid-South Educational Research Association (MSERA), Pensacola, Florida.</w:t>
            </w:r>
          </w:p>
        </w:tc>
      </w:tr>
      <w:tr w:rsidR="00963A54" w:rsidRPr="004A6894" w14:paraId="636643B2" w14:textId="77777777" w:rsidTr="004C2A8F">
        <w:tc>
          <w:tcPr>
            <w:tcW w:w="5000" w:type="pct"/>
          </w:tcPr>
          <w:p w14:paraId="0FD7C326" w14:textId="49C86EF9" w:rsidR="00963A54" w:rsidRPr="00CF02C0" w:rsidRDefault="002A0153" w:rsidP="007D5447">
            <w:pPr>
              <w:spacing w:after="120"/>
              <w:ind w:left="417" w:hanging="417"/>
              <w:rPr>
                <w:rFonts w:eastAsia="Calibri" w:cstheme="minorHAnsi"/>
              </w:rPr>
            </w:pPr>
            <w:r w:rsidRPr="00CF02C0">
              <w:rPr>
                <w:rFonts w:eastAsia="Calibri" w:cstheme="minorHAnsi"/>
              </w:rPr>
              <w:t>Ghahremani, M., Pereira, N., Ozen, Z., Gentry, M., (</w:t>
            </w:r>
            <w:r w:rsidRPr="00CF02C0">
              <w:rPr>
                <w:rFonts w:cstheme="minorHAnsi"/>
              </w:rPr>
              <w:t>2021, April</w:t>
            </w:r>
            <w:r w:rsidRPr="00CF02C0">
              <w:rPr>
                <w:rFonts w:eastAsia="Calibri" w:cstheme="minorHAnsi"/>
              </w:rPr>
              <w:t>)</w:t>
            </w:r>
            <w:r w:rsidR="006D685C" w:rsidRPr="00CF02C0">
              <w:rPr>
                <w:rFonts w:eastAsia="Calibri" w:cstheme="minorHAnsi"/>
              </w:rPr>
              <w:t>.</w:t>
            </w:r>
            <w:r w:rsidRPr="00CF02C0">
              <w:rPr>
                <w:rFonts w:eastAsia="Calibri" w:cstheme="minorHAnsi"/>
              </w:rPr>
              <w:t xml:space="preserve"> </w:t>
            </w:r>
            <w:r w:rsidR="00E07BCC" w:rsidRPr="00CF02C0">
              <w:rPr>
                <w:rFonts w:eastAsia="Calibri" w:cstheme="minorHAnsi"/>
                <w:i/>
                <w:iCs/>
              </w:rPr>
              <w:t>A systematic literature review of novice/K–12 visual representations of design ideas</w:t>
            </w:r>
            <w:r w:rsidRPr="00CF02C0">
              <w:rPr>
                <w:rFonts w:eastAsia="Calibri" w:cstheme="minorHAnsi"/>
              </w:rPr>
              <w:t>. S</w:t>
            </w:r>
            <w:r w:rsidRPr="00CF02C0">
              <w:rPr>
                <w:rFonts w:cstheme="minorHAnsi"/>
                <w:color w:val="222222"/>
                <w:shd w:val="clear" w:color="auto" w:fill="FFFFFF"/>
              </w:rPr>
              <w:t xml:space="preserve">ession </w:t>
            </w:r>
            <w:r w:rsidRPr="00CF02C0">
              <w:rPr>
                <w:rFonts w:cstheme="minorHAnsi"/>
              </w:rPr>
              <w:t xml:space="preserve">presented at the </w:t>
            </w:r>
            <w:r w:rsidR="000D4A15" w:rsidRPr="00CF02C0">
              <w:rPr>
                <w:rFonts w:cstheme="minorHAnsi"/>
              </w:rPr>
              <w:t>SIG-Systematic Review and Meta-Analysis</w:t>
            </w:r>
            <w:r w:rsidRPr="00CF02C0">
              <w:rPr>
                <w:rFonts w:cstheme="minorHAnsi"/>
              </w:rPr>
              <w:t xml:space="preserve">, Annual meeting of </w:t>
            </w:r>
            <w:r w:rsidRPr="00CF02C0">
              <w:rPr>
                <w:rStyle w:val="Emphasis"/>
                <w:rFonts w:cstheme="minorHAnsi"/>
                <w:i w:val="0"/>
                <w:iCs w:val="0"/>
                <w:shd w:val="clear" w:color="auto" w:fill="FFFFFF"/>
              </w:rPr>
              <w:t>American Educational Research Association (AERA)</w:t>
            </w:r>
            <w:r w:rsidRPr="00CF02C0">
              <w:rPr>
                <w:rFonts w:cstheme="minorHAnsi"/>
                <w:shd w:val="clear" w:color="auto" w:fill="FFFFFF"/>
              </w:rPr>
              <w:t>.</w:t>
            </w:r>
          </w:p>
        </w:tc>
      </w:tr>
      <w:tr w:rsidR="00CC2DD7" w:rsidRPr="004A6894" w14:paraId="67B1FC43" w14:textId="77777777" w:rsidTr="004C2A8F">
        <w:tc>
          <w:tcPr>
            <w:tcW w:w="5000" w:type="pct"/>
          </w:tcPr>
          <w:p w14:paraId="304BD187" w14:textId="4F829DBD" w:rsidR="00CC2DD7" w:rsidRPr="00CF02C0" w:rsidRDefault="009E27CC" w:rsidP="007D5447">
            <w:pPr>
              <w:spacing w:after="120"/>
              <w:ind w:left="417" w:hanging="417"/>
              <w:rPr>
                <w:rFonts w:eastAsia="Calibri" w:cstheme="minorHAnsi"/>
              </w:rPr>
            </w:pPr>
            <w:r w:rsidRPr="00CF02C0">
              <w:rPr>
                <w:rFonts w:eastAsia="Calibri" w:cstheme="minorHAnsi"/>
              </w:rPr>
              <w:t>Ghahremani, M., Pereira, N., Ozen</w:t>
            </w:r>
            <w:r w:rsidR="00FB2F2D" w:rsidRPr="00CF02C0">
              <w:rPr>
                <w:rFonts w:eastAsia="Calibri" w:cstheme="minorHAnsi"/>
              </w:rPr>
              <w:t xml:space="preserve">, Z., </w:t>
            </w:r>
            <w:proofErr w:type="spellStart"/>
            <w:r w:rsidRPr="00CF02C0">
              <w:rPr>
                <w:rFonts w:eastAsia="Calibri" w:cstheme="minorHAnsi"/>
              </w:rPr>
              <w:t>Chowkase</w:t>
            </w:r>
            <w:proofErr w:type="spellEnd"/>
            <w:r w:rsidR="00FB2F2D" w:rsidRPr="00CF02C0">
              <w:rPr>
                <w:rFonts w:eastAsia="Calibri" w:cstheme="minorHAnsi"/>
              </w:rPr>
              <w:t xml:space="preserve">, A., </w:t>
            </w:r>
            <w:r w:rsidRPr="00CF02C0">
              <w:rPr>
                <w:rFonts w:eastAsia="Calibri" w:cstheme="minorHAnsi"/>
              </w:rPr>
              <w:t>Gentry</w:t>
            </w:r>
            <w:r w:rsidR="00FB2F2D" w:rsidRPr="00CF02C0">
              <w:rPr>
                <w:rFonts w:eastAsia="Calibri" w:cstheme="minorHAnsi"/>
              </w:rPr>
              <w:t>, M.,</w:t>
            </w:r>
            <w:r w:rsidR="00A82BEC" w:rsidRPr="00CF02C0">
              <w:rPr>
                <w:rFonts w:eastAsia="Calibri" w:cstheme="minorHAnsi"/>
              </w:rPr>
              <w:t xml:space="preserve"> (</w:t>
            </w:r>
            <w:r w:rsidR="00A82BEC" w:rsidRPr="00CF02C0">
              <w:rPr>
                <w:rFonts w:cstheme="minorHAnsi"/>
              </w:rPr>
              <w:t>2021, April</w:t>
            </w:r>
            <w:r w:rsidR="00A82BEC" w:rsidRPr="00CF02C0">
              <w:rPr>
                <w:rFonts w:eastAsia="Calibri" w:cstheme="minorHAnsi"/>
              </w:rPr>
              <w:t>)</w:t>
            </w:r>
            <w:r w:rsidR="006D685C" w:rsidRPr="00CF02C0">
              <w:rPr>
                <w:rFonts w:eastAsia="Calibri" w:cstheme="minorHAnsi"/>
              </w:rPr>
              <w:t>.</w:t>
            </w:r>
            <w:r w:rsidR="00A82BEC" w:rsidRPr="00CF02C0">
              <w:rPr>
                <w:rFonts w:eastAsia="Calibri" w:cstheme="minorHAnsi"/>
              </w:rPr>
              <w:t xml:space="preserve"> </w:t>
            </w:r>
            <w:r w:rsidR="00F04ADA" w:rsidRPr="00CF02C0">
              <w:rPr>
                <w:rFonts w:eastAsia="Calibri" w:cstheme="minorHAnsi"/>
                <w:i/>
                <w:iCs/>
              </w:rPr>
              <w:t>Developing the idea-Sketching Early Engineering Design (</w:t>
            </w:r>
            <w:proofErr w:type="spellStart"/>
            <w:r w:rsidR="00F04ADA" w:rsidRPr="00CF02C0">
              <w:rPr>
                <w:rFonts w:eastAsia="Calibri" w:cstheme="minorHAnsi"/>
                <w:i/>
                <w:iCs/>
              </w:rPr>
              <w:t>i</w:t>
            </w:r>
            <w:proofErr w:type="spellEnd"/>
            <w:r w:rsidR="00F04ADA" w:rsidRPr="00CF02C0">
              <w:rPr>
                <w:rFonts w:eastAsia="Calibri" w:cstheme="minorHAnsi"/>
                <w:i/>
                <w:iCs/>
              </w:rPr>
              <w:t>-SEED) Scale</w:t>
            </w:r>
            <w:r w:rsidR="00A82BEC" w:rsidRPr="00CF02C0">
              <w:rPr>
                <w:rFonts w:eastAsia="Calibri" w:cstheme="minorHAnsi"/>
              </w:rPr>
              <w:t>. S</w:t>
            </w:r>
            <w:r w:rsidR="00A82BEC" w:rsidRPr="00CF02C0">
              <w:rPr>
                <w:rFonts w:cstheme="minorHAnsi"/>
                <w:color w:val="222222"/>
                <w:shd w:val="clear" w:color="auto" w:fill="FFFFFF"/>
              </w:rPr>
              <w:t xml:space="preserve">ession </w:t>
            </w:r>
            <w:r w:rsidR="00A82BEC" w:rsidRPr="00CF02C0">
              <w:rPr>
                <w:rFonts w:cstheme="minorHAnsi"/>
              </w:rPr>
              <w:t xml:space="preserve">presented at the </w:t>
            </w:r>
            <w:r w:rsidR="00E114ED" w:rsidRPr="00CF02C0">
              <w:rPr>
                <w:rFonts w:cstheme="minorHAnsi"/>
              </w:rPr>
              <w:t>SIG-Science Teaching and Learning</w:t>
            </w:r>
            <w:r w:rsidR="00A82BEC" w:rsidRPr="00CF02C0">
              <w:rPr>
                <w:rFonts w:cstheme="minorHAnsi"/>
              </w:rPr>
              <w:t xml:space="preserve">, Annual meeting of </w:t>
            </w:r>
            <w:r w:rsidR="00A82BEC" w:rsidRPr="00CF02C0">
              <w:rPr>
                <w:rStyle w:val="Emphasis"/>
                <w:rFonts w:cstheme="minorHAnsi"/>
                <w:i w:val="0"/>
                <w:iCs w:val="0"/>
                <w:shd w:val="clear" w:color="auto" w:fill="FFFFFF"/>
              </w:rPr>
              <w:t>American Educational Research Association (AERA)</w:t>
            </w:r>
            <w:r w:rsidR="00A82BEC" w:rsidRPr="00CF02C0">
              <w:rPr>
                <w:rFonts w:cstheme="minorHAnsi"/>
                <w:shd w:val="clear" w:color="auto" w:fill="FFFFFF"/>
              </w:rPr>
              <w:t>.</w:t>
            </w:r>
          </w:p>
        </w:tc>
      </w:tr>
      <w:tr w:rsidR="00CC2DD7" w:rsidRPr="004A6894" w14:paraId="1EBB9BE2" w14:textId="77777777" w:rsidTr="004C2A8F">
        <w:tc>
          <w:tcPr>
            <w:tcW w:w="5000" w:type="pct"/>
          </w:tcPr>
          <w:p w14:paraId="689106B7" w14:textId="14977B3A" w:rsidR="00CC2DD7" w:rsidRPr="00CF02C0" w:rsidRDefault="00297205" w:rsidP="009F08F8">
            <w:pPr>
              <w:spacing w:after="120"/>
              <w:ind w:left="417" w:hanging="417"/>
              <w:rPr>
                <w:rFonts w:eastAsia="Calibri" w:cstheme="minorHAnsi"/>
              </w:rPr>
            </w:pPr>
            <w:r w:rsidRPr="00CF02C0">
              <w:rPr>
                <w:rFonts w:eastAsia="Calibri" w:cstheme="minorHAnsi"/>
              </w:rPr>
              <w:t>Pereira</w:t>
            </w:r>
            <w:r w:rsidR="00A004FA" w:rsidRPr="00CF02C0">
              <w:rPr>
                <w:rFonts w:eastAsia="Calibri" w:cstheme="minorHAnsi"/>
              </w:rPr>
              <w:t>, N.</w:t>
            </w:r>
            <w:r w:rsidR="00C315F6" w:rsidRPr="00CF02C0">
              <w:rPr>
                <w:rFonts w:eastAsia="Calibri" w:cstheme="minorHAnsi"/>
              </w:rPr>
              <w:t xml:space="preserve">, </w:t>
            </w:r>
            <w:r w:rsidRPr="00CF02C0">
              <w:rPr>
                <w:rFonts w:eastAsia="Calibri" w:cstheme="minorHAnsi"/>
              </w:rPr>
              <w:t>Ghahremani</w:t>
            </w:r>
            <w:r w:rsidR="00C315F6" w:rsidRPr="00CF02C0">
              <w:rPr>
                <w:rFonts w:eastAsia="Calibri" w:cstheme="minorHAnsi"/>
              </w:rPr>
              <w:t xml:space="preserve">, M., </w:t>
            </w:r>
            <w:r w:rsidRPr="00CF02C0">
              <w:rPr>
                <w:rFonts w:eastAsia="Calibri" w:cstheme="minorHAnsi"/>
              </w:rPr>
              <w:t>Desmet</w:t>
            </w:r>
            <w:r w:rsidR="00C315F6" w:rsidRPr="00CF02C0">
              <w:rPr>
                <w:rFonts w:eastAsia="Calibri" w:cstheme="minorHAnsi"/>
              </w:rPr>
              <w:t xml:space="preserve">, O. </w:t>
            </w:r>
            <w:r w:rsidR="00A82BEC" w:rsidRPr="00CF02C0">
              <w:rPr>
                <w:rFonts w:eastAsia="Calibri" w:cstheme="minorHAnsi"/>
              </w:rPr>
              <w:t>(</w:t>
            </w:r>
            <w:r w:rsidRPr="00CF02C0">
              <w:rPr>
                <w:rFonts w:cstheme="minorHAnsi"/>
              </w:rPr>
              <w:t>2021, April</w:t>
            </w:r>
            <w:r w:rsidRPr="00CF02C0">
              <w:rPr>
                <w:rFonts w:eastAsia="Calibri" w:cstheme="minorHAnsi"/>
              </w:rPr>
              <w:t>)</w:t>
            </w:r>
            <w:r w:rsidR="006D685C" w:rsidRPr="00CF02C0">
              <w:rPr>
                <w:rFonts w:eastAsia="Calibri" w:cstheme="minorHAnsi"/>
              </w:rPr>
              <w:t>.</w:t>
            </w:r>
            <w:r w:rsidRPr="00CF02C0">
              <w:rPr>
                <w:rFonts w:eastAsia="Calibri" w:cstheme="minorHAnsi"/>
              </w:rPr>
              <w:t xml:space="preserve"> </w:t>
            </w:r>
            <w:r w:rsidR="007F4E1C" w:rsidRPr="00CF02C0">
              <w:rPr>
                <w:rFonts w:eastAsia="Calibri" w:cstheme="minorHAnsi"/>
                <w:i/>
                <w:iCs/>
              </w:rPr>
              <w:t>Students' experiences with collaborative creativity in engineering enrichment courses</w:t>
            </w:r>
            <w:r w:rsidRPr="00CF02C0">
              <w:rPr>
                <w:rFonts w:eastAsia="Calibri" w:cstheme="minorHAnsi"/>
              </w:rPr>
              <w:t xml:space="preserve">. </w:t>
            </w:r>
            <w:r w:rsidR="00A004FA" w:rsidRPr="00CF02C0">
              <w:rPr>
                <w:rFonts w:eastAsia="Calibri" w:cstheme="minorHAnsi"/>
              </w:rPr>
              <w:t>S</w:t>
            </w:r>
            <w:r w:rsidRPr="00CF02C0">
              <w:rPr>
                <w:rFonts w:cstheme="minorHAnsi"/>
                <w:color w:val="222222"/>
                <w:shd w:val="clear" w:color="auto" w:fill="FFFFFF"/>
              </w:rPr>
              <w:t xml:space="preserve">ession </w:t>
            </w:r>
            <w:r w:rsidRPr="00CF02C0">
              <w:rPr>
                <w:rFonts w:cstheme="minorHAnsi"/>
              </w:rPr>
              <w:t xml:space="preserve">presented at the SIG-Research on Giftedness, Creativity and Talent, Annual meeting of </w:t>
            </w:r>
            <w:r w:rsidRPr="00CF02C0">
              <w:rPr>
                <w:rStyle w:val="Emphasis"/>
                <w:rFonts w:cstheme="minorHAnsi"/>
                <w:i w:val="0"/>
                <w:iCs w:val="0"/>
                <w:shd w:val="clear" w:color="auto" w:fill="FFFFFF"/>
              </w:rPr>
              <w:t>American Educational Research Association (AERA)</w:t>
            </w:r>
            <w:r w:rsidRPr="00CF02C0">
              <w:rPr>
                <w:rFonts w:cstheme="minorHAnsi"/>
                <w:shd w:val="clear" w:color="auto" w:fill="FFFFFF"/>
              </w:rPr>
              <w:t>.</w:t>
            </w:r>
          </w:p>
        </w:tc>
      </w:tr>
      <w:tr w:rsidR="007D5447" w:rsidRPr="004A6894" w14:paraId="090AC00E" w14:textId="77777777" w:rsidTr="004C2A8F">
        <w:tc>
          <w:tcPr>
            <w:tcW w:w="5000" w:type="pct"/>
          </w:tcPr>
          <w:p w14:paraId="0352581B" w14:textId="125F1559" w:rsidR="007D5447" w:rsidRPr="00CF02C0" w:rsidRDefault="007D5447" w:rsidP="007D5447">
            <w:pPr>
              <w:spacing w:after="120"/>
              <w:ind w:left="417" w:hanging="417"/>
              <w:rPr>
                <w:rFonts w:eastAsia="Times New Roman" w:cstheme="minorHAnsi"/>
                <w:color w:val="000000"/>
              </w:rPr>
            </w:pPr>
            <w:r w:rsidRPr="00CF02C0">
              <w:rPr>
                <w:rFonts w:eastAsia="Calibri" w:cstheme="minorHAnsi"/>
              </w:rPr>
              <w:t>Tay, J., Lee, H., Ghahremani, M., Yukiko, M., &amp; Gentry, M. (</w:t>
            </w:r>
            <w:r w:rsidRPr="00CF02C0">
              <w:rPr>
                <w:rFonts w:cstheme="minorHAnsi"/>
              </w:rPr>
              <w:t>2020, April</w:t>
            </w:r>
            <w:r w:rsidRPr="00CF02C0">
              <w:rPr>
                <w:rFonts w:eastAsia="Calibri" w:cstheme="minorHAnsi"/>
              </w:rPr>
              <w:t>)</w:t>
            </w:r>
            <w:r w:rsidR="006D685C" w:rsidRPr="00CF02C0">
              <w:rPr>
                <w:rFonts w:eastAsia="Calibri" w:cstheme="minorHAnsi"/>
              </w:rPr>
              <w:t>.</w:t>
            </w:r>
            <w:r w:rsidRPr="00CF02C0">
              <w:rPr>
                <w:rFonts w:eastAsia="Calibri" w:cstheme="minorHAnsi"/>
              </w:rPr>
              <w:t xml:space="preserve"> </w:t>
            </w:r>
            <w:r w:rsidRPr="00CF02C0">
              <w:rPr>
                <w:rFonts w:eastAsia="Calibri" w:cstheme="minorHAnsi"/>
                <w:i/>
                <w:iCs/>
              </w:rPr>
              <w:t>MLM analysis of an intervention on students' NWEA mathematics and reading scores</w:t>
            </w:r>
            <w:r w:rsidRPr="00CF02C0">
              <w:rPr>
                <w:rFonts w:eastAsia="Calibri" w:cstheme="minorHAnsi"/>
              </w:rPr>
              <w:t xml:space="preserve">. </w:t>
            </w:r>
            <w:r w:rsidRPr="00CF02C0">
              <w:rPr>
                <w:rFonts w:cstheme="minorHAnsi"/>
                <w:color w:val="222222"/>
                <w:shd w:val="clear" w:color="auto" w:fill="FFFFFF"/>
              </w:rPr>
              <w:t xml:space="preserve">Paper session </w:t>
            </w:r>
            <w:r w:rsidRPr="00CF02C0">
              <w:rPr>
                <w:rFonts w:cstheme="minorHAnsi"/>
              </w:rPr>
              <w:t xml:space="preserve">presented at the SIG-Research on Giftedness, Creativity and Talent, Annual meeting of </w:t>
            </w:r>
            <w:r w:rsidRPr="00CF02C0">
              <w:rPr>
                <w:rStyle w:val="Emphasis"/>
                <w:rFonts w:cstheme="minorHAnsi"/>
                <w:i w:val="0"/>
                <w:iCs w:val="0"/>
                <w:shd w:val="clear" w:color="auto" w:fill="FFFFFF"/>
              </w:rPr>
              <w:t>American Educational Research Association (AERA), San Francisco, CA</w:t>
            </w:r>
            <w:r w:rsidRPr="00CF02C0">
              <w:rPr>
                <w:rFonts w:cstheme="minorHAnsi"/>
                <w:shd w:val="clear" w:color="auto" w:fill="FFFFFF"/>
              </w:rPr>
              <w:t>.</w:t>
            </w:r>
            <w:r w:rsidR="00A8254C" w:rsidRPr="00CF02C0">
              <w:rPr>
                <w:rFonts w:cstheme="minorHAnsi"/>
                <w:shd w:val="clear" w:color="auto" w:fill="FFFFFF"/>
              </w:rPr>
              <w:t xml:space="preserve"> </w:t>
            </w:r>
          </w:p>
        </w:tc>
      </w:tr>
      <w:tr w:rsidR="007D5447" w:rsidRPr="004A6894" w14:paraId="3C56D588" w14:textId="77777777" w:rsidTr="004C2A8F">
        <w:tc>
          <w:tcPr>
            <w:tcW w:w="5000" w:type="pct"/>
          </w:tcPr>
          <w:p w14:paraId="470A5757" w14:textId="0F964D44" w:rsidR="007D5447" w:rsidRPr="00CF02C0" w:rsidRDefault="007D5447" w:rsidP="007D5447">
            <w:pPr>
              <w:spacing w:after="120"/>
              <w:ind w:left="417" w:hanging="417"/>
              <w:rPr>
                <w:rFonts w:eastAsia="Times New Roman" w:cstheme="minorHAnsi"/>
                <w:color w:val="000000"/>
              </w:rPr>
            </w:pPr>
            <w:r w:rsidRPr="00CF02C0">
              <w:rPr>
                <w:rFonts w:eastAsia="Times New Roman" w:cstheme="minorHAnsi"/>
                <w:color w:val="000000"/>
              </w:rPr>
              <w:t xml:space="preserve">Ghahremani, M. (2019, July). </w:t>
            </w:r>
            <w:r w:rsidRPr="00CF02C0">
              <w:rPr>
                <w:rFonts w:eastAsia="Times New Roman" w:cstheme="minorHAnsi"/>
                <w:i/>
                <w:iCs/>
                <w:color w:val="000000"/>
              </w:rPr>
              <w:t>Applying Sternberg’s Theory of Mental Self-Government to explore creative and critical thinking</w:t>
            </w:r>
            <w:r w:rsidRPr="00CF02C0">
              <w:rPr>
                <w:rFonts w:eastAsia="Times New Roman" w:cstheme="minorHAnsi"/>
                <w:color w:val="000000"/>
              </w:rPr>
              <w:t xml:space="preserve">. </w:t>
            </w:r>
            <w:bookmarkStart w:id="4" w:name="_Hlk5707156"/>
            <w:r w:rsidRPr="00CF02C0">
              <w:rPr>
                <w:rFonts w:eastAsia="Times New Roman" w:cstheme="minorHAnsi"/>
                <w:color w:val="000000"/>
              </w:rPr>
              <w:t xml:space="preserve">Session presented at the </w:t>
            </w:r>
            <w:bookmarkEnd w:id="4"/>
            <w:r w:rsidRPr="00CF02C0">
              <w:rPr>
                <w:rFonts w:eastAsia="Times New Roman" w:cstheme="minorHAnsi"/>
                <w:color w:val="000000"/>
              </w:rPr>
              <w:t xml:space="preserve">23rd Biennial World Conference on Gifted and Talented Children, Nashville, TN. </w:t>
            </w:r>
          </w:p>
          <w:p w14:paraId="15E99070" w14:textId="27D752C1" w:rsidR="007D5447" w:rsidRPr="00CF02C0" w:rsidRDefault="007D5447" w:rsidP="007D5447">
            <w:pPr>
              <w:spacing w:after="120"/>
              <w:ind w:left="417" w:hanging="417"/>
              <w:rPr>
                <w:rFonts w:eastAsia="Times New Roman" w:cstheme="minorHAnsi"/>
                <w:color w:val="000000"/>
              </w:rPr>
            </w:pPr>
            <w:r w:rsidRPr="00CF02C0">
              <w:rPr>
                <w:rFonts w:eastAsia="Times New Roman" w:cstheme="minorHAnsi"/>
                <w:color w:val="000000"/>
              </w:rPr>
              <w:t xml:space="preserve">Karami, S., Ghahremani, M., Gentry, M. (2019, July). </w:t>
            </w:r>
            <w:r w:rsidRPr="00CF02C0">
              <w:rPr>
                <w:rFonts w:eastAsia="Times New Roman" w:cstheme="minorHAnsi"/>
                <w:i/>
                <w:iCs/>
                <w:color w:val="000000"/>
              </w:rPr>
              <w:t>Polyhedron Model of Wisdom</w:t>
            </w:r>
            <w:r w:rsidRPr="00CF02C0">
              <w:rPr>
                <w:rFonts w:eastAsia="Times New Roman" w:cstheme="minorHAnsi"/>
                <w:color w:val="000000"/>
              </w:rPr>
              <w:t>. Paper presented at the 23rd Biennial World Conference on Gifted and Talented Children, Nashville, TN.</w:t>
            </w:r>
          </w:p>
        </w:tc>
      </w:tr>
      <w:tr w:rsidR="007D5447" w:rsidRPr="004A6894" w14:paraId="2E4131C5" w14:textId="77777777" w:rsidTr="004C2A8F">
        <w:tc>
          <w:tcPr>
            <w:tcW w:w="5000" w:type="pct"/>
          </w:tcPr>
          <w:p w14:paraId="486D902F" w14:textId="3A99904F" w:rsidR="007D5447" w:rsidRPr="00CF02C0" w:rsidRDefault="007D5447" w:rsidP="007D5447">
            <w:pPr>
              <w:spacing w:after="120"/>
              <w:ind w:left="417" w:hanging="417"/>
              <w:rPr>
                <w:rFonts w:eastAsia="Times New Roman" w:cstheme="minorHAnsi"/>
                <w:color w:val="000000"/>
              </w:rPr>
            </w:pPr>
            <w:r w:rsidRPr="00CF02C0">
              <w:rPr>
                <w:rFonts w:eastAsia="Times New Roman" w:cstheme="minorHAnsi"/>
                <w:color w:val="000000"/>
              </w:rPr>
              <w:t xml:space="preserve">Snodgrass, L., Hass, M., &amp; Ghahremani, M., (2019, May). </w:t>
            </w:r>
            <w:r w:rsidRPr="00CF02C0">
              <w:rPr>
                <w:rFonts w:eastAsia="Times New Roman" w:cstheme="minorHAnsi"/>
                <w:i/>
                <w:iCs/>
                <w:color w:val="000000"/>
              </w:rPr>
              <w:t>Developing cultural intelligence: Experiential interactions in an international internship program</w:t>
            </w:r>
            <w:r w:rsidRPr="00CF02C0">
              <w:rPr>
                <w:rFonts w:eastAsia="Times New Roman" w:cstheme="minorHAnsi"/>
                <w:color w:val="000000"/>
              </w:rPr>
              <w:t>. Paper presented at the 3rd Global Conference on Education and Research (GLOCER), University of South Florida, Sarasota/Bradenton, Florida.</w:t>
            </w:r>
          </w:p>
        </w:tc>
      </w:tr>
      <w:tr w:rsidR="007D5447" w:rsidRPr="004A6894" w14:paraId="3922EBA8" w14:textId="77777777" w:rsidTr="004C2A8F">
        <w:tc>
          <w:tcPr>
            <w:tcW w:w="5000" w:type="pct"/>
          </w:tcPr>
          <w:p w14:paraId="40207B31" w14:textId="605433E6" w:rsidR="007D5447" w:rsidRPr="00CF02C0" w:rsidRDefault="007D5447" w:rsidP="007D5447">
            <w:pPr>
              <w:pStyle w:val="Default"/>
              <w:spacing w:after="120"/>
              <w:ind w:left="417" w:hanging="417"/>
              <w:rPr>
                <w:rFonts w:asciiTheme="minorHAnsi" w:hAnsiTheme="minorHAnsi" w:cstheme="minorBidi"/>
                <w:i/>
                <w:iCs/>
                <w:sz w:val="22"/>
                <w:szCs w:val="22"/>
                <w:shd w:val="clear" w:color="auto" w:fill="FFFFFF"/>
              </w:rPr>
            </w:pPr>
            <w:r w:rsidRPr="004C806A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Ghahremani, M., (2018, November).</w:t>
            </w:r>
            <w:r w:rsidRPr="004C806A">
              <w:rPr>
                <w:rFonts w:asciiTheme="minorHAnsi" w:hAnsiTheme="minorHAnsi" w:cstheme="minorBidi"/>
                <w:sz w:val="22"/>
                <w:szCs w:val="22"/>
                <w:shd w:val="clear" w:color="auto" w:fill="FFFFFF"/>
              </w:rPr>
              <w:t xml:space="preserve"> </w:t>
            </w:r>
            <w:r w:rsidRPr="004C806A">
              <w:rPr>
                <w:rFonts w:asciiTheme="minorHAnsi" w:hAnsiTheme="minorHAnsi" w:cstheme="minorBidi"/>
                <w:i/>
                <w:iCs/>
                <w:sz w:val="22"/>
                <w:szCs w:val="22"/>
                <w:shd w:val="clear" w:color="auto" w:fill="FFFFFF"/>
              </w:rPr>
              <w:t>Exploring relationships among students’ group-level collaborative processes, creative behaviors, and design-thinking performances in extracurricular university-based enrichment programs</w:t>
            </w:r>
            <w:r w:rsidRPr="004C806A">
              <w:rPr>
                <w:rFonts w:asciiTheme="minorHAnsi" w:hAnsiTheme="minorHAnsi" w:cstheme="minorBidi"/>
                <w:color w:val="auto"/>
                <w:sz w:val="22"/>
                <w:szCs w:val="22"/>
                <w:shd w:val="clear" w:color="auto" w:fill="FFFFFF"/>
              </w:rPr>
              <w:t>. Poster presented</w:t>
            </w:r>
            <w:r w:rsidRPr="004C806A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 xml:space="preserve"> at the 65th Annual Convention of the National Association for Gifted Children, Graduate Students Research Gala, Research and Evaluation Network, Minneapolis, MN.</w:t>
            </w:r>
          </w:p>
        </w:tc>
      </w:tr>
      <w:tr w:rsidR="007D5447" w:rsidRPr="004A6894" w14:paraId="6F59CC9B" w14:textId="77777777" w:rsidTr="004C2A8F">
        <w:tc>
          <w:tcPr>
            <w:tcW w:w="5000" w:type="pct"/>
          </w:tcPr>
          <w:p w14:paraId="12DACF92" w14:textId="08B210AD" w:rsidR="007D5447" w:rsidRPr="00CF02C0" w:rsidRDefault="007D5447" w:rsidP="007D5447">
            <w:pPr>
              <w:pStyle w:val="Default"/>
              <w:spacing w:after="120"/>
              <w:ind w:left="417" w:hanging="417"/>
              <w:rPr>
                <w:rFonts w:asciiTheme="minorHAnsi" w:hAnsiTheme="minorHAnsi" w:cstheme="minorBidi"/>
                <w:color w:val="auto"/>
                <w:sz w:val="22"/>
                <w:szCs w:val="22"/>
                <w:shd w:val="clear" w:color="auto" w:fill="FFFFFF"/>
              </w:rPr>
            </w:pPr>
            <w:r w:rsidRPr="00951173">
              <w:rPr>
                <w:rFonts w:asciiTheme="minorHAnsi" w:hAnsiTheme="minorHAnsi" w:cstheme="minorBidi"/>
                <w:color w:val="auto"/>
                <w:sz w:val="22"/>
                <w:szCs w:val="22"/>
                <w:lang w:val="de-DE"/>
              </w:rPr>
              <w:t>Ghahremani, M., &amp; Karami, S., (2018, November).</w:t>
            </w:r>
            <w:r w:rsidRPr="00951173">
              <w:rPr>
                <w:rFonts w:asciiTheme="minorHAnsi" w:hAnsiTheme="minorHAnsi" w:cstheme="minorBidi"/>
                <w:sz w:val="22"/>
                <w:szCs w:val="22"/>
                <w:shd w:val="clear" w:color="auto" w:fill="FFFFFF"/>
                <w:lang w:val="de-DE"/>
              </w:rPr>
              <w:t xml:space="preserve"> </w:t>
            </w:r>
            <w:r w:rsidRPr="004C806A">
              <w:rPr>
                <w:rFonts w:asciiTheme="minorHAnsi" w:hAnsiTheme="minorHAnsi" w:cstheme="minorBidi"/>
                <w:i/>
                <w:iCs/>
                <w:sz w:val="22"/>
                <w:szCs w:val="22"/>
                <w:shd w:val="clear" w:color="auto" w:fill="FFFFFF"/>
              </w:rPr>
              <w:t>Critical/creative thinking: Applying Sternberg’s Theory of Mental Self-government</w:t>
            </w:r>
            <w:r w:rsidRPr="004C806A">
              <w:rPr>
                <w:rFonts w:asciiTheme="minorHAnsi" w:hAnsiTheme="minorHAnsi" w:cstheme="minorBidi"/>
                <w:color w:val="auto"/>
                <w:sz w:val="22"/>
                <w:szCs w:val="22"/>
                <w:shd w:val="clear" w:color="auto" w:fill="FFFFFF"/>
              </w:rPr>
              <w:t xml:space="preserve">. Paper presented at </w:t>
            </w:r>
            <w:r w:rsidRPr="004C806A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the Research &amp; Evaluation Network, 65th Annual Convention of the National Association for Gifted Children, Minneapolis, MN.</w:t>
            </w:r>
          </w:p>
        </w:tc>
      </w:tr>
      <w:tr w:rsidR="007D5447" w:rsidRPr="004A6894" w14:paraId="28E44EB6" w14:textId="77777777" w:rsidTr="004C2A8F">
        <w:tc>
          <w:tcPr>
            <w:tcW w:w="5000" w:type="pct"/>
          </w:tcPr>
          <w:p w14:paraId="45CEC83B" w14:textId="57FDF2F6" w:rsidR="007D5447" w:rsidRPr="00CF02C0" w:rsidRDefault="007D5447" w:rsidP="007D5447">
            <w:pPr>
              <w:pStyle w:val="Default"/>
              <w:spacing w:after="120"/>
              <w:ind w:left="417" w:hanging="417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  <w:r w:rsidRPr="00951173">
              <w:rPr>
                <w:rFonts w:asciiTheme="minorHAnsi" w:hAnsiTheme="minorHAnsi" w:cstheme="minorBidi"/>
                <w:color w:val="auto"/>
                <w:sz w:val="22"/>
                <w:szCs w:val="22"/>
                <w:lang w:val="de-DE"/>
              </w:rPr>
              <w:lastRenderedPageBreak/>
              <w:t>Pereira, N., Desmet, O., &amp; Ghahremani, M., (2018, November).</w:t>
            </w:r>
            <w:r w:rsidRPr="00951173">
              <w:rPr>
                <w:rFonts w:asciiTheme="minorHAnsi" w:hAnsiTheme="minorHAnsi" w:cstheme="minorBidi"/>
                <w:sz w:val="22"/>
                <w:szCs w:val="22"/>
                <w:shd w:val="clear" w:color="auto" w:fill="FFFFFF"/>
                <w:lang w:val="de-DE"/>
              </w:rPr>
              <w:t xml:space="preserve"> </w:t>
            </w:r>
            <w:r w:rsidRPr="004C806A">
              <w:rPr>
                <w:rFonts w:asciiTheme="minorHAnsi" w:hAnsiTheme="minorHAnsi" w:cstheme="minorBidi"/>
                <w:i/>
                <w:iCs/>
                <w:sz w:val="22"/>
                <w:szCs w:val="22"/>
                <w:shd w:val="clear" w:color="auto" w:fill="FFFFFF"/>
              </w:rPr>
              <w:t>Stimulating creativity in STEM classrooms</w:t>
            </w:r>
            <w:r w:rsidRPr="004C806A">
              <w:rPr>
                <w:rFonts w:asciiTheme="minorHAnsi" w:hAnsiTheme="minorHAnsi" w:cstheme="minorBidi"/>
                <w:color w:val="auto"/>
                <w:sz w:val="22"/>
                <w:szCs w:val="22"/>
                <w:shd w:val="clear" w:color="auto" w:fill="FFFFFF"/>
              </w:rPr>
              <w:t xml:space="preserve">. Session presented at </w:t>
            </w:r>
            <w:r w:rsidRPr="004C806A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the Creativity Network, 65th Annual Convention of the National Association for Gifted Children, Minneapolis, MN.</w:t>
            </w:r>
          </w:p>
        </w:tc>
      </w:tr>
      <w:tr w:rsidR="007D5447" w:rsidRPr="004A6894" w14:paraId="140B7D61" w14:textId="77777777" w:rsidTr="004C2A8F">
        <w:tc>
          <w:tcPr>
            <w:tcW w:w="5000" w:type="pct"/>
          </w:tcPr>
          <w:p w14:paraId="43790040" w14:textId="2781506E" w:rsidR="007D5447" w:rsidRPr="00CF02C0" w:rsidRDefault="007D5447" w:rsidP="007D5447">
            <w:pPr>
              <w:pStyle w:val="Default"/>
              <w:spacing w:after="120"/>
              <w:ind w:left="417" w:hanging="417"/>
              <w:rPr>
                <w:rFonts w:asciiTheme="minorHAnsi" w:hAnsiTheme="minorHAnsi" w:cstheme="minorBidi"/>
                <w:color w:val="auto"/>
                <w:sz w:val="22"/>
                <w:szCs w:val="22"/>
                <w:shd w:val="clear" w:color="auto" w:fill="FFFFFF"/>
              </w:rPr>
            </w:pPr>
            <w:r w:rsidRPr="004C806A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Karami, S., &amp; Ghahremani, M., (2018, November).</w:t>
            </w:r>
            <w:r w:rsidRPr="004C806A">
              <w:rPr>
                <w:rFonts w:asciiTheme="minorHAnsi" w:hAnsiTheme="minorHAnsi" w:cstheme="minorBidi"/>
                <w:sz w:val="22"/>
                <w:szCs w:val="22"/>
                <w:shd w:val="clear" w:color="auto" w:fill="FFFFFF"/>
              </w:rPr>
              <w:t xml:space="preserve"> </w:t>
            </w:r>
            <w:r w:rsidRPr="004C806A">
              <w:rPr>
                <w:rFonts w:asciiTheme="minorHAnsi" w:hAnsiTheme="minorHAnsi" w:cstheme="minorBidi"/>
                <w:i/>
                <w:iCs/>
                <w:sz w:val="22"/>
                <w:szCs w:val="22"/>
                <w:shd w:val="clear" w:color="auto" w:fill="FFFFFF"/>
              </w:rPr>
              <w:t xml:space="preserve">An octahedron model of wisdom: What is </w:t>
            </w:r>
            <w:proofErr w:type="gramStart"/>
            <w:r w:rsidRPr="004C806A">
              <w:rPr>
                <w:rFonts w:asciiTheme="minorHAnsi" w:hAnsiTheme="minorHAnsi" w:cstheme="minorBidi"/>
                <w:i/>
                <w:iCs/>
                <w:sz w:val="22"/>
                <w:szCs w:val="22"/>
                <w:shd w:val="clear" w:color="auto" w:fill="FFFFFF"/>
              </w:rPr>
              <w:t>wisdom?</w:t>
            </w:r>
            <w:r w:rsidRPr="004C806A">
              <w:rPr>
                <w:rFonts w:asciiTheme="minorHAnsi" w:hAnsiTheme="minorHAnsi" w:cstheme="minorBidi"/>
                <w:color w:val="auto"/>
                <w:sz w:val="22"/>
                <w:szCs w:val="22"/>
                <w:shd w:val="clear" w:color="auto" w:fill="FFFFFF"/>
              </w:rPr>
              <w:t>.</w:t>
            </w:r>
            <w:proofErr w:type="gramEnd"/>
            <w:r w:rsidRPr="004C806A">
              <w:rPr>
                <w:rFonts w:asciiTheme="minorHAnsi" w:hAnsiTheme="minorHAnsi" w:cstheme="minorBidi"/>
                <w:color w:val="auto"/>
                <w:sz w:val="22"/>
                <w:szCs w:val="22"/>
                <w:shd w:val="clear" w:color="auto" w:fill="FFFFFF"/>
              </w:rPr>
              <w:t xml:space="preserve"> Poster presented at </w:t>
            </w:r>
            <w:r w:rsidRPr="004C806A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the 65th Annual Convention of the National Association for Gifted Children, Minneapolis, MN.</w:t>
            </w:r>
          </w:p>
        </w:tc>
      </w:tr>
      <w:tr w:rsidR="007D5447" w:rsidRPr="004A6894" w14:paraId="1198CA4E" w14:textId="77777777" w:rsidTr="004C2A8F">
        <w:tc>
          <w:tcPr>
            <w:tcW w:w="5000" w:type="pct"/>
          </w:tcPr>
          <w:p w14:paraId="7D9328FF" w14:textId="16C8A141" w:rsidR="007D5447" w:rsidRPr="00CF02C0" w:rsidRDefault="007D5447" w:rsidP="007D5447">
            <w:pPr>
              <w:pStyle w:val="Default"/>
              <w:spacing w:after="120"/>
              <w:ind w:left="417" w:hanging="417"/>
              <w:rPr>
                <w:rFonts w:asciiTheme="minorHAnsi" w:hAnsiTheme="minorHAnsi" w:cstheme="minorBidi"/>
                <w:color w:val="auto"/>
                <w:sz w:val="22"/>
                <w:szCs w:val="22"/>
                <w:shd w:val="clear" w:color="auto" w:fill="FFFFFF"/>
              </w:rPr>
            </w:pPr>
            <w:r w:rsidRPr="004C806A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Karami, S., &amp; Ghahremani, M., (2018, November).</w:t>
            </w:r>
            <w:r w:rsidRPr="004C806A">
              <w:rPr>
                <w:rFonts w:asciiTheme="minorHAnsi" w:hAnsiTheme="minorHAnsi" w:cstheme="minorBidi"/>
                <w:sz w:val="22"/>
                <w:szCs w:val="22"/>
                <w:shd w:val="clear" w:color="auto" w:fill="FFFFFF"/>
              </w:rPr>
              <w:t xml:space="preserve"> </w:t>
            </w:r>
            <w:r w:rsidRPr="004C806A">
              <w:rPr>
                <w:rFonts w:asciiTheme="minorHAnsi" w:hAnsiTheme="minorHAnsi" w:cstheme="minorBidi"/>
                <w:i/>
                <w:iCs/>
                <w:sz w:val="22"/>
                <w:szCs w:val="22"/>
                <w:shd w:val="clear" w:color="auto" w:fill="FFFFFF"/>
              </w:rPr>
              <w:t xml:space="preserve">Why isn’t wisdom more important in educational </w:t>
            </w:r>
            <w:proofErr w:type="gramStart"/>
            <w:r w:rsidRPr="004C806A">
              <w:rPr>
                <w:rFonts w:asciiTheme="minorHAnsi" w:hAnsiTheme="minorHAnsi" w:cstheme="minorBidi"/>
                <w:i/>
                <w:iCs/>
                <w:sz w:val="22"/>
                <w:szCs w:val="22"/>
                <w:shd w:val="clear" w:color="auto" w:fill="FFFFFF"/>
              </w:rPr>
              <w:t>settings?</w:t>
            </w:r>
            <w:r w:rsidRPr="004C806A">
              <w:rPr>
                <w:rFonts w:asciiTheme="minorHAnsi" w:hAnsiTheme="minorHAnsi" w:cstheme="minorBidi"/>
                <w:color w:val="auto"/>
                <w:sz w:val="22"/>
                <w:szCs w:val="22"/>
                <w:shd w:val="clear" w:color="auto" w:fill="FFFFFF"/>
              </w:rPr>
              <w:t>.</w:t>
            </w:r>
            <w:proofErr w:type="gramEnd"/>
            <w:r w:rsidRPr="004C806A">
              <w:rPr>
                <w:rFonts w:asciiTheme="minorHAnsi" w:hAnsiTheme="minorHAnsi" w:cstheme="minorBidi"/>
                <w:color w:val="auto"/>
                <w:sz w:val="22"/>
                <w:szCs w:val="22"/>
                <w:shd w:val="clear" w:color="auto" w:fill="FFFFFF"/>
              </w:rPr>
              <w:t xml:space="preserve"> Poster presented at </w:t>
            </w:r>
            <w:r w:rsidRPr="004C806A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the 65th Annual Convention of the National Association for Gifted Children, Minneapolis, MN.</w:t>
            </w:r>
          </w:p>
        </w:tc>
      </w:tr>
      <w:tr w:rsidR="007D5447" w:rsidRPr="004A6894" w14:paraId="5B11DCD2" w14:textId="77777777" w:rsidTr="004C2A8F">
        <w:tc>
          <w:tcPr>
            <w:tcW w:w="5000" w:type="pct"/>
          </w:tcPr>
          <w:p w14:paraId="692567F4" w14:textId="27AC7134" w:rsidR="007D5447" w:rsidRPr="00CF02C0" w:rsidRDefault="007D5447" w:rsidP="007D5447">
            <w:pPr>
              <w:pStyle w:val="Default"/>
              <w:spacing w:after="120"/>
              <w:ind w:left="417" w:hanging="417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CF02C0">
              <w:rPr>
                <w:rFonts w:asciiTheme="minorHAnsi" w:hAnsiTheme="minorHAnsi" w:cstheme="minorHAnsi"/>
                <w:color w:val="auto"/>
                <w:sz w:val="22"/>
                <w:szCs w:val="22"/>
                <w:lang w:val="pt-BR"/>
              </w:rPr>
              <w:t xml:space="preserve">Desmet, O., Ghahremani, M., &amp; Pereira, N., (2018, April). </w:t>
            </w:r>
            <w:r w:rsidRPr="00CF02C0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>Stimulating creative thinking in a STEM enrichment course.</w:t>
            </w:r>
            <w:r w:rsidRPr="00CF02C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Poster presented at American Society for Engineering Education (ASEE) Illinois-Indiana Section’s Conference, Purdue University, West Lafayette, IN.</w:t>
            </w:r>
          </w:p>
        </w:tc>
      </w:tr>
      <w:tr w:rsidR="007D5447" w:rsidRPr="004A6894" w14:paraId="07E632E1" w14:textId="77777777" w:rsidTr="004C2A8F">
        <w:tc>
          <w:tcPr>
            <w:tcW w:w="5000" w:type="pct"/>
          </w:tcPr>
          <w:p w14:paraId="662A82BB" w14:textId="426FCB64" w:rsidR="007D5447" w:rsidRPr="00CF02C0" w:rsidRDefault="007D5447" w:rsidP="007D5447">
            <w:pPr>
              <w:pStyle w:val="Default"/>
              <w:spacing w:after="120"/>
              <w:ind w:left="417" w:hanging="417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  <w:bookmarkStart w:id="5" w:name="_Hlk500845681"/>
            <w:r w:rsidRPr="004C806A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 xml:space="preserve">Ghahremani, M., (2018, April). </w:t>
            </w:r>
            <w:bookmarkStart w:id="6" w:name="_Hlk521322210"/>
            <w:r w:rsidRPr="004C806A">
              <w:rPr>
                <w:rFonts w:asciiTheme="minorHAnsi" w:hAnsiTheme="minorHAnsi" w:cstheme="minorBidi"/>
                <w:i/>
                <w:iCs/>
                <w:color w:val="auto"/>
                <w:sz w:val="22"/>
                <w:szCs w:val="22"/>
              </w:rPr>
              <w:t>Building mechanical mechanisms to design semi-2D chain-reaction machines: A proposed extra-curricular program.</w:t>
            </w:r>
            <w:r w:rsidRPr="004C806A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 xml:space="preserve"> </w:t>
            </w:r>
            <w:bookmarkEnd w:id="6"/>
            <w:r w:rsidRPr="004C806A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Poster presented at American Society for Engineering Education (ASEE) Illinois-Indiana Section’s Conference, Purdue University, West Lafayette, IN.</w:t>
            </w:r>
            <w:bookmarkEnd w:id="5"/>
          </w:p>
        </w:tc>
      </w:tr>
      <w:tr w:rsidR="007D5447" w:rsidRPr="004A6894" w14:paraId="18DD6066" w14:textId="77777777" w:rsidTr="004C2A8F">
        <w:tc>
          <w:tcPr>
            <w:tcW w:w="5000" w:type="pct"/>
          </w:tcPr>
          <w:p w14:paraId="516488B5" w14:textId="61F23F85" w:rsidR="007D5447" w:rsidRPr="00CF02C0" w:rsidRDefault="007D5447" w:rsidP="007D5447">
            <w:pPr>
              <w:pStyle w:val="Default"/>
              <w:spacing w:after="120"/>
              <w:ind w:left="417" w:hanging="417"/>
              <w:rPr>
                <w:rFonts w:asciiTheme="minorHAnsi" w:hAnsiTheme="minorHAnsi" w:cstheme="minorHAnsi"/>
                <w:color w:val="auto"/>
                <w:sz w:val="22"/>
                <w:szCs w:val="22"/>
                <w:shd w:val="clear" w:color="auto" w:fill="FFFFFF"/>
              </w:rPr>
            </w:pPr>
            <w:r w:rsidRPr="00CF02C0">
              <w:rPr>
                <w:rFonts w:asciiTheme="minorHAnsi" w:hAnsiTheme="minorHAnsi" w:cstheme="minorHAnsi"/>
                <w:color w:val="auto"/>
                <w:sz w:val="22"/>
                <w:szCs w:val="22"/>
                <w:lang w:val="pt-BR"/>
              </w:rPr>
              <w:t>Ghahremani, M., Pereira, N., &amp; Desmet, O., (2017, November).</w:t>
            </w:r>
            <w:r w:rsidRPr="00CF02C0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  <w:lang w:val="pt-BR"/>
              </w:rPr>
              <w:t xml:space="preserve"> </w:t>
            </w:r>
            <w:r w:rsidRPr="00CF02C0">
              <w:rPr>
                <w:rFonts w:asciiTheme="minorHAnsi" w:hAnsiTheme="minorHAnsi" w:cstheme="minorHAnsi"/>
                <w:i/>
                <w:iCs/>
                <w:sz w:val="22"/>
                <w:szCs w:val="22"/>
                <w:shd w:val="clear" w:color="auto" w:fill="FFFFFF"/>
              </w:rPr>
              <w:t>Creative engineering and design in action: Designing and evaluating learning activities connecting engineering and creativity</w:t>
            </w:r>
            <w:r w:rsidRPr="00CF02C0">
              <w:rPr>
                <w:rFonts w:asciiTheme="minorHAnsi" w:hAnsiTheme="minorHAnsi" w:cstheme="minorHAnsi"/>
                <w:color w:val="auto"/>
                <w:sz w:val="22"/>
                <w:szCs w:val="22"/>
                <w:shd w:val="clear" w:color="auto" w:fill="FFFFFF"/>
              </w:rPr>
              <w:t xml:space="preserve">. Session presented at </w:t>
            </w:r>
            <w:r w:rsidRPr="00CF02C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he 64th Annual Convention of the National Association for Gifted Children, Charlotte, NC.</w:t>
            </w:r>
          </w:p>
        </w:tc>
      </w:tr>
      <w:tr w:rsidR="007D5447" w:rsidRPr="004A6894" w14:paraId="2241E067" w14:textId="77777777" w:rsidTr="004C2A8F">
        <w:tc>
          <w:tcPr>
            <w:tcW w:w="5000" w:type="pct"/>
          </w:tcPr>
          <w:p w14:paraId="30B4C6F8" w14:textId="595A38F6" w:rsidR="007D5447" w:rsidRPr="00CF02C0" w:rsidRDefault="007D5447" w:rsidP="007D5447">
            <w:pPr>
              <w:pStyle w:val="Default"/>
              <w:spacing w:after="120"/>
              <w:ind w:left="417" w:hanging="417"/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</w:pPr>
            <w:r w:rsidRPr="004C806A">
              <w:rPr>
                <w:rFonts w:asciiTheme="minorHAnsi" w:hAnsiTheme="minorHAnsi" w:cstheme="minorBidi"/>
                <w:sz w:val="22"/>
                <w:szCs w:val="22"/>
              </w:rPr>
              <w:t xml:space="preserve">Ghahremani, M., &amp; Karami, S., </w:t>
            </w:r>
            <w:r w:rsidRPr="004C806A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 xml:space="preserve">(2017, November) </w:t>
            </w:r>
            <w:r w:rsidRPr="004C806A">
              <w:rPr>
                <w:rFonts w:asciiTheme="minorHAnsi" w:eastAsia="Times New Roman" w:hAnsiTheme="minorHAnsi" w:cstheme="minorBidi"/>
                <w:i/>
                <w:iCs/>
                <w:color w:val="auto"/>
                <w:sz w:val="22"/>
                <w:szCs w:val="22"/>
              </w:rPr>
              <w:t>Building mechanical mechanisms to create semi-2D rube Goldberg machines: A proposed curriculum.</w:t>
            </w:r>
            <w:r w:rsidRPr="004C806A">
              <w:rPr>
                <w:rFonts w:asciiTheme="minorHAnsi" w:hAnsiTheme="minorHAnsi" w:cstheme="minorBidi"/>
                <w:color w:val="auto"/>
                <w:sz w:val="22"/>
                <w:szCs w:val="22"/>
                <w:shd w:val="clear" w:color="auto" w:fill="FFFFFF"/>
              </w:rPr>
              <w:t xml:space="preserve"> Session presented at </w:t>
            </w:r>
            <w:r w:rsidRPr="004C806A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the 64th Annual Convention of the National Association for Gifted Children, Charlotte, NC.</w:t>
            </w:r>
          </w:p>
        </w:tc>
      </w:tr>
      <w:tr w:rsidR="007D5447" w:rsidRPr="004A6894" w14:paraId="1EB55DD3" w14:textId="77777777" w:rsidTr="004C2A8F">
        <w:tc>
          <w:tcPr>
            <w:tcW w:w="5000" w:type="pct"/>
          </w:tcPr>
          <w:p w14:paraId="4B2D2A1C" w14:textId="57BA8B1E" w:rsidR="007D5447" w:rsidRPr="00CF02C0" w:rsidRDefault="007D5447" w:rsidP="007D5447">
            <w:pPr>
              <w:pStyle w:val="Default"/>
              <w:spacing w:after="120"/>
              <w:ind w:left="417" w:hanging="417"/>
              <w:rPr>
                <w:rFonts w:asciiTheme="minorHAnsi" w:hAnsiTheme="minorHAnsi" w:cstheme="minorBidi"/>
                <w:sz w:val="22"/>
                <w:szCs w:val="22"/>
              </w:rPr>
            </w:pPr>
            <w:r w:rsidRPr="004C806A">
              <w:rPr>
                <w:rFonts w:asciiTheme="minorHAnsi" w:eastAsia="Calibri" w:hAnsiTheme="minorHAnsi" w:cstheme="minorBidi"/>
                <w:color w:val="auto"/>
                <w:sz w:val="22"/>
                <w:szCs w:val="22"/>
              </w:rPr>
              <w:t xml:space="preserve">Ghahremani, M., (2017, November). </w:t>
            </w:r>
            <w:r w:rsidRPr="004C806A">
              <w:rPr>
                <w:rFonts w:asciiTheme="minorHAnsi" w:eastAsia="Times New Roman" w:hAnsiTheme="minorHAnsi" w:cstheme="minorBidi"/>
                <w:i/>
                <w:iCs/>
                <w:sz w:val="22"/>
                <w:szCs w:val="22"/>
              </w:rPr>
              <w:t>Dimensions of critical and creative thinking through the lens of Sternberg’s Theory of Mental Self-government</w:t>
            </w:r>
            <w:r w:rsidRPr="004C806A">
              <w:rPr>
                <w:rFonts w:asciiTheme="minorHAnsi" w:eastAsia="Calibri" w:hAnsiTheme="minorHAnsi" w:cstheme="minorBidi"/>
                <w:i/>
                <w:iCs/>
                <w:color w:val="auto"/>
                <w:sz w:val="22"/>
                <w:szCs w:val="22"/>
              </w:rPr>
              <w:t>.</w:t>
            </w:r>
            <w:r w:rsidRPr="004C806A">
              <w:rPr>
                <w:rFonts w:asciiTheme="minorHAnsi" w:eastAsia="Calibri" w:hAnsiTheme="minorHAnsi" w:cstheme="minorBidi"/>
                <w:color w:val="auto"/>
                <w:sz w:val="22"/>
                <w:szCs w:val="22"/>
              </w:rPr>
              <w:t xml:space="preserve"> </w:t>
            </w:r>
            <w:r w:rsidRPr="004C806A">
              <w:rPr>
                <w:rFonts w:asciiTheme="minorHAnsi" w:hAnsiTheme="minorHAnsi" w:cstheme="minorBidi"/>
                <w:color w:val="auto"/>
                <w:sz w:val="22"/>
                <w:szCs w:val="22"/>
                <w:shd w:val="clear" w:color="auto" w:fill="FFFFFF"/>
              </w:rPr>
              <w:t xml:space="preserve">Poster </w:t>
            </w:r>
            <w:r w:rsidRPr="004C806A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 xml:space="preserve">presented </w:t>
            </w:r>
            <w:bookmarkStart w:id="7" w:name="_Hlk530396111"/>
            <w:r w:rsidRPr="004C806A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 xml:space="preserve">at the 64th Annual Convention of the National Association for Gifted Children, </w:t>
            </w:r>
            <w:r w:rsidRPr="004C806A">
              <w:rPr>
                <w:rFonts w:asciiTheme="minorHAnsi" w:hAnsiTheme="minorHAnsi" w:cstheme="minorBidi"/>
                <w:sz w:val="22"/>
                <w:szCs w:val="22"/>
                <w:shd w:val="clear" w:color="auto" w:fill="FFFFFF"/>
              </w:rPr>
              <w:t>Graduate Students Research Gala, Research and Evaluation Network</w:t>
            </w:r>
            <w:bookmarkEnd w:id="7"/>
            <w:r w:rsidRPr="004C806A">
              <w:rPr>
                <w:rFonts w:asciiTheme="minorHAnsi" w:hAnsiTheme="minorHAnsi" w:cstheme="minorBidi"/>
                <w:sz w:val="22"/>
                <w:szCs w:val="22"/>
                <w:shd w:val="clear" w:color="auto" w:fill="FFFFFF"/>
              </w:rPr>
              <w:t>,</w:t>
            </w:r>
            <w:r w:rsidRPr="004C806A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 xml:space="preserve"> Charlotte, NC.</w:t>
            </w:r>
          </w:p>
        </w:tc>
      </w:tr>
      <w:tr w:rsidR="007D5447" w:rsidRPr="004A6894" w14:paraId="3D093471" w14:textId="77777777" w:rsidTr="004C2A8F">
        <w:tc>
          <w:tcPr>
            <w:tcW w:w="5000" w:type="pct"/>
          </w:tcPr>
          <w:p w14:paraId="740D4B28" w14:textId="2957403C" w:rsidR="007D5447" w:rsidRPr="00CF02C0" w:rsidRDefault="007D5447" w:rsidP="007D5447">
            <w:pPr>
              <w:pStyle w:val="Default"/>
              <w:spacing w:after="120"/>
              <w:ind w:left="417" w:hanging="417"/>
              <w:rPr>
                <w:rFonts w:asciiTheme="minorHAnsi" w:hAnsiTheme="minorHAnsi" w:cstheme="minorHAnsi"/>
                <w:sz w:val="22"/>
                <w:szCs w:val="22"/>
              </w:rPr>
            </w:pPr>
            <w:r w:rsidRPr="00CF02C0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 xml:space="preserve">Pereira, N., &amp; Ghahremani, M., (2017, July). </w:t>
            </w:r>
            <w:r w:rsidRPr="00CF02C0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Creative engineering and design in action: Designing and evaluating learning activities connecting engineering and creativity.</w:t>
            </w:r>
            <w:r w:rsidRPr="00CF02C0">
              <w:rPr>
                <w:rFonts w:asciiTheme="minorHAnsi" w:hAnsiTheme="minorHAnsi" w:cstheme="minorHAnsi"/>
                <w:sz w:val="22"/>
                <w:szCs w:val="22"/>
              </w:rPr>
              <w:t xml:space="preserve"> Session presented at the 22nd World Conference on Gifted and Talented Children, Sydney, Australia.</w:t>
            </w:r>
          </w:p>
        </w:tc>
      </w:tr>
      <w:tr w:rsidR="007D5447" w:rsidRPr="004A6894" w14:paraId="78B379B9" w14:textId="77777777" w:rsidTr="004C2A8F">
        <w:tc>
          <w:tcPr>
            <w:tcW w:w="5000" w:type="pct"/>
          </w:tcPr>
          <w:p w14:paraId="017ECE0D" w14:textId="5EB26E75" w:rsidR="007D5447" w:rsidRPr="00CF02C0" w:rsidRDefault="007D5447" w:rsidP="007D5447">
            <w:pPr>
              <w:pStyle w:val="Default"/>
              <w:spacing w:after="120"/>
              <w:ind w:left="417" w:hanging="417"/>
              <w:rPr>
                <w:rFonts w:asciiTheme="minorHAnsi" w:hAnsiTheme="minorHAnsi" w:cstheme="minorBidi"/>
                <w:sz w:val="22"/>
                <w:szCs w:val="22"/>
              </w:rPr>
            </w:pPr>
            <w:r w:rsidRPr="00951173"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de-DE"/>
              </w:rPr>
              <w:t xml:space="preserve">Ghahremani, M., &amp; Karami, S., (2016, November). </w:t>
            </w:r>
            <w:r w:rsidRPr="004C806A">
              <w:rPr>
                <w:rFonts w:asciiTheme="minorHAnsi" w:eastAsia="Times New Roman" w:hAnsiTheme="minorHAnsi" w:cstheme="minorBidi"/>
                <w:i/>
                <w:iCs/>
                <w:sz w:val="22"/>
                <w:szCs w:val="22"/>
              </w:rPr>
              <w:t>Experts’ attitudes regarding “critical versus creative” thinking tension</w:t>
            </w:r>
            <w:r w:rsidRPr="004C806A">
              <w:rPr>
                <w:rFonts w:asciiTheme="minorHAnsi" w:eastAsia="Calibri" w:hAnsiTheme="minorHAnsi" w:cstheme="minorBidi"/>
                <w:i/>
                <w:iCs/>
                <w:color w:val="auto"/>
                <w:sz w:val="22"/>
                <w:szCs w:val="22"/>
              </w:rPr>
              <w:t>.</w:t>
            </w:r>
            <w:r w:rsidRPr="004C806A">
              <w:rPr>
                <w:rFonts w:asciiTheme="minorHAnsi" w:eastAsia="Calibri" w:hAnsiTheme="minorHAnsi" w:cstheme="minorBidi"/>
                <w:color w:val="auto"/>
                <w:sz w:val="22"/>
                <w:szCs w:val="22"/>
              </w:rPr>
              <w:t xml:space="preserve"> </w:t>
            </w:r>
            <w:r w:rsidRPr="004C806A">
              <w:rPr>
                <w:rFonts w:asciiTheme="minorHAnsi" w:hAnsiTheme="minorHAnsi" w:cstheme="minorBidi"/>
                <w:color w:val="auto"/>
                <w:sz w:val="22"/>
                <w:szCs w:val="22"/>
                <w:shd w:val="clear" w:color="auto" w:fill="FFFFFF"/>
              </w:rPr>
              <w:t xml:space="preserve">Poster </w:t>
            </w:r>
            <w:r w:rsidRPr="004C806A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 xml:space="preserve">presented at the </w:t>
            </w:r>
            <w:r w:rsidR="00DA1096" w:rsidRPr="004C806A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63rd</w:t>
            </w:r>
            <w:r w:rsidRPr="004C806A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 xml:space="preserve"> Annual Convention of the National Association for Gifted Children, </w:t>
            </w:r>
            <w:r w:rsidRPr="004C806A">
              <w:rPr>
                <w:rFonts w:asciiTheme="minorHAnsi" w:hAnsiTheme="minorHAnsi" w:cstheme="minorBidi"/>
                <w:sz w:val="22"/>
                <w:szCs w:val="22"/>
                <w:shd w:val="clear" w:color="auto" w:fill="FFFFFF"/>
              </w:rPr>
              <w:t>Graduate Students Research Gala, Research and Evaluation Network,</w:t>
            </w:r>
            <w:r w:rsidRPr="004C806A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 xml:space="preserve"> Orlando, FL.</w:t>
            </w:r>
          </w:p>
        </w:tc>
      </w:tr>
      <w:tr w:rsidR="007D5447" w:rsidRPr="004A6894" w14:paraId="41A6B5DC" w14:textId="77777777" w:rsidTr="004C2A8F">
        <w:tc>
          <w:tcPr>
            <w:tcW w:w="5000" w:type="pct"/>
          </w:tcPr>
          <w:p w14:paraId="0F6C1D24" w14:textId="4B042663" w:rsidR="007D5447" w:rsidRPr="00CF02C0" w:rsidRDefault="007D5447" w:rsidP="007D5447">
            <w:pPr>
              <w:pStyle w:val="Default"/>
              <w:spacing w:after="120"/>
              <w:ind w:left="417" w:hanging="417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  <w:r w:rsidRPr="00951173">
              <w:rPr>
                <w:rFonts w:asciiTheme="minorHAnsi" w:hAnsiTheme="minorHAnsi" w:cstheme="minorBidi"/>
                <w:sz w:val="22"/>
                <w:szCs w:val="22"/>
                <w:lang w:val="de-DE"/>
              </w:rPr>
              <w:t xml:space="preserve">Ghahremani, M., &amp; Karami, S., (2016, </w:t>
            </w:r>
            <w:r w:rsidRPr="00951173">
              <w:rPr>
                <w:rFonts w:asciiTheme="minorHAnsi" w:hAnsiTheme="minorHAnsi" w:cstheme="minorBidi"/>
                <w:color w:val="auto"/>
                <w:sz w:val="22"/>
                <w:szCs w:val="22"/>
                <w:lang w:val="de-DE"/>
              </w:rPr>
              <w:t xml:space="preserve">November). </w:t>
            </w:r>
            <w:r w:rsidRPr="004C806A">
              <w:rPr>
                <w:rStyle w:val="Strong"/>
                <w:rFonts w:asciiTheme="minorHAnsi" w:hAnsiTheme="minorHAnsi" w:cstheme="minorBidi"/>
                <w:b w:val="0"/>
                <w:bCs w:val="0"/>
                <w:i/>
                <w:iCs/>
                <w:sz w:val="22"/>
                <w:szCs w:val="22"/>
              </w:rPr>
              <w:t xml:space="preserve">Digital </w:t>
            </w:r>
            <w:r w:rsidR="00DA1096" w:rsidRPr="004C806A">
              <w:rPr>
                <w:rStyle w:val="Strong"/>
                <w:rFonts w:asciiTheme="minorHAnsi" w:hAnsiTheme="minorHAnsi" w:cstheme="minorBidi"/>
                <w:b w:val="0"/>
                <w:bCs w:val="0"/>
                <w:i/>
                <w:iCs/>
                <w:sz w:val="22"/>
                <w:szCs w:val="22"/>
              </w:rPr>
              <w:t>storytelling</w:t>
            </w:r>
            <w:r w:rsidRPr="004C806A">
              <w:rPr>
                <w:rStyle w:val="Strong"/>
                <w:rFonts w:asciiTheme="minorHAnsi" w:hAnsiTheme="minorHAnsi" w:cstheme="minorBidi"/>
                <w:b w:val="0"/>
                <w:bCs w:val="0"/>
                <w:i/>
                <w:iCs/>
                <w:sz w:val="22"/>
                <w:szCs w:val="22"/>
              </w:rPr>
              <w:t xml:space="preserve"> of perpetual motion machines: Potential pedagogical context for embedding creativity in the physics classes</w:t>
            </w:r>
            <w:r w:rsidRPr="004C806A">
              <w:rPr>
                <w:rFonts w:asciiTheme="minorHAnsi" w:hAnsiTheme="minorHAnsi" w:cstheme="minorBidi"/>
                <w:b/>
                <w:bCs/>
                <w:color w:val="auto"/>
                <w:sz w:val="22"/>
                <w:szCs w:val="22"/>
                <w:shd w:val="clear" w:color="auto" w:fill="FFFFFF"/>
              </w:rPr>
              <w:t>.</w:t>
            </w:r>
            <w:r w:rsidRPr="004C806A">
              <w:rPr>
                <w:rFonts w:asciiTheme="minorHAnsi" w:hAnsiTheme="minorHAnsi" w:cstheme="minorBidi"/>
                <w:color w:val="auto"/>
                <w:sz w:val="22"/>
                <w:szCs w:val="22"/>
                <w:shd w:val="clear" w:color="auto" w:fill="FFFFFF"/>
              </w:rPr>
              <w:t xml:space="preserve"> Poster </w:t>
            </w:r>
            <w:r w:rsidRPr="004C806A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 xml:space="preserve">presented at the </w:t>
            </w:r>
            <w:r w:rsidR="00DA1096" w:rsidRPr="004C806A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63rd</w:t>
            </w:r>
            <w:r w:rsidRPr="004C806A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 xml:space="preserve"> Annual Convention of the National Association for Gifted Children, Orlando, FL.</w:t>
            </w:r>
          </w:p>
        </w:tc>
      </w:tr>
      <w:tr w:rsidR="007D5447" w:rsidRPr="004A6894" w14:paraId="1A783A53" w14:textId="77777777" w:rsidTr="004C2A8F">
        <w:tc>
          <w:tcPr>
            <w:tcW w:w="5000" w:type="pct"/>
          </w:tcPr>
          <w:p w14:paraId="726B53BC" w14:textId="042D3258" w:rsidR="007D5447" w:rsidRPr="00CF02C0" w:rsidRDefault="007D5447" w:rsidP="007D5447">
            <w:pPr>
              <w:pStyle w:val="Default"/>
              <w:spacing w:after="120"/>
              <w:ind w:left="417" w:hanging="417"/>
              <w:rPr>
                <w:rFonts w:asciiTheme="minorHAnsi" w:hAnsiTheme="minorHAnsi" w:cstheme="minorHAnsi"/>
                <w:color w:val="auto"/>
                <w:sz w:val="22"/>
                <w:szCs w:val="22"/>
                <w:shd w:val="clear" w:color="auto" w:fill="FFFFFF"/>
              </w:rPr>
            </w:pPr>
            <w:r w:rsidRPr="00CF02C0">
              <w:rPr>
                <w:rFonts w:asciiTheme="minorHAnsi" w:eastAsia="Calibri" w:hAnsiTheme="minorHAnsi" w:cstheme="minorHAnsi"/>
                <w:sz w:val="22"/>
                <w:szCs w:val="22"/>
              </w:rPr>
              <w:t>Karami, S., &amp; Ghahremani, M., (</w:t>
            </w:r>
            <w:r w:rsidRPr="00CF02C0">
              <w:rPr>
                <w:rFonts w:asciiTheme="minorHAnsi" w:hAnsiTheme="minorHAnsi" w:cstheme="minorHAnsi"/>
                <w:sz w:val="22"/>
                <w:szCs w:val="22"/>
              </w:rPr>
              <w:t>2016, April</w:t>
            </w:r>
            <w:r w:rsidRPr="00CF02C0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) </w:t>
            </w:r>
            <w:r w:rsidRPr="00CF02C0">
              <w:rPr>
                <w:rFonts w:asciiTheme="minorHAnsi" w:eastAsia="Calibri" w:hAnsiTheme="minorHAnsi" w:cstheme="minorHAnsi"/>
                <w:i/>
                <w:iCs/>
                <w:sz w:val="22"/>
                <w:szCs w:val="22"/>
              </w:rPr>
              <w:t>Towards an Iranian conception of giftedness</w:t>
            </w:r>
            <w:r w:rsidRPr="00CF02C0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. </w:t>
            </w:r>
            <w:r w:rsidRPr="00CF02C0">
              <w:rPr>
                <w:rFonts w:asciiTheme="minorHAnsi" w:hAnsiTheme="minorHAnsi" w:cstheme="minorHAnsi"/>
                <w:color w:val="222222"/>
                <w:sz w:val="22"/>
                <w:szCs w:val="22"/>
                <w:shd w:val="clear" w:color="auto" w:fill="FFFFFF"/>
              </w:rPr>
              <w:t xml:space="preserve">Poster </w:t>
            </w:r>
            <w:r w:rsidRPr="00CF02C0">
              <w:rPr>
                <w:rFonts w:asciiTheme="minorHAnsi" w:hAnsiTheme="minorHAnsi" w:cstheme="minorHAnsi"/>
                <w:sz w:val="22"/>
                <w:szCs w:val="22"/>
              </w:rPr>
              <w:t xml:space="preserve">presented at the Annual meeting </w:t>
            </w:r>
            <w:r w:rsidRPr="00CF02C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of </w:t>
            </w:r>
            <w:r w:rsidRPr="00CF02C0">
              <w:rPr>
                <w:rStyle w:val="Emphasis"/>
                <w:rFonts w:asciiTheme="minorHAnsi" w:hAnsiTheme="minorHAnsi" w:cstheme="minorHAnsi"/>
                <w:i w:val="0"/>
                <w:iCs w:val="0"/>
                <w:color w:val="auto"/>
                <w:sz w:val="22"/>
                <w:szCs w:val="22"/>
                <w:shd w:val="clear" w:color="auto" w:fill="FFFFFF"/>
              </w:rPr>
              <w:t>American Educational Research Association (AERA), Washington, DC</w:t>
            </w:r>
            <w:r w:rsidRPr="00CF02C0">
              <w:rPr>
                <w:rFonts w:asciiTheme="minorHAnsi" w:hAnsiTheme="minorHAnsi" w:cstheme="minorHAnsi"/>
                <w:color w:val="auto"/>
                <w:sz w:val="22"/>
                <w:szCs w:val="22"/>
                <w:shd w:val="clear" w:color="auto" w:fill="FFFFFF"/>
              </w:rPr>
              <w:t xml:space="preserve">. </w:t>
            </w:r>
          </w:p>
        </w:tc>
      </w:tr>
      <w:tr w:rsidR="007D5447" w:rsidRPr="004A6894" w14:paraId="5276AAF1" w14:textId="77777777" w:rsidTr="004C2A8F">
        <w:tc>
          <w:tcPr>
            <w:tcW w:w="5000" w:type="pct"/>
          </w:tcPr>
          <w:p w14:paraId="571B14F1" w14:textId="77777777" w:rsidR="007D5447" w:rsidRPr="00CF02C0" w:rsidRDefault="007D5447" w:rsidP="007D5447">
            <w:pPr>
              <w:pStyle w:val="Default"/>
              <w:spacing w:after="120"/>
              <w:ind w:left="417" w:hanging="417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CF02C0">
              <w:rPr>
                <w:rFonts w:asciiTheme="minorHAnsi" w:hAnsiTheme="minorHAnsi" w:cstheme="minorHAnsi"/>
                <w:sz w:val="22"/>
                <w:szCs w:val="22"/>
              </w:rPr>
              <w:t xml:space="preserve">Ghahremani, M. (2015, </w:t>
            </w:r>
            <w:r w:rsidRPr="00CF02C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November). </w:t>
            </w:r>
            <w:r w:rsidRPr="00CF02C0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  <w:shd w:val="clear" w:color="auto" w:fill="FFFFFF"/>
              </w:rPr>
              <w:t>Considering science teachers’ conceptions of habits of mind associated with critical thinking in several of Iran’s special gifted school</w:t>
            </w:r>
            <w:r w:rsidRPr="00CF02C0">
              <w:rPr>
                <w:rFonts w:asciiTheme="minorHAnsi" w:hAnsiTheme="minorHAnsi" w:cstheme="minorHAnsi"/>
                <w:color w:val="auto"/>
                <w:sz w:val="22"/>
                <w:szCs w:val="22"/>
                <w:shd w:val="clear" w:color="auto" w:fill="FFFFFF"/>
              </w:rPr>
              <w:t xml:space="preserve">. Poster </w:t>
            </w:r>
            <w:r w:rsidRPr="00CF02C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resented at the 62nd Annual Convention of the National Association for Gifted Children, Phoenix, AZ.</w:t>
            </w:r>
          </w:p>
          <w:p w14:paraId="012062B0" w14:textId="03F57937" w:rsidR="00B3200C" w:rsidRPr="00CF02C0" w:rsidRDefault="00B3200C" w:rsidP="007D5447">
            <w:pPr>
              <w:pStyle w:val="Default"/>
              <w:spacing w:after="120"/>
              <w:ind w:left="417" w:hanging="417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</w:tr>
      <w:tr w:rsidR="007D5447" w:rsidRPr="004A6894" w14:paraId="2538E432" w14:textId="77777777" w:rsidTr="004C2A8F">
        <w:tc>
          <w:tcPr>
            <w:tcW w:w="5000" w:type="pct"/>
          </w:tcPr>
          <w:p w14:paraId="700C5C2C" w14:textId="5BDC3A7E" w:rsidR="007D5447" w:rsidRPr="00053731" w:rsidRDefault="007B0B09" w:rsidP="00B3200C">
            <w:pPr>
              <w:pStyle w:val="Default"/>
              <w:spacing w:after="120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lastRenderedPageBreak/>
              <w:t>Local</w:t>
            </w:r>
            <w:r w:rsidR="007D5447" w:rsidRPr="00053731">
              <w:rPr>
                <w:rFonts w:asciiTheme="minorHAnsi" w:hAnsiTheme="minorHAnsi" w:cstheme="minorHAnsi"/>
                <w:b/>
                <w:bCs/>
              </w:rPr>
              <w:t xml:space="preserve"> and State</w:t>
            </w:r>
            <w:r w:rsidR="001474EC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="00A732ED" w:rsidRPr="00053731">
              <w:rPr>
                <w:rFonts w:asciiTheme="minorHAnsi" w:hAnsiTheme="minorHAnsi" w:cstheme="minorHAnsi"/>
                <w:b/>
                <w:bCs/>
              </w:rPr>
              <w:t>Conferences</w:t>
            </w:r>
            <w:r w:rsidR="007D5447" w:rsidRPr="00053731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</w:tr>
      <w:tr w:rsidR="007D5447" w:rsidRPr="004A6894" w14:paraId="4ED609F5" w14:textId="77777777" w:rsidTr="004C2A8F">
        <w:tc>
          <w:tcPr>
            <w:tcW w:w="5000" w:type="pct"/>
          </w:tcPr>
          <w:p w14:paraId="480DA73F" w14:textId="698865DD" w:rsidR="007D5447" w:rsidRPr="00092A62" w:rsidRDefault="007D5447" w:rsidP="007D5447">
            <w:pPr>
              <w:pStyle w:val="Default"/>
              <w:spacing w:after="120"/>
              <w:ind w:left="417" w:hanging="417"/>
              <w:rPr>
                <w:rFonts w:asciiTheme="minorHAnsi" w:hAnsiTheme="minorHAnsi" w:cstheme="minorBidi"/>
                <w:color w:val="auto"/>
                <w:sz w:val="22"/>
                <w:szCs w:val="22"/>
                <w:shd w:val="clear" w:color="auto" w:fill="FFFFFF"/>
              </w:rPr>
            </w:pPr>
            <w:r w:rsidRPr="004C806A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Ghahremani, M., &amp; Karami, S., (2019, January).</w:t>
            </w:r>
            <w:r w:rsidRPr="004C806A">
              <w:rPr>
                <w:rFonts w:asciiTheme="minorHAnsi" w:hAnsiTheme="minorHAnsi" w:cstheme="minorBidi"/>
                <w:sz w:val="22"/>
                <w:szCs w:val="22"/>
                <w:shd w:val="clear" w:color="auto" w:fill="FFFFFF"/>
              </w:rPr>
              <w:t xml:space="preserve"> </w:t>
            </w:r>
            <w:r w:rsidRPr="004C806A"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  <w:t>Group-level variables in collaborative design-thinking: Applying an IPO model</w:t>
            </w:r>
            <w:r w:rsidRPr="004C806A">
              <w:rPr>
                <w:rFonts w:asciiTheme="minorHAnsi" w:hAnsiTheme="minorHAnsi" w:cstheme="minorBidi"/>
                <w:i/>
                <w:iCs/>
                <w:sz w:val="22"/>
                <w:szCs w:val="22"/>
                <w:shd w:val="clear" w:color="auto" w:fill="FFFFFF"/>
              </w:rPr>
              <w:t xml:space="preserve">. </w:t>
            </w:r>
            <w:r w:rsidRPr="004C806A">
              <w:rPr>
                <w:rFonts w:asciiTheme="minorHAnsi" w:hAnsiTheme="minorHAnsi" w:cstheme="minorBidi"/>
                <w:color w:val="auto"/>
                <w:sz w:val="22"/>
                <w:szCs w:val="22"/>
                <w:shd w:val="clear" w:color="auto" w:fill="FFFFFF"/>
              </w:rPr>
              <w:t>Paper presented at Indiana STEM Conference, Purdue University, West Lafayette, IN.</w:t>
            </w:r>
          </w:p>
        </w:tc>
      </w:tr>
      <w:tr w:rsidR="007D5447" w:rsidRPr="004A6894" w14:paraId="431EEEFB" w14:textId="77777777" w:rsidTr="004C2A8F">
        <w:tc>
          <w:tcPr>
            <w:tcW w:w="5000" w:type="pct"/>
          </w:tcPr>
          <w:p w14:paraId="78467C64" w14:textId="381B191D" w:rsidR="007D5447" w:rsidRPr="00092A62" w:rsidRDefault="007D5447" w:rsidP="007D5447">
            <w:pPr>
              <w:pStyle w:val="Default"/>
              <w:spacing w:after="120"/>
              <w:ind w:left="417" w:hanging="417"/>
              <w:rPr>
                <w:rFonts w:asciiTheme="minorHAnsi" w:hAnsiTheme="minorHAnsi" w:cstheme="minorBidi"/>
                <w:color w:val="auto"/>
                <w:sz w:val="22"/>
                <w:szCs w:val="22"/>
                <w:shd w:val="clear" w:color="auto" w:fill="FFFFFF"/>
              </w:rPr>
            </w:pPr>
            <w:r w:rsidRPr="004C806A">
              <w:rPr>
                <w:rFonts w:asciiTheme="minorHAnsi" w:hAnsiTheme="minorHAnsi" w:cstheme="minorBidi"/>
                <w:sz w:val="22"/>
                <w:szCs w:val="22"/>
              </w:rPr>
              <w:t xml:space="preserve">Ghahremani, M., (2018, March). </w:t>
            </w:r>
            <w:r w:rsidRPr="004C806A">
              <w:rPr>
                <w:rFonts w:asciiTheme="minorHAnsi" w:eastAsia="Times New Roman" w:hAnsiTheme="minorHAnsi" w:cstheme="minorBidi"/>
                <w:i/>
                <w:iCs/>
                <w:sz w:val="22"/>
                <w:szCs w:val="22"/>
              </w:rPr>
              <w:t xml:space="preserve">Exploring dimensions of critical and creative thinking through the lens of Sternberg’s Theory of Mental Self-government: An explorative </w:t>
            </w:r>
            <w:proofErr w:type="spellStart"/>
            <w:r w:rsidRPr="004C806A">
              <w:rPr>
                <w:rFonts w:asciiTheme="minorHAnsi" w:eastAsia="Times New Roman" w:hAnsiTheme="minorHAnsi" w:cstheme="minorBidi"/>
                <w:i/>
                <w:iCs/>
                <w:sz w:val="22"/>
                <w:szCs w:val="22"/>
              </w:rPr>
              <w:t>eDelphi</w:t>
            </w:r>
            <w:proofErr w:type="spellEnd"/>
            <w:r w:rsidRPr="004C806A">
              <w:rPr>
                <w:rFonts w:asciiTheme="minorHAnsi" w:eastAsia="Times New Roman" w:hAnsiTheme="minorHAnsi" w:cstheme="minorBidi"/>
                <w:i/>
                <w:iCs/>
                <w:sz w:val="22"/>
                <w:szCs w:val="22"/>
              </w:rPr>
              <w:t>-based approach to the potential tension.</w:t>
            </w:r>
            <w:r w:rsidRPr="004C806A">
              <w:rPr>
                <w:rFonts w:asciiTheme="minorHAnsi" w:hAnsiTheme="minorHAnsi" w:cstheme="minorBidi"/>
                <w:color w:val="auto"/>
                <w:sz w:val="22"/>
                <w:szCs w:val="22"/>
                <w:shd w:val="clear" w:color="auto" w:fill="FFFFFF"/>
              </w:rPr>
              <w:t xml:space="preserve"> Poster </w:t>
            </w:r>
            <w:r w:rsidRPr="004C806A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presented at the 12</w:t>
            </w:r>
            <w:r w:rsidRPr="004C806A">
              <w:rPr>
                <w:rFonts w:asciiTheme="minorHAnsi" w:hAnsiTheme="minorHAnsi" w:cstheme="minorBidi"/>
                <w:color w:val="auto"/>
                <w:sz w:val="22"/>
                <w:szCs w:val="22"/>
                <w:vertAlign w:val="superscript"/>
              </w:rPr>
              <w:t>th</w:t>
            </w:r>
            <w:r w:rsidRPr="004C806A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 xml:space="preserve"> </w:t>
            </w:r>
            <w:r w:rsidRPr="004C806A">
              <w:rPr>
                <w:rFonts w:asciiTheme="minorHAnsi" w:hAnsiTheme="minorHAnsi" w:cstheme="minorBidi"/>
                <w:color w:val="auto"/>
                <w:sz w:val="22"/>
                <w:szCs w:val="22"/>
                <w:shd w:val="clear" w:color="auto" w:fill="FFFFFF"/>
              </w:rPr>
              <w:t>Annual Graduate Student Educational Research Symposium (</w:t>
            </w:r>
            <w:r w:rsidRPr="004C806A">
              <w:rPr>
                <w:rStyle w:val="Emphasis"/>
                <w:rFonts w:asciiTheme="minorHAnsi" w:hAnsiTheme="minorHAnsi" w:cstheme="minorBidi"/>
                <w:i w:val="0"/>
                <w:iCs w:val="0"/>
                <w:color w:val="auto"/>
                <w:sz w:val="22"/>
                <w:szCs w:val="22"/>
                <w:shd w:val="clear" w:color="auto" w:fill="FFFFFF"/>
              </w:rPr>
              <w:t>AGSERS</w:t>
            </w:r>
            <w:r w:rsidRPr="004C806A">
              <w:rPr>
                <w:rFonts w:asciiTheme="minorHAnsi" w:hAnsiTheme="minorHAnsi" w:cstheme="minorBidi"/>
                <w:color w:val="auto"/>
                <w:sz w:val="22"/>
                <w:szCs w:val="22"/>
                <w:shd w:val="clear" w:color="auto" w:fill="FFFFFF"/>
              </w:rPr>
              <w:t xml:space="preserve">), Purdue University, West Lafayette, IN. </w:t>
            </w:r>
          </w:p>
        </w:tc>
      </w:tr>
      <w:tr w:rsidR="007D5447" w:rsidRPr="004A6894" w14:paraId="4470A4E5" w14:textId="77777777" w:rsidTr="004C2A8F">
        <w:tc>
          <w:tcPr>
            <w:tcW w:w="5000" w:type="pct"/>
          </w:tcPr>
          <w:p w14:paraId="14315AAF" w14:textId="24959AE8" w:rsidR="007D5447" w:rsidRPr="00092A62" w:rsidRDefault="007D5447" w:rsidP="007D5447">
            <w:pPr>
              <w:pStyle w:val="Default"/>
              <w:spacing w:after="120"/>
              <w:ind w:left="417" w:hanging="417"/>
              <w:rPr>
                <w:rFonts w:asciiTheme="minorHAnsi" w:hAnsiTheme="minorHAnsi" w:cstheme="minorHAnsi"/>
                <w:color w:val="auto"/>
                <w:sz w:val="22"/>
                <w:szCs w:val="22"/>
                <w:shd w:val="clear" w:color="auto" w:fill="FFFFFF"/>
              </w:rPr>
            </w:pPr>
            <w:r w:rsidRPr="00092A62">
              <w:rPr>
                <w:rFonts w:asciiTheme="minorHAnsi" w:hAnsiTheme="minorHAnsi" w:cstheme="minorHAnsi"/>
                <w:color w:val="auto"/>
                <w:sz w:val="22"/>
                <w:szCs w:val="22"/>
                <w:lang w:val="pt-BR"/>
              </w:rPr>
              <w:t>Ghahremani, M., Pereira, N., &amp; Desmet, O., (2018, January).</w:t>
            </w:r>
            <w:r w:rsidRPr="00092A62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  <w:lang w:val="pt-BR"/>
              </w:rPr>
              <w:t xml:space="preserve"> </w:t>
            </w:r>
            <w:r w:rsidRPr="00092A62">
              <w:rPr>
                <w:rFonts w:asciiTheme="minorHAnsi" w:hAnsiTheme="minorHAnsi" w:cstheme="minorHAnsi"/>
                <w:i/>
                <w:iCs/>
                <w:sz w:val="22"/>
                <w:szCs w:val="22"/>
                <w:shd w:val="clear" w:color="auto" w:fill="FFFFFF"/>
              </w:rPr>
              <w:t xml:space="preserve">Designing and evaluating learning activities to stimulate creativity in engineering. </w:t>
            </w:r>
            <w:r w:rsidRPr="00092A62">
              <w:rPr>
                <w:rFonts w:asciiTheme="minorHAnsi" w:hAnsiTheme="minorHAnsi" w:cstheme="minorHAnsi"/>
                <w:color w:val="auto"/>
                <w:sz w:val="22"/>
                <w:szCs w:val="22"/>
                <w:shd w:val="clear" w:color="auto" w:fill="FFFFFF"/>
              </w:rPr>
              <w:t>Session presented at Indiana STEM Conference, Purdue University, West Lafayette, IN.</w:t>
            </w:r>
          </w:p>
        </w:tc>
      </w:tr>
      <w:tr w:rsidR="007D5447" w:rsidRPr="004A6894" w14:paraId="4BFE88DB" w14:textId="77777777" w:rsidTr="004C2A8F">
        <w:tc>
          <w:tcPr>
            <w:tcW w:w="5000" w:type="pct"/>
          </w:tcPr>
          <w:p w14:paraId="5E99C3EF" w14:textId="3191C73C" w:rsidR="007D5447" w:rsidRPr="00092A62" w:rsidRDefault="007D5447" w:rsidP="007D5447">
            <w:pPr>
              <w:pStyle w:val="Default"/>
              <w:spacing w:after="120"/>
              <w:ind w:left="417" w:hanging="417"/>
              <w:rPr>
                <w:rFonts w:asciiTheme="minorHAnsi" w:hAnsiTheme="minorHAnsi" w:cstheme="minorBidi"/>
                <w:color w:val="auto"/>
                <w:sz w:val="22"/>
                <w:szCs w:val="22"/>
                <w:shd w:val="clear" w:color="auto" w:fill="FFFFFF"/>
              </w:rPr>
            </w:pPr>
            <w:r w:rsidRPr="004C806A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 xml:space="preserve">Ghahremani, M., &amp; Karami, S., (2018, January). </w:t>
            </w:r>
            <w:r w:rsidRPr="004C806A">
              <w:rPr>
                <w:rStyle w:val="Strong"/>
                <w:rFonts w:asciiTheme="minorHAnsi" w:hAnsiTheme="minorHAnsi" w:cstheme="minorBidi"/>
                <w:b w:val="0"/>
                <w:bCs w:val="0"/>
                <w:i/>
                <w:iCs/>
                <w:color w:val="auto"/>
                <w:sz w:val="22"/>
                <w:szCs w:val="22"/>
              </w:rPr>
              <w:t>Collaborative mechanisms-building: A project-based extra-curricular unit to support shared design thinking</w:t>
            </w:r>
            <w:r w:rsidRPr="004C806A">
              <w:rPr>
                <w:rFonts w:asciiTheme="minorHAnsi" w:hAnsiTheme="minorHAnsi" w:cstheme="minorBidi"/>
                <w:color w:val="auto"/>
                <w:sz w:val="22"/>
                <w:szCs w:val="22"/>
                <w:shd w:val="clear" w:color="auto" w:fill="FFFFFF"/>
              </w:rPr>
              <w:t>. Session presented at Indiana STEM Conference, Purdue University, West Lafayette, IN.</w:t>
            </w:r>
          </w:p>
        </w:tc>
      </w:tr>
      <w:tr w:rsidR="007D5447" w:rsidRPr="004A6894" w14:paraId="3B2EA776" w14:textId="77777777" w:rsidTr="004C2A8F">
        <w:tc>
          <w:tcPr>
            <w:tcW w:w="5000" w:type="pct"/>
          </w:tcPr>
          <w:p w14:paraId="50A092DA" w14:textId="7743E1AD" w:rsidR="007D5447" w:rsidRPr="00092A62" w:rsidRDefault="007D5447" w:rsidP="007D5447">
            <w:pPr>
              <w:pStyle w:val="Default"/>
              <w:spacing w:after="120"/>
              <w:ind w:left="417" w:hanging="417"/>
              <w:rPr>
                <w:rFonts w:asciiTheme="minorHAnsi" w:hAnsiTheme="minorHAnsi" w:cstheme="minorHAnsi"/>
                <w:color w:val="auto"/>
                <w:sz w:val="22"/>
                <w:szCs w:val="22"/>
                <w:shd w:val="clear" w:color="auto" w:fill="FFFFFF"/>
              </w:rPr>
            </w:pPr>
            <w:r w:rsidRPr="00092A62">
              <w:rPr>
                <w:rFonts w:asciiTheme="minorHAnsi" w:hAnsiTheme="minorHAnsi" w:cstheme="minorHAnsi"/>
                <w:sz w:val="22"/>
                <w:szCs w:val="22"/>
              </w:rPr>
              <w:t xml:space="preserve">Ghahremani, M. (2017, May). </w:t>
            </w:r>
            <w:r w:rsidRPr="00092A62">
              <w:rPr>
                <w:rFonts w:asciiTheme="minorHAnsi" w:hAnsiTheme="minorHAnsi" w:cstheme="minorHAnsi"/>
                <w:i/>
                <w:iCs/>
                <w:sz w:val="22"/>
                <w:szCs w:val="22"/>
                <w:shd w:val="clear" w:color="auto" w:fill="FFFFFF"/>
              </w:rPr>
              <w:t>Creative engineering and design in action: Designing and evaluating learning activities connecting engineering and creativity</w:t>
            </w:r>
            <w:r w:rsidRPr="00092A62">
              <w:rPr>
                <w:rFonts w:asciiTheme="minorHAnsi" w:hAnsiTheme="minorHAnsi" w:cstheme="minorHAnsi"/>
                <w:color w:val="auto"/>
                <w:sz w:val="22"/>
                <w:szCs w:val="22"/>
                <w:shd w:val="clear" w:color="auto" w:fill="FFFFFF"/>
              </w:rPr>
              <w:t xml:space="preserve">. Poster </w:t>
            </w:r>
            <w:r w:rsidRPr="00092A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presented at the Office of Interdisciplinary Graduate Programs (OIGP) Spring Reception, </w:t>
            </w:r>
            <w:r w:rsidRPr="00092A62">
              <w:rPr>
                <w:rFonts w:asciiTheme="minorHAnsi" w:hAnsiTheme="minorHAnsi" w:cstheme="minorHAnsi"/>
                <w:color w:val="auto"/>
                <w:sz w:val="22"/>
                <w:szCs w:val="22"/>
                <w:shd w:val="clear" w:color="auto" w:fill="FFFFFF"/>
              </w:rPr>
              <w:t xml:space="preserve">Purdue University, West Lafayette, IN. </w:t>
            </w:r>
          </w:p>
        </w:tc>
      </w:tr>
      <w:tr w:rsidR="007D5447" w:rsidRPr="004A6894" w14:paraId="616E30E0" w14:textId="77777777" w:rsidTr="004C2A8F">
        <w:tc>
          <w:tcPr>
            <w:tcW w:w="5000" w:type="pct"/>
          </w:tcPr>
          <w:p w14:paraId="7F5E584B" w14:textId="2D64C930" w:rsidR="007D5447" w:rsidRPr="00092A62" w:rsidRDefault="007D5447" w:rsidP="007D5447">
            <w:pPr>
              <w:pStyle w:val="Default"/>
              <w:spacing w:after="120"/>
              <w:ind w:left="417" w:hanging="417"/>
              <w:rPr>
                <w:rFonts w:asciiTheme="minorHAnsi" w:hAnsiTheme="minorHAnsi" w:cstheme="minorHAnsi"/>
                <w:color w:val="auto"/>
                <w:sz w:val="22"/>
                <w:szCs w:val="22"/>
                <w:shd w:val="clear" w:color="auto" w:fill="FFFFFF"/>
              </w:rPr>
            </w:pPr>
            <w:r w:rsidRPr="00092A62">
              <w:rPr>
                <w:rFonts w:asciiTheme="minorHAnsi" w:hAnsiTheme="minorHAnsi" w:cstheme="minorHAnsi"/>
                <w:sz w:val="22"/>
                <w:szCs w:val="22"/>
              </w:rPr>
              <w:t xml:space="preserve">Ghahremani, M. (2017, March). </w:t>
            </w:r>
            <w:r w:rsidRPr="00092A62">
              <w:rPr>
                <w:rFonts w:asciiTheme="minorHAnsi" w:eastAsia="Times New Roman" w:hAnsiTheme="minorHAnsi" w:cstheme="minorHAnsi"/>
                <w:i/>
                <w:iCs/>
                <w:sz w:val="22"/>
                <w:szCs w:val="22"/>
              </w:rPr>
              <w:t>Experts’ attitudes regarding “critical versus creative” thinking tension</w:t>
            </w:r>
            <w:r w:rsidRPr="00092A62">
              <w:rPr>
                <w:rFonts w:asciiTheme="minorHAnsi" w:hAnsiTheme="minorHAnsi" w:cstheme="minorHAnsi"/>
                <w:color w:val="auto"/>
                <w:sz w:val="22"/>
                <w:szCs w:val="22"/>
                <w:shd w:val="clear" w:color="auto" w:fill="FFFFFF"/>
              </w:rPr>
              <w:t xml:space="preserve">. Poster </w:t>
            </w:r>
            <w:r w:rsidRPr="00092A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resented at the 11</w:t>
            </w:r>
            <w:r w:rsidRPr="00092A62">
              <w:rPr>
                <w:rFonts w:asciiTheme="minorHAnsi" w:hAnsiTheme="minorHAnsi" w:cstheme="minorHAnsi"/>
                <w:color w:val="auto"/>
                <w:sz w:val="22"/>
                <w:szCs w:val="22"/>
                <w:vertAlign w:val="superscript"/>
              </w:rPr>
              <w:t>th</w:t>
            </w:r>
            <w:r w:rsidRPr="00092A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92A62">
              <w:rPr>
                <w:rFonts w:asciiTheme="minorHAnsi" w:hAnsiTheme="minorHAnsi" w:cstheme="minorHAnsi"/>
                <w:color w:val="auto"/>
                <w:sz w:val="22"/>
                <w:szCs w:val="22"/>
                <w:shd w:val="clear" w:color="auto" w:fill="FFFFFF"/>
              </w:rPr>
              <w:t>Annual Graduate Student Educational Research Symposium (</w:t>
            </w:r>
            <w:r w:rsidRPr="00092A62">
              <w:rPr>
                <w:rStyle w:val="Emphasis"/>
                <w:rFonts w:asciiTheme="minorHAnsi" w:hAnsiTheme="minorHAnsi" w:cstheme="minorHAnsi"/>
                <w:i w:val="0"/>
                <w:iCs w:val="0"/>
                <w:color w:val="auto"/>
                <w:sz w:val="22"/>
                <w:szCs w:val="22"/>
                <w:shd w:val="clear" w:color="auto" w:fill="FFFFFF"/>
              </w:rPr>
              <w:t>AGSERS</w:t>
            </w:r>
            <w:r w:rsidRPr="00092A62">
              <w:rPr>
                <w:rFonts w:asciiTheme="minorHAnsi" w:hAnsiTheme="minorHAnsi" w:cstheme="minorHAnsi"/>
                <w:color w:val="auto"/>
                <w:sz w:val="22"/>
                <w:szCs w:val="22"/>
                <w:shd w:val="clear" w:color="auto" w:fill="FFFFFF"/>
              </w:rPr>
              <w:t xml:space="preserve">), Purdue University, West Lafayette, IN. </w:t>
            </w:r>
          </w:p>
        </w:tc>
      </w:tr>
      <w:tr w:rsidR="007D5447" w:rsidRPr="004A6894" w14:paraId="5C3CD642" w14:textId="77777777" w:rsidTr="004C2A8F">
        <w:tc>
          <w:tcPr>
            <w:tcW w:w="5000" w:type="pct"/>
          </w:tcPr>
          <w:p w14:paraId="0BDDEF95" w14:textId="02E3FC94" w:rsidR="007D5447" w:rsidRPr="00092A62" w:rsidRDefault="007D5447" w:rsidP="007D5447">
            <w:pPr>
              <w:pStyle w:val="Default"/>
              <w:spacing w:after="120"/>
              <w:ind w:left="417" w:hanging="417"/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092A62">
              <w:rPr>
                <w:rFonts w:asciiTheme="minorHAnsi" w:hAnsiTheme="minorHAnsi" w:cstheme="minorHAnsi"/>
                <w:sz w:val="22"/>
                <w:szCs w:val="22"/>
              </w:rPr>
              <w:t>Ghahremani, M. (201</w:t>
            </w:r>
            <w:r w:rsidRPr="00092A62">
              <w:rPr>
                <w:rFonts w:asciiTheme="minorHAnsi" w:hAnsiTheme="minorHAnsi" w:cstheme="minorHAnsi"/>
                <w:sz w:val="22"/>
                <w:szCs w:val="22"/>
                <w:rtl/>
              </w:rPr>
              <w:t>7</w:t>
            </w:r>
            <w:r w:rsidRPr="00092A62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Pr="00092A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February). </w:t>
            </w:r>
            <w:r w:rsidRPr="00092A62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  <w:shd w:val="clear" w:color="auto" w:fill="FFFFFF"/>
              </w:rPr>
              <w:t>Pentagram of Habits</w:t>
            </w:r>
            <w:r w:rsidRPr="00092A62">
              <w:rPr>
                <w:rFonts w:asciiTheme="minorHAnsi" w:hAnsiTheme="minorHAnsi" w:cstheme="minorHAnsi"/>
                <w:color w:val="auto"/>
                <w:sz w:val="22"/>
                <w:szCs w:val="22"/>
                <w:shd w:val="clear" w:color="auto" w:fill="FFFFFF"/>
              </w:rPr>
              <w:t xml:space="preserve">. Poster </w:t>
            </w:r>
            <w:r w:rsidRPr="00092A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presented at the </w:t>
            </w:r>
            <w:r w:rsidRPr="00092A62">
              <w:rPr>
                <w:rFonts w:asciiTheme="minorHAnsi" w:hAnsiTheme="minorHAnsi" w:cstheme="minorHAnsi"/>
                <w:sz w:val="22"/>
                <w:szCs w:val="22"/>
              </w:rPr>
              <w:t>Graduate Student and Post-Doctoral Fellow Research Awards Competition (</w:t>
            </w:r>
            <w:r w:rsidRPr="00092A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ociety of Sigma Xi), Purdue University, West Lafayette, IN.</w:t>
            </w:r>
          </w:p>
        </w:tc>
      </w:tr>
      <w:tr w:rsidR="007D5447" w:rsidRPr="004A6894" w14:paraId="609D6CDE" w14:textId="77777777" w:rsidTr="004C2A8F">
        <w:tc>
          <w:tcPr>
            <w:tcW w:w="5000" w:type="pct"/>
          </w:tcPr>
          <w:p w14:paraId="53B1A1EA" w14:textId="4E56394B" w:rsidR="007D5447" w:rsidRPr="00092A62" w:rsidRDefault="007D5447" w:rsidP="007D5447">
            <w:pPr>
              <w:pStyle w:val="Default"/>
              <w:spacing w:after="120"/>
              <w:ind w:left="417" w:hanging="417"/>
              <w:rPr>
                <w:rFonts w:asciiTheme="minorHAnsi" w:hAnsiTheme="minorHAnsi" w:cstheme="minorBidi"/>
                <w:color w:val="auto"/>
                <w:sz w:val="22"/>
                <w:szCs w:val="22"/>
                <w:shd w:val="clear" w:color="auto" w:fill="FFFFFF"/>
              </w:rPr>
            </w:pPr>
            <w:r w:rsidRPr="004C806A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 xml:space="preserve">Ghahremani, M., &amp; Karami, S., (2017, January). </w:t>
            </w:r>
            <w:r w:rsidRPr="004C806A">
              <w:rPr>
                <w:rStyle w:val="Strong"/>
                <w:rFonts w:asciiTheme="minorHAnsi" w:hAnsiTheme="minorHAnsi" w:cstheme="minorBidi"/>
                <w:b w:val="0"/>
                <w:bCs w:val="0"/>
                <w:i/>
                <w:iCs/>
                <w:color w:val="auto"/>
                <w:sz w:val="22"/>
                <w:szCs w:val="22"/>
              </w:rPr>
              <w:t>Digital storytelling of perpetual motion machines: Potential pedagogical context for embedding creativity in the physics classes</w:t>
            </w:r>
            <w:r w:rsidRPr="004C806A">
              <w:rPr>
                <w:rFonts w:asciiTheme="minorHAnsi" w:hAnsiTheme="minorHAnsi" w:cstheme="minorBidi"/>
                <w:color w:val="auto"/>
                <w:sz w:val="22"/>
                <w:szCs w:val="22"/>
                <w:shd w:val="clear" w:color="auto" w:fill="FFFFFF"/>
              </w:rPr>
              <w:t>. Session presented at Indiana STEM Conference, Purdue University, West Lafayette, IN.</w:t>
            </w:r>
          </w:p>
        </w:tc>
      </w:tr>
      <w:tr w:rsidR="007D5447" w:rsidRPr="004A6894" w14:paraId="3DAAE05E" w14:textId="77777777" w:rsidTr="004C2A8F">
        <w:tc>
          <w:tcPr>
            <w:tcW w:w="5000" w:type="pct"/>
          </w:tcPr>
          <w:p w14:paraId="38BD1890" w14:textId="77777777" w:rsidR="007D5447" w:rsidRPr="00092A62" w:rsidRDefault="007D5447" w:rsidP="007D5447">
            <w:pPr>
              <w:pStyle w:val="Default"/>
              <w:spacing w:after="120"/>
              <w:ind w:left="417" w:hanging="417"/>
              <w:rPr>
                <w:rFonts w:asciiTheme="minorHAnsi" w:hAnsiTheme="minorHAnsi" w:cstheme="minorHAnsi"/>
                <w:color w:val="auto"/>
                <w:sz w:val="22"/>
                <w:szCs w:val="22"/>
                <w:shd w:val="clear" w:color="auto" w:fill="FFFFFF"/>
              </w:rPr>
            </w:pPr>
            <w:r w:rsidRPr="00092A62">
              <w:rPr>
                <w:rFonts w:asciiTheme="minorHAnsi" w:hAnsiTheme="minorHAnsi" w:cstheme="minorHAnsi"/>
                <w:color w:val="auto"/>
                <w:sz w:val="22"/>
                <w:szCs w:val="22"/>
                <w:lang w:val="pt-BR"/>
              </w:rPr>
              <w:t>Pereira, N., &amp; Ghahremani, M., (2017, January).</w:t>
            </w:r>
            <w:r w:rsidRPr="00092A62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  <w:lang w:val="pt-BR"/>
              </w:rPr>
              <w:t xml:space="preserve"> </w:t>
            </w:r>
            <w:r w:rsidRPr="00092A62">
              <w:rPr>
                <w:rFonts w:asciiTheme="minorHAnsi" w:hAnsiTheme="minorHAnsi" w:cstheme="minorHAnsi"/>
                <w:i/>
                <w:iCs/>
                <w:sz w:val="22"/>
                <w:szCs w:val="22"/>
                <w:shd w:val="clear" w:color="auto" w:fill="FFFFFF"/>
              </w:rPr>
              <w:t>Creative engineering and design in action: Designing and evaluating learning activities connecting engineering and creativity</w:t>
            </w:r>
            <w:r w:rsidRPr="00092A62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  <w:shd w:val="clear" w:color="auto" w:fill="FFFFFF"/>
              </w:rPr>
              <w:t>.</w:t>
            </w:r>
            <w:r w:rsidRPr="00092A62">
              <w:rPr>
                <w:rFonts w:asciiTheme="minorHAnsi" w:hAnsiTheme="minorHAnsi" w:cstheme="minorHAnsi"/>
                <w:color w:val="auto"/>
                <w:sz w:val="22"/>
                <w:szCs w:val="22"/>
                <w:shd w:val="clear" w:color="auto" w:fill="FFFFFF"/>
              </w:rPr>
              <w:t xml:space="preserve"> Session presented at Indiana STEM Conference, Purdue University, West Lafayette, IN.</w:t>
            </w:r>
          </w:p>
          <w:p w14:paraId="73AC8D05" w14:textId="270D1407" w:rsidR="007B0B09" w:rsidRPr="00092A62" w:rsidRDefault="007B0B09" w:rsidP="007D5447">
            <w:pPr>
              <w:pStyle w:val="Default"/>
              <w:spacing w:after="120"/>
              <w:ind w:left="417" w:hanging="417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B0B09" w:rsidRPr="004A6894" w14:paraId="37A8C1C5" w14:textId="77777777" w:rsidTr="004C2A8F">
        <w:tc>
          <w:tcPr>
            <w:tcW w:w="5000" w:type="pct"/>
          </w:tcPr>
          <w:p w14:paraId="262D6C84" w14:textId="0C4B1821" w:rsidR="007B0B09" w:rsidRPr="00B005AD" w:rsidRDefault="00B005AD" w:rsidP="007B0B09">
            <w:pPr>
              <w:pStyle w:val="Default"/>
              <w:spacing w:after="120"/>
              <w:ind w:left="417" w:hanging="417"/>
              <w:rPr>
                <w:rFonts w:asciiTheme="minorHAnsi" w:hAnsiTheme="minorHAnsi" w:cstheme="minorHAnsi"/>
                <w:color w:val="auto"/>
                <w:shd w:val="clear" w:color="auto" w:fill="FFFFFF"/>
              </w:rPr>
            </w:pPr>
            <w:r w:rsidRPr="00F13648">
              <w:rPr>
                <w:rFonts w:asciiTheme="minorHAnsi" w:hAnsiTheme="minorHAnsi" w:cstheme="minorHAnsi"/>
                <w:b/>
                <w:bCs/>
              </w:rPr>
              <w:t xml:space="preserve">Invited Lectures, </w:t>
            </w:r>
            <w:r w:rsidR="007B0B09" w:rsidRPr="00F13648">
              <w:rPr>
                <w:rFonts w:asciiTheme="minorHAnsi" w:hAnsiTheme="minorHAnsi" w:cstheme="minorHAnsi"/>
                <w:b/>
                <w:bCs/>
              </w:rPr>
              <w:t>Teacher</w:t>
            </w:r>
            <w:r w:rsidR="007B0B09" w:rsidRPr="00B005AD">
              <w:rPr>
                <w:rFonts w:asciiTheme="minorHAnsi" w:hAnsiTheme="minorHAnsi" w:cstheme="minorHAnsi"/>
                <w:b/>
                <w:bCs/>
              </w:rPr>
              <w:t xml:space="preserve"> Training</w:t>
            </w:r>
            <w:r w:rsidRPr="00B005AD">
              <w:rPr>
                <w:rFonts w:asciiTheme="minorHAnsi" w:hAnsiTheme="minorHAnsi" w:cstheme="minorHAnsi"/>
                <w:b/>
                <w:bCs/>
              </w:rPr>
              <w:t>,</w:t>
            </w:r>
            <w:r w:rsidR="007B0B09" w:rsidRPr="00B005AD">
              <w:rPr>
                <w:rFonts w:asciiTheme="minorHAnsi" w:hAnsiTheme="minorHAnsi" w:cstheme="minorHAnsi"/>
                <w:b/>
                <w:bCs/>
              </w:rPr>
              <w:t xml:space="preserve"> &amp; Professional Development Sessions</w:t>
            </w:r>
          </w:p>
        </w:tc>
      </w:tr>
      <w:tr w:rsidR="008F01AA" w:rsidRPr="004A6894" w14:paraId="25C88991" w14:textId="77777777" w:rsidTr="004C2A8F">
        <w:tc>
          <w:tcPr>
            <w:tcW w:w="5000" w:type="pct"/>
          </w:tcPr>
          <w:p w14:paraId="7802FD9E" w14:textId="2F3782EA" w:rsidR="008F01AA" w:rsidRPr="00D1781F" w:rsidRDefault="008F01AA" w:rsidP="007B0B09">
            <w:pPr>
              <w:pStyle w:val="Default"/>
              <w:spacing w:after="120"/>
              <w:ind w:left="417" w:hanging="417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8F01AA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Ghahremani, M. (2021, March). </w:t>
            </w:r>
            <w:r w:rsidRPr="008F01AA">
              <w:rPr>
                <w:rFonts w:asciiTheme="minorHAnsi" w:eastAsia="Calibri" w:hAnsiTheme="minorHAnsi" w:cstheme="minorHAnsi"/>
                <w:i/>
                <w:iCs/>
                <w:sz w:val="22"/>
                <w:szCs w:val="22"/>
              </w:rPr>
              <w:t>Team creativity and creativity assessment.</w:t>
            </w:r>
            <w:r w:rsidRPr="008F01AA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Guest lecture for EPY 4553/6553: Creativity and innovation. Mississippi State University, Mississippi State.</w:t>
            </w:r>
          </w:p>
        </w:tc>
      </w:tr>
      <w:tr w:rsidR="007B0B09" w:rsidRPr="004A6894" w14:paraId="3C262E62" w14:textId="77777777" w:rsidTr="004C2A8F">
        <w:tc>
          <w:tcPr>
            <w:tcW w:w="5000" w:type="pct"/>
          </w:tcPr>
          <w:p w14:paraId="446D9CD3" w14:textId="1FCE3660" w:rsidR="007B0B09" w:rsidRPr="00D1781F" w:rsidRDefault="007B0B09" w:rsidP="007B0B09">
            <w:pPr>
              <w:pStyle w:val="Default"/>
              <w:spacing w:after="120"/>
              <w:ind w:left="417" w:hanging="417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1781F">
              <w:rPr>
                <w:rFonts w:asciiTheme="minorHAnsi" w:eastAsia="Calibri" w:hAnsiTheme="minorHAnsi" w:cstheme="minorHAnsi"/>
                <w:sz w:val="22"/>
                <w:szCs w:val="22"/>
              </w:rPr>
              <w:t>Creative problem-solving and activities that you can do with your child</w:t>
            </w:r>
            <w:r w:rsidRPr="00D1781F">
              <w:rPr>
                <w:rFonts w:asciiTheme="minorHAnsi" w:eastAsia="Calibri" w:hAnsiTheme="minorHAnsi" w:cstheme="minorHAnsi"/>
                <w:sz w:val="22"/>
                <w:szCs w:val="22"/>
                <w:lang w:val="en-SG"/>
              </w:rPr>
              <w:t xml:space="preserve"> (2019, February 15</w:t>
            </w:r>
            <w:r w:rsidRPr="00D1781F">
              <w:rPr>
                <w:rFonts w:asciiTheme="minorHAnsi" w:eastAsia="Calibri" w:hAnsiTheme="minorHAnsi" w:cstheme="minorHAnsi"/>
                <w:sz w:val="22"/>
                <w:szCs w:val="22"/>
                <w:vertAlign w:val="superscript"/>
                <w:lang w:val="en-SG"/>
              </w:rPr>
              <w:t>th</w:t>
            </w:r>
            <w:r w:rsidRPr="00D1781F">
              <w:rPr>
                <w:rFonts w:asciiTheme="minorHAnsi" w:eastAsia="Calibri" w:hAnsiTheme="minorHAnsi" w:cstheme="minorHAnsi"/>
                <w:sz w:val="22"/>
                <w:szCs w:val="22"/>
                <w:lang w:val="en-SG"/>
              </w:rPr>
              <w:t>), Parents session, presented at 2019 Gifted Education Research and Resource Institute (GER</w:t>
            </w:r>
            <w:r w:rsidRPr="00D1781F">
              <w:rPr>
                <w:rFonts w:asciiTheme="minorHAnsi" w:eastAsia="Calibri" w:hAnsiTheme="minorHAnsi" w:cstheme="minorHAnsi"/>
                <w:sz w:val="22"/>
                <w:szCs w:val="22"/>
                <w:vertAlign w:val="superscript"/>
                <w:lang w:val="en-SG"/>
              </w:rPr>
              <w:t>2</w:t>
            </w:r>
            <w:r w:rsidRPr="00D1781F">
              <w:rPr>
                <w:rFonts w:asciiTheme="minorHAnsi" w:eastAsia="Calibri" w:hAnsiTheme="minorHAnsi" w:cstheme="minorHAnsi"/>
                <w:sz w:val="22"/>
                <w:szCs w:val="22"/>
                <w:lang w:val="en-SG"/>
              </w:rPr>
              <w:t>I) Super Saturday</w:t>
            </w:r>
            <w:r w:rsidRPr="00D1781F">
              <w:rPr>
                <w:rFonts w:asciiTheme="minorHAnsi" w:eastAsia="Calibri" w:hAnsiTheme="minorHAnsi" w:cstheme="minorHAnsi"/>
                <w:sz w:val="22"/>
                <w:szCs w:val="22"/>
                <w:shd w:val="clear" w:color="auto" w:fill="FFFFFF"/>
                <w:lang w:val="en-SG"/>
              </w:rPr>
              <w:t>, Purdue University, West Lafayette, IN</w:t>
            </w:r>
          </w:p>
        </w:tc>
      </w:tr>
      <w:tr w:rsidR="007B0B09" w:rsidRPr="004A6894" w14:paraId="1DD5D846" w14:textId="77777777" w:rsidTr="004C2A8F">
        <w:tc>
          <w:tcPr>
            <w:tcW w:w="5000" w:type="pct"/>
          </w:tcPr>
          <w:p w14:paraId="7EA1BCD3" w14:textId="2FD6C561" w:rsidR="007B0B09" w:rsidRPr="00D1781F" w:rsidRDefault="007B0B09" w:rsidP="007B0B09">
            <w:pPr>
              <w:pStyle w:val="Default"/>
              <w:spacing w:after="120"/>
              <w:ind w:left="417" w:hanging="417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1781F">
              <w:rPr>
                <w:rFonts w:asciiTheme="minorHAnsi" w:hAnsiTheme="minorHAnsi" w:cstheme="minorHAnsi"/>
                <w:sz w:val="22"/>
                <w:szCs w:val="22"/>
              </w:rPr>
              <w:t>STEM Integration (MS/HS), Building mechanical mechanisms to design semi-2D chain-reaction machines: A proposed extra-curricular program. (2018, August 3</w:t>
            </w:r>
            <w:r w:rsidRPr="00D1781F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rd</w:t>
            </w:r>
            <w:r w:rsidRPr="00D1781F">
              <w:rPr>
                <w:rFonts w:asciiTheme="minorHAnsi" w:hAnsiTheme="minorHAnsi" w:cstheme="minorHAnsi"/>
                <w:sz w:val="22"/>
                <w:szCs w:val="22"/>
              </w:rPr>
              <w:t>), Professional development session, presented at 2018 Back-to-School Summer Academy for teachers</w:t>
            </w:r>
            <w:r w:rsidRPr="00D1781F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>, Tipton Community School Corporation, Tipton, IN</w:t>
            </w:r>
          </w:p>
        </w:tc>
      </w:tr>
      <w:tr w:rsidR="007B0B09" w:rsidRPr="004A6894" w14:paraId="75D2D52E" w14:textId="77777777" w:rsidTr="004C2A8F">
        <w:tc>
          <w:tcPr>
            <w:tcW w:w="5000" w:type="pct"/>
          </w:tcPr>
          <w:p w14:paraId="1DAFA17C" w14:textId="34493C53" w:rsidR="007B0B09" w:rsidRPr="00D1781F" w:rsidRDefault="007B0B09" w:rsidP="007B0B09">
            <w:pPr>
              <w:pStyle w:val="Default"/>
              <w:spacing w:after="120"/>
              <w:ind w:left="417" w:hanging="417"/>
              <w:rPr>
                <w:rFonts w:asciiTheme="minorHAnsi" w:hAnsiTheme="minorHAnsi" w:cstheme="minorHAnsi"/>
                <w:sz w:val="22"/>
                <w:szCs w:val="22"/>
              </w:rPr>
            </w:pPr>
            <w:r w:rsidRPr="00D1781F">
              <w:rPr>
                <w:rFonts w:asciiTheme="minorHAnsi" w:hAnsiTheme="minorHAnsi" w:cstheme="minorHAnsi"/>
                <w:sz w:val="22"/>
                <w:szCs w:val="22"/>
              </w:rPr>
              <w:t>STEM Integration (EL), Design Mode: Developing Curriculum Materials to Support Students’ STEM Interests. (2018, August 3</w:t>
            </w:r>
            <w:r w:rsidRPr="00D1781F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rd</w:t>
            </w:r>
            <w:r w:rsidRPr="00D1781F">
              <w:rPr>
                <w:rFonts w:asciiTheme="minorHAnsi" w:hAnsiTheme="minorHAnsi" w:cstheme="minorHAnsi"/>
                <w:sz w:val="22"/>
                <w:szCs w:val="22"/>
              </w:rPr>
              <w:t>), Professional development session, presented at 2018 Back-to-School Summer Academy for teachers</w:t>
            </w:r>
            <w:r w:rsidRPr="00D1781F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 xml:space="preserve">, Tipton Community School Corporation, Tipton, IN </w:t>
            </w:r>
          </w:p>
        </w:tc>
      </w:tr>
      <w:tr w:rsidR="007B0B09" w:rsidRPr="004A6894" w14:paraId="7A36B941" w14:textId="77777777" w:rsidTr="004C2A8F">
        <w:tc>
          <w:tcPr>
            <w:tcW w:w="5000" w:type="pct"/>
          </w:tcPr>
          <w:p w14:paraId="145E2178" w14:textId="206DE974" w:rsidR="007B0B09" w:rsidRPr="00D1781F" w:rsidRDefault="007B0B09" w:rsidP="007B0B09">
            <w:pPr>
              <w:pStyle w:val="Default"/>
              <w:spacing w:after="120"/>
              <w:ind w:left="417" w:hanging="417"/>
              <w:rPr>
                <w:rFonts w:asciiTheme="minorHAnsi" w:hAnsiTheme="minorHAnsi" w:cstheme="minorHAnsi"/>
                <w:sz w:val="22"/>
                <w:szCs w:val="22"/>
              </w:rPr>
            </w:pPr>
            <w:r w:rsidRPr="00D1781F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IPO Framework of Collaboration and Complex Instruction Approach (2018, May), Session presented at Super Summer Teacher Training and Orientation</w:t>
            </w:r>
            <w:r w:rsidRPr="00D1781F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 xml:space="preserve">, </w:t>
            </w:r>
            <w:r w:rsidRPr="00D1781F">
              <w:rPr>
                <w:rFonts w:asciiTheme="minorHAnsi" w:hAnsiTheme="minorHAnsi" w:cstheme="minorHAnsi"/>
                <w:sz w:val="22"/>
                <w:szCs w:val="22"/>
              </w:rPr>
              <w:t>Gifted Education Research &amp; Resource Institute (GER</w:t>
            </w:r>
            <w:r w:rsidRPr="00D1781F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2</w:t>
            </w:r>
            <w:r w:rsidRPr="00D1781F">
              <w:rPr>
                <w:rFonts w:asciiTheme="minorHAnsi" w:hAnsiTheme="minorHAnsi" w:cstheme="minorHAnsi"/>
                <w:sz w:val="22"/>
                <w:szCs w:val="22"/>
              </w:rPr>
              <w:t>I)</w:t>
            </w:r>
            <w:r w:rsidRPr="00D1781F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 xml:space="preserve">, Purdue University, West Lafayette, IN </w:t>
            </w:r>
          </w:p>
        </w:tc>
      </w:tr>
      <w:tr w:rsidR="007B0B09" w:rsidRPr="004A6894" w14:paraId="0C92EC1F" w14:textId="77777777" w:rsidTr="004C2A8F">
        <w:tc>
          <w:tcPr>
            <w:tcW w:w="5000" w:type="pct"/>
          </w:tcPr>
          <w:p w14:paraId="184AB9FB" w14:textId="77777777" w:rsidR="007B0B09" w:rsidRDefault="007B0B09" w:rsidP="007B0B09">
            <w:pPr>
              <w:pStyle w:val="Default"/>
              <w:spacing w:after="120"/>
              <w:ind w:left="417" w:hanging="417"/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</w:pPr>
            <w:r w:rsidRPr="00D1781F">
              <w:rPr>
                <w:rFonts w:asciiTheme="minorHAnsi" w:hAnsiTheme="minorHAnsi" w:cstheme="minorHAnsi"/>
                <w:sz w:val="22"/>
                <w:szCs w:val="22"/>
              </w:rPr>
              <w:t xml:space="preserve">Design Mode: Developing Curriculum Materials to Support Students’ STEM Interests (2018, February), Session presented at STEM Professional Development for </w:t>
            </w:r>
            <w:r w:rsidRPr="00D1781F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>Middle and High School High Ability Teachers, Tippecanoe School Corporation, IN</w:t>
            </w:r>
          </w:p>
          <w:p w14:paraId="5EFF8B61" w14:textId="7B79199B" w:rsidR="00435FE6" w:rsidRPr="00D1781F" w:rsidRDefault="00435FE6" w:rsidP="007B0B09">
            <w:pPr>
              <w:pStyle w:val="Default"/>
              <w:spacing w:after="120"/>
              <w:ind w:left="417" w:hanging="417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61A2D7EE" w14:textId="77777777" w:rsidR="00FA62E6" w:rsidRPr="00924A26" w:rsidRDefault="00FA62E6" w:rsidP="00FA62E6">
      <w:pPr>
        <w:pStyle w:val="Default"/>
        <w:spacing w:after="240"/>
        <w:rPr>
          <w:rFonts w:asciiTheme="minorHAnsi" w:hAnsiTheme="minorHAnsi" w:cstheme="minorHAnsi"/>
          <w:b/>
          <w:bCs/>
          <w:sz w:val="32"/>
          <w:szCs w:val="32"/>
        </w:rPr>
      </w:pPr>
      <w:r w:rsidRPr="00962972">
        <w:rPr>
          <w:rFonts w:asciiTheme="minorHAnsi" w:hAnsiTheme="minorHAnsi" w:cstheme="minorHAnsi"/>
          <w:sz w:val="32"/>
          <w:szCs w:val="32"/>
        </w:rPr>
        <w:t>T</w:t>
      </w:r>
      <w:r w:rsidRPr="00962972">
        <w:rPr>
          <w:rFonts w:asciiTheme="minorHAnsi" w:hAnsiTheme="minorHAnsi" w:cstheme="minorHAnsi"/>
        </w:rPr>
        <w:t>EACHING</w:t>
      </w:r>
      <w:r w:rsidRPr="00962972">
        <w:rPr>
          <w:rFonts w:asciiTheme="minorHAnsi" w:hAnsiTheme="minorHAnsi" w:cstheme="minorHAnsi"/>
          <w:sz w:val="32"/>
          <w:szCs w:val="32"/>
        </w:rPr>
        <w:t xml:space="preserve"> E</w:t>
      </w:r>
      <w:r w:rsidRPr="00962972">
        <w:rPr>
          <w:rFonts w:asciiTheme="minorHAnsi" w:hAnsiTheme="minorHAnsi" w:cstheme="minorHAnsi"/>
        </w:rPr>
        <w:t>XPERIENCE</w:t>
      </w:r>
      <w:r w:rsidRPr="001B793B">
        <w:rPr>
          <w:rFonts w:asciiTheme="minorHAnsi" w:hAnsiTheme="minorHAnsi" w:cstheme="minorHAnsi"/>
          <w:sz w:val="22"/>
          <w:szCs w:val="22"/>
        </w:rPr>
        <w:t>___</w:t>
      </w:r>
      <w:r>
        <w:rPr>
          <w:rFonts w:asciiTheme="minorHAnsi" w:hAnsiTheme="minorHAnsi" w:cstheme="minorHAnsi"/>
          <w:sz w:val="22"/>
          <w:szCs w:val="22"/>
        </w:rPr>
        <w:t>______________________________________________________</w:t>
      </w:r>
      <w:r w:rsidRPr="001B793B">
        <w:rPr>
          <w:rFonts w:asciiTheme="minorHAnsi" w:hAnsiTheme="minorHAnsi" w:cstheme="minorHAnsi"/>
          <w:sz w:val="22"/>
          <w:szCs w:val="22"/>
        </w:rPr>
        <w:t>___</w:t>
      </w:r>
    </w:p>
    <w:p w14:paraId="3F42B4CE" w14:textId="77777777" w:rsidR="00FA62E6" w:rsidRPr="0005649C" w:rsidRDefault="00FA62E6" w:rsidP="00FA62E6">
      <w:pPr>
        <w:pStyle w:val="Default"/>
        <w:rPr>
          <w:rFonts w:asciiTheme="minorHAnsi" w:hAnsiTheme="minorHAnsi" w:cstheme="minorHAnsi"/>
          <w:b/>
          <w:bCs/>
          <w:sz w:val="22"/>
          <w:szCs w:val="22"/>
        </w:rPr>
      </w:pPr>
      <w:r w:rsidRPr="009B3AD3">
        <w:rPr>
          <w:rFonts w:asciiTheme="minorHAnsi" w:hAnsiTheme="minorHAnsi" w:cstheme="minorHAnsi"/>
          <w:sz w:val="22"/>
          <w:szCs w:val="22"/>
        </w:rPr>
        <w:t>2020-present</w:t>
      </w:r>
      <w:r w:rsidRPr="009B3AD3">
        <w:rPr>
          <w:rFonts w:asciiTheme="minorHAnsi" w:hAnsiTheme="minorHAnsi" w:cstheme="minorHAnsi"/>
          <w:sz w:val="22"/>
          <w:szCs w:val="22"/>
        </w:rPr>
        <w:tab/>
      </w:r>
      <w:r w:rsidRPr="0005649C">
        <w:rPr>
          <w:rFonts w:asciiTheme="minorHAnsi" w:hAnsiTheme="minorHAnsi" w:cstheme="minorHAnsi"/>
          <w:b/>
          <w:bCs/>
          <w:sz w:val="22"/>
          <w:szCs w:val="22"/>
        </w:rPr>
        <w:t>Mississippi State University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</w:p>
    <w:p w14:paraId="7D1F1986" w14:textId="77777777" w:rsidR="00FA62E6" w:rsidRPr="00B41D13" w:rsidRDefault="00FA62E6" w:rsidP="00FA62E6">
      <w:pPr>
        <w:pStyle w:val="Default"/>
        <w:rPr>
          <w:rFonts w:asciiTheme="minorHAnsi" w:hAnsiTheme="minorHAnsi" w:cstheme="minorHAnsi"/>
          <w:sz w:val="22"/>
          <w:szCs w:val="22"/>
          <w:u w:val="single"/>
        </w:rPr>
      </w:pP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>Instructor</w:t>
      </w:r>
      <w:r w:rsidRPr="00B41D13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>
        <w:rPr>
          <w:rFonts w:asciiTheme="minorHAnsi" w:hAnsiTheme="minorHAnsi" w:cstheme="minorHAnsi"/>
          <w:sz w:val="22"/>
          <w:szCs w:val="22"/>
          <w:u w:val="single"/>
        </w:rPr>
        <w:t>(</w:t>
      </w:r>
      <w:r w:rsidRPr="00B41D13">
        <w:rPr>
          <w:rFonts w:asciiTheme="minorHAnsi" w:hAnsiTheme="minorHAnsi" w:cstheme="minorHAnsi"/>
          <w:sz w:val="22"/>
          <w:szCs w:val="22"/>
          <w:u w:val="single"/>
        </w:rPr>
        <w:t>Grad-level Courses</w:t>
      </w:r>
      <w:r>
        <w:rPr>
          <w:rFonts w:asciiTheme="minorHAnsi" w:hAnsiTheme="minorHAnsi" w:cstheme="minorHAnsi"/>
          <w:sz w:val="22"/>
          <w:szCs w:val="22"/>
          <w:u w:val="single"/>
        </w:rPr>
        <w:t>):</w:t>
      </w:r>
    </w:p>
    <w:p w14:paraId="2D232FF4" w14:textId="77777777" w:rsidR="00FA62E6" w:rsidRDefault="00FA62E6" w:rsidP="00FA62E6">
      <w:pPr>
        <w:pStyle w:val="Defaul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 w:rsidRPr="00D11B4D">
        <w:rPr>
          <w:rFonts w:asciiTheme="minorHAnsi" w:hAnsiTheme="minorHAnsi" w:cstheme="minorHAnsi"/>
          <w:sz w:val="22"/>
          <w:szCs w:val="22"/>
        </w:rPr>
        <w:t xml:space="preserve">EPY 8523 Psychology of Gifted and Talented </w:t>
      </w:r>
    </w:p>
    <w:p w14:paraId="39F36A4C" w14:textId="77777777" w:rsidR="00FA62E6" w:rsidRPr="00A43162" w:rsidRDefault="00FA62E6" w:rsidP="00FA62E6">
      <w:pPr>
        <w:pStyle w:val="Defaul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 w:rsidRPr="00A43162">
        <w:rPr>
          <w:rFonts w:asciiTheme="minorHAnsi" w:hAnsiTheme="minorHAnsi" w:cstheme="minorHAnsi"/>
          <w:sz w:val="22"/>
          <w:szCs w:val="22"/>
        </w:rPr>
        <w:t>EPY 6553 Creativity &amp; Motivation</w:t>
      </w:r>
    </w:p>
    <w:p w14:paraId="4A41CA76" w14:textId="77777777" w:rsidR="00FA62E6" w:rsidRPr="00A43162" w:rsidRDefault="00FA62E6" w:rsidP="00FA62E6">
      <w:pPr>
        <w:pStyle w:val="Defaul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 w:rsidRPr="00A43162">
        <w:rPr>
          <w:rFonts w:asciiTheme="minorHAnsi" w:hAnsiTheme="minorHAnsi" w:cstheme="minorHAnsi"/>
          <w:sz w:val="22"/>
          <w:szCs w:val="22"/>
        </w:rPr>
        <w:t>EPY 6214 Educational &amp; Psychological Statistics</w:t>
      </w:r>
    </w:p>
    <w:p w14:paraId="5900FD70" w14:textId="77777777" w:rsidR="00FA62E6" w:rsidRDefault="00FA62E6" w:rsidP="00FA62E6">
      <w:pPr>
        <w:pStyle w:val="Defaul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 w:rsidRPr="008E6830">
        <w:rPr>
          <w:rFonts w:asciiTheme="minorHAnsi" w:hAnsiTheme="minorHAnsi" w:cstheme="minorHAnsi"/>
          <w:sz w:val="22"/>
          <w:szCs w:val="22"/>
        </w:rPr>
        <w:t>EPY 6033 Application Learning Theories</w:t>
      </w:r>
      <w:r w:rsidRPr="00A43162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br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>Instructor (</w:t>
      </w:r>
      <w:r w:rsidRPr="00B41D13">
        <w:rPr>
          <w:rFonts w:asciiTheme="minorHAnsi" w:hAnsiTheme="minorHAnsi" w:cstheme="minorHAnsi"/>
          <w:sz w:val="22"/>
          <w:szCs w:val="22"/>
          <w:u w:val="single"/>
        </w:rPr>
        <w:t>Undergraduate-level Courses</w:t>
      </w:r>
      <w:r>
        <w:rPr>
          <w:rFonts w:asciiTheme="minorHAnsi" w:hAnsiTheme="minorHAnsi" w:cstheme="minorHAnsi"/>
          <w:sz w:val="22"/>
          <w:szCs w:val="22"/>
          <w:u w:val="single"/>
        </w:rPr>
        <w:t xml:space="preserve">): </w:t>
      </w:r>
    </w:p>
    <w:p w14:paraId="16079319" w14:textId="77777777" w:rsidR="00FA62E6" w:rsidRPr="00A43162" w:rsidRDefault="00FA62E6" w:rsidP="00FA62E6">
      <w:pPr>
        <w:pStyle w:val="Defaul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 w:rsidRPr="00A43162">
        <w:rPr>
          <w:rFonts w:asciiTheme="minorHAnsi" w:hAnsiTheme="minorHAnsi" w:cstheme="minorHAnsi"/>
          <w:sz w:val="22"/>
          <w:szCs w:val="22"/>
        </w:rPr>
        <w:t>EPY 4683 Advanced Issues in Educational Psychology</w:t>
      </w:r>
    </w:p>
    <w:p w14:paraId="3BA2DEA7" w14:textId="77777777" w:rsidR="00FA62E6" w:rsidRPr="00A43162" w:rsidRDefault="00FA62E6" w:rsidP="00FA62E6">
      <w:pPr>
        <w:pStyle w:val="Defaul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 w:rsidRPr="00A43162">
        <w:rPr>
          <w:rFonts w:asciiTheme="minorHAnsi" w:hAnsiTheme="minorHAnsi" w:cstheme="minorHAnsi"/>
          <w:sz w:val="22"/>
          <w:szCs w:val="22"/>
        </w:rPr>
        <w:t>EPY 4553 Creativity &amp; Motivation</w:t>
      </w:r>
    </w:p>
    <w:p w14:paraId="72448BD3" w14:textId="77777777" w:rsidR="00FA62E6" w:rsidRDefault="00FA62E6" w:rsidP="00FA62E6">
      <w:pPr>
        <w:pStyle w:val="Defaul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 w:rsidRPr="00A43162">
        <w:rPr>
          <w:rFonts w:asciiTheme="minorHAnsi" w:hAnsiTheme="minorHAnsi" w:cstheme="minorHAnsi"/>
          <w:sz w:val="22"/>
          <w:szCs w:val="22"/>
        </w:rPr>
        <w:t>EPY 4513 Educational Research</w:t>
      </w:r>
    </w:p>
    <w:p w14:paraId="4AB511B7" w14:textId="77777777" w:rsidR="00FA62E6" w:rsidRPr="00A43162" w:rsidRDefault="00FA62E6" w:rsidP="00FA62E6">
      <w:pPr>
        <w:pStyle w:val="Defaul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 w:rsidRPr="00240BC6">
        <w:rPr>
          <w:rFonts w:asciiTheme="minorHAnsi" w:hAnsiTheme="minorHAnsi" w:cstheme="minorHAnsi"/>
          <w:sz w:val="22"/>
          <w:szCs w:val="22"/>
        </w:rPr>
        <w:t>EPY 4313 Measurement &amp; Evaluation</w:t>
      </w:r>
    </w:p>
    <w:p w14:paraId="1F758142" w14:textId="77777777" w:rsidR="00FA62E6" w:rsidRPr="00A43162" w:rsidRDefault="00FA62E6" w:rsidP="00FA62E6">
      <w:pPr>
        <w:pStyle w:val="Defaul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 w:rsidRPr="00A43162">
        <w:rPr>
          <w:rFonts w:asciiTheme="minorHAnsi" w:hAnsiTheme="minorHAnsi" w:cstheme="minorHAnsi"/>
          <w:sz w:val="22"/>
          <w:szCs w:val="22"/>
        </w:rPr>
        <w:t>EPY 4073 Personal &amp; Motivation Factors</w:t>
      </w:r>
    </w:p>
    <w:p w14:paraId="79EC8A67" w14:textId="77777777" w:rsidR="00FA62E6" w:rsidRPr="00A43162" w:rsidRDefault="00FA62E6" w:rsidP="00FA62E6">
      <w:pPr>
        <w:pStyle w:val="Defaul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 w:rsidRPr="008E6830">
        <w:rPr>
          <w:rFonts w:asciiTheme="minorHAnsi" w:hAnsiTheme="minorHAnsi" w:cstheme="minorHAnsi"/>
          <w:sz w:val="22"/>
          <w:szCs w:val="22"/>
        </w:rPr>
        <w:t>EPY 4033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8E6830">
        <w:rPr>
          <w:rFonts w:asciiTheme="minorHAnsi" w:hAnsiTheme="minorHAnsi" w:cstheme="minorHAnsi"/>
          <w:sz w:val="22"/>
          <w:szCs w:val="22"/>
        </w:rPr>
        <w:t>Application Learning Theories</w:t>
      </w:r>
      <w:r w:rsidRPr="00A43162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br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 w:rsidRPr="00A43162">
        <w:rPr>
          <w:rFonts w:asciiTheme="minorHAnsi" w:hAnsiTheme="minorHAnsi" w:cstheme="minorHAnsi"/>
          <w:sz w:val="22"/>
          <w:szCs w:val="22"/>
        </w:rPr>
        <w:t>EPY 3543 Psychology of Adolescence</w:t>
      </w:r>
    </w:p>
    <w:p w14:paraId="028691ED" w14:textId="77777777" w:rsidR="00FA62E6" w:rsidRPr="00A43162" w:rsidRDefault="00FA62E6" w:rsidP="00FA62E6">
      <w:pPr>
        <w:pStyle w:val="Defaul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 w:rsidRPr="00A43162">
        <w:rPr>
          <w:rFonts w:asciiTheme="minorHAnsi" w:hAnsiTheme="minorHAnsi" w:cstheme="minorHAnsi"/>
          <w:sz w:val="22"/>
          <w:szCs w:val="22"/>
        </w:rPr>
        <w:t>EPY 3253 Evaluating Learning</w:t>
      </w:r>
    </w:p>
    <w:p w14:paraId="7F98D1FD" w14:textId="77777777" w:rsidR="00FA62E6" w:rsidRPr="00A43162" w:rsidRDefault="00FA62E6" w:rsidP="00FA62E6">
      <w:pPr>
        <w:pStyle w:val="Defaul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 w:rsidRPr="00A43162">
        <w:rPr>
          <w:rFonts w:asciiTheme="minorHAnsi" w:hAnsiTheme="minorHAnsi" w:cstheme="minorHAnsi"/>
          <w:sz w:val="22"/>
          <w:szCs w:val="22"/>
        </w:rPr>
        <w:t>EPY 3143 Human Development and Learning</w:t>
      </w:r>
    </w:p>
    <w:p w14:paraId="24BCCD27" w14:textId="77777777" w:rsidR="00FA62E6" w:rsidRPr="00A43162" w:rsidRDefault="00FA62E6" w:rsidP="00FA62E6">
      <w:pPr>
        <w:pStyle w:val="Default"/>
        <w:spacing w:after="24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 w:rsidRPr="00A43162">
        <w:rPr>
          <w:rFonts w:asciiTheme="minorHAnsi" w:hAnsiTheme="minorHAnsi" w:cstheme="minorHAnsi"/>
          <w:sz w:val="22"/>
          <w:szCs w:val="22"/>
        </w:rPr>
        <w:t>EPY 3063 Individual Differences and Exceptional Students</w:t>
      </w:r>
    </w:p>
    <w:p w14:paraId="7A170D7B" w14:textId="77777777" w:rsidR="00FA62E6" w:rsidRPr="0069746B" w:rsidRDefault="00FA62E6" w:rsidP="00FA62E6">
      <w:pPr>
        <w:pStyle w:val="Default"/>
        <w:rPr>
          <w:rFonts w:asciiTheme="minorHAnsi" w:hAnsiTheme="minorHAnsi" w:cstheme="minorHAnsi"/>
          <w:b/>
          <w:bCs/>
          <w:sz w:val="22"/>
          <w:szCs w:val="22"/>
        </w:rPr>
      </w:pPr>
      <w:r w:rsidRPr="007821A2">
        <w:rPr>
          <w:rFonts w:asciiTheme="minorHAnsi" w:hAnsiTheme="minorHAnsi" w:cstheme="minorHAnsi"/>
          <w:sz w:val="22"/>
          <w:szCs w:val="22"/>
        </w:rPr>
        <w:t>2014-2019</w:t>
      </w:r>
      <w:r w:rsidRPr="007821A2">
        <w:rPr>
          <w:rFonts w:asciiTheme="minorHAnsi" w:hAnsiTheme="minorHAnsi" w:cstheme="minorHAnsi"/>
          <w:sz w:val="22"/>
          <w:szCs w:val="22"/>
        </w:rPr>
        <w:tab/>
      </w:r>
      <w:r w:rsidRPr="0069746B">
        <w:rPr>
          <w:rFonts w:asciiTheme="minorHAnsi" w:hAnsiTheme="minorHAnsi" w:cstheme="minorHAnsi"/>
          <w:b/>
          <w:bCs/>
          <w:sz w:val="22"/>
          <w:szCs w:val="22"/>
        </w:rPr>
        <w:t>Purdue University</w:t>
      </w:r>
    </w:p>
    <w:p w14:paraId="616D305A" w14:textId="77777777" w:rsidR="00FA62E6" w:rsidRPr="00A43162" w:rsidRDefault="00FA62E6" w:rsidP="00FA62E6">
      <w:pPr>
        <w:pStyle w:val="Defaul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 w:rsidRPr="0052367B">
        <w:rPr>
          <w:rFonts w:asciiTheme="minorHAnsi" w:hAnsiTheme="minorHAnsi" w:cstheme="minorHAnsi"/>
          <w:sz w:val="22"/>
          <w:szCs w:val="22"/>
          <w:u w:val="single"/>
        </w:rPr>
        <w:t>Teaching Assistant</w:t>
      </w:r>
      <w:r>
        <w:rPr>
          <w:rFonts w:asciiTheme="minorHAnsi" w:hAnsiTheme="minorHAnsi" w:cstheme="minorHAnsi"/>
          <w:sz w:val="22"/>
          <w:szCs w:val="22"/>
          <w:u w:val="single"/>
        </w:rPr>
        <w:t xml:space="preserve"> (</w:t>
      </w:r>
      <w:r w:rsidRPr="00B41D13">
        <w:rPr>
          <w:rFonts w:asciiTheme="minorHAnsi" w:hAnsiTheme="minorHAnsi" w:cstheme="minorHAnsi"/>
          <w:sz w:val="22"/>
          <w:szCs w:val="22"/>
          <w:u w:val="single"/>
        </w:rPr>
        <w:t>Undergraduate-level Courses</w:t>
      </w:r>
      <w:r>
        <w:rPr>
          <w:rFonts w:asciiTheme="minorHAnsi" w:hAnsiTheme="minorHAnsi" w:cstheme="minorHAnsi"/>
          <w:sz w:val="22"/>
          <w:szCs w:val="22"/>
          <w:u w:val="single"/>
        </w:rPr>
        <w:t>):</w:t>
      </w:r>
      <w:r>
        <w:rPr>
          <w:rFonts w:asciiTheme="minorHAnsi" w:hAnsiTheme="minorHAnsi" w:cstheme="minorHAnsi"/>
          <w:sz w:val="22"/>
          <w:szCs w:val="22"/>
        </w:rPr>
        <w:br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 w:rsidRPr="00A43162">
        <w:rPr>
          <w:rFonts w:asciiTheme="minorHAnsi" w:hAnsiTheme="minorHAnsi" w:cstheme="minorHAnsi"/>
          <w:sz w:val="22"/>
          <w:szCs w:val="22"/>
        </w:rPr>
        <w:t>EDPS 327 Assessment Literacy</w:t>
      </w:r>
    </w:p>
    <w:p w14:paraId="34E4D286" w14:textId="77777777" w:rsidR="00FA62E6" w:rsidRPr="00D87E64" w:rsidRDefault="00FA62E6" w:rsidP="00FA62E6">
      <w:pPr>
        <w:pStyle w:val="Default"/>
        <w:spacing w:after="24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 w:rsidRPr="00A43162">
        <w:rPr>
          <w:rFonts w:asciiTheme="minorHAnsi" w:hAnsiTheme="minorHAnsi" w:cstheme="minorHAnsi"/>
          <w:sz w:val="22"/>
          <w:szCs w:val="22"/>
        </w:rPr>
        <w:t>EDPS 235 Learning and Motivation</w:t>
      </w:r>
    </w:p>
    <w:p w14:paraId="7D40C1F1" w14:textId="77777777" w:rsidR="00FA62E6" w:rsidRDefault="00FA62E6" w:rsidP="00FA62E6">
      <w:pPr>
        <w:spacing w:after="0"/>
        <w:rPr>
          <w:rFonts w:cstheme="minorHAnsi"/>
        </w:rPr>
      </w:pPr>
    </w:p>
    <w:p w14:paraId="41A80FF0" w14:textId="78AD3F15" w:rsidR="00FA7E61" w:rsidRPr="00CA4653" w:rsidRDefault="00FA7E61" w:rsidP="00FA7E61">
      <w:pPr>
        <w:rPr>
          <w:rFonts w:cstheme="minorHAnsi"/>
          <w:sz w:val="28"/>
          <w:szCs w:val="28"/>
        </w:rPr>
      </w:pPr>
      <w:r w:rsidRPr="003D47A7">
        <w:rPr>
          <w:rFonts w:cstheme="minorHAnsi"/>
          <w:sz w:val="32"/>
          <w:szCs w:val="32"/>
        </w:rPr>
        <w:t xml:space="preserve">K-12 </w:t>
      </w:r>
      <w:r w:rsidRPr="00025C61">
        <w:rPr>
          <w:rFonts w:cstheme="minorHAnsi"/>
          <w:sz w:val="32"/>
          <w:szCs w:val="32"/>
        </w:rPr>
        <w:t>E</w:t>
      </w:r>
      <w:r w:rsidRPr="00025C61">
        <w:rPr>
          <w:rFonts w:cstheme="minorHAnsi"/>
          <w:sz w:val="24"/>
          <w:szCs w:val="24"/>
        </w:rPr>
        <w:t>DUCATIONAL</w:t>
      </w:r>
      <w:r w:rsidRPr="00025C61">
        <w:rPr>
          <w:rFonts w:cstheme="minorHAnsi"/>
          <w:sz w:val="32"/>
          <w:szCs w:val="32"/>
        </w:rPr>
        <w:t xml:space="preserve"> A</w:t>
      </w:r>
      <w:r w:rsidRPr="00025C61">
        <w:rPr>
          <w:rFonts w:cstheme="minorHAnsi"/>
          <w:sz w:val="24"/>
          <w:szCs w:val="24"/>
        </w:rPr>
        <w:t>PPOINTMENTS</w:t>
      </w:r>
      <w:r w:rsidRPr="00CA4653">
        <w:rPr>
          <w:rFonts w:cstheme="minorHAnsi"/>
          <w:sz w:val="24"/>
          <w:szCs w:val="24"/>
        </w:rPr>
        <w:t>__</w:t>
      </w:r>
      <w:r>
        <w:rPr>
          <w:rFonts w:cstheme="minorHAnsi"/>
          <w:sz w:val="24"/>
          <w:szCs w:val="24"/>
        </w:rPr>
        <w:t>_______________________________________</w:t>
      </w:r>
      <w:r w:rsidRPr="00CA4653">
        <w:rPr>
          <w:rFonts w:cstheme="minorHAnsi"/>
          <w:sz w:val="24"/>
          <w:szCs w:val="24"/>
        </w:rPr>
        <w:t>__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35"/>
        <w:gridCol w:w="5670"/>
        <w:gridCol w:w="1911"/>
      </w:tblGrid>
      <w:tr w:rsidR="00FA7E61" w:rsidRPr="00C216B6" w14:paraId="5213F92D" w14:textId="77777777">
        <w:tc>
          <w:tcPr>
            <w:tcW w:w="1435" w:type="dxa"/>
          </w:tcPr>
          <w:p w14:paraId="67784A78" w14:textId="77777777" w:rsidR="00FA7E61" w:rsidRPr="00C216B6" w:rsidRDefault="00FA7E61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670" w:type="dxa"/>
          </w:tcPr>
          <w:p w14:paraId="0CCDC719" w14:textId="77777777" w:rsidR="00FA7E61" w:rsidRPr="00C216B6" w:rsidRDefault="00FA7E61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Purdue University </w:t>
            </w:r>
          </w:p>
        </w:tc>
        <w:tc>
          <w:tcPr>
            <w:tcW w:w="1911" w:type="dxa"/>
          </w:tcPr>
          <w:p w14:paraId="4D5BB3F7" w14:textId="77777777" w:rsidR="00FA7E61" w:rsidRPr="00C216B6" w:rsidRDefault="00FA7E61">
            <w:pPr>
              <w:jc w:val="right"/>
              <w:rPr>
                <w:rFonts w:cstheme="minorHAnsi"/>
                <w:b/>
                <w:bCs/>
              </w:rPr>
            </w:pPr>
            <w:r w:rsidRPr="00D1781F">
              <w:rPr>
                <w:rFonts w:cstheme="minorHAnsi"/>
              </w:rPr>
              <w:t>West Lafayette, IN</w:t>
            </w:r>
          </w:p>
        </w:tc>
      </w:tr>
      <w:tr w:rsidR="00FA7E61" w:rsidRPr="00C216B6" w14:paraId="4D90025E" w14:textId="77777777">
        <w:tc>
          <w:tcPr>
            <w:tcW w:w="1435" w:type="dxa"/>
          </w:tcPr>
          <w:p w14:paraId="634B0325" w14:textId="77777777" w:rsidR="00FA7E61" w:rsidRPr="00C216B6" w:rsidRDefault="00FA7E61">
            <w:pPr>
              <w:pStyle w:val="Defaul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216B6">
              <w:rPr>
                <w:rFonts w:asciiTheme="minorHAnsi" w:hAnsiTheme="minorHAnsi" w:cstheme="minorHAnsi"/>
                <w:sz w:val="22"/>
                <w:szCs w:val="22"/>
              </w:rPr>
              <w:t>2018</w:t>
            </w:r>
          </w:p>
        </w:tc>
        <w:tc>
          <w:tcPr>
            <w:tcW w:w="7581" w:type="dxa"/>
            <w:gridSpan w:val="2"/>
          </w:tcPr>
          <w:p w14:paraId="4FC48D70" w14:textId="77777777" w:rsidR="00FA7E61" w:rsidRPr="00C216B6" w:rsidRDefault="00FA7E61">
            <w:pPr>
              <w:rPr>
                <w:rFonts w:cstheme="minorHAnsi"/>
                <w:b/>
                <w:bCs/>
              </w:rPr>
            </w:pPr>
            <w:r w:rsidRPr="00C216B6">
              <w:rPr>
                <w:rFonts w:cstheme="minorHAnsi"/>
                <w:b/>
                <w:bCs/>
              </w:rPr>
              <w:t xml:space="preserve">Teacher of Residential Summer Camp (Teamwork Skills in Toy Design course) </w:t>
            </w:r>
          </w:p>
          <w:p w14:paraId="4272EA36" w14:textId="77777777" w:rsidR="00FA7E61" w:rsidRPr="00C216B6" w:rsidRDefault="00FA7E61">
            <w:pPr>
              <w:pStyle w:val="Default"/>
              <w:spacing w:after="2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216B6">
              <w:rPr>
                <w:rFonts w:asciiTheme="minorHAnsi" w:hAnsiTheme="minorHAnsi" w:cstheme="minorHAnsi"/>
                <w:sz w:val="22"/>
                <w:szCs w:val="22"/>
              </w:rPr>
              <w:t>Gifted Education Research and Recourse Institute (GER</w:t>
            </w:r>
            <w:r w:rsidRPr="00C216B6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2</w:t>
            </w:r>
            <w:r w:rsidRPr="00C216B6">
              <w:rPr>
                <w:rFonts w:asciiTheme="minorHAnsi" w:hAnsiTheme="minorHAnsi" w:cstheme="minorHAnsi"/>
                <w:sz w:val="22"/>
                <w:szCs w:val="22"/>
              </w:rPr>
              <w:t>I), Summer Residential Youth Program</w:t>
            </w:r>
          </w:p>
        </w:tc>
      </w:tr>
      <w:tr w:rsidR="00FA7E61" w:rsidRPr="00C216B6" w14:paraId="05F1BD3D" w14:textId="77777777">
        <w:tc>
          <w:tcPr>
            <w:tcW w:w="1435" w:type="dxa"/>
          </w:tcPr>
          <w:p w14:paraId="28B7A771" w14:textId="77777777" w:rsidR="00FA7E61" w:rsidRPr="00C216B6" w:rsidRDefault="00FA7E61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581" w:type="dxa"/>
            <w:gridSpan w:val="2"/>
          </w:tcPr>
          <w:p w14:paraId="289F64FB" w14:textId="77777777" w:rsidR="00FA7E61" w:rsidRPr="00C216B6" w:rsidRDefault="00FA7E61">
            <w:pPr>
              <w:rPr>
                <w:rFonts w:cstheme="minorHAnsi"/>
                <w:b/>
                <w:bCs/>
              </w:rPr>
            </w:pPr>
            <w:r w:rsidRPr="004C6FFC">
              <w:rPr>
                <w:rFonts w:eastAsia="Calibri" w:cstheme="minorHAnsi"/>
                <w:b/>
                <w:bCs/>
              </w:rPr>
              <w:t xml:space="preserve">National Organization for Development of Exceptional Talents </w:t>
            </w:r>
            <w:r>
              <w:rPr>
                <w:rFonts w:eastAsia="Calibri" w:cstheme="minorHAnsi"/>
                <w:b/>
                <w:bCs/>
              </w:rPr>
              <w:t xml:space="preserve">                         </w:t>
            </w:r>
            <w:r w:rsidRPr="00C216B6">
              <w:rPr>
                <w:rFonts w:cstheme="minorHAnsi"/>
              </w:rPr>
              <w:t>Iran</w:t>
            </w:r>
          </w:p>
        </w:tc>
      </w:tr>
      <w:tr w:rsidR="00FA7E61" w:rsidRPr="00C216B6" w14:paraId="199B3D69" w14:textId="77777777">
        <w:tc>
          <w:tcPr>
            <w:tcW w:w="1435" w:type="dxa"/>
          </w:tcPr>
          <w:p w14:paraId="25F58EA6" w14:textId="77777777" w:rsidR="00FA7E61" w:rsidRPr="00C216B6" w:rsidRDefault="00FA7E61">
            <w:pPr>
              <w:pStyle w:val="Defaul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216B6">
              <w:rPr>
                <w:rFonts w:asciiTheme="minorHAnsi" w:hAnsiTheme="minorHAnsi" w:cstheme="minorHAnsi"/>
                <w:sz w:val="22"/>
                <w:szCs w:val="22"/>
              </w:rPr>
              <w:t>2008-2014</w:t>
            </w:r>
          </w:p>
        </w:tc>
        <w:tc>
          <w:tcPr>
            <w:tcW w:w="7581" w:type="dxa"/>
            <w:gridSpan w:val="2"/>
          </w:tcPr>
          <w:p w14:paraId="586E46B4" w14:textId="77777777" w:rsidR="00FA7E61" w:rsidRPr="00C216B6" w:rsidRDefault="00FA7E61">
            <w:pPr>
              <w:rPr>
                <w:rFonts w:cstheme="minorHAnsi"/>
                <w:b/>
                <w:bCs/>
              </w:rPr>
            </w:pPr>
            <w:r w:rsidRPr="00C216B6">
              <w:rPr>
                <w:rFonts w:cstheme="minorHAnsi"/>
                <w:b/>
                <w:bCs/>
              </w:rPr>
              <w:t xml:space="preserve">Member of National Exam Board and Test Development Committee </w:t>
            </w:r>
          </w:p>
        </w:tc>
      </w:tr>
      <w:tr w:rsidR="00FA7E61" w:rsidRPr="00C216B6" w14:paraId="7A2E24C9" w14:textId="77777777">
        <w:tc>
          <w:tcPr>
            <w:tcW w:w="1435" w:type="dxa"/>
          </w:tcPr>
          <w:p w14:paraId="738FACB3" w14:textId="77777777" w:rsidR="00FA7E61" w:rsidRPr="00C216B6" w:rsidRDefault="00FA7E61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C216B6">
              <w:rPr>
                <w:rFonts w:asciiTheme="minorHAnsi" w:hAnsiTheme="minorHAnsi" w:cstheme="minorHAnsi"/>
                <w:sz w:val="22"/>
                <w:szCs w:val="22"/>
              </w:rPr>
              <w:t>2004-2011</w:t>
            </w:r>
          </w:p>
        </w:tc>
        <w:tc>
          <w:tcPr>
            <w:tcW w:w="7581" w:type="dxa"/>
            <w:gridSpan w:val="2"/>
          </w:tcPr>
          <w:p w14:paraId="69E13AC6" w14:textId="77777777" w:rsidR="00FA7E61" w:rsidRDefault="00FA7E61">
            <w:pPr>
              <w:rPr>
                <w:rFonts w:cstheme="minorHAnsi"/>
                <w:b/>
                <w:bCs/>
              </w:rPr>
            </w:pPr>
            <w:r w:rsidRPr="00C216B6">
              <w:rPr>
                <w:rFonts w:cstheme="minorHAnsi"/>
                <w:b/>
                <w:bCs/>
              </w:rPr>
              <w:t>Head of Physics Department</w:t>
            </w:r>
          </w:p>
          <w:p w14:paraId="00989F91" w14:textId="77777777" w:rsidR="00FA7E61" w:rsidRPr="00C216B6" w:rsidRDefault="00FA7E61">
            <w:pPr>
              <w:rPr>
                <w:rFonts w:cstheme="minorHAnsi"/>
                <w:b/>
                <w:bCs/>
              </w:rPr>
            </w:pPr>
            <w:r w:rsidRPr="005E6C3D">
              <w:rPr>
                <w:rFonts w:cstheme="minorHAnsi"/>
                <w:i/>
                <w:iCs/>
              </w:rPr>
              <w:t>Allameh Helli</w:t>
            </w:r>
            <w:r w:rsidRPr="00C216B6">
              <w:rPr>
                <w:rFonts w:cstheme="minorHAnsi"/>
              </w:rPr>
              <w:t xml:space="preserve"> High School</w:t>
            </w:r>
          </w:p>
        </w:tc>
      </w:tr>
      <w:tr w:rsidR="00FA7E61" w:rsidRPr="00C216B6" w14:paraId="55286DB5" w14:textId="77777777">
        <w:tc>
          <w:tcPr>
            <w:tcW w:w="1435" w:type="dxa"/>
          </w:tcPr>
          <w:p w14:paraId="57462C2E" w14:textId="77777777" w:rsidR="00FA7E61" w:rsidRPr="00C216B6" w:rsidRDefault="00FA7E61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C216B6">
              <w:rPr>
                <w:rFonts w:asciiTheme="minorHAnsi" w:hAnsiTheme="minorHAnsi" w:cstheme="minorHAnsi"/>
                <w:sz w:val="22"/>
                <w:szCs w:val="22"/>
              </w:rPr>
              <w:t>1997-2011</w:t>
            </w:r>
          </w:p>
        </w:tc>
        <w:tc>
          <w:tcPr>
            <w:tcW w:w="7581" w:type="dxa"/>
            <w:gridSpan w:val="2"/>
          </w:tcPr>
          <w:p w14:paraId="3A19BB26" w14:textId="77777777" w:rsidR="00FA7E61" w:rsidRPr="00C216B6" w:rsidRDefault="00FA7E61">
            <w:pPr>
              <w:rPr>
                <w:rFonts w:cstheme="minorHAnsi"/>
                <w:b/>
                <w:bCs/>
              </w:rPr>
            </w:pPr>
            <w:r w:rsidRPr="00C216B6">
              <w:rPr>
                <w:rFonts w:cstheme="minorHAnsi"/>
                <w:b/>
                <w:bCs/>
              </w:rPr>
              <w:t>Teacher of Physics (Grades 6-11)</w:t>
            </w:r>
          </w:p>
          <w:p w14:paraId="082D83DD" w14:textId="77777777" w:rsidR="00FA7E61" w:rsidRPr="00C216B6" w:rsidRDefault="00FA7E61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5E6C3D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Allameh Helli</w:t>
            </w:r>
            <w:r w:rsidRPr="00C216B6">
              <w:rPr>
                <w:rFonts w:asciiTheme="minorHAnsi" w:hAnsiTheme="minorHAnsi" w:cstheme="minorHAnsi"/>
                <w:sz w:val="22"/>
                <w:szCs w:val="22"/>
              </w:rPr>
              <w:t xml:space="preserve"> and </w:t>
            </w:r>
            <w:r w:rsidRPr="005E6C3D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Farzanegan </w:t>
            </w:r>
            <w:r w:rsidRPr="00C216B6">
              <w:rPr>
                <w:rFonts w:asciiTheme="minorHAnsi" w:hAnsiTheme="minorHAnsi" w:cstheme="minorHAnsi"/>
                <w:sz w:val="22"/>
                <w:szCs w:val="22"/>
              </w:rPr>
              <w:t>School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</w:tr>
      <w:tr w:rsidR="00FA7E61" w:rsidRPr="00C216B6" w14:paraId="68354CCA" w14:textId="77777777">
        <w:tc>
          <w:tcPr>
            <w:tcW w:w="1435" w:type="dxa"/>
          </w:tcPr>
          <w:p w14:paraId="0B0589FB" w14:textId="77777777" w:rsidR="00FA7E61" w:rsidRPr="00C216B6" w:rsidRDefault="00FA7E61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C216B6">
              <w:rPr>
                <w:rFonts w:asciiTheme="minorHAnsi" w:hAnsiTheme="minorHAnsi" w:cstheme="minorHAnsi"/>
                <w:sz w:val="22"/>
                <w:szCs w:val="22"/>
              </w:rPr>
              <w:t>2006-2010</w:t>
            </w:r>
          </w:p>
        </w:tc>
        <w:tc>
          <w:tcPr>
            <w:tcW w:w="7581" w:type="dxa"/>
            <w:gridSpan w:val="2"/>
          </w:tcPr>
          <w:p w14:paraId="6E8B11C3" w14:textId="77777777" w:rsidR="00FA7E61" w:rsidRPr="004C6FFC" w:rsidRDefault="00FA7E61">
            <w:pPr>
              <w:pStyle w:val="Defaul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216B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Head of Physics Department</w:t>
            </w:r>
          </w:p>
        </w:tc>
      </w:tr>
      <w:tr w:rsidR="00FA7E61" w:rsidRPr="00C216B6" w14:paraId="4BB827BB" w14:textId="77777777">
        <w:tc>
          <w:tcPr>
            <w:tcW w:w="1435" w:type="dxa"/>
          </w:tcPr>
          <w:p w14:paraId="5FCFD166" w14:textId="77777777" w:rsidR="00FA7E61" w:rsidRPr="00C216B6" w:rsidRDefault="00FA7E61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C216B6">
              <w:rPr>
                <w:rFonts w:asciiTheme="minorHAnsi" w:hAnsiTheme="minorHAnsi" w:cstheme="minorHAnsi"/>
                <w:sz w:val="22"/>
                <w:szCs w:val="22"/>
              </w:rPr>
              <w:t>2005-2009</w:t>
            </w:r>
          </w:p>
        </w:tc>
        <w:tc>
          <w:tcPr>
            <w:tcW w:w="7581" w:type="dxa"/>
            <w:gridSpan w:val="2"/>
          </w:tcPr>
          <w:p w14:paraId="42A12519" w14:textId="77777777" w:rsidR="00FA7E61" w:rsidRPr="00C216B6" w:rsidRDefault="00FA7E61">
            <w:pPr>
              <w:pStyle w:val="Defaul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216B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ducational Vice-Principal</w:t>
            </w:r>
          </w:p>
          <w:p w14:paraId="3B191144" w14:textId="77777777" w:rsidR="00FA7E61" w:rsidRPr="00C216B6" w:rsidRDefault="00FA7E61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5E6C3D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Allameh Helli</w:t>
            </w:r>
            <w:r w:rsidRPr="00C216B6">
              <w:rPr>
                <w:rFonts w:asciiTheme="minorHAnsi" w:hAnsiTheme="minorHAnsi" w:cstheme="minorHAnsi"/>
                <w:sz w:val="22"/>
                <w:szCs w:val="22"/>
              </w:rPr>
              <w:t xml:space="preserve"> High School</w:t>
            </w:r>
          </w:p>
        </w:tc>
      </w:tr>
      <w:tr w:rsidR="00FA7E61" w:rsidRPr="00C216B6" w14:paraId="5866D10F" w14:textId="77777777">
        <w:tc>
          <w:tcPr>
            <w:tcW w:w="1435" w:type="dxa"/>
          </w:tcPr>
          <w:p w14:paraId="72D91C74" w14:textId="77777777" w:rsidR="00FA7E61" w:rsidRPr="00C216B6" w:rsidRDefault="00FA7E61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C216B6">
              <w:rPr>
                <w:rFonts w:asciiTheme="minorHAnsi" w:hAnsiTheme="minorHAnsi" w:cstheme="minorHAnsi"/>
                <w:sz w:val="22"/>
                <w:szCs w:val="22"/>
              </w:rPr>
              <w:t>2001(Jun-Jul)</w:t>
            </w:r>
          </w:p>
        </w:tc>
        <w:tc>
          <w:tcPr>
            <w:tcW w:w="7581" w:type="dxa"/>
            <w:gridSpan w:val="2"/>
          </w:tcPr>
          <w:p w14:paraId="0E258116" w14:textId="77777777" w:rsidR="00FA7E61" w:rsidRPr="00C216B6" w:rsidRDefault="00FA7E61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C216B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nrichment Summer Camp Coordinator</w:t>
            </w:r>
            <w:r w:rsidRPr="00C216B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4FD5CEAE" w14:textId="77777777" w:rsidR="00FA7E61" w:rsidRPr="00C216B6" w:rsidRDefault="00FA7E61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5E6C3D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lastRenderedPageBreak/>
              <w:t>Allameh Helli</w:t>
            </w:r>
            <w:r w:rsidRPr="00C216B6">
              <w:rPr>
                <w:rFonts w:asciiTheme="minorHAnsi" w:hAnsiTheme="minorHAnsi" w:cstheme="minorHAnsi"/>
                <w:sz w:val="22"/>
                <w:szCs w:val="22"/>
              </w:rPr>
              <w:t xml:space="preserve"> school</w:t>
            </w:r>
          </w:p>
        </w:tc>
      </w:tr>
      <w:tr w:rsidR="00FA7E61" w:rsidRPr="00C216B6" w14:paraId="1C511964" w14:textId="77777777">
        <w:tc>
          <w:tcPr>
            <w:tcW w:w="1435" w:type="dxa"/>
          </w:tcPr>
          <w:p w14:paraId="7B6F2335" w14:textId="77777777" w:rsidR="00FA7E61" w:rsidRPr="00C216B6" w:rsidRDefault="00FA7E61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C216B6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1998-2001</w:t>
            </w:r>
          </w:p>
        </w:tc>
        <w:tc>
          <w:tcPr>
            <w:tcW w:w="7581" w:type="dxa"/>
            <w:gridSpan w:val="2"/>
          </w:tcPr>
          <w:p w14:paraId="71A6A4A2" w14:textId="77777777" w:rsidR="00FA7E61" w:rsidRPr="00C216B6" w:rsidRDefault="00FA7E61">
            <w:pPr>
              <w:pStyle w:val="Defaul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216B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Head of Physics Department</w:t>
            </w:r>
          </w:p>
          <w:p w14:paraId="2106C8C6" w14:textId="77777777" w:rsidR="00FA7E61" w:rsidRPr="00C216B6" w:rsidRDefault="00FA7E61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887920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Allameh Helli</w:t>
            </w:r>
            <w:r w:rsidRPr="00C216B6">
              <w:rPr>
                <w:rFonts w:asciiTheme="minorHAnsi" w:hAnsiTheme="minorHAnsi" w:cstheme="minorHAnsi"/>
                <w:sz w:val="22"/>
                <w:szCs w:val="22"/>
              </w:rPr>
              <w:t xml:space="preserve"> middle school</w:t>
            </w:r>
          </w:p>
        </w:tc>
      </w:tr>
    </w:tbl>
    <w:p w14:paraId="6E47D36A" w14:textId="77777777" w:rsidR="00FA7E61" w:rsidRDefault="00FA7E61" w:rsidP="0047143C">
      <w:pPr>
        <w:pStyle w:val="Default"/>
        <w:rPr>
          <w:rFonts w:asciiTheme="minorHAnsi" w:hAnsiTheme="minorHAnsi" w:cstheme="minorHAnsi"/>
          <w:b/>
          <w:bCs/>
          <w:sz w:val="20"/>
          <w:szCs w:val="20"/>
        </w:rPr>
      </w:pPr>
    </w:p>
    <w:p w14:paraId="4A6C719F" w14:textId="2111851A" w:rsidR="00602335" w:rsidRPr="00C60268" w:rsidRDefault="005D6650" w:rsidP="00492C26">
      <w:pPr>
        <w:pStyle w:val="Default"/>
        <w:spacing w:after="240"/>
        <w:rPr>
          <w:rFonts w:asciiTheme="minorHAnsi" w:hAnsiTheme="minorHAnsi" w:cstheme="minorHAnsi"/>
        </w:rPr>
      </w:pPr>
      <w:r w:rsidRPr="00435FE6">
        <w:rPr>
          <w:rFonts w:asciiTheme="minorHAnsi" w:hAnsiTheme="minorHAnsi" w:cstheme="minorHAnsi"/>
          <w:sz w:val="32"/>
          <w:szCs w:val="32"/>
        </w:rPr>
        <w:t>S</w:t>
      </w:r>
      <w:r w:rsidRPr="00435FE6">
        <w:rPr>
          <w:rFonts w:asciiTheme="minorHAnsi" w:hAnsiTheme="minorHAnsi" w:cstheme="minorHAnsi"/>
        </w:rPr>
        <w:t>ERVICES</w:t>
      </w:r>
      <w:r w:rsidR="00C60268">
        <w:rPr>
          <w:rFonts w:asciiTheme="minorHAnsi" w:hAnsiTheme="minorHAnsi" w:cstheme="minorHAnsi"/>
        </w:rPr>
        <w:t>___________________________________________________________________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35"/>
        <w:gridCol w:w="270"/>
        <w:gridCol w:w="5819"/>
        <w:gridCol w:w="1492"/>
      </w:tblGrid>
      <w:tr w:rsidR="009C72E8" w:rsidRPr="00BA1291" w14:paraId="501D3D6C" w14:textId="77777777" w:rsidTr="0010358D">
        <w:tc>
          <w:tcPr>
            <w:tcW w:w="9016" w:type="dxa"/>
            <w:gridSpan w:val="4"/>
          </w:tcPr>
          <w:p w14:paraId="47959260" w14:textId="775F2E94" w:rsidR="009C72E8" w:rsidRPr="00BA1291" w:rsidRDefault="009C72E8" w:rsidP="009C72E8">
            <w:pPr>
              <w:pStyle w:val="Default"/>
              <w:rPr>
                <w:rFonts w:asciiTheme="minorHAnsi" w:hAnsiTheme="minorHAnsi" w:cstheme="minorHAnsi"/>
              </w:rPr>
            </w:pPr>
            <w:r w:rsidRPr="00BA1291">
              <w:rPr>
                <w:rFonts w:asciiTheme="minorHAnsi" w:hAnsiTheme="minorHAnsi" w:cstheme="minorHAnsi"/>
                <w:b/>
                <w:bCs/>
              </w:rPr>
              <w:t xml:space="preserve">Ad Hoc Reviewing Experience </w:t>
            </w:r>
            <w:r w:rsidR="003373B7">
              <w:rPr>
                <w:rFonts w:asciiTheme="minorHAnsi" w:hAnsiTheme="minorHAnsi" w:cstheme="minorHAnsi"/>
                <w:b/>
                <w:bCs/>
              </w:rPr>
              <w:t xml:space="preserve">(Invited) </w:t>
            </w:r>
          </w:p>
        </w:tc>
      </w:tr>
      <w:tr w:rsidR="00863E0E" w:rsidRPr="00BA1291" w14:paraId="5BA7173B" w14:textId="77777777" w:rsidTr="0010358D">
        <w:tc>
          <w:tcPr>
            <w:tcW w:w="1435" w:type="dxa"/>
          </w:tcPr>
          <w:p w14:paraId="2B2FCB96" w14:textId="3ABF3B92" w:rsidR="00863E0E" w:rsidRPr="00BA1291" w:rsidRDefault="00271E61" w:rsidP="0067570B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BA1291">
              <w:rPr>
                <w:rFonts w:asciiTheme="minorHAnsi" w:hAnsiTheme="minorHAnsi" w:cstheme="minorHAnsi"/>
                <w:sz w:val="22"/>
                <w:szCs w:val="22"/>
              </w:rPr>
              <w:t>202</w:t>
            </w:r>
            <w:r w:rsidR="00592A8A">
              <w:rPr>
                <w:rFonts w:asciiTheme="minorHAnsi" w:hAnsiTheme="minorHAnsi" w:cstheme="minorHAnsi"/>
                <w:sz w:val="22"/>
                <w:szCs w:val="22"/>
              </w:rPr>
              <w:t>3</w:t>
            </w:r>
            <w:r w:rsidRPr="00BA1291">
              <w:rPr>
                <w:rFonts w:asciiTheme="minorHAnsi" w:hAnsiTheme="minorHAnsi" w:cstheme="minorHAnsi"/>
                <w:sz w:val="22"/>
                <w:szCs w:val="22"/>
              </w:rPr>
              <w:t>-present</w:t>
            </w:r>
          </w:p>
        </w:tc>
        <w:tc>
          <w:tcPr>
            <w:tcW w:w="7581" w:type="dxa"/>
            <w:gridSpan w:val="3"/>
          </w:tcPr>
          <w:p w14:paraId="63A2125B" w14:textId="5719741A" w:rsidR="00863E0E" w:rsidRPr="00BA1291" w:rsidRDefault="00BA1291" w:rsidP="007E125D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BA1291">
              <w:rPr>
                <w:rFonts w:asciiTheme="minorHAnsi" w:hAnsiTheme="minorHAnsi" w:cstheme="minorHAnsi"/>
                <w:sz w:val="22"/>
                <w:szCs w:val="22"/>
              </w:rPr>
              <w:t xml:space="preserve">Ad Hoc Reviewer, </w:t>
            </w:r>
            <w:r w:rsidR="00271E61" w:rsidRPr="00BA1291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Disciplinary and Interdisciplinary Science Education Research</w:t>
            </w:r>
          </w:p>
        </w:tc>
      </w:tr>
      <w:tr w:rsidR="007E125D" w:rsidRPr="00BA1291" w14:paraId="72F353C4" w14:textId="77777777" w:rsidTr="0010358D">
        <w:tc>
          <w:tcPr>
            <w:tcW w:w="1435" w:type="dxa"/>
          </w:tcPr>
          <w:p w14:paraId="3E8C4821" w14:textId="1F41F3F5" w:rsidR="007E125D" w:rsidRPr="00BA1291" w:rsidRDefault="007E125D" w:rsidP="0067570B">
            <w:pPr>
              <w:pStyle w:val="Defaul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A1291">
              <w:rPr>
                <w:rFonts w:asciiTheme="minorHAnsi" w:hAnsiTheme="minorHAnsi" w:cstheme="minorHAnsi"/>
                <w:sz w:val="22"/>
                <w:szCs w:val="22"/>
              </w:rPr>
              <w:t>2022-present</w:t>
            </w:r>
          </w:p>
        </w:tc>
        <w:tc>
          <w:tcPr>
            <w:tcW w:w="7581" w:type="dxa"/>
            <w:gridSpan w:val="3"/>
          </w:tcPr>
          <w:p w14:paraId="7ABE55ED" w14:textId="21E012A8" w:rsidR="007E125D" w:rsidRPr="00BA1291" w:rsidRDefault="007E125D" w:rsidP="007E125D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BA1291">
              <w:rPr>
                <w:rFonts w:asciiTheme="minorHAnsi" w:hAnsiTheme="minorHAnsi" w:cstheme="minorHAnsi"/>
                <w:sz w:val="22"/>
                <w:szCs w:val="22"/>
              </w:rPr>
              <w:t xml:space="preserve">Ad Hoc </w:t>
            </w:r>
            <w:r w:rsidRPr="00BA1291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 xml:space="preserve">Reviewer, </w:t>
            </w:r>
            <w:r w:rsidRPr="00BA1291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Education Sciences</w:t>
            </w:r>
          </w:p>
        </w:tc>
      </w:tr>
      <w:tr w:rsidR="007E125D" w:rsidRPr="00BA1291" w14:paraId="302BEFB0" w14:textId="77777777" w:rsidTr="0010358D">
        <w:tc>
          <w:tcPr>
            <w:tcW w:w="1435" w:type="dxa"/>
          </w:tcPr>
          <w:p w14:paraId="0C1D62EB" w14:textId="4038C436" w:rsidR="007E125D" w:rsidRPr="00BA1291" w:rsidRDefault="007E125D" w:rsidP="0067570B">
            <w:pPr>
              <w:pStyle w:val="Defaul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A1291">
              <w:rPr>
                <w:rFonts w:asciiTheme="minorHAnsi" w:hAnsiTheme="minorHAnsi" w:cstheme="minorHAnsi"/>
                <w:sz w:val="22"/>
                <w:szCs w:val="22"/>
              </w:rPr>
              <w:t>2022-present</w:t>
            </w:r>
          </w:p>
        </w:tc>
        <w:tc>
          <w:tcPr>
            <w:tcW w:w="7581" w:type="dxa"/>
            <w:gridSpan w:val="3"/>
          </w:tcPr>
          <w:p w14:paraId="69F9D34C" w14:textId="02D50A68" w:rsidR="007E125D" w:rsidRPr="00BA1291" w:rsidRDefault="007E125D" w:rsidP="007E125D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BA1291">
              <w:rPr>
                <w:rFonts w:asciiTheme="minorHAnsi" w:hAnsiTheme="minorHAnsi" w:cstheme="minorHAnsi"/>
                <w:sz w:val="22"/>
                <w:szCs w:val="22"/>
              </w:rPr>
              <w:t xml:space="preserve">Ad Hoc </w:t>
            </w:r>
            <w:r w:rsidRPr="00BA1291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 xml:space="preserve">Reviewer, </w:t>
            </w:r>
            <w:r w:rsidRPr="00BA1291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Journal of Intelligence</w:t>
            </w:r>
          </w:p>
        </w:tc>
      </w:tr>
      <w:tr w:rsidR="007E125D" w:rsidRPr="00BA1291" w14:paraId="144595DF" w14:textId="77777777" w:rsidTr="0010358D">
        <w:tc>
          <w:tcPr>
            <w:tcW w:w="1435" w:type="dxa"/>
          </w:tcPr>
          <w:p w14:paraId="3E1DBECA" w14:textId="5CCC2D06" w:rsidR="007E125D" w:rsidRPr="00BA1291" w:rsidRDefault="007E125D" w:rsidP="0067570B">
            <w:pPr>
              <w:pStyle w:val="Defaul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A1291">
              <w:rPr>
                <w:rFonts w:asciiTheme="minorHAnsi" w:hAnsiTheme="minorHAnsi" w:cstheme="minorHAnsi"/>
                <w:sz w:val="22"/>
                <w:szCs w:val="22"/>
              </w:rPr>
              <w:t>2021-present</w:t>
            </w:r>
          </w:p>
        </w:tc>
        <w:tc>
          <w:tcPr>
            <w:tcW w:w="7581" w:type="dxa"/>
            <w:gridSpan w:val="3"/>
          </w:tcPr>
          <w:p w14:paraId="5A47EC6A" w14:textId="7804E62D" w:rsidR="007E125D" w:rsidRPr="00BA1291" w:rsidRDefault="007E125D" w:rsidP="007E125D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BA1291">
              <w:rPr>
                <w:rFonts w:asciiTheme="minorHAnsi" w:hAnsiTheme="minorHAnsi" w:cstheme="minorHAnsi"/>
                <w:sz w:val="22"/>
                <w:szCs w:val="22"/>
              </w:rPr>
              <w:t xml:space="preserve">Ad Hoc </w:t>
            </w:r>
            <w:r w:rsidRPr="00BA1291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 xml:space="preserve">Reviewer, </w:t>
            </w:r>
            <w:r w:rsidRPr="00BA1291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Review of Educational Research</w:t>
            </w:r>
          </w:p>
        </w:tc>
      </w:tr>
      <w:tr w:rsidR="007E125D" w:rsidRPr="00BA1291" w14:paraId="4D66F9C3" w14:textId="77777777" w:rsidTr="0010358D">
        <w:tc>
          <w:tcPr>
            <w:tcW w:w="1435" w:type="dxa"/>
          </w:tcPr>
          <w:p w14:paraId="7F84C0F8" w14:textId="1FE81E1E" w:rsidR="007E125D" w:rsidRPr="00BA1291" w:rsidRDefault="007E125D" w:rsidP="0067570B">
            <w:pPr>
              <w:pStyle w:val="Defaul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A1291">
              <w:rPr>
                <w:rFonts w:asciiTheme="minorHAnsi" w:hAnsiTheme="minorHAnsi" w:cstheme="minorHAnsi"/>
                <w:sz w:val="22"/>
                <w:szCs w:val="22"/>
              </w:rPr>
              <w:t>2020-present</w:t>
            </w:r>
          </w:p>
        </w:tc>
        <w:tc>
          <w:tcPr>
            <w:tcW w:w="7581" w:type="dxa"/>
            <w:gridSpan w:val="3"/>
          </w:tcPr>
          <w:p w14:paraId="4F997694" w14:textId="3DDBAA16" w:rsidR="007E125D" w:rsidRPr="00BA1291" w:rsidRDefault="007E125D" w:rsidP="007E125D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BA1291">
              <w:rPr>
                <w:rFonts w:asciiTheme="minorHAnsi" w:hAnsiTheme="minorHAnsi" w:cstheme="minorHAnsi"/>
                <w:sz w:val="22"/>
                <w:szCs w:val="22"/>
              </w:rPr>
              <w:t xml:space="preserve">Ad Hoc </w:t>
            </w:r>
            <w:r w:rsidRPr="00BA1291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 xml:space="preserve">Reviewer, </w:t>
            </w:r>
            <w:r w:rsidRPr="00BA1291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Creativity Research Journal</w:t>
            </w:r>
          </w:p>
        </w:tc>
      </w:tr>
      <w:tr w:rsidR="007E125D" w:rsidRPr="00BA1291" w14:paraId="74265958" w14:textId="77777777" w:rsidTr="0010358D">
        <w:tc>
          <w:tcPr>
            <w:tcW w:w="1435" w:type="dxa"/>
          </w:tcPr>
          <w:p w14:paraId="0CCA3C31" w14:textId="26D81DB2" w:rsidR="007E125D" w:rsidRPr="00BA1291" w:rsidRDefault="007E125D" w:rsidP="0067570B">
            <w:pPr>
              <w:pStyle w:val="Defaul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A1291">
              <w:rPr>
                <w:rFonts w:asciiTheme="minorHAnsi" w:hAnsiTheme="minorHAnsi" w:cstheme="minorHAnsi"/>
                <w:sz w:val="22"/>
                <w:szCs w:val="22"/>
              </w:rPr>
              <w:t>2018-present</w:t>
            </w:r>
          </w:p>
        </w:tc>
        <w:tc>
          <w:tcPr>
            <w:tcW w:w="7581" w:type="dxa"/>
            <w:gridSpan w:val="3"/>
          </w:tcPr>
          <w:p w14:paraId="09DCBC09" w14:textId="54387BB3" w:rsidR="007E125D" w:rsidRPr="00BA1291" w:rsidRDefault="007E125D" w:rsidP="007E125D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BA1291">
              <w:rPr>
                <w:rFonts w:asciiTheme="minorHAnsi" w:hAnsiTheme="minorHAnsi" w:cstheme="minorHAnsi"/>
                <w:sz w:val="22"/>
                <w:szCs w:val="22"/>
              </w:rPr>
              <w:t xml:space="preserve">Ad Hoc </w:t>
            </w:r>
            <w:r w:rsidRPr="00BA1291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 xml:space="preserve">Reviewer, </w:t>
            </w:r>
            <w:r w:rsidRPr="00BA1291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Educational Researcher</w:t>
            </w:r>
          </w:p>
        </w:tc>
      </w:tr>
      <w:tr w:rsidR="007E125D" w:rsidRPr="00BA1291" w14:paraId="524E0A3C" w14:textId="77777777" w:rsidTr="0010358D">
        <w:tc>
          <w:tcPr>
            <w:tcW w:w="1435" w:type="dxa"/>
          </w:tcPr>
          <w:p w14:paraId="7E3E6805" w14:textId="4BF8035D" w:rsidR="007E125D" w:rsidRPr="00BA1291" w:rsidRDefault="007E125D" w:rsidP="0067570B">
            <w:pPr>
              <w:pStyle w:val="Defaul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A1291">
              <w:rPr>
                <w:rFonts w:asciiTheme="minorHAnsi" w:hAnsiTheme="minorHAnsi" w:cstheme="minorHAnsi"/>
                <w:sz w:val="22"/>
                <w:szCs w:val="22"/>
              </w:rPr>
              <w:t>2018-present</w:t>
            </w:r>
          </w:p>
        </w:tc>
        <w:tc>
          <w:tcPr>
            <w:tcW w:w="7581" w:type="dxa"/>
            <w:gridSpan w:val="3"/>
          </w:tcPr>
          <w:p w14:paraId="441770C5" w14:textId="4793C0F4" w:rsidR="007E125D" w:rsidRPr="00BA1291" w:rsidRDefault="007E125D" w:rsidP="007E125D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BA1291">
              <w:rPr>
                <w:rFonts w:asciiTheme="minorHAnsi" w:hAnsiTheme="minorHAnsi" w:cstheme="minorHAnsi"/>
                <w:sz w:val="22"/>
                <w:szCs w:val="22"/>
              </w:rPr>
              <w:t xml:space="preserve">Ad Hoc </w:t>
            </w:r>
            <w:r w:rsidRPr="00BA1291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 xml:space="preserve">Reviewer, </w:t>
            </w:r>
            <w:r w:rsidRPr="00BA1291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Roeper Review</w:t>
            </w:r>
          </w:p>
        </w:tc>
      </w:tr>
      <w:tr w:rsidR="007E125D" w:rsidRPr="00BA1291" w14:paraId="51E7AE25" w14:textId="77777777" w:rsidTr="0010358D">
        <w:tc>
          <w:tcPr>
            <w:tcW w:w="1435" w:type="dxa"/>
          </w:tcPr>
          <w:p w14:paraId="16EB8361" w14:textId="04A5EE7D" w:rsidR="007E125D" w:rsidRPr="00BA1291" w:rsidRDefault="007E125D" w:rsidP="0067570B">
            <w:pPr>
              <w:pStyle w:val="Defaul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A1291">
              <w:rPr>
                <w:rFonts w:asciiTheme="minorHAnsi" w:hAnsiTheme="minorHAnsi" w:cstheme="minorHAnsi"/>
                <w:sz w:val="22"/>
                <w:szCs w:val="22"/>
              </w:rPr>
              <w:t>2016-present</w:t>
            </w:r>
          </w:p>
        </w:tc>
        <w:tc>
          <w:tcPr>
            <w:tcW w:w="7581" w:type="dxa"/>
            <w:gridSpan w:val="3"/>
          </w:tcPr>
          <w:p w14:paraId="1CE32AA5" w14:textId="2445A853" w:rsidR="007E125D" w:rsidRPr="00BA1291" w:rsidRDefault="007E125D" w:rsidP="007E125D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BA1291">
              <w:rPr>
                <w:rFonts w:asciiTheme="minorHAnsi" w:hAnsiTheme="minorHAnsi" w:cstheme="minorHAnsi"/>
                <w:sz w:val="22"/>
                <w:szCs w:val="22"/>
              </w:rPr>
              <w:t xml:space="preserve">Ad Hoc </w:t>
            </w:r>
            <w:r w:rsidRPr="00BA1291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 xml:space="preserve">Reviewer, </w:t>
            </w:r>
            <w:r w:rsidRPr="00BA1291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Journal of Advanced Academics</w:t>
            </w:r>
            <w:r w:rsidRPr="00BA129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BA1291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 xml:space="preserve"> </w:t>
            </w:r>
          </w:p>
        </w:tc>
      </w:tr>
      <w:tr w:rsidR="00D04DB1" w:rsidRPr="00BA1291" w14:paraId="1EC7B488" w14:textId="77777777" w:rsidTr="0010358D">
        <w:tc>
          <w:tcPr>
            <w:tcW w:w="1435" w:type="dxa"/>
          </w:tcPr>
          <w:p w14:paraId="17FE5AE0" w14:textId="467A431C" w:rsidR="00D04DB1" w:rsidRPr="00BA1291" w:rsidRDefault="00D04DB1" w:rsidP="0067570B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023</w:t>
            </w:r>
          </w:p>
        </w:tc>
        <w:tc>
          <w:tcPr>
            <w:tcW w:w="7581" w:type="dxa"/>
            <w:gridSpan w:val="3"/>
          </w:tcPr>
          <w:p w14:paraId="0CBC90FB" w14:textId="3C684391" w:rsidR="00D04DB1" w:rsidRPr="00D04DB1" w:rsidRDefault="00D04DB1" w:rsidP="00D04DB1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</w:pPr>
            <w:r w:rsidRPr="00D04DB1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 xml:space="preserve">Natural Sciences and Engineering Research Council of Canada </w:t>
            </w:r>
          </w:p>
          <w:p w14:paraId="13F0FA86" w14:textId="7BE5252B" w:rsidR="00D04DB1" w:rsidRPr="00BA1291" w:rsidRDefault="00D04DB1" w:rsidP="00D04DB1">
            <w:pPr>
              <w:pStyle w:val="Default"/>
              <w:numPr>
                <w:ilvl w:val="0"/>
                <w:numId w:val="17"/>
              </w:numPr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</w:pPr>
            <w:r w:rsidRPr="00D04DB1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>External Reviewer of a Grant Proposal</w:t>
            </w:r>
          </w:p>
        </w:tc>
      </w:tr>
      <w:tr w:rsidR="007E125D" w:rsidRPr="00BA1291" w14:paraId="704044C7" w14:textId="77777777" w:rsidTr="0010358D">
        <w:tc>
          <w:tcPr>
            <w:tcW w:w="1435" w:type="dxa"/>
          </w:tcPr>
          <w:p w14:paraId="40108FBE" w14:textId="6CBAF3DF" w:rsidR="007E125D" w:rsidRPr="00BA1291" w:rsidRDefault="007E125D" w:rsidP="0067570B">
            <w:pPr>
              <w:pStyle w:val="Defaul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A1291">
              <w:rPr>
                <w:rFonts w:asciiTheme="minorHAnsi" w:hAnsiTheme="minorHAnsi" w:cstheme="minorHAnsi"/>
                <w:sz w:val="22"/>
                <w:szCs w:val="22"/>
              </w:rPr>
              <w:t>2018-present</w:t>
            </w:r>
          </w:p>
        </w:tc>
        <w:tc>
          <w:tcPr>
            <w:tcW w:w="7581" w:type="dxa"/>
            <w:gridSpan w:val="3"/>
          </w:tcPr>
          <w:p w14:paraId="19468603" w14:textId="77777777" w:rsidR="007E125D" w:rsidRPr="00BA1291" w:rsidRDefault="007E125D" w:rsidP="007E125D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</w:pPr>
            <w:r w:rsidRPr="00BA1291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>American Educational Research Association (AERA), Reviewer of Conference Proposals for</w:t>
            </w:r>
          </w:p>
          <w:p w14:paraId="035347B7" w14:textId="77777777" w:rsidR="0041075D" w:rsidRPr="00BA1291" w:rsidRDefault="0041075D" w:rsidP="007E125D">
            <w:pPr>
              <w:pStyle w:val="Default"/>
              <w:numPr>
                <w:ilvl w:val="0"/>
                <w:numId w:val="13"/>
              </w:num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A1291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 xml:space="preserve">Measurement &amp; Research Methodologies </w:t>
            </w:r>
          </w:p>
          <w:p w14:paraId="418FDB9C" w14:textId="0A0BD767" w:rsidR="007E125D" w:rsidRPr="00BA1291" w:rsidRDefault="007E125D" w:rsidP="007E125D">
            <w:pPr>
              <w:pStyle w:val="Default"/>
              <w:numPr>
                <w:ilvl w:val="0"/>
                <w:numId w:val="13"/>
              </w:num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A1291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>Research on Giftedness, Creativity, and Talent Development SIG</w:t>
            </w:r>
          </w:p>
          <w:p w14:paraId="46E8C431" w14:textId="77777777" w:rsidR="007E125D" w:rsidRPr="00BA1291" w:rsidRDefault="007E125D" w:rsidP="007E125D">
            <w:pPr>
              <w:pStyle w:val="Default"/>
              <w:numPr>
                <w:ilvl w:val="0"/>
                <w:numId w:val="13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BA1291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>Qualitative Research SIG</w:t>
            </w:r>
          </w:p>
          <w:p w14:paraId="4101325A" w14:textId="77777777" w:rsidR="005C0CE4" w:rsidRPr="00BA1291" w:rsidRDefault="007E125D" w:rsidP="005C0CE4">
            <w:pPr>
              <w:pStyle w:val="Default"/>
              <w:numPr>
                <w:ilvl w:val="0"/>
                <w:numId w:val="13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BA1291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 xml:space="preserve">Learning and Instruction </w:t>
            </w:r>
          </w:p>
          <w:p w14:paraId="51DEED3E" w14:textId="6F879F8F" w:rsidR="007E125D" w:rsidRPr="00BA1291" w:rsidRDefault="007E125D" w:rsidP="005C0CE4">
            <w:pPr>
              <w:pStyle w:val="Default"/>
              <w:numPr>
                <w:ilvl w:val="0"/>
                <w:numId w:val="13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BA1291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>Science Teaching and Learning SIG</w:t>
            </w:r>
          </w:p>
        </w:tc>
      </w:tr>
      <w:tr w:rsidR="005C0CE4" w:rsidRPr="00BA1291" w14:paraId="2E1365EB" w14:textId="77777777" w:rsidTr="0010358D">
        <w:tc>
          <w:tcPr>
            <w:tcW w:w="1435" w:type="dxa"/>
          </w:tcPr>
          <w:p w14:paraId="6C9B7DA7" w14:textId="5B2A9045" w:rsidR="005C0CE4" w:rsidRPr="00BA1291" w:rsidRDefault="005C0CE4" w:rsidP="0067570B">
            <w:pPr>
              <w:pStyle w:val="Defaul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A1291">
              <w:rPr>
                <w:rFonts w:asciiTheme="minorHAnsi" w:hAnsiTheme="minorHAnsi" w:cstheme="minorHAnsi"/>
                <w:sz w:val="22"/>
                <w:szCs w:val="22"/>
              </w:rPr>
              <w:t>2015-present</w:t>
            </w:r>
          </w:p>
        </w:tc>
        <w:tc>
          <w:tcPr>
            <w:tcW w:w="7581" w:type="dxa"/>
            <w:gridSpan w:val="3"/>
          </w:tcPr>
          <w:p w14:paraId="13D5CA83" w14:textId="77777777" w:rsidR="005C0CE4" w:rsidRPr="00BA1291" w:rsidRDefault="005C0CE4" w:rsidP="007E125D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</w:pPr>
            <w:r w:rsidRPr="00BA1291">
              <w:rPr>
                <w:rFonts w:asciiTheme="minorHAnsi" w:hAnsiTheme="minorHAnsi" w:cstheme="minorHAnsi"/>
                <w:sz w:val="22"/>
                <w:szCs w:val="22"/>
              </w:rPr>
              <w:t>Annual Convention of the National Association for Gifted Children</w:t>
            </w:r>
            <w:r w:rsidRPr="00BA1291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 xml:space="preserve"> (NAGC), Reviewer of Conference Proposals for</w:t>
            </w:r>
          </w:p>
          <w:p w14:paraId="0BC6AD67" w14:textId="77777777" w:rsidR="005C0CE4" w:rsidRPr="00BA1291" w:rsidRDefault="005C0CE4" w:rsidP="007E125D">
            <w:pPr>
              <w:pStyle w:val="Default"/>
              <w:numPr>
                <w:ilvl w:val="0"/>
                <w:numId w:val="14"/>
              </w:numPr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</w:pPr>
            <w:r w:rsidRPr="00BA1291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 xml:space="preserve">Creativity Network </w:t>
            </w:r>
          </w:p>
          <w:p w14:paraId="4B8721C0" w14:textId="77777777" w:rsidR="005C0CE4" w:rsidRPr="00BA1291" w:rsidRDefault="005C0CE4" w:rsidP="005C0CE4">
            <w:pPr>
              <w:pStyle w:val="Default"/>
              <w:numPr>
                <w:ilvl w:val="0"/>
                <w:numId w:val="1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BA1291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 xml:space="preserve">STEM Network </w:t>
            </w:r>
          </w:p>
          <w:p w14:paraId="2D9DF4DB" w14:textId="77777777" w:rsidR="001B5C98" w:rsidRPr="00BA1291" w:rsidRDefault="005C0CE4" w:rsidP="001B5C98">
            <w:pPr>
              <w:pStyle w:val="Default"/>
              <w:numPr>
                <w:ilvl w:val="0"/>
                <w:numId w:val="1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BA1291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 xml:space="preserve">Research &amp; Evaluation Network </w:t>
            </w:r>
          </w:p>
          <w:p w14:paraId="6D8BFA6F" w14:textId="4FD2E226" w:rsidR="001B5C98" w:rsidRPr="00BA1291" w:rsidRDefault="001B5C98" w:rsidP="001B5C98">
            <w:pPr>
              <w:pStyle w:val="Default"/>
              <w:ind w:left="7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7570B" w:rsidRPr="00BA1291" w14:paraId="33DFBA01" w14:textId="77777777" w:rsidTr="0010358D">
        <w:tc>
          <w:tcPr>
            <w:tcW w:w="9016" w:type="dxa"/>
            <w:gridSpan w:val="4"/>
          </w:tcPr>
          <w:p w14:paraId="02F609B9" w14:textId="1438C205" w:rsidR="0067570B" w:rsidRPr="006D76E9" w:rsidRDefault="001B5C98" w:rsidP="00966A2A">
            <w:pPr>
              <w:pStyle w:val="Default"/>
              <w:spacing w:after="120"/>
              <w:rPr>
                <w:rFonts w:asciiTheme="minorHAnsi" w:hAnsiTheme="minorHAnsi" w:cstheme="minorHAnsi"/>
              </w:rPr>
            </w:pPr>
            <w:r w:rsidRPr="006D76E9">
              <w:rPr>
                <w:rFonts w:asciiTheme="minorHAnsi" w:hAnsiTheme="minorHAnsi" w:cstheme="minorHAnsi"/>
                <w:b/>
                <w:bCs/>
              </w:rPr>
              <w:t>Outreach</w:t>
            </w:r>
            <w:r w:rsidR="0067570B" w:rsidRPr="006D76E9">
              <w:rPr>
                <w:rFonts w:asciiTheme="minorHAnsi" w:hAnsiTheme="minorHAnsi" w:cstheme="minorHAnsi"/>
                <w:b/>
                <w:bCs/>
              </w:rPr>
              <w:t xml:space="preserve"> &amp; Community Service</w:t>
            </w:r>
          </w:p>
        </w:tc>
      </w:tr>
      <w:tr w:rsidR="00A534AC" w:rsidRPr="00BA1291" w14:paraId="4F0CFE72" w14:textId="77777777" w:rsidTr="0010358D">
        <w:tc>
          <w:tcPr>
            <w:tcW w:w="9016" w:type="dxa"/>
            <w:gridSpan w:val="4"/>
          </w:tcPr>
          <w:p w14:paraId="3CFCF342" w14:textId="2D10AD03" w:rsidR="00A534AC" w:rsidRPr="00182B4A" w:rsidRDefault="00F20581" w:rsidP="005177F4">
            <w:pPr>
              <w:pStyle w:val="Default"/>
              <w:spacing w:after="120"/>
              <w:ind w:left="691" w:hanging="691"/>
              <w:rPr>
                <w:rFonts w:asciiTheme="minorHAnsi" w:hAnsiTheme="minorHAnsi" w:cstheme="minorHAnsi"/>
                <w:sz w:val="22"/>
                <w:szCs w:val="22"/>
              </w:rPr>
            </w:pPr>
            <w:r w:rsidRPr="005603D6">
              <w:rPr>
                <w:rFonts w:asciiTheme="minorHAnsi" w:hAnsiTheme="minorHAnsi" w:cstheme="minorHAnsi"/>
                <w:sz w:val="22"/>
                <w:szCs w:val="22"/>
              </w:rPr>
              <w:t xml:space="preserve">Imaginarium Express, </w:t>
            </w:r>
            <w:r w:rsidR="00397AF2">
              <w:rPr>
                <w:rFonts w:asciiTheme="minorHAnsi" w:hAnsiTheme="minorHAnsi" w:cstheme="minorHAnsi"/>
                <w:sz w:val="22"/>
                <w:szCs w:val="22"/>
              </w:rPr>
              <w:t>Marb</w:t>
            </w:r>
            <w:r w:rsidR="00DE2AA8">
              <w:rPr>
                <w:rFonts w:asciiTheme="minorHAnsi" w:hAnsiTheme="minorHAnsi" w:cstheme="minorHAnsi"/>
                <w:sz w:val="22"/>
                <w:szCs w:val="22"/>
              </w:rPr>
              <w:t>le</w:t>
            </w:r>
            <w:r w:rsidR="00397AF2">
              <w:rPr>
                <w:rFonts w:asciiTheme="minorHAnsi" w:hAnsiTheme="minorHAnsi" w:cstheme="minorHAnsi"/>
                <w:sz w:val="22"/>
                <w:szCs w:val="22"/>
              </w:rPr>
              <w:t xml:space="preserve"> Run</w:t>
            </w:r>
            <w:r w:rsidRPr="005603D6">
              <w:rPr>
                <w:rFonts w:asciiTheme="minorHAnsi" w:hAnsiTheme="minorHAnsi" w:cstheme="minorHAnsi"/>
                <w:sz w:val="22"/>
                <w:szCs w:val="22"/>
              </w:rPr>
              <w:t xml:space="preserve"> at </w:t>
            </w:r>
            <w:r w:rsidR="001C2B0C">
              <w:rPr>
                <w:rFonts w:asciiTheme="minorHAnsi" w:hAnsiTheme="minorHAnsi" w:cstheme="minorHAnsi"/>
                <w:sz w:val="22"/>
                <w:szCs w:val="22"/>
              </w:rPr>
              <w:t>Fun Run</w:t>
            </w:r>
            <w:r w:rsidR="00535FB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535FB5" w:rsidRPr="005603D6">
              <w:rPr>
                <w:rFonts w:asciiTheme="minorHAnsi" w:hAnsiTheme="minorHAnsi" w:cstheme="minorHAnsi"/>
                <w:sz w:val="22"/>
                <w:szCs w:val="22"/>
              </w:rPr>
              <w:t>(202</w:t>
            </w:r>
            <w:r w:rsidR="00535FB5">
              <w:rPr>
                <w:rFonts w:asciiTheme="minorHAnsi" w:hAnsiTheme="minorHAnsi" w:cstheme="minorHAnsi"/>
                <w:sz w:val="22"/>
                <w:szCs w:val="22"/>
              </w:rPr>
              <w:t xml:space="preserve">4, </w:t>
            </w:r>
            <w:r w:rsidR="00535FB5" w:rsidRPr="005603D6">
              <w:rPr>
                <w:rFonts w:asciiTheme="minorHAnsi" w:hAnsiTheme="minorHAnsi" w:cstheme="minorHAnsi"/>
                <w:sz w:val="22"/>
                <w:szCs w:val="22"/>
              </w:rPr>
              <w:t xml:space="preserve">October </w:t>
            </w:r>
            <w:r w:rsidR="00535FB5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535FB5" w:rsidRPr="005603D6">
              <w:rPr>
                <w:rFonts w:asciiTheme="minorHAnsi" w:hAnsiTheme="minorHAnsi" w:cstheme="minorHAnsi"/>
                <w:sz w:val="22"/>
                <w:szCs w:val="22"/>
              </w:rPr>
              <w:t>)</w:t>
            </w:r>
            <w:r w:rsidR="004834D1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="001C2B0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5603D6">
              <w:rPr>
                <w:rFonts w:asciiTheme="minorHAnsi" w:hAnsiTheme="minorHAnsi" w:cstheme="minorHAnsi"/>
                <w:sz w:val="22"/>
                <w:szCs w:val="22"/>
              </w:rPr>
              <w:t>T.K. Martin Center for Technology and Disability, Starkville, Mississippi.</w:t>
            </w:r>
          </w:p>
        </w:tc>
      </w:tr>
      <w:tr w:rsidR="00182B4A" w:rsidRPr="00BA1291" w14:paraId="6C759723" w14:textId="77777777" w:rsidTr="0010358D">
        <w:tc>
          <w:tcPr>
            <w:tcW w:w="9016" w:type="dxa"/>
            <w:gridSpan w:val="4"/>
          </w:tcPr>
          <w:p w14:paraId="59715924" w14:textId="58B97CE3" w:rsidR="00182B4A" w:rsidRPr="005603D6" w:rsidRDefault="00182B4A" w:rsidP="005177F4">
            <w:pPr>
              <w:pStyle w:val="Default"/>
              <w:spacing w:after="120"/>
              <w:ind w:left="691" w:hanging="691"/>
              <w:rPr>
                <w:rFonts w:asciiTheme="minorHAnsi" w:hAnsiTheme="minorHAnsi" w:cstheme="minorHAnsi"/>
                <w:sz w:val="22"/>
                <w:szCs w:val="22"/>
              </w:rPr>
            </w:pPr>
            <w:r w:rsidRPr="00182B4A">
              <w:rPr>
                <w:rFonts w:asciiTheme="minorHAnsi" w:hAnsiTheme="minorHAnsi" w:cstheme="minorHAnsi"/>
                <w:sz w:val="22"/>
                <w:szCs w:val="22"/>
              </w:rPr>
              <w:t xml:space="preserve">Imaginarium Express, </w:t>
            </w:r>
            <w:r w:rsidR="009E0BDD" w:rsidRPr="009E0BDD">
              <w:rPr>
                <w:rFonts w:asciiTheme="minorHAnsi" w:hAnsiTheme="minorHAnsi" w:cstheme="minorHAnsi"/>
                <w:sz w:val="22"/>
                <w:szCs w:val="22"/>
              </w:rPr>
              <w:t xml:space="preserve">Camp ACI &amp; MSU High Voltage Lab </w:t>
            </w:r>
            <w:r w:rsidR="003F4947">
              <w:rPr>
                <w:rFonts w:asciiTheme="minorHAnsi" w:hAnsiTheme="minorHAnsi" w:cstheme="minorHAnsi"/>
                <w:sz w:val="22"/>
                <w:szCs w:val="22"/>
              </w:rPr>
              <w:t xml:space="preserve">for </w:t>
            </w:r>
            <w:r w:rsidR="009E0BDD" w:rsidRPr="009E0BDD">
              <w:rPr>
                <w:rFonts w:asciiTheme="minorHAnsi" w:hAnsiTheme="minorHAnsi" w:cstheme="minorHAnsi"/>
                <w:sz w:val="22"/>
                <w:szCs w:val="22"/>
              </w:rPr>
              <w:t xml:space="preserve">Grades 6-8 </w:t>
            </w:r>
            <w:r w:rsidRPr="00182B4A">
              <w:rPr>
                <w:rFonts w:asciiTheme="minorHAnsi" w:hAnsiTheme="minorHAnsi" w:cstheme="minorHAnsi"/>
                <w:sz w:val="22"/>
                <w:szCs w:val="22"/>
              </w:rPr>
              <w:t>(202</w:t>
            </w:r>
            <w:r w:rsidR="00114C09">
              <w:rPr>
                <w:rFonts w:asciiTheme="minorHAnsi" w:hAnsiTheme="minorHAnsi" w:cstheme="minorHAnsi"/>
                <w:sz w:val="22"/>
                <w:szCs w:val="22"/>
              </w:rPr>
              <w:t>4</w:t>
            </w:r>
            <w:r w:rsidRPr="00182B4A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="00114C09">
              <w:rPr>
                <w:rFonts w:asciiTheme="minorHAnsi" w:hAnsiTheme="minorHAnsi" w:cstheme="minorHAnsi"/>
                <w:sz w:val="22"/>
                <w:szCs w:val="22"/>
              </w:rPr>
              <w:t>March</w:t>
            </w:r>
            <w:r w:rsidRPr="00182B4A">
              <w:rPr>
                <w:rFonts w:asciiTheme="minorHAnsi" w:hAnsiTheme="minorHAnsi" w:cstheme="minorHAnsi"/>
                <w:sz w:val="22"/>
                <w:szCs w:val="22"/>
              </w:rPr>
              <w:t xml:space="preserve"> 21)</w:t>
            </w:r>
            <w:r w:rsidR="004834D1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Pr="00182B4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D135A5" w:rsidRPr="00E957F3">
              <w:rPr>
                <w:rFonts w:asciiTheme="minorHAnsi" w:hAnsiTheme="minorHAnsi" w:cstheme="minorHAnsi"/>
                <w:sz w:val="22"/>
                <w:szCs w:val="22"/>
              </w:rPr>
              <w:t>Jacket Thrive Enrichment Camps</w:t>
            </w:r>
            <w:r w:rsidR="004834D1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="00D135A5" w:rsidRPr="00182B4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3B0198" w:rsidRPr="003B0198">
              <w:rPr>
                <w:rFonts w:asciiTheme="minorHAnsi" w:hAnsiTheme="minorHAnsi" w:cstheme="minorHAnsi"/>
                <w:sz w:val="22"/>
                <w:szCs w:val="22"/>
              </w:rPr>
              <w:t>Starkville Oktibbeha School District</w:t>
            </w:r>
            <w:r w:rsidR="003B0198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Pr="00182B4A">
              <w:rPr>
                <w:rFonts w:asciiTheme="minorHAnsi" w:hAnsiTheme="minorHAnsi" w:cstheme="minorHAnsi"/>
                <w:sz w:val="22"/>
                <w:szCs w:val="22"/>
              </w:rPr>
              <w:t>Starkville, Mississippi.</w:t>
            </w:r>
          </w:p>
        </w:tc>
      </w:tr>
      <w:tr w:rsidR="008741A7" w:rsidRPr="00BA1291" w14:paraId="06EABB5F" w14:textId="77777777" w:rsidTr="0010358D">
        <w:tc>
          <w:tcPr>
            <w:tcW w:w="9016" w:type="dxa"/>
            <w:gridSpan w:val="4"/>
          </w:tcPr>
          <w:p w14:paraId="05C58E24" w14:textId="73CA11D8" w:rsidR="008741A7" w:rsidRPr="00BA1291" w:rsidRDefault="005603D6" w:rsidP="005177F4">
            <w:pPr>
              <w:pStyle w:val="Default"/>
              <w:spacing w:after="120"/>
              <w:ind w:left="691" w:hanging="691"/>
              <w:rPr>
                <w:rFonts w:asciiTheme="minorHAnsi" w:hAnsiTheme="minorHAnsi" w:cstheme="minorHAnsi"/>
                <w:sz w:val="22"/>
                <w:szCs w:val="22"/>
              </w:rPr>
            </w:pPr>
            <w:r w:rsidRPr="005603D6">
              <w:rPr>
                <w:rFonts w:asciiTheme="minorHAnsi" w:hAnsiTheme="minorHAnsi" w:cstheme="minorHAnsi"/>
                <w:sz w:val="22"/>
                <w:szCs w:val="22"/>
              </w:rPr>
              <w:t xml:space="preserve">Imaginarium Express, </w:t>
            </w:r>
            <w:r w:rsidR="009A088C">
              <w:rPr>
                <w:rFonts w:asciiTheme="minorHAnsi" w:hAnsiTheme="minorHAnsi" w:cstheme="minorHAnsi"/>
                <w:sz w:val="22"/>
                <w:szCs w:val="22"/>
              </w:rPr>
              <w:t>Marb</w:t>
            </w:r>
            <w:r w:rsidR="001C2B0C">
              <w:rPr>
                <w:rFonts w:asciiTheme="minorHAnsi" w:hAnsiTheme="minorHAnsi" w:cstheme="minorHAnsi"/>
                <w:sz w:val="22"/>
                <w:szCs w:val="22"/>
              </w:rPr>
              <w:t>le</w:t>
            </w:r>
            <w:r w:rsidR="009A088C">
              <w:rPr>
                <w:rFonts w:asciiTheme="minorHAnsi" w:hAnsiTheme="minorHAnsi" w:cstheme="minorHAnsi"/>
                <w:sz w:val="22"/>
                <w:szCs w:val="22"/>
              </w:rPr>
              <w:t xml:space="preserve"> Run</w:t>
            </w:r>
            <w:r w:rsidRPr="005603D6">
              <w:rPr>
                <w:rFonts w:asciiTheme="minorHAnsi" w:hAnsiTheme="minorHAnsi" w:cstheme="minorHAnsi"/>
                <w:sz w:val="22"/>
                <w:szCs w:val="22"/>
              </w:rPr>
              <w:t xml:space="preserve"> at </w:t>
            </w:r>
            <w:r w:rsidR="001C2B0C">
              <w:rPr>
                <w:rFonts w:asciiTheme="minorHAnsi" w:hAnsiTheme="minorHAnsi" w:cstheme="minorHAnsi"/>
                <w:sz w:val="22"/>
                <w:szCs w:val="22"/>
              </w:rPr>
              <w:t>Fun Run</w:t>
            </w:r>
            <w:r w:rsidR="004834D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4834D1" w:rsidRPr="005603D6">
              <w:rPr>
                <w:rFonts w:asciiTheme="minorHAnsi" w:hAnsiTheme="minorHAnsi" w:cstheme="minorHAnsi"/>
                <w:sz w:val="22"/>
                <w:szCs w:val="22"/>
              </w:rPr>
              <w:t>(2023</w:t>
            </w:r>
            <w:r w:rsidR="004834D1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="004834D1" w:rsidRPr="005603D6">
              <w:rPr>
                <w:rFonts w:asciiTheme="minorHAnsi" w:hAnsiTheme="minorHAnsi" w:cstheme="minorHAnsi"/>
                <w:sz w:val="22"/>
                <w:szCs w:val="22"/>
              </w:rPr>
              <w:t>October 2</w:t>
            </w:r>
            <w:r w:rsidR="004834D1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="004834D1" w:rsidRPr="005603D6">
              <w:rPr>
                <w:rFonts w:asciiTheme="minorHAnsi" w:hAnsiTheme="minorHAnsi" w:cstheme="minorHAnsi"/>
                <w:sz w:val="22"/>
                <w:szCs w:val="22"/>
              </w:rPr>
              <w:t>)</w:t>
            </w:r>
            <w:r w:rsidR="004834D1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="001C2B0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5603D6">
              <w:rPr>
                <w:rFonts w:asciiTheme="minorHAnsi" w:hAnsiTheme="minorHAnsi" w:cstheme="minorHAnsi"/>
                <w:sz w:val="22"/>
                <w:szCs w:val="22"/>
              </w:rPr>
              <w:t>T.K. Martin Center for Technology and Disability, Starkville, Mississippi.</w:t>
            </w:r>
          </w:p>
        </w:tc>
      </w:tr>
      <w:tr w:rsidR="008741A7" w:rsidRPr="00BA1291" w14:paraId="777D904C" w14:textId="77777777" w:rsidTr="0010358D">
        <w:tc>
          <w:tcPr>
            <w:tcW w:w="9016" w:type="dxa"/>
            <w:gridSpan w:val="4"/>
          </w:tcPr>
          <w:p w14:paraId="6D808BBC" w14:textId="0BA86A48" w:rsidR="008741A7" w:rsidRPr="00BA1291" w:rsidRDefault="00363625" w:rsidP="005177F4">
            <w:pPr>
              <w:pStyle w:val="Default"/>
              <w:spacing w:after="120"/>
              <w:ind w:left="691" w:hanging="691"/>
              <w:rPr>
                <w:rFonts w:asciiTheme="minorHAnsi" w:hAnsiTheme="minorHAnsi" w:cstheme="minorHAnsi"/>
                <w:sz w:val="22"/>
                <w:szCs w:val="22"/>
              </w:rPr>
            </w:pPr>
            <w:r w:rsidRPr="00363625">
              <w:rPr>
                <w:rFonts w:asciiTheme="minorHAnsi" w:hAnsiTheme="minorHAnsi" w:cstheme="minorHAnsi"/>
                <w:sz w:val="22"/>
                <w:szCs w:val="22"/>
              </w:rPr>
              <w:t>Imaginarium Express, STEAM Day at Starkville-Oktibbeha County Public Library (</w:t>
            </w:r>
            <w:r w:rsidR="004C17C7" w:rsidRPr="00363625">
              <w:rPr>
                <w:rFonts w:asciiTheme="minorHAnsi" w:hAnsiTheme="minorHAnsi" w:cstheme="minorHAnsi"/>
                <w:sz w:val="22"/>
                <w:szCs w:val="22"/>
              </w:rPr>
              <w:t>2023</w:t>
            </w:r>
            <w:r w:rsidR="004C17C7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Pr="00363625">
              <w:rPr>
                <w:rFonts w:asciiTheme="minorHAnsi" w:hAnsiTheme="minorHAnsi" w:cstheme="minorHAnsi"/>
                <w:sz w:val="22"/>
                <w:szCs w:val="22"/>
              </w:rPr>
              <w:t>October 6)</w:t>
            </w:r>
            <w:r w:rsidR="004834D1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Pr="00363625">
              <w:rPr>
                <w:rFonts w:asciiTheme="minorHAnsi" w:hAnsiTheme="minorHAnsi" w:cstheme="minorHAnsi"/>
                <w:sz w:val="22"/>
                <w:szCs w:val="22"/>
              </w:rPr>
              <w:t xml:space="preserve"> Starkville, Mississippi.</w:t>
            </w:r>
          </w:p>
        </w:tc>
      </w:tr>
      <w:tr w:rsidR="008741A7" w:rsidRPr="00BA1291" w14:paraId="1BCE4264" w14:textId="77777777" w:rsidTr="0010358D">
        <w:tc>
          <w:tcPr>
            <w:tcW w:w="9016" w:type="dxa"/>
            <w:gridSpan w:val="4"/>
          </w:tcPr>
          <w:p w14:paraId="4E2C7D43" w14:textId="2D429C61" w:rsidR="008741A7" w:rsidRPr="004B4930" w:rsidRDefault="00CF7650" w:rsidP="005177F4">
            <w:pPr>
              <w:spacing w:after="120" w:line="276" w:lineRule="auto"/>
              <w:ind w:left="691" w:hanging="691"/>
              <w:rPr>
                <w:rFonts w:cstheme="minorHAnsi"/>
                <w:color w:val="000000"/>
              </w:rPr>
            </w:pPr>
            <w:r w:rsidRPr="00CF7650">
              <w:rPr>
                <w:rFonts w:cstheme="minorHAnsi"/>
                <w:color w:val="000000"/>
              </w:rPr>
              <w:t xml:space="preserve">Imaginarium </w:t>
            </w:r>
            <w:r w:rsidR="001C0DC3" w:rsidRPr="00363625">
              <w:rPr>
                <w:rFonts w:cstheme="minorHAnsi"/>
              </w:rPr>
              <w:t>Express</w:t>
            </w:r>
            <w:r w:rsidRPr="00CF7650">
              <w:rPr>
                <w:rFonts w:cstheme="minorHAnsi"/>
                <w:color w:val="000000"/>
              </w:rPr>
              <w:t xml:space="preserve"> Exhibit at Mississippi Children’s Museum (</w:t>
            </w:r>
            <w:r w:rsidR="004C17C7" w:rsidRPr="00CF7650">
              <w:rPr>
                <w:rFonts w:cstheme="minorHAnsi"/>
                <w:color w:val="000000"/>
              </w:rPr>
              <w:t>2023</w:t>
            </w:r>
            <w:r w:rsidR="004C17C7">
              <w:rPr>
                <w:rFonts w:cstheme="minorHAnsi"/>
                <w:color w:val="000000"/>
              </w:rPr>
              <w:t xml:space="preserve">, </w:t>
            </w:r>
            <w:r w:rsidRPr="00CF7650">
              <w:rPr>
                <w:rFonts w:cstheme="minorHAnsi"/>
                <w:color w:val="000000"/>
              </w:rPr>
              <w:t>September 16)</w:t>
            </w:r>
            <w:r w:rsidR="001A72C6">
              <w:rPr>
                <w:rFonts w:cstheme="minorHAnsi"/>
                <w:color w:val="000000"/>
              </w:rPr>
              <w:t>.</w:t>
            </w:r>
            <w:r w:rsidRPr="00CF7650">
              <w:rPr>
                <w:rFonts w:cstheme="minorHAnsi"/>
                <w:color w:val="000000"/>
              </w:rPr>
              <w:t xml:space="preserve"> Meridian, Mississippi.</w:t>
            </w:r>
          </w:p>
        </w:tc>
      </w:tr>
      <w:tr w:rsidR="00B74352" w:rsidRPr="00BA1291" w14:paraId="47B9973C" w14:textId="77777777" w:rsidTr="0010358D">
        <w:tc>
          <w:tcPr>
            <w:tcW w:w="9016" w:type="dxa"/>
            <w:gridSpan w:val="4"/>
          </w:tcPr>
          <w:p w14:paraId="5544B3FB" w14:textId="700CA2C4" w:rsidR="00B74352" w:rsidRPr="00BA1291" w:rsidRDefault="00B74352" w:rsidP="005177F4">
            <w:pPr>
              <w:pStyle w:val="Default"/>
              <w:spacing w:after="120"/>
              <w:ind w:left="691" w:hanging="691"/>
              <w:rPr>
                <w:rFonts w:asciiTheme="minorHAnsi" w:hAnsiTheme="minorHAnsi" w:cstheme="minorHAnsi"/>
                <w:sz w:val="22"/>
                <w:szCs w:val="22"/>
              </w:rPr>
            </w:pPr>
            <w:r w:rsidRPr="00BA1291">
              <w:rPr>
                <w:rFonts w:asciiTheme="minorHAnsi" w:hAnsiTheme="minorHAnsi" w:cstheme="minorHAnsi"/>
                <w:sz w:val="22"/>
                <w:szCs w:val="22"/>
              </w:rPr>
              <w:t>GER</w:t>
            </w:r>
            <w:r w:rsidRPr="00BA1291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2</w:t>
            </w:r>
            <w:r w:rsidRPr="00BA1291">
              <w:rPr>
                <w:rFonts w:asciiTheme="minorHAnsi" w:hAnsiTheme="minorHAnsi" w:cstheme="minorHAnsi"/>
                <w:sz w:val="22"/>
                <w:szCs w:val="22"/>
              </w:rPr>
              <w:t>I Outreach (</w:t>
            </w:r>
            <w:r w:rsidR="003648FE">
              <w:rPr>
                <w:rFonts w:asciiTheme="minorHAnsi" w:hAnsiTheme="minorHAnsi" w:cstheme="minorHAnsi"/>
                <w:sz w:val="22"/>
                <w:szCs w:val="22"/>
              </w:rPr>
              <w:t xml:space="preserve">2019, </w:t>
            </w:r>
            <w:r w:rsidRPr="00BA1291">
              <w:rPr>
                <w:rFonts w:asciiTheme="minorHAnsi" w:hAnsiTheme="minorHAnsi" w:cstheme="minorHAnsi"/>
                <w:sz w:val="22"/>
                <w:szCs w:val="22"/>
              </w:rPr>
              <w:t>April 19</w:t>
            </w:r>
            <w:r w:rsidRPr="00BA1291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th</w:t>
            </w:r>
            <w:r w:rsidRPr="00BA1291">
              <w:rPr>
                <w:rFonts w:asciiTheme="minorHAnsi" w:hAnsiTheme="minorHAnsi" w:cstheme="minorHAnsi"/>
                <w:sz w:val="22"/>
                <w:szCs w:val="22"/>
              </w:rPr>
              <w:t xml:space="preserve">), </w:t>
            </w:r>
            <w:r w:rsidRPr="00BA1291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Building A Simple Model of Robot Walking Leg</w:t>
            </w:r>
            <w:r w:rsidRPr="00BA1291">
              <w:rPr>
                <w:rFonts w:asciiTheme="minorHAnsi" w:hAnsiTheme="minorHAnsi" w:cstheme="minorHAnsi"/>
                <w:sz w:val="22"/>
                <w:szCs w:val="22"/>
              </w:rPr>
              <w:t xml:space="preserve">, Session presented for visiting high-ability students from Brownsburg Cardinal Elementary School, </w:t>
            </w:r>
            <w:r w:rsidRPr="00BA1291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>Purdue University, West Lafayette, IN</w:t>
            </w:r>
          </w:p>
        </w:tc>
      </w:tr>
      <w:tr w:rsidR="00B74352" w:rsidRPr="00BA1291" w14:paraId="18FD8B2A" w14:textId="77777777" w:rsidTr="0010358D">
        <w:tc>
          <w:tcPr>
            <w:tcW w:w="9016" w:type="dxa"/>
            <w:gridSpan w:val="4"/>
          </w:tcPr>
          <w:p w14:paraId="2CDF9901" w14:textId="4A4B9D80" w:rsidR="00B74352" w:rsidRPr="00BA1291" w:rsidRDefault="00B74352" w:rsidP="005177F4">
            <w:pPr>
              <w:pStyle w:val="Default"/>
              <w:spacing w:after="120"/>
              <w:ind w:left="691" w:hanging="691"/>
              <w:rPr>
                <w:rFonts w:asciiTheme="minorHAnsi" w:hAnsiTheme="minorHAnsi" w:cstheme="minorHAnsi"/>
                <w:sz w:val="22"/>
                <w:szCs w:val="22"/>
              </w:rPr>
            </w:pPr>
            <w:r w:rsidRPr="00BA1291">
              <w:rPr>
                <w:rFonts w:asciiTheme="minorHAnsi" w:hAnsiTheme="minorHAnsi" w:cstheme="minorHAnsi"/>
                <w:sz w:val="22"/>
                <w:szCs w:val="22"/>
              </w:rPr>
              <w:t>Purdue Annual Spring Fest (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2019, </w:t>
            </w:r>
            <w:r w:rsidRPr="00BA1291">
              <w:rPr>
                <w:rFonts w:asciiTheme="minorHAnsi" w:hAnsiTheme="minorHAnsi" w:cstheme="minorHAnsi"/>
                <w:sz w:val="22"/>
                <w:szCs w:val="22"/>
              </w:rPr>
              <w:t>April 6</w:t>
            </w:r>
            <w:r w:rsidRPr="00BA1291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th</w:t>
            </w:r>
            <w:r w:rsidRPr="00BA1291">
              <w:rPr>
                <w:rFonts w:asciiTheme="minorHAnsi" w:hAnsiTheme="minorHAnsi" w:cstheme="minorHAnsi"/>
                <w:sz w:val="22"/>
                <w:szCs w:val="22"/>
              </w:rPr>
              <w:t>), GER</w:t>
            </w:r>
            <w:r w:rsidRPr="00BA1291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2</w:t>
            </w:r>
            <w:r w:rsidRPr="00BA1291">
              <w:rPr>
                <w:rFonts w:asciiTheme="minorHAnsi" w:hAnsiTheme="minorHAnsi" w:cstheme="minorHAnsi"/>
                <w:sz w:val="22"/>
                <w:szCs w:val="22"/>
              </w:rPr>
              <w:t xml:space="preserve">I Booth Exhibition Coordinator, </w:t>
            </w:r>
            <w:r w:rsidRPr="00BA1291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>Purdue University, West Lafayette, IN</w:t>
            </w:r>
          </w:p>
        </w:tc>
      </w:tr>
      <w:tr w:rsidR="00B74352" w:rsidRPr="00BA1291" w14:paraId="36B24EB5" w14:textId="77777777" w:rsidTr="0010358D">
        <w:tc>
          <w:tcPr>
            <w:tcW w:w="9016" w:type="dxa"/>
            <w:gridSpan w:val="4"/>
          </w:tcPr>
          <w:p w14:paraId="1F9BCA73" w14:textId="1BC12841" w:rsidR="00B74352" w:rsidRPr="00BA1291" w:rsidRDefault="00B74352" w:rsidP="005177F4">
            <w:pPr>
              <w:pStyle w:val="Default"/>
              <w:spacing w:after="120"/>
              <w:ind w:left="691" w:hanging="691"/>
              <w:rPr>
                <w:rFonts w:asciiTheme="minorHAnsi" w:hAnsiTheme="minorHAnsi" w:cstheme="minorHAnsi"/>
                <w:sz w:val="22"/>
                <w:szCs w:val="22"/>
              </w:rPr>
            </w:pPr>
            <w:r w:rsidRPr="00BA1291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Imagination Station, Kids Party (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2019, </w:t>
            </w:r>
            <w:r w:rsidRPr="00BA1291">
              <w:rPr>
                <w:rFonts w:asciiTheme="minorHAnsi" w:hAnsiTheme="minorHAnsi" w:cstheme="minorHAnsi"/>
                <w:sz w:val="22"/>
                <w:szCs w:val="22"/>
              </w:rPr>
              <w:t>April 5</w:t>
            </w:r>
            <w:r w:rsidRPr="00BA1291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th</w:t>
            </w:r>
            <w:r w:rsidRPr="00BA1291">
              <w:rPr>
                <w:rFonts w:asciiTheme="minorHAnsi" w:hAnsiTheme="minorHAnsi" w:cstheme="minorHAnsi"/>
                <w:sz w:val="22"/>
                <w:szCs w:val="22"/>
              </w:rPr>
              <w:t xml:space="preserve">) Administrative Assistant, Graduate Student Appreciation Week -Kids Night, in Collaboration with Purdue Graduate Student Government (PGSG), </w:t>
            </w:r>
            <w:r w:rsidRPr="00BA1291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>Purdue University, West Lafayette, IN</w:t>
            </w:r>
          </w:p>
        </w:tc>
      </w:tr>
      <w:tr w:rsidR="00B74352" w:rsidRPr="00BA1291" w14:paraId="05E01118" w14:textId="77777777" w:rsidTr="0010358D">
        <w:tc>
          <w:tcPr>
            <w:tcW w:w="9016" w:type="dxa"/>
            <w:gridSpan w:val="4"/>
          </w:tcPr>
          <w:p w14:paraId="4B93F30D" w14:textId="384572B6" w:rsidR="00B74352" w:rsidRPr="00BA1291" w:rsidRDefault="00B74352" w:rsidP="005177F4">
            <w:pPr>
              <w:pStyle w:val="Default"/>
              <w:spacing w:after="120"/>
              <w:ind w:left="691" w:hanging="691"/>
              <w:rPr>
                <w:rFonts w:asciiTheme="minorHAnsi" w:hAnsiTheme="minorHAnsi" w:cstheme="minorHAnsi"/>
                <w:sz w:val="22"/>
                <w:szCs w:val="22"/>
              </w:rPr>
            </w:pPr>
            <w:r w:rsidRPr="00BA1291">
              <w:rPr>
                <w:rFonts w:asciiTheme="minorHAnsi" w:hAnsiTheme="minorHAnsi" w:cstheme="minorHAnsi"/>
                <w:sz w:val="22"/>
                <w:szCs w:val="22"/>
              </w:rPr>
              <w:t>Family Fun Day (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2018, </w:t>
            </w:r>
            <w:r w:rsidRPr="00BA1291">
              <w:rPr>
                <w:rFonts w:asciiTheme="minorHAnsi" w:hAnsiTheme="minorHAnsi" w:cstheme="minorHAnsi"/>
                <w:sz w:val="22"/>
                <w:szCs w:val="22"/>
              </w:rPr>
              <w:t>March 4</w:t>
            </w:r>
            <w:r w:rsidRPr="00BA1291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th</w:t>
            </w:r>
            <w:r w:rsidRPr="00BA1291">
              <w:rPr>
                <w:rFonts w:asciiTheme="minorHAnsi" w:hAnsiTheme="minorHAnsi" w:cstheme="minorHAnsi"/>
                <w:sz w:val="22"/>
                <w:szCs w:val="22"/>
              </w:rPr>
              <w:t>), GER</w:t>
            </w:r>
            <w:r w:rsidRPr="00BA1291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2</w:t>
            </w:r>
            <w:r w:rsidRPr="00BA1291">
              <w:rPr>
                <w:rFonts w:asciiTheme="minorHAnsi" w:hAnsiTheme="minorHAnsi" w:cstheme="minorHAnsi"/>
                <w:sz w:val="22"/>
                <w:szCs w:val="22"/>
              </w:rPr>
              <w:t xml:space="preserve">I Booth Exhibition Coordinator, </w:t>
            </w:r>
            <w:r w:rsidRPr="00BA1291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>Purdue University, West Lafayette, IN</w:t>
            </w:r>
          </w:p>
        </w:tc>
      </w:tr>
      <w:tr w:rsidR="00B74352" w:rsidRPr="00BA1291" w14:paraId="73677415" w14:textId="77777777" w:rsidTr="0010358D">
        <w:tc>
          <w:tcPr>
            <w:tcW w:w="9016" w:type="dxa"/>
            <w:gridSpan w:val="4"/>
          </w:tcPr>
          <w:p w14:paraId="75AFC6B8" w14:textId="7980841E" w:rsidR="00B74352" w:rsidRPr="00BA1291" w:rsidRDefault="00B74352" w:rsidP="005177F4">
            <w:pPr>
              <w:pStyle w:val="Default"/>
              <w:spacing w:after="120"/>
              <w:ind w:left="691" w:hanging="691"/>
              <w:rPr>
                <w:rFonts w:asciiTheme="minorHAnsi" w:hAnsiTheme="minorHAnsi" w:cstheme="minorBidi"/>
                <w:sz w:val="22"/>
                <w:szCs w:val="22"/>
              </w:rPr>
            </w:pPr>
            <w:bookmarkStart w:id="8" w:name="_Hlk20517173"/>
            <w:r w:rsidRPr="004C806A">
              <w:rPr>
                <w:rFonts w:asciiTheme="minorHAnsi" w:hAnsiTheme="minorHAnsi" w:cstheme="minorBidi"/>
                <w:sz w:val="22"/>
                <w:szCs w:val="22"/>
              </w:rPr>
              <w:t>Community Service/</w:t>
            </w:r>
            <w:proofErr w:type="gramStart"/>
            <w:r w:rsidRPr="004C806A">
              <w:rPr>
                <w:rFonts w:asciiTheme="minorHAnsi" w:hAnsiTheme="minorHAnsi" w:cstheme="minorBidi"/>
                <w:sz w:val="22"/>
                <w:szCs w:val="22"/>
              </w:rPr>
              <w:t>Service Learning</w:t>
            </w:r>
            <w:proofErr w:type="gramEnd"/>
            <w:r w:rsidRPr="004C806A">
              <w:rPr>
                <w:rFonts w:asciiTheme="minorHAnsi" w:hAnsiTheme="minorHAnsi" w:cstheme="minorBidi"/>
                <w:sz w:val="22"/>
                <w:szCs w:val="22"/>
              </w:rPr>
              <w:t xml:space="preserve"> Project (2018) to redesign Imagination Station’s toddler area to be an interactive Aerospace Station, Imagination Station (Science Center for Families), Lafayette</w:t>
            </w:r>
            <w:bookmarkEnd w:id="8"/>
            <w:r w:rsidRPr="004C806A">
              <w:rPr>
                <w:rFonts w:asciiTheme="minorHAnsi" w:hAnsiTheme="minorHAnsi" w:cstheme="minorBidi"/>
                <w:sz w:val="22"/>
                <w:szCs w:val="22"/>
              </w:rPr>
              <w:t>, IN</w:t>
            </w:r>
          </w:p>
        </w:tc>
      </w:tr>
      <w:tr w:rsidR="00B74352" w:rsidRPr="00BA1291" w14:paraId="3E6DFCF4" w14:textId="77777777" w:rsidTr="0010358D">
        <w:tc>
          <w:tcPr>
            <w:tcW w:w="9016" w:type="dxa"/>
            <w:gridSpan w:val="4"/>
          </w:tcPr>
          <w:p w14:paraId="02E5A169" w14:textId="7C9A17C6" w:rsidR="00B74352" w:rsidRPr="00BA1291" w:rsidRDefault="00B74352" w:rsidP="005177F4">
            <w:pPr>
              <w:pStyle w:val="Default"/>
              <w:spacing w:after="120"/>
              <w:ind w:left="691" w:hanging="691"/>
              <w:rPr>
                <w:rFonts w:asciiTheme="minorHAnsi" w:hAnsiTheme="minorHAnsi" w:cstheme="minorHAnsi"/>
                <w:sz w:val="22"/>
                <w:szCs w:val="22"/>
              </w:rPr>
            </w:pPr>
            <w:r w:rsidRPr="00BA1291">
              <w:rPr>
                <w:rFonts w:asciiTheme="minorHAnsi" w:hAnsiTheme="minorHAnsi" w:cstheme="minorHAnsi"/>
                <w:sz w:val="22"/>
                <w:szCs w:val="22"/>
              </w:rPr>
              <w:t>Arranged fundraising at UBC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(2012)</w:t>
            </w:r>
            <w:r w:rsidRPr="00BA1291">
              <w:rPr>
                <w:rFonts w:asciiTheme="minorHAnsi" w:hAnsiTheme="minorHAnsi" w:cstheme="minorHAnsi"/>
                <w:sz w:val="22"/>
                <w:szCs w:val="22"/>
              </w:rPr>
              <w:t xml:space="preserve"> for earthquake in Tabriz (Iran), University of British Columbia, Canada        </w:t>
            </w:r>
          </w:p>
        </w:tc>
      </w:tr>
      <w:tr w:rsidR="00B74352" w:rsidRPr="00BA1291" w14:paraId="010ED863" w14:textId="77777777" w:rsidTr="0010358D">
        <w:tc>
          <w:tcPr>
            <w:tcW w:w="9016" w:type="dxa"/>
            <w:gridSpan w:val="4"/>
          </w:tcPr>
          <w:p w14:paraId="7AAC0FD8" w14:textId="60079EF3" w:rsidR="00B74352" w:rsidRDefault="00B74352" w:rsidP="005177F4">
            <w:pPr>
              <w:pStyle w:val="Default"/>
              <w:spacing w:after="120"/>
              <w:ind w:left="691" w:hanging="691"/>
              <w:rPr>
                <w:rFonts w:asciiTheme="minorHAnsi" w:hAnsiTheme="minorHAnsi" w:cstheme="minorHAnsi"/>
                <w:sz w:val="22"/>
                <w:szCs w:val="22"/>
              </w:rPr>
            </w:pPr>
            <w:r w:rsidRPr="00BA1291">
              <w:rPr>
                <w:rFonts w:asciiTheme="minorHAnsi" w:hAnsiTheme="minorHAnsi" w:cstheme="minorHAnsi"/>
                <w:sz w:val="22"/>
                <w:szCs w:val="22"/>
              </w:rPr>
              <w:t>Earthquake-relief volunteer (</w:t>
            </w:r>
            <w:r w:rsidR="0010358D" w:rsidRPr="00BA1291">
              <w:rPr>
                <w:rFonts w:asciiTheme="minorHAnsi" w:hAnsiTheme="minorHAnsi" w:cstheme="minorHAnsi"/>
                <w:sz w:val="22"/>
                <w:szCs w:val="22"/>
              </w:rPr>
              <w:t>2003</w:t>
            </w:r>
            <w:r w:rsidRPr="00BA1291">
              <w:rPr>
                <w:rFonts w:asciiTheme="minorHAnsi" w:hAnsiTheme="minorHAnsi" w:cstheme="minorHAnsi"/>
                <w:sz w:val="22"/>
                <w:szCs w:val="22"/>
              </w:rPr>
              <w:t>)</w:t>
            </w:r>
            <w:r w:rsidR="001C6C10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="0010358D" w:rsidRPr="00BA1291">
              <w:rPr>
                <w:rFonts w:asciiTheme="minorHAnsi" w:hAnsiTheme="minorHAnsi" w:cstheme="minorHAnsi"/>
                <w:sz w:val="22"/>
                <w:szCs w:val="22"/>
              </w:rPr>
              <w:t xml:space="preserve"> Bam</w:t>
            </w:r>
            <w:r w:rsidR="0010358D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="0010358D" w:rsidRPr="00BA1291">
              <w:rPr>
                <w:rFonts w:asciiTheme="minorHAnsi" w:hAnsiTheme="minorHAnsi" w:cstheme="minorHAnsi"/>
                <w:sz w:val="22"/>
                <w:szCs w:val="22"/>
              </w:rPr>
              <w:t>Iran</w:t>
            </w:r>
          </w:p>
          <w:p w14:paraId="3CAAD735" w14:textId="615E523D" w:rsidR="00966A2A" w:rsidRPr="00BA1291" w:rsidRDefault="00966A2A" w:rsidP="005177F4">
            <w:pPr>
              <w:pStyle w:val="Default"/>
              <w:spacing w:after="120"/>
              <w:ind w:left="691" w:hanging="691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7570B" w:rsidRPr="00BA1291" w14:paraId="4FD11807" w14:textId="77777777" w:rsidTr="0010358D">
        <w:tc>
          <w:tcPr>
            <w:tcW w:w="9016" w:type="dxa"/>
            <w:gridSpan w:val="4"/>
          </w:tcPr>
          <w:p w14:paraId="69753076" w14:textId="1A84D246" w:rsidR="0067570B" w:rsidRPr="006D76E9" w:rsidRDefault="00C72DB5" w:rsidP="00B74352">
            <w:pPr>
              <w:pStyle w:val="Default"/>
              <w:rPr>
                <w:rFonts w:asciiTheme="minorHAnsi" w:hAnsiTheme="minorHAnsi" w:cstheme="minorHAnsi"/>
              </w:rPr>
            </w:pPr>
            <w:r w:rsidRPr="006D76E9">
              <w:rPr>
                <w:rFonts w:asciiTheme="minorHAnsi" w:hAnsiTheme="minorHAnsi" w:cstheme="minorHAnsi"/>
                <w:b/>
                <w:bCs/>
              </w:rPr>
              <w:t>Board, Committee, &amp; Leadership Positions</w:t>
            </w:r>
          </w:p>
        </w:tc>
      </w:tr>
      <w:tr w:rsidR="003E6904" w:rsidRPr="00BA1291" w14:paraId="6234C218" w14:textId="77777777" w:rsidTr="0010358D">
        <w:tc>
          <w:tcPr>
            <w:tcW w:w="7524" w:type="dxa"/>
            <w:gridSpan w:val="3"/>
          </w:tcPr>
          <w:p w14:paraId="6962E6FC" w14:textId="39E44E8C" w:rsidR="003E6904" w:rsidRPr="006D3662" w:rsidRDefault="00E7330A" w:rsidP="005E5ADA">
            <w:pPr>
              <w:spacing w:after="120"/>
              <w:ind w:left="703" w:hanging="703"/>
              <w:rPr>
                <w:rFonts w:cstheme="minorHAnsi"/>
              </w:rPr>
            </w:pPr>
            <w:r>
              <w:rPr>
                <w:rFonts w:cstheme="minorHAnsi"/>
              </w:rPr>
              <w:t>Maroon Academy Program Evaluation</w:t>
            </w:r>
            <w:r w:rsidR="00D14A68">
              <w:rPr>
                <w:rFonts w:cstheme="minorHAnsi"/>
              </w:rPr>
              <w:t xml:space="preserve"> (MAPE)</w:t>
            </w:r>
            <w:r w:rsidR="002826C3">
              <w:rPr>
                <w:rFonts w:cstheme="minorHAnsi"/>
              </w:rPr>
              <w:t xml:space="preserve"> </w:t>
            </w:r>
            <w:r w:rsidR="00BD6493">
              <w:rPr>
                <w:rFonts w:cstheme="minorHAnsi"/>
              </w:rPr>
              <w:t xml:space="preserve">Team, </w:t>
            </w:r>
            <w:r w:rsidR="00BD6493" w:rsidRPr="00BD6493">
              <w:rPr>
                <w:rFonts w:cstheme="minorHAnsi"/>
              </w:rPr>
              <w:t>Mississippi State University</w:t>
            </w:r>
          </w:p>
        </w:tc>
        <w:tc>
          <w:tcPr>
            <w:tcW w:w="1492" w:type="dxa"/>
          </w:tcPr>
          <w:p w14:paraId="1244531A" w14:textId="79F2A886" w:rsidR="003E6904" w:rsidRDefault="00392817" w:rsidP="0067570B">
            <w:pPr>
              <w:pStyle w:val="Default"/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023-</w:t>
            </w:r>
            <w:r w:rsidR="002826C3">
              <w:rPr>
                <w:rFonts w:asciiTheme="minorHAnsi" w:hAnsiTheme="minorHAnsi" w:cstheme="minorHAnsi"/>
                <w:sz w:val="22"/>
                <w:szCs w:val="22"/>
              </w:rPr>
              <w:t>present</w:t>
            </w:r>
          </w:p>
        </w:tc>
      </w:tr>
      <w:tr w:rsidR="006D3662" w:rsidRPr="00BA1291" w14:paraId="2DA5D991" w14:textId="77777777" w:rsidTr="0010358D">
        <w:tc>
          <w:tcPr>
            <w:tcW w:w="7524" w:type="dxa"/>
            <w:gridSpan w:val="3"/>
          </w:tcPr>
          <w:p w14:paraId="7A70E837" w14:textId="16A431AD" w:rsidR="006D3662" w:rsidRPr="00BA1291" w:rsidRDefault="004D5A22" w:rsidP="005E5ADA">
            <w:pPr>
              <w:spacing w:after="120"/>
              <w:ind w:left="703" w:hanging="703"/>
              <w:rPr>
                <w:rFonts w:cstheme="minorHAnsi"/>
              </w:rPr>
            </w:pPr>
            <w:r w:rsidRPr="006D3662">
              <w:rPr>
                <w:rFonts w:cstheme="minorHAnsi"/>
              </w:rPr>
              <w:t>Executive Committee Member</w:t>
            </w:r>
            <w:r>
              <w:rPr>
                <w:rFonts w:cstheme="minorHAnsi"/>
              </w:rPr>
              <w:t xml:space="preserve">, </w:t>
            </w:r>
            <w:r w:rsidR="00B05F84" w:rsidRPr="00B05F84">
              <w:rPr>
                <w:rFonts w:cstheme="minorHAnsi"/>
              </w:rPr>
              <w:t xml:space="preserve">American Educational Research Association (AERA) </w:t>
            </w:r>
            <w:r w:rsidR="006D3662" w:rsidRPr="006D3662">
              <w:rPr>
                <w:rFonts w:cstheme="minorHAnsi"/>
              </w:rPr>
              <w:t>Research on Giftedness, Creativity, and Talent SIG</w:t>
            </w:r>
          </w:p>
        </w:tc>
        <w:tc>
          <w:tcPr>
            <w:tcW w:w="1492" w:type="dxa"/>
          </w:tcPr>
          <w:p w14:paraId="58897DA4" w14:textId="54B3A7DB" w:rsidR="006D3662" w:rsidRPr="00BA1291" w:rsidRDefault="004D5A22" w:rsidP="0067570B">
            <w:pPr>
              <w:pStyle w:val="Default"/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022-2024</w:t>
            </w:r>
          </w:p>
        </w:tc>
      </w:tr>
      <w:tr w:rsidR="008D0515" w:rsidRPr="00BA1291" w14:paraId="48BAA972" w14:textId="77777777" w:rsidTr="0010358D">
        <w:tc>
          <w:tcPr>
            <w:tcW w:w="7524" w:type="dxa"/>
            <w:gridSpan w:val="3"/>
          </w:tcPr>
          <w:p w14:paraId="2EB3EB75" w14:textId="7B84FC9F" w:rsidR="008D0515" w:rsidRPr="006D3662" w:rsidRDefault="008D0515" w:rsidP="005E5ADA">
            <w:pPr>
              <w:spacing w:after="120"/>
              <w:ind w:left="703" w:hanging="703"/>
              <w:rPr>
                <w:rFonts w:cstheme="minorHAnsi"/>
              </w:rPr>
            </w:pPr>
            <w:r w:rsidRPr="006D3662">
              <w:rPr>
                <w:rFonts w:cstheme="minorHAnsi"/>
              </w:rPr>
              <w:t>Mentoring Program Co-chair and Committee Member</w:t>
            </w:r>
            <w:r>
              <w:rPr>
                <w:rFonts w:cstheme="minorHAnsi"/>
              </w:rPr>
              <w:t xml:space="preserve">, </w:t>
            </w:r>
            <w:r w:rsidR="00B05F84" w:rsidRPr="00B05F84">
              <w:rPr>
                <w:rFonts w:cstheme="minorHAnsi"/>
              </w:rPr>
              <w:t xml:space="preserve">American Educational Research Association (AERA) </w:t>
            </w:r>
            <w:r w:rsidRPr="006D3662">
              <w:rPr>
                <w:rFonts w:cstheme="minorHAnsi"/>
              </w:rPr>
              <w:t>Research on Giftedness, Creativity, and Talent SIG</w:t>
            </w:r>
          </w:p>
        </w:tc>
        <w:tc>
          <w:tcPr>
            <w:tcW w:w="1492" w:type="dxa"/>
          </w:tcPr>
          <w:p w14:paraId="475CA88B" w14:textId="446325AF" w:rsidR="008D0515" w:rsidRDefault="008D0515" w:rsidP="0067570B">
            <w:pPr>
              <w:pStyle w:val="Default"/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022-2024</w:t>
            </w:r>
          </w:p>
        </w:tc>
      </w:tr>
      <w:tr w:rsidR="000D1A80" w:rsidRPr="00BA1291" w14:paraId="39E55BD6" w14:textId="77777777" w:rsidTr="0010358D">
        <w:tc>
          <w:tcPr>
            <w:tcW w:w="7524" w:type="dxa"/>
            <w:gridSpan w:val="3"/>
          </w:tcPr>
          <w:p w14:paraId="461C5E7B" w14:textId="6FFA71FB" w:rsidR="000D1A80" w:rsidRPr="006D3662" w:rsidRDefault="000D1A80" w:rsidP="005E5ADA">
            <w:pPr>
              <w:spacing w:after="120"/>
              <w:ind w:left="703" w:hanging="703"/>
              <w:rPr>
                <w:rFonts w:cstheme="minorHAnsi"/>
              </w:rPr>
            </w:pPr>
            <w:r w:rsidRPr="000D1A80">
              <w:rPr>
                <w:rFonts w:cstheme="minorHAnsi"/>
              </w:rPr>
              <w:t>Inspire Health Academic Advisory Board Member</w:t>
            </w:r>
          </w:p>
        </w:tc>
        <w:tc>
          <w:tcPr>
            <w:tcW w:w="1492" w:type="dxa"/>
          </w:tcPr>
          <w:p w14:paraId="49616ED2" w14:textId="31ED88B3" w:rsidR="000D1A80" w:rsidRDefault="000D1A80" w:rsidP="0067570B">
            <w:pPr>
              <w:pStyle w:val="Default"/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021-202</w:t>
            </w:r>
            <w:r w:rsidR="008D1BA1">
              <w:rPr>
                <w:rFonts w:asciiTheme="minorHAnsi" w:hAnsiTheme="minorHAnsi" w:cstheme="minorHAnsi"/>
                <w:sz w:val="22"/>
                <w:szCs w:val="22"/>
              </w:rPr>
              <w:t>3</w:t>
            </w:r>
          </w:p>
        </w:tc>
      </w:tr>
      <w:tr w:rsidR="00957404" w:rsidRPr="00BA1291" w14:paraId="12841C52" w14:textId="77777777" w:rsidTr="0010358D">
        <w:tc>
          <w:tcPr>
            <w:tcW w:w="7524" w:type="dxa"/>
            <w:gridSpan w:val="3"/>
          </w:tcPr>
          <w:p w14:paraId="745C649D" w14:textId="0F353DD5" w:rsidR="00957404" w:rsidRPr="000D1A80" w:rsidRDefault="003E05D2" w:rsidP="003E05D2">
            <w:pPr>
              <w:spacing w:after="120"/>
              <w:ind w:left="703" w:hanging="703"/>
              <w:rPr>
                <w:rFonts w:cstheme="minorHAnsi"/>
              </w:rPr>
            </w:pPr>
            <w:r w:rsidRPr="003E05D2">
              <w:rPr>
                <w:rFonts w:cstheme="minorHAnsi"/>
              </w:rPr>
              <w:t>Award Committee Members AERA Div. D (Measurement &amp; Research Methodologies) Significant Contributions to Research Methodology</w:t>
            </w:r>
          </w:p>
        </w:tc>
        <w:tc>
          <w:tcPr>
            <w:tcW w:w="1492" w:type="dxa"/>
          </w:tcPr>
          <w:p w14:paraId="178CE043" w14:textId="485504FA" w:rsidR="00957404" w:rsidRDefault="006A69BF" w:rsidP="0067570B">
            <w:pPr>
              <w:pStyle w:val="Default"/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022</w:t>
            </w:r>
          </w:p>
        </w:tc>
      </w:tr>
      <w:tr w:rsidR="0067570B" w:rsidRPr="00BA1291" w14:paraId="3EC0F279" w14:textId="77777777" w:rsidTr="0010358D">
        <w:tc>
          <w:tcPr>
            <w:tcW w:w="7524" w:type="dxa"/>
            <w:gridSpan w:val="3"/>
          </w:tcPr>
          <w:p w14:paraId="6D1A03A9" w14:textId="75A05A93" w:rsidR="0067570B" w:rsidRPr="00BA1291" w:rsidRDefault="0067570B" w:rsidP="005E5ADA">
            <w:pPr>
              <w:spacing w:after="120"/>
              <w:ind w:left="703" w:hanging="703"/>
              <w:rPr>
                <w:rFonts w:cstheme="minorHAnsi"/>
                <w:b/>
                <w:bCs/>
              </w:rPr>
            </w:pPr>
            <w:r w:rsidRPr="00BA1291">
              <w:rPr>
                <w:rFonts w:cstheme="minorHAnsi"/>
              </w:rPr>
              <w:t>Member of the Selection Committee for the Gifted Education Research &amp; Resource Institute (GER</w:t>
            </w:r>
            <w:r w:rsidRPr="00BA1291">
              <w:rPr>
                <w:rFonts w:cstheme="minorHAnsi"/>
                <w:vertAlign w:val="superscript"/>
              </w:rPr>
              <w:t>2</w:t>
            </w:r>
            <w:r w:rsidRPr="00BA1291">
              <w:rPr>
                <w:rFonts w:cstheme="minorHAnsi"/>
              </w:rPr>
              <w:t>I) Sidney Marsh Moon Teacher Award for outstanding teaching in GER</w:t>
            </w:r>
            <w:r w:rsidRPr="00BA1291">
              <w:rPr>
                <w:rFonts w:cstheme="minorHAnsi"/>
                <w:vertAlign w:val="superscript"/>
              </w:rPr>
              <w:t>2</w:t>
            </w:r>
            <w:r w:rsidRPr="00BA1291">
              <w:rPr>
                <w:rFonts w:cstheme="minorHAnsi"/>
              </w:rPr>
              <w:t>I’s youth programs (July), Summer Residential Youth Program, Purdue University, West Lafayette, IN</w:t>
            </w:r>
          </w:p>
        </w:tc>
        <w:tc>
          <w:tcPr>
            <w:tcW w:w="1492" w:type="dxa"/>
          </w:tcPr>
          <w:p w14:paraId="1A0B4E20" w14:textId="23689A87" w:rsidR="0067570B" w:rsidRPr="00BA1291" w:rsidRDefault="0067570B" w:rsidP="0067570B">
            <w:pPr>
              <w:pStyle w:val="Default"/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BA1291">
              <w:rPr>
                <w:rFonts w:asciiTheme="minorHAnsi" w:hAnsiTheme="minorHAnsi" w:cstheme="minorHAnsi"/>
                <w:sz w:val="22"/>
                <w:szCs w:val="22"/>
              </w:rPr>
              <w:t>2018</w:t>
            </w:r>
          </w:p>
        </w:tc>
      </w:tr>
      <w:tr w:rsidR="0067570B" w:rsidRPr="00BA1291" w14:paraId="19BFD5DC" w14:textId="77777777" w:rsidTr="0010358D">
        <w:tc>
          <w:tcPr>
            <w:tcW w:w="7524" w:type="dxa"/>
            <w:gridSpan w:val="3"/>
          </w:tcPr>
          <w:p w14:paraId="6F895A48" w14:textId="3741895F" w:rsidR="0067570B" w:rsidRPr="00BA1291" w:rsidRDefault="0067570B" w:rsidP="005E5ADA">
            <w:pPr>
              <w:pStyle w:val="Default"/>
              <w:spacing w:after="120"/>
              <w:ind w:left="703" w:hanging="703"/>
              <w:rPr>
                <w:rFonts w:asciiTheme="minorHAnsi" w:hAnsiTheme="minorHAnsi" w:cstheme="minorHAnsi"/>
                <w:b/>
                <w:bCs/>
                <w:sz w:val="22"/>
                <w:szCs w:val="22"/>
                <w:lang w:bidi="fa-IR"/>
              </w:rPr>
            </w:pPr>
            <w:bookmarkStart w:id="9" w:name="_Hlk20516242"/>
            <w:r w:rsidRPr="00BA129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A </w:t>
            </w:r>
            <w:r w:rsidRPr="00BA1291">
              <w:rPr>
                <w:rFonts w:asciiTheme="minorHAnsi" w:hAnsiTheme="minorHAnsi" w:cstheme="minorHAnsi"/>
                <w:sz w:val="22"/>
                <w:szCs w:val="22"/>
              </w:rPr>
              <w:t xml:space="preserve">Member of the Education Committee for the Imagination Station (Science Centre for Families), </w:t>
            </w:r>
            <w:r w:rsidRPr="00BA1291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 xml:space="preserve">Lafayette, </w:t>
            </w:r>
            <w:bookmarkEnd w:id="9"/>
            <w:r w:rsidRPr="00862AED">
              <w:rPr>
                <w:rFonts w:asciiTheme="minorHAnsi" w:hAnsiTheme="minorHAnsi" w:cstheme="minorHAnsi"/>
                <w:color w:val="auto"/>
                <w:sz w:val="22"/>
                <w:szCs w:val="22"/>
                <w:shd w:val="clear" w:color="auto" w:fill="FFFFFF"/>
              </w:rPr>
              <w:t>IN (</w:t>
            </w:r>
            <w:hyperlink r:id="rId26" w:history="1">
              <w:r w:rsidRPr="00862AED">
                <w:rPr>
                  <w:rStyle w:val="Hyperlink"/>
                  <w:rFonts w:asciiTheme="minorHAnsi" w:hAnsiTheme="minorHAnsi" w:cstheme="minorHAnsi"/>
                  <w:color w:val="auto"/>
                  <w:sz w:val="22"/>
                  <w:szCs w:val="22"/>
                  <w:shd w:val="clear" w:color="auto" w:fill="FFFFFF"/>
                </w:rPr>
                <w:t>http://www.imagination-station.org/</w:t>
              </w:r>
            </w:hyperlink>
            <w:r w:rsidRPr="00862AED">
              <w:rPr>
                <w:rFonts w:asciiTheme="minorHAnsi" w:hAnsiTheme="minorHAnsi" w:cstheme="minorHAnsi"/>
                <w:color w:val="auto"/>
                <w:sz w:val="22"/>
                <w:szCs w:val="22"/>
                <w:shd w:val="clear" w:color="auto" w:fill="FFFFFF"/>
              </w:rPr>
              <w:t>)</w:t>
            </w:r>
          </w:p>
        </w:tc>
        <w:tc>
          <w:tcPr>
            <w:tcW w:w="1492" w:type="dxa"/>
          </w:tcPr>
          <w:p w14:paraId="035973E5" w14:textId="6D52BFFB" w:rsidR="0067570B" w:rsidRPr="00BA1291" w:rsidRDefault="0067570B" w:rsidP="0067570B">
            <w:pPr>
              <w:pStyle w:val="Default"/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BA1291">
              <w:rPr>
                <w:rFonts w:asciiTheme="minorHAnsi" w:hAnsiTheme="minorHAnsi" w:cstheme="minorHAnsi"/>
                <w:sz w:val="22"/>
                <w:szCs w:val="22"/>
              </w:rPr>
              <w:t>2018-2020</w:t>
            </w:r>
          </w:p>
        </w:tc>
      </w:tr>
      <w:tr w:rsidR="0067570B" w:rsidRPr="00BA1291" w14:paraId="7F7A649B" w14:textId="77777777" w:rsidTr="0010358D">
        <w:tc>
          <w:tcPr>
            <w:tcW w:w="7524" w:type="dxa"/>
            <w:gridSpan w:val="3"/>
          </w:tcPr>
          <w:p w14:paraId="0C8726FE" w14:textId="2D7366DA" w:rsidR="0067570B" w:rsidRPr="00BA1291" w:rsidRDefault="0067570B" w:rsidP="005E5ADA">
            <w:pPr>
              <w:pStyle w:val="Default"/>
              <w:spacing w:after="120"/>
              <w:ind w:left="703" w:hanging="703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bookmarkStart w:id="10" w:name="_Hlk20515826"/>
            <w:r w:rsidRPr="00BA1291">
              <w:rPr>
                <w:rFonts w:asciiTheme="minorHAnsi" w:hAnsiTheme="minorHAnsi" w:cstheme="minorHAnsi"/>
                <w:sz w:val="22"/>
                <w:szCs w:val="22"/>
              </w:rPr>
              <w:t xml:space="preserve">A Member of the Education Committee and Coordinator of Scientific Competition, </w:t>
            </w:r>
            <w:r w:rsidRPr="00BA1291">
              <w:rPr>
                <w:rFonts w:asciiTheme="minorHAnsi" w:eastAsia="Calibri" w:hAnsiTheme="minorHAnsi" w:cstheme="minorHAnsi"/>
                <w:sz w:val="22"/>
                <w:szCs w:val="22"/>
              </w:rPr>
              <w:t>National Organization for Development of Exceptional Talents (NODET</w:t>
            </w:r>
            <w:r w:rsidRPr="00BA1291">
              <w:rPr>
                <w:rFonts w:asciiTheme="minorHAnsi" w:hAnsiTheme="minorHAnsi" w:cstheme="minorHAnsi"/>
                <w:sz w:val="22"/>
                <w:szCs w:val="22"/>
              </w:rPr>
              <w:t>), Tehran, Iran</w:t>
            </w:r>
            <w:bookmarkEnd w:id="10"/>
          </w:p>
        </w:tc>
        <w:tc>
          <w:tcPr>
            <w:tcW w:w="1492" w:type="dxa"/>
          </w:tcPr>
          <w:p w14:paraId="37EFA42F" w14:textId="12DDA52F" w:rsidR="0067570B" w:rsidRPr="00BA1291" w:rsidRDefault="0067570B" w:rsidP="0067570B">
            <w:pPr>
              <w:pStyle w:val="Default"/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BA1291">
              <w:rPr>
                <w:rFonts w:asciiTheme="minorHAnsi" w:hAnsiTheme="minorHAnsi" w:cstheme="minorHAnsi"/>
                <w:sz w:val="22"/>
                <w:szCs w:val="22"/>
              </w:rPr>
              <w:t>2006-2010</w:t>
            </w:r>
          </w:p>
        </w:tc>
      </w:tr>
      <w:tr w:rsidR="0067570B" w:rsidRPr="00BA1291" w14:paraId="454C6EB6" w14:textId="77777777" w:rsidTr="0010358D">
        <w:tc>
          <w:tcPr>
            <w:tcW w:w="7524" w:type="dxa"/>
            <w:gridSpan w:val="3"/>
          </w:tcPr>
          <w:p w14:paraId="555D3866" w14:textId="43143DDB" w:rsidR="0067570B" w:rsidRPr="00BA1291" w:rsidRDefault="0067570B" w:rsidP="005E5ADA">
            <w:pPr>
              <w:pStyle w:val="Default"/>
              <w:spacing w:after="120"/>
              <w:ind w:left="703" w:hanging="703"/>
              <w:rPr>
                <w:rFonts w:asciiTheme="minorHAnsi" w:hAnsiTheme="minorHAnsi" w:cstheme="minorHAnsi"/>
                <w:sz w:val="22"/>
                <w:szCs w:val="22"/>
              </w:rPr>
            </w:pPr>
            <w:bookmarkStart w:id="11" w:name="_Hlk20517358"/>
            <w:r w:rsidRPr="00BA1291">
              <w:rPr>
                <w:rFonts w:asciiTheme="minorHAnsi" w:hAnsiTheme="minorHAnsi" w:cstheme="minorHAnsi"/>
                <w:sz w:val="22"/>
                <w:szCs w:val="22"/>
              </w:rPr>
              <w:t xml:space="preserve">External judge for the Toy Maker Fair Spring (April), </w:t>
            </w:r>
            <w:r w:rsidRPr="00BA1291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>ME 444, Computer-aided Design and Prototyping, Mechanical Engineering</w:t>
            </w:r>
            <w:bookmarkEnd w:id="11"/>
            <w:r w:rsidRPr="00BA1291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>, Purdue University, West Lafayette, IN</w:t>
            </w:r>
          </w:p>
        </w:tc>
        <w:tc>
          <w:tcPr>
            <w:tcW w:w="1492" w:type="dxa"/>
          </w:tcPr>
          <w:p w14:paraId="744990FF" w14:textId="225C8169" w:rsidR="0067570B" w:rsidRPr="00BA1291" w:rsidRDefault="0067570B" w:rsidP="0067570B">
            <w:pPr>
              <w:pStyle w:val="Default"/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BA1291">
              <w:rPr>
                <w:rFonts w:asciiTheme="minorHAnsi" w:hAnsiTheme="minorHAnsi" w:cstheme="minorHAnsi"/>
                <w:sz w:val="22"/>
                <w:szCs w:val="22"/>
              </w:rPr>
              <w:t>2018</w:t>
            </w:r>
          </w:p>
        </w:tc>
      </w:tr>
      <w:tr w:rsidR="0067570B" w:rsidRPr="00BA1291" w14:paraId="196C509D" w14:textId="77777777" w:rsidTr="0010358D">
        <w:tc>
          <w:tcPr>
            <w:tcW w:w="7524" w:type="dxa"/>
            <w:gridSpan w:val="3"/>
          </w:tcPr>
          <w:p w14:paraId="5751D5C2" w14:textId="084499ED" w:rsidR="0067570B" w:rsidRPr="00BA1291" w:rsidRDefault="0067570B" w:rsidP="005E5ADA">
            <w:pPr>
              <w:pStyle w:val="Default"/>
              <w:spacing w:after="120"/>
              <w:ind w:left="703" w:hanging="703"/>
              <w:rPr>
                <w:rFonts w:asciiTheme="minorHAnsi" w:hAnsiTheme="minorHAnsi" w:cstheme="minorHAnsi"/>
                <w:sz w:val="22"/>
                <w:szCs w:val="22"/>
              </w:rPr>
            </w:pPr>
            <w:proofErr w:type="gramStart"/>
            <w:r w:rsidRPr="00BA1291">
              <w:rPr>
                <w:rFonts w:asciiTheme="minorHAnsi" w:hAnsiTheme="minorHAnsi" w:cstheme="minorHAnsi"/>
                <w:sz w:val="22"/>
                <w:szCs w:val="22"/>
              </w:rPr>
              <w:t>Interviewer</w:t>
            </w:r>
            <w:proofErr w:type="gramEnd"/>
            <w:r w:rsidRPr="00BA1291">
              <w:rPr>
                <w:rFonts w:asciiTheme="minorHAnsi" w:hAnsiTheme="minorHAnsi" w:cstheme="minorHAnsi"/>
                <w:sz w:val="22"/>
                <w:szCs w:val="22"/>
              </w:rPr>
              <w:t xml:space="preserve"> of prospective teachers for Gifted Education Research &amp; Resource Institute (GER</w:t>
            </w:r>
            <w:r w:rsidRPr="00BA1291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2</w:t>
            </w:r>
            <w:r w:rsidRPr="00BA1291">
              <w:rPr>
                <w:rFonts w:asciiTheme="minorHAnsi" w:hAnsiTheme="minorHAnsi" w:cstheme="minorHAnsi"/>
                <w:sz w:val="22"/>
                <w:szCs w:val="22"/>
              </w:rPr>
              <w:t>I) Summer Residential Youth Program, Purdue University, West Lafayette, IN</w:t>
            </w:r>
          </w:p>
        </w:tc>
        <w:tc>
          <w:tcPr>
            <w:tcW w:w="1492" w:type="dxa"/>
          </w:tcPr>
          <w:p w14:paraId="79825E65" w14:textId="03E8B9B6" w:rsidR="0067570B" w:rsidRPr="00BA1291" w:rsidRDefault="0067570B" w:rsidP="0067570B">
            <w:pPr>
              <w:pStyle w:val="Default"/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BA1291">
              <w:rPr>
                <w:rFonts w:asciiTheme="minorHAnsi" w:hAnsiTheme="minorHAnsi" w:cstheme="minorHAnsi"/>
                <w:sz w:val="22"/>
                <w:szCs w:val="22"/>
              </w:rPr>
              <w:t>2015-2019</w:t>
            </w:r>
          </w:p>
        </w:tc>
      </w:tr>
      <w:tr w:rsidR="0067570B" w:rsidRPr="00BA1291" w14:paraId="2B84FBE3" w14:textId="77777777" w:rsidTr="0010358D">
        <w:tc>
          <w:tcPr>
            <w:tcW w:w="7524" w:type="dxa"/>
            <w:gridSpan w:val="3"/>
          </w:tcPr>
          <w:p w14:paraId="77E03427" w14:textId="1C11943C" w:rsidR="0067570B" w:rsidRPr="00BA1291" w:rsidRDefault="0067570B" w:rsidP="005E5ADA">
            <w:pPr>
              <w:pStyle w:val="Default"/>
              <w:spacing w:after="120"/>
              <w:ind w:left="703" w:hanging="703"/>
              <w:rPr>
                <w:rFonts w:asciiTheme="minorHAnsi" w:hAnsiTheme="minorHAnsi" w:cstheme="minorHAnsi"/>
                <w:sz w:val="22"/>
                <w:szCs w:val="22"/>
              </w:rPr>
            </w:pPr>
            <w:r w:rsidRPr="00BA1291">
              <w:rPr>
                <w:rFonts w:asciiTheme="minorHAnsi" w:hAnsiTheme="minorHAnsi" w:cstheme="minorHAnsi"/>
                <w:sz w:val="22"/>
                <w:szCs w:val="22"/>
              </w:rPr>
              <w:t xml:space="preserve">Interviewer of prospective students for Allameh Helli middle and high school, </w:t>
            </w:r>
            <w:r w:rsidRPr="00BA1291">
              <w:rPr>
                <w:rFonts w:asciiTheme="minorHAnsi" w:eastAsia="Calibri" w:hAnsiTheme="minorHAnsi" w:cstheme="minorHAnsi"/>
                <w:sz w:val="22"/>
                <w:szCs w:val="22"/>
              </w:rPr>
              <w:t>National Organization for Development of Exceptional Talents (NODET</w:t>
            </w:r>
            <w:r w:rsidRPr="00BA1291">
              <w:rPr>
                <w:rFonts w:asciiTheme="minorHAnsi" w:hAnsiTheme="minorHAnsi" w:cstheme="minorHAnsi"/>
                <w:sz w:val="22"/>
                <w:szCs w:val="22"/>
              </w:rPr>
              <w:t>), Tehran, Iran</w:t>
            </w:r>
          </w:p>
        </w:tc>
        <w:tc>
          <w:tcPr>
            <w:tcW w:w="1492" w:type="dxa"/>
          </w:tcPr>
          <w:p w14:paraId="6F3DA8E3" w14:textId="7F184394" w:rsidR="0067570B" w:rsidRPr="00BA1291" w:rsidRDefault="0067570B" w:rsidP="0067570B">
            <w:pPr>
              <w:pStyle w:val="Default"/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BA1291">
              <w:rPr>
                <w:rFonts w:asciiTheme="minorHAnsi" w:hAnsiTheme="minorHAnsi" w:cstheme="minorHAnsi"/>
                <w:sz w:val="22"/>
                <w:szCs w:val="22"/>
              </w:rPr>
              <w:t>2006-2010</w:t>
            </w:r>
          </w:p>
        </w:tc>
      </w:tr>
      <w:tr w:rsidR="0067570B" w:rsidRPr="00BA1291" w14:paraId="597C50DA" w14:textId="77777777" w:rsidTr="0010358D">
        <w:tc>
          <w:tcPr>
            <w:tcW w:w="7524" w:type="dxa"/>
            <w:gridSpan w:val="3"/>
          </w:tcPr>
          <w:p w14:paraId="043A2445" w14:textId="77777777" w:rsidR="0067570B" w:rsidRDefault="0067570B" w:rsidP="005E5ADA">
            <w:pPr>
              <w:pStyle w:val="Default"/>
              <w:spacing w:after="120"/>
              <w:ind w:left="703" w:hanging="703"/>
              <w:rPr>
                <w:rFonts w:asciiTheme="minorHAnsi" w:hAnsiTheme="minorHAnsi" w:cstheme="minorHAnsi"/>
                <w:sz w:val="22"/>
                <w:szCs w:val="22"/>
              </w:rPr>
            </w:pPr>
            <w:bookmarkStart w:id="12" w:name="_Hlk20516949"/>
            <w:r w:rsidRPr="00BA1291">
              <w:rPr>
                <w:rFonts w:asciiTheme="minorHAnsi" w:hAnsiTheme="minorHAnsi" w:cstheme="minorHAnsi"/>
                <w:sz w:val="22"/>
                <w:szCs w:val="22"/>
              </w:rPr>
              <w:t xml:space="preserve">Chief Examiner and Judge for Students’ Project in Physics, </w:t>
            </w:r>
            <w:bookmarkEnd w:id="12"/>
            <w:r w:rsidRPr="00BA1291">
              <w:rPr>
                <w:rFonts w:asciiTheme="minorHAnsi" w:eastAsia="Calibri" w:hAnsiTheme="minorHAnsi" w:cstheme="minorHAnsi"/>
                <w:sz w:val="22"/>
                <w:szCs w:val="22"/>
              </w:rPr>
              <w:t>National Organization for Development of Exceptional Talents (NODET</w:t>
            </w:r>
            <w:r w:rsidRPr="00BA1291">
              <w:rPr>
                <w:rFonts w:asciiTheme="minorHAnsi" w:hAnsiTheme="minorHAnsi" w:cstheme="minorHAnsi"/>
                <w:sz w:val="22"/>
                <w:szCs w:val="22"/>
              </w:rPr>
              <w:t>), Tehran, Iran</w:t>
            </w:r>
          </w:p>
          <w:p w14:paraId="08A0F680" w14:textId="2AC4299F" w:rsidR="00966A2A" w:rsidRPr="00BA1291" w:rsidRDefault="00966A2A" w:rsidP="005E5ADA">
            <w:pPr>
              <w:pStyle w:val="Default"/>
              <w:spacing w:after="120"/>
              <w:ind w:left="703" w:hanging="703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492" w:type="dxa"/>
          </w:tcPr>
          <w:p w14:paraId="221D4F6A" w14:textId="01AA2105" w:rsidR="0067570B" w:rsidRPr="00BA1291" w:rsidRDefault="0067570B" w:rsidP="0067570B">
            <w:pPr>
              <w:pStyle w:val="Default"/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BA1291">
              <w:rPr>
                <w:rFonts w:asciiTheme="minorHAnsi" w:hAnsiTheme="minorHAnsi" w:cstheme="minorHAnsi"/>
                <w:sz w:val="22"/>
                <w:szCs w:val="22"/>
              </w:rPr>
              <w:t>2006-2010</w:t>
            </w:r>
          </w:p>
        </w:tc>
      </w:tr>
      <w:tr w:rsidR="007A089C" w:rsidRPr="00BA1291" w14:paraId="0D262269" w14:textId="77777777" w:rsidTr="0010358D">
        <w:tc>
          <w:tcPr>
            <w:tcW w:w="9016" w:type="dxa"/>
            <w:gridSpan w:val="4"/>
          </w:tcPr>
          <w:p w14:paraId="7E7943AC" w14:textId="3939BF47" w:rsidR="007A089C" w:rsidRPr="006A74E9" w:rsidRDefault="006A74E9" w:rsidP="00C25BE1">
            <w:pPr>
              <w:pStyle w:val="Default"/>
              <w:spacing w:after="240"/>
              <w:rPr>
                <w:rFonts w:asciiTheme="minorHAnsi" w:hAnsiTheme="minorHAnsi" w:cstheme="minorHAnsi"/>
                <w:b/>
                <w:bCs/>
              </w:rPr>
            </w:pPr>
            <w:r w:rsidRPr="006A74E9">
              <w:rPr>
                <w:rFonts w:asciiTheme="minorHAnsi" w:hAnsiTheme="minorHAnsi" w:cstheme="minorHAnsi"/>
                <w:b/>
                <w:bCs/>
              </w:rPr>
              <w:lastRenderedPageBreak/>
              <w:t>Mentoring of Graduate Students</w:t>
            </w:r>
          </w:p>
        </w:tc>
      </w:tr>
      <w:tr w:rsidR="003F032D" w:rsidRPr="00BA1291" w14:paraId="437ED6C9" w14:textId="77777777" w:rsidTr="0010358D">
        <w:tc>
          <w:tcPr>
            <w:tcW w:w="9016" w:type="dxa"/>
            <w:gridSpan w:val="4"/>
          </w:tcPr>
          <w:p w14:paraId="6891FC09" w14:textId="1E975DF1" w:rsidR="003F032D" w:rsidRPr="00BA1291" w:rsidRDefault="003F032D" w:rsidP="003F032D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C25BE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haired Dissertations</w:t>
            </w:r>
          </w:p>
        </w:tc>
      </w:tr>
      <w:tr w:rsidR="003F032D" w:rsidRPr="00BA1291" w14:paraId="648F5F42" w14:textId="77777777" w:rsidTr="0010358D">
        <w:tc>
          <w:tcPr>
            <w:tcW w:w="1705" w:type="dxa"/>
            <w:gridSpan w:val="2"/>
          </w:tcPr>
          <w:p w14:paraId="492DF394" w14:textId="23EC86EF" w:rsidR="003F032D" w:rsidRPr="00BA1291" w:rsidRDefault="00F27214" w:rsidP="00CE2ECD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F27214">
              <w:rPr>
                <w:rFonts w:asciiTheme="minorHAnsi" w:hAnsiTheme="minorHAnsi" w:cstheme="minorHAnsi"/>
                <w:sz w:val="22"/>
                <w:szCs w:val="22"/>
              </w:rPr>
              <w:t>202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4</w:t>
            </w:r>
            <w:r w:rsidRPr="00F27214">
              <w:rPr>
                <w:rFonts w:asciiTheme="minorHAnsi" w:hAnsiTheme="minorHAnsi" w:cstheme="minorHAnsi"/>
                <w:sz w:val="22"/>
                <w:szCs w:val="22"/>
              </w:rPr>
              <w:t xml:space="preserve"> – present</w:t>
            </w:r>
          </w:p>
        </w:tc>
        <w:tc>
          <w:tcPr>
            <w:tcW w:w="7311" w:type="dxa"/>
            <w:gridSpan w:val="2"/>
          </w:tcPr>
          <w:p w14:paraId="3002554E" w14:textId="2BA792C6" w:rsidR="003F032D" w:rsidRPr="00BA1291" w:rsidRDefault="00AE108A" w:rsidP="00AE108A">
            <w:pPr>
              <w:pStyle w:val="Default"/>
              <w:rPr>
                <w:rFonts w:asciiTheme="minorHAnsi" w:hAnsiTheme="minorHAnsi" w:cstheme="minorBidi"/>
                <w:sz w:val="22"/>
                <w:szCs w:val="22"/>
              </w:rPr>
            </w:pPr>
            <w:r w:rsidRPr="004C806A">
              <w:rPr>
                <w:rFonts w:asciiTheme="minorHAnsi" w:hAnsiTheme="minorHAnsi" w:cstheme="minorBidi"/>
                <w:sz w:val="22"/>
                <w:szCs w:val="22"/>
              </w:rPr>
              <w:t xml:space="preserve">Dissertation chair for Samuel Stewart (Ph.D. defended </w:t>
            </w:r>
            <w:proofErr w:type="spellStart"/>
            <w:r w:rsidRPr="004C806A">
              <w:rPr>
                <w:rFonts w:asciiTheme="minorHAnsi" w:hAnsiTheme="minorHAnsi" w:cstheme="minorBidi"/>
                <w:sz w:val="22"/>
                <w:szCs w:val="22"/>
              </w:rPr>
              <w:t>xxxx</w:t>
            </w:r>
            <w:proofErr w:type="spellEnd"/>
            <w:r w:rsidRPr="004C806A">
              <w:rPr>
                <w:rFonts w:asciiTheme="minorHAnsi" w:hAnsiTheme="minorHAnsi" w:cstheme="minorBidi"/>
                <w:sz w:val="22"/>
                <w:szCs w:val="22"/>
              </w:rPr>
              <w:t>)</w:t>
            </w:r>
          </w:p>
        </w:tc>
      </w:tr>
      <w:tr w:rsidR="00F708D3" w:rsidRPr="00BA1291" w14:paraId="035E6EA6" w14:textId="77777777" w:rsidTr="0010358D">
        <w:tc>
          <w:tcPr>
            <w:tcW w:w="9016" w:type="dxa"/>
            <w:gridSpan w:val="4"/>
          </w:tcPr>
          <w:p w14:paraId="28208A17" w14:textId="4CBFAFF4" w:rsidR="00F708D3" w:rsidRPr="00F708D3" w:rsidRDefault="00F708D3" w:rsidP="00F708D3">
            <w:pPr>
              <w:pStyle w:val="Defaul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708D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issertation Committee Member</w:t>
            </w:r>
          </w:p>
        </w:tc>
      </w:tr>
      <w:tr w:rsidR="003771DB" w:rsidRPr="00BA1291" w14:paraId="1F1C028D" w14:textId="77777777" w:rsidTr="0010358D">
        <w:tc>
          <w:tcPr>
            <w:tcW w:w="1705" w:type="dxa"/>
            <w:gridSpan w:val="2"/>
          </w:tcPr>
          <w:p w14:paraId="4A7C6657" w14:textId="55958FA5" w:rsidR="003771DB" w:rsidRPr="00BA1291" w:rsidRDefault="003771DB" w:rsidP="003771DB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1C7B0E">
              <w:rPr>
                <w:rFonts w:asciiTheme="minorHAnsi" w:hAnsiTheme="minorHAnsi" w:cstheme="minorHAnsi"/>
                <w:sz w:val="22"/>
                <w:szCs w:val="22"/>
              </w:rPr>
              <w:t>202</w:t>
            </w:r>
            <w:r w:rsidR="00E337DB">
              <w:rPr>
                <w:rFonts w:asciiTheme="minorHAnsi" w:hAnsiTheme="minorHAnsi" w:cstheme="minorHAnsi"/>
                <w:sz w:val="22"/>
                <w:szCs w:val="22"/>
              </w:rPr>
              <w:t>2</w:t>
            </w:r>
            <w:r w:rsidRPr="001C7B0E">
              <w:rPr>
                <w:rFonts w:asciiTheme="minorHAnsi" w:hAnsiTheme="minorHAnsi" w:cstheme="minorHAnsi"/>
                <w:sz w:val="22"/>
                <w:szCs w:val="22"/>
              </w:rPr>
              <w:t xml:space="preserve"> – present </w:t>
            </w:r>
          </w:p>
        </w:tc>
        <w:tc>
          <w:tcPr>
            <w:tcW w:w="7311" w:type="dxa"/>
            <w:gridSpan w:val="2"/>
          </w:tcPr>
          <w:p w14:paraId="15C76FE3" w14:textId="44678CD9" w:rsidR="003771DB" w:rsidRPr="00BA1291" w:rsidRDefault="003771DB" w:rsidP="003771DB">
            <w:pPr>
              <w:pStyle w:val="Default"/>
              <w:rPr>
                <w:rFonts w:asciiTheme="minorHAnsi" w:hAnsiTheme="minorHAnsi" w:cstheme="minorBidi"/>
                <w:sz w:val="22"/>
                <w:szCs w:val="22"/>
              </w:rPr>
            </w:pPr>
            <w:r w:rsidRPr="004C806A">
              <w:rPr>
                <w:rFonts w:asciiTheme="minorHAnsi" w:hAnsiTheme="minorHAnsi" w:cstheme="minorBidi"/>
                <w:sz w:val="22"/>
                <w:szCs w:val="22"/>
              </w:rPr>
              <w:t xml:space="preserve">Dissertation committee member for </w:t>
            </w:r>
            <w:r w:rsidR="00E337DB" w:rsidRPr="004C806A">
              <w:rPr>
                <w:rFonts w:asciiTheme="minorHAnsi" w:hAnsiTheme="minorHAnsi" w:cstheme="minorBidi"/>
                <w:sz w:val="22"/>
                <w:szCs w:val="22"/>
              </w:rPr>
              <w:t xml:space="preserve">Seger </w:t>
            </w:r>
            <w:r w:rsidR="007540A1" w:rsidRPr="004C806A">
              <w:rPr>
                <w:rFonts w:asciiTheme="minorHAnsi" w:hAnsiTheme="minorHAnsi" w:cstheme="minorBidi"/>
                <w:sz w:val="22"/>
                <w:szCs w:val="22"/>
              </w:rPr>
              <w:t>McGuire</w:t>
            </w:r>
            <w:r w:rsidRPr="004C806A">
              <w:rPr>
                <w:rFonts w:asciiTheme="minorHAnsi" w:hAnsiTheme="minorHAnsi" w:cstheme="minorBidi"/>
                <w:sz w:val="22"/>
                <w:szCs w:val="22"/>
              </w:rPr>
              <w:t xml:space="preserve"> (Ph.D.</w:t>
            </w:r>
            <w:r w:rsidR="00F259BC" w:rsidRPr="004C806A">
              <w:rPr>
                <w:rFonts w:asciiTheme="minorHAnsi" w:hAnsiTheme="minorHAnsi" w:cstheme="minorBidi"/>
                <w:sz w:val="22"/>
                <w:szCs w:val="22"/>
              </w:rPr>
              <w:t xml:space="preserve"> completed </w:t>
            </w:r>
            <w:proofErr w:type="spellStart"/>
            <w:r w:rsidR="00194DA0" w:rsidRPr="004C806A">
              <w:rPr>
                <w:rFonts w:asciiTheme="minorHAnsi" w:hAnsiTheme="minorHAnsi" w:cstheme="minorBidi"/>
                <w:sz w:val="22"/>
                <w:szCs w:val="22"/>
              </w:rPr>
              <w:t>xxxx</w:t>
            </w:r>
            <w:proofErr w:type="spellEnd"/>
            <w:r w:rsidRPr="004C806A">
              <w:rPr>
                <w:rFonts w:asciiTheme="minorHAnsi" w:hAnsiTheme="minorHAnsi" w:cstheme="minorBidi"/>
                <w:sz w:val="22"/>
                <w:szCs w:val="22"/>
              </w:rPr>
              <w:t>)</w:t>
            </w:r>
          </w:p>
        </w:tc>
      </w:tr>
      <w:tr w:rsidR="00CE2E8C" w:rsidRPr="00BA1291" w14:paraId="4D83ED23" w14:textId="77777777" w:rsidTr="0010358D">
        <w:tc>
          <w:tcPr>
            <w:tcW w:w="1705" w:type="dxa"/>
            <w:gridSpan w:val="2"/>
          </w:tcPr>
          <w:p w14:paraId="57FE42C4" w14:textId="4E5AD57C" w:rsidR="00CE2E8C" w:rsidRPr="001C7B0E" w:rsidRDefault="00CE2E8C" w:rsidP="00CE2E8C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2023 – present </w:t>
            </w:r>
          </w:p>
        </w:tc>
        <w:tc>
          <w:tcPr>
            <w:tcW w:w="7311" w:type="dxa"/>
            <w:gridSpan w:val="2"/>
          </w:tcPr>
          <w:p w14:paraId="50544FBD" w14:textId="6779B171" w:rsidR="00CE2E8C" w:rsidRPr="001C7B0E" w:rsidRDefault="00CE2E8C" w:rsidP="00CE2E8C">
            <w:pPr>
              <w:pStyle w:val="Default"/>
              <w:rPr>
                <w:rFonts w:asciiTheme="minorHAnsi" w:hAnsiTheme="minorHAnsi" w:cstheme="minorBidi"/>
                <w:sz w:val="22"/>
                <w:szCs w:val="22"/>
              </w:rPr>
            </w:pPr>
            <w:r w:rsidRPr="004C806A">
              <w:rPr>
                <w:rFonts w:asciiTheme="minorHAnsi" w:hAnsiTheme="minorHAnsi" w:cstheme="minorBidi"/>
                <w:sz w:val="22"/>
                <w:szCs w:val="22"/>
              </w:rPr>
              <w:t>Dissertation committee member for Samuel Stewart (Ph.D.</w:t>
            </w:r>
            <w:r w:rsidR="00194DA0" w:rsidRPr="004C806A">
              <w:rPr>
                <w:rFonts w:asciiTheme="minorHAnsi" w:hAnsiTheme="minorHAnsi" w:cstheme="minorBidi"/>
                <w:sz w:val="22"/>
                <w:szCs w:val="22"/>
              </w:rPr>
              <w:t xml:space="preserve"> completed </w:t>
            </w:r>
            <w:proofErr w:type="spellStart"/>
            <w:r w:rsidR="00194DA0" w:rsidRPr="004C806A">
              <w:rPr>
                <w:rFonts w:asciiTheme="minorHAnsi" w:hAnsiTheme="minorHAnsi" w:cstheme="minorBidi"/>
                <w:sz w:val="22"/>
                <w:szCs w:val="22"/>
              </w:rPr>
              <w:t>xxxx</w:t>
            </w:r>
            <w:proofErr w:type="spellEnd"/>
            <w:r w:rsidRPr="004C806A">
              <w:rPr>
                <w:rFonts w:asciiTheme="minorHAnsi" w:hAnsiTheme="minorHAnsi" w:cstheme="minorBidi"/>
                <w:sz w:val="22"/>
                <w:szCs w:val="22"/>
              </w:rPr>
              <w:t>)</w:t>
            </w:r>
          </w:p>
        </w:tc>
      </w:tr>
      <w:tr w:rsidR="006238E3" w:rsidRPr="00BA1291" w14:paraId="6B152076" w14:textId="77777777" w:rsidTr="0010358D">
        <w:tc>
          <w:tcPr>
            <w:tcW w:w="1705" w:type="dxa"/>
            <w:gridSpan w:val="2"/>
          </w:tcPr>
          <w:p w14:paraId="3FA46B28" w14:textId="464F814B" w:rsidR="006238E3" w:rsidRDefault="006238E3" w:rsidP="006238E3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2023 – present </w:t>
            </w:r>
          </w:p>
        </w:tc>
        <w:tc>
          <w:tcPr>
            <w:tcW w:w="7311" w:type="dxa"/>
            <w:gridSpan w:val="2"/>
          </w:tcPr>
          <w:p w14:paraId="21AFA9E3" w14:textId="33F1441B" w:rsidR="006238E3" w:rsidRPr="001C7B0E" w:rsidRDefault="006238E3" w:rsidP="006238E3">
            <w:pPr>
              <w:pStyle w:val="Default"/>
              <w:rPr>
                <w:rFonts w:asciiTheme="minorHAnsi" w:hAnsiTheme="minorHAnsi" w:cstheme="minorBidi"/>
                <w:sz w:val="22"/>
                <w:szCs w:val="22"/>
              </w:rPr>
            </w:pPr>
            <w:r w:rsidRPr="004C806A">
              <w:rPr>
                <w:rFonts w:asciiTheme="minorHAnsi" w:hAnsiTheme="minorHAnsi" w:cstheme="minorBidi"/>
                <w:sz w:val="22"/>
                <w:szCs w:val="22"/>
              </w:rPr>
              <w:t xml:space="preserve">Dissertation committee member for Grace Austin (Ph.D. completed </w:t>
            </w:r>
            <w:proofErr w:type="spellStart"/>
            <w:r w:rsidRPr="004C806A">
              <w:rPr>
                <w:rFonts w:asciiTheme="minorHAnsi" w:hAnsiTheme="minorHAnsi" w:cstheme="minorBidi"/>
                <w:sz w:val="22"/>
                <w:szCs w:val="22"/>
              </w:rPr>
              <w:t>xxxx</w:t>
            </w:r>
            <w:proofErr w:type="spellEnd"/>
            <w:r w:rsidRPr="004C806A">
              <w:rPr>
                <w:rFonts w:asciiTheme="minorHAnsi" w:hAnsiTheme="minorHAnsi" w:cstheme="minorBidi"/>
                <w:sz w:val="22"/>
                <w:szCs w:val="22"/>
              </w:rPr>
              <w:t>)</w:t>
            </w:r>
          </w:p>
        </w:tc>
      </w:tr>
      <w:tr w:rsidR="006238E3" w:rsidRPr="00BA1291" w14:paraId="16A39422" w14:textId="77777777" w:rsidTr="0010358D">
        <w:tc>
          <w:tcPr>
            <w:tcW w:w="9016" w:type="dxa"/>
            <w:gridSpan w:val="4"/>
          </w:tcPr>
          <w:p w14:paraId="5F6090E5" w14:textId="1346EFF0" w:rsidR="006238E3" w:rsidRPr="003A51F9" w:rsidRDefault="006238E3" w:rsidP="006238E3">
            <w:pPr>
              <w:pStyle w:val="Defaul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A51F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Comprehensive 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Exam </w:t>
            </w:r>
          </w:p>
        </w:tc>
      </w:tr>
      <w:tr w:rsidR="008224F2" w:rsidRPr="00BA1291" w14:paraId="17F1D6B0" w14:textId="77777777" w:rsidTr="0010358D">
        <w:tc>
          <w:tcPr>
            <w:tcW w:w="1705" w:type="dxa"/>
            <w:gridSpan w:val="2"/>
          </w:tcPr>
          <w:p w14:paraId="1C76A842" w14:textId="56AF93FC" w:rsidR="008224F2" w:rsidRDefault="008224F2" w:rsidP="008224F2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2024 – present </w:t>
            </w:r>
          </w:p>
        </w:tc>
        <w:tc>
          <w:tcPr>
            <w:tcW w:w="7311" w:type="dxa"/>
            <w:gridSpan w:val="2"/>
          </w:tcPr>
          <w:p w14:paraId="0F219F88" w14:textId="16C95A14" w:rsidR="008224F2" w:rsidRPr="001C7B0E" w:rsidRDefault="008224F2" w:rsidP="008224F2">
            <w:pPr>
              <w:pStyle w:val="Default"/>
              <w:rPr>
                <w:rFonts w:asciiTheme="minorHAnsi" w:hAnsiTheme="minorHAnsi" w:cstheme="minorBidi"/>
                <w:sz w:val="22"/>
                <w:szCs w:val="22"/>
              </w:rPr>
            </w:pPr>
            <w:r w:rsidRPr="004C806A">
              <w:rPr>
                <w:rFonts w:asciiTheme="minorHAnsi" w:hAnsiTheme="minorHAnsi" w:cstheme="minorBidi"/>
                <w:sz w:val="22"/>
                <w:szCs w:val="22"/>
              </w:rPr>
              <w:t xml:space="preserve">Committee </w:t>
            </w:r>
            <w:r w:rsidR="00B3421A" w:rsidRPr="004C806A">
              <w:rPr>
                <w:rFonts w:asciiTheme="minorHAnsi" w:hAnsiTheme="minorHAnsi" w:cstheme="minorBidi"/>
                <w:sz w:val="22"/>
                <w:szCs w:val="22"/>
              </w:rPr>
              <w:t>m</w:t>
            </w:r>
            <w:r w:rsidRPr="004C806A">
              <w:rPr>
                <w:rFonts w:asciiTheme="minorHAnsi" w:hAnsiTheme="minorHAnsi" w:cstheme="minorBidi"/>
                <w:sz w:val="22"/>
                <w:szCs w:val="22"/>
              </w:rPr>
              <w:t>ember for Samuel Stewart (</w:t>
            </w:r>
            <w:r w:rsidR="00CA3735" w:rsidRPr="004C806A">
              <w:rPr>
                <w:rFonts w:asciiTheme="minorHAnsi" w:hAnsiTheme="minorHAnsi" w:cstheme="minorBidi"/>
                <w:sz w:val="22"/>
                <w:szCs w:val="22"/>
              </w:rPr>
              <w:t>M.S.</w:t>
            </w:r>
            <w:r w:rsidRPr="004C806A">
              <w:rPr>
                <w:rFonts w:asciiTheme="minorHAnsi" w:hAnsiTheme="minorHAnsi" w:cstheme="minorBidi"/>
                <w:sz w:val="22"/>
                <w:szCs w:val="22"/>
              </w:rPr>
              <w:t xml:space="preserve"> completed </w:t>
            </w:r>
            <w:proofErr w:type="spellStart"/>
            <w:r w:rsidRPr="004C806A">
              <w:rPr>
                <w:rFonts w:asciiTheme="minorHAnsi" w:hAnsiTheme="minorHAnsi" w:cstheme="minorBidi"/>
                <w:sz w:val="22"/>
                <w:szCs w:val="22"/>
              </w:rPr>
              <w:t>xxxx</w:t>
            </w:r>
            <w:proofErr w:type="spellEnd"/>
            <w:r w:rsidRPr="004C806A">
              <w:rPr>
                <w:rFonts w:asciiTheme="minorHAnsi" w:hAnsiTheme="minorHAnsi" w:cstheme="minorBidi"/>
                <w:sz w:val="22"/>
                <w:szCs w:val="22"/>
              </w:rPr>
              <w:t>)</w:t>
            </w:r>
          </w:p>
        </w:tc>
      </w:tr>
      <w:tr w:rsidR="00B3421A" w:rsidRPr="00BA1291" w14:paraId="51EB6636" w14:textId="77777777" w:rsidTr="0010358D">
        <w:tc>
          <w:tcPr>
            <w:tcW w:w="1705" w:type="dxa"/>
            <w:gridSpan w:val="2"/>
          </w:tcPr>
          <w:p w14:paraId="24E3A1D8" w14:textId="0AF10C10" w:rsidR="00B3421A" w:rsidRDefault="00B3421A" w:rsidP="00B3421A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1C7B0E">
              <w:rPr>
                <w:rFonts w:asciiTheme="minorHAnsi" w:hAnsiTheme="minorHAnsi" w:cstheme="minorHAnsi"/>
                <w:sz w:val="22"/>
                <w:szCs w:val="22"/>
              </w:rPr>
              <w:t>202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4</w:t>
            </w:r>
            <w:r w:rsidRPr="001C7B0E">
              <w:rPr>
                <w:rFonts w:asciiTheme="minorHAnsi" w:hAnsiTheme="minorHAnsi" w:cstheme="minorHAnsi"/>
                <w:sz w:val="22"/>
                <w:szCs w:val="22"/>
              </w:rPr>
              <w:t xml:space="preserve"> – present </w:t>
            </w:r>
          </w:p>
        </w:tc>
        <w:tc>
          <w:tcPr>
            <w:tcW w:w="7311" w:type="dxa"/>
            <w:gridSpan w:val="2"/>
          </w:tcPr>
          <w:p w14:paraId="4BC4A499" w14:textId="1187B13C" w:rsidR="00B3421A" w:rsidRPr="008224F2" w:rsidRDefault="00F77BDE" w:rsidP="00B3421A">
            <w:pPr>
              <w:pStyle w:val="Default"/>
              <w:rPr>
                <w:rFonts w:asciiTheme="minorHAnsi" w:hAnsiTheme="minorHAnsi" w:cstheme="minorBidi"/>
                <w:sz w:val="22"/>
                <w:szCs w:val="22"/>
              </w:rPr>
            </w:pPr>
            <w:r w:rsidRPr="004C806A">
              <w:rPr>
                <w:rFonts w:asciiTheme="minorHAnsi" w:hAnsiTheme="minorHAnsi" w:cstheme="minorBidi"/>
                <w:sz w:val="22"/>
                <w:szCs w:val="22"/>
              </w:rPr>
              <w:t>C</w:t>
            </w:r>
            <w:r w:rsidR="00B3421A" w:rsidRPr="004C806A">
              <w:rPr>
                <w:rFonts w:asciiTheme="minorHAnsi" w:hAnsiTheme="minorHAnsi" w:cstheme="minorBidi"/>
                <w:sz w:val="22"/>
                <w:szCs w:val="22"/>
              </w:rPr>
              <w:t>ommittee member for Seger McGuire (</w:t>
            </w:r>
            <w:r w:rsidRPr="004C806A">
              <w:rPr>
                <w:rFonts w:asciiTheme="minorHAnsi" w:hAnsiTheme="minorHAnsi" w:cstheme="minorBidi"/>
                <w:sz w:val="22"/>
                <w:szCs w:val="22"/>
              </w:rPr>
              <w:t>M.S.</w:t>
            </w:r>
            <w:r w:rsidR="00B3421A" w:rsidRPr="004C806A">
              <w:rPr>
                <w:rFonts w:asciiTheme="minorHAnsi" w:hAnsiTheme="minorHAnsi" w:cstheme="minorBidi"/>
                <w:sz w:val="22"/>
                <w:szCs w:val="22"/>
              </w:rPr>
              <w:t xml:space="preserve"> completed </w:t>
            </w:r>
            <w:proofErr w:type="spellStart"/>
            <w:r w:rsidR="00B3421A" w:rsidRPr="004C806A">
              <w:rPr>
                <w:rFonts w:asciiTheme="minorHAnsi" w:hAnsiTheme="minorHAnsi" w:cstheme="minorBidi"/>
                <w:sz w:val="22"/>
                <w:szCs w:val="22"/>
              </w:rPr>
              <w:t>xxxx</w:t>
            </w:r>
            <w:proofErr w:type="spellEnd"/>
            <w:r w:rsidR="00B3421A" w:rsidRPr="004C806A">
              <w:rPr>
                <w:rFonts w:asciiTheme="minorHAnsi" w:hAnsiTheme="minorHAnsi" w:cstheme="minorBidi"/>
                <w:sz w:val="22"/>
                <w:szCs w:val="22"/>
              </w:rPr>
              <w:t>)</w:t>
            </w:r>
          </w:p>
        </w:tc>
      </w:tr>
      <w:tr w:rsidR="00066BB9" w:rsidRPr="00BA1291" w14:paraId="11F2A1E3" w14:textId="77777777" w:rsidTr="0010358D">
        <w:tc>
          <w:tcPr>
            <w:tcW w:w="1705" w:type="dxa"/>
            <w:gridSpan w:val="2"/>
          </w:tcPr>
          <w:p w14:paraId="038184C4" w14:textId="21E1109A" w:rsidR="00066BB9" w:rsidRPr="001C7B0E" w:rsidRDefault="00066BB9" w:rsidP="00066BB9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1C7B0E">
              <w:rPr>
                <w:rFonts w:asciiTheme="minorHAnsi" w:hAnsiTheme="minorHAnsi" w:cstheme="minorHAnsi"/>
                <w:sz w:val="22"/>
                <w:szCs w:val="22"/>
              </w:rPr>
              <w:t>202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2</w:t>
            </w:r>
            <w:r w:rsidRPr="001C7B0E">
              <w:rPr>
                <w:rFonts w:asciiTheme="minorHAnsi" w:hAnsiTheme="minorHAnsi" w:cstheme="minorHAnsi"/>
                <w:sz w:val="22"/>
                <w:szCs w:val="22"/>
              </w:rPr>
              <w:t xml:space="preserve"> – present </w:t>
            </w:r>
          </w:p>
        </w:tc>
        <w:tc>
          <w:tcPr>
            <w:tcW w:w="7311" w:type="dxa"/>
            <w:gridSpan w:val="2"/>
          </w:tcPr>
          <w:p w14:paraId="1ACEFDFD" w14:textId="47136A76" w:rsidR="00066BB9" w:rsidRDefault="00066BB9" w:rsidP="00066BB9">
            <w:pPr>
              <w:pStyle w:val="Default"/>
              <w:rPr>
                <w:rFonts w:asciiTheme="minorHAnsi" w:hAnsiTheme="minorHAnsi" w:cstheme="minorBidi"/>
                <w:sz w:val="22"/>
                <w:szCs w:val="22"/>
              </w:rPr>
            </w:pPr>
            <w:r w:rsidRPr="004C806A">
              <w:rPr>
                <w:rFonts w:asciiTheme="minorHAnsi" w:hAnsiTheme="minorHAnsi" w:cstheme="minorBidi"/>
                <w:sz w:val="22"/>
                <w:szCs w:val="22"/>
              </w:rPr>
              <w:t xml:space="preserve">Committee member for Kelly </w:t>
            </w:r>
            <w:r w:rsidR="00CE4D0B" w:rsidRPr="004C806A">
              <w:rPr>
                <w:rFonts w:asciiTheme="minorHAnsi" w:hAnsiTheme="minorHAnsi" w:cstheme="minorBidi"/>
                <w:sz w:val="22"/>
                <w:szCs w:val="22"/>
              </w:rPr>
              <w:t>Davis</w:t>
            </w:r>
            <w:r w:rsidRPr="004C806A">
              <w:rPr>
                <w:rFonts w:asciiTheme="minorHAnsi" w:hAnsiTheme="minorHAnsi" w:cstheme="minorBidi"/>
                <w:sz w:val="22"/>
                <w:szCs w:val="22"/>
              </w:rPr>
              <w:t xml:space="preserve"> (</w:t>
            </w:r>
            <w:r w:rsidR="00CE4D0B" w:rsidRPr="004C806A">
              <w:rPr>
                <w:rFonts w:asciiTheme="minorHAnsi" w:hAnsiTheme="minorHAnsi" w:cstheme="minorBidi"/>
                <w:sz w:val="22"/>
                <w:szCs w:val="22"/>
              </w:rPr>
              <w:t>M.S.</w:t>
            </w:r>
            <w:r w:rsidRPr="004C806A">
              <w:rPr>
                <w:rFonts w:asciiTheme="minorHAnsi" w:hAnsiTheme="minorHAnsi" w:cstheme="minorBidi"/>
                <w:sz w:val="22"/>
                <w:szCs w:val="22"/>
              </w:rPr>
              <w:t xml:space="preserve"> completed </w:t>
            </w:r>
            <w:proofErr w:type="spellStart"/>
            <w:r w:rsidRPr="004C806A">
              <w:rPr>
                <w:rFonts w:asciiTheme="minorHAnsi" w:hAnsiTheme="minorHAnsi" w:cstheme="minorBidi"/>
                <w:sz w:val="22"/>
                <w:szCs w:val="22"/>
              </w:rPr>
              <w:t>xxxx</w:t>
            </w:r>
            <w:proofErr w:type="spellEnd"/>
            <w:r w:rsidRPr="004C806A">
              <w:rPr>
                <w:rFonts w:asciiTheme="minorHAnsi" w:hAnsiTheme="minorHAnsi" w:cstheme="minorBidi"/>
                <w:sz w:val="22"/>
                <w:szCs w:val="22"/>
              </w:rPr>
              <w:t>)</w:t>
            </w:r>
          </w:p>
        </w:tc>
      </w:tr>
      <w:tr w:rsidR="00066BB9" w:rsidRPr="00BA1291" w14:paraId="110FFFC6" w14:textId="77777777" w:rsidTr="0010358D">
        <w:tc>
          <w:tcPr>
            <w:tcW w:w="1705" w:type="dxa"/>
            <w:gridSpan w:val="2"/>
          </w:tcPr>
          <w:p w14:paraId="33C5CCD8" w14:textId="77777777" w:rsidR="00066BB9" w:rsidRDefault="00066BB9" w:rsidP="00066BB9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311" w:type="dxa"/>
            <w:gridSpan w:val="2"/>
          </w:tcPr>
          <w:p w14:paraId="46504912" w14:textId="77777777" w:rsidR="00066BB9" w:rsidRPr="001C7B0E" w:rsidRDefault="00066BB9" w:rsidP="00066BB9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66BB9" w:rsidRPr="00BA1291" w14:paraId="25A19E41" w14:textId="77777777" w:rsidTr="0010358D">
        <w:tc>
          <w:tcPr>
            <w:tcW w:w="9016" w:type="dxa"/>
            <w:gridSpan w:val="4"/>
          </w:tcPr>
          <w:p w14:paraId="00A06DD1" w14:textId="55966B4F" w:rsidR="00066BB9" w:rsidRPr="00744658" w:rsidRDefault="00066BB9" w:rsidP="00066BB9">
            <w:pPr>
              <w:pStyle w:val="Default"/>
              <w:spacing w:after="120"/>
              <w:rPr>
                <w:rFonts w:asciiTheme="minorHAnsi" w:hAnsiTheme="minorHAnsi" w:cstheme="minorHAnsi"/>
              </w:rPr>
            </w:pPr>
            <w:r w:rsidRPr="00744658">
              <w:rPr>
                <w:rFonts w:asciiTheme="minorHAnsi" w:hAnsiTheme="minorHAnsi" w:cstheme="minorHAnsi"/>
                <w:b/>
                <w:bCs/>
              </w:rPr>
              <w:t>Professional Memberships</w:t>
            </w:r>
          </w:p>
        </w:tc>
      </w:tr>
      <w:tr w:rsidR="00066BB9" w:rsidRPr="00BA1291" w14:paraId="66C4EC26" w14:textId="77777777" w:rsidTr="0010358D">
        <w:tc>
          <w:tcPr>
            <w:tcW w:w="7524" w:type="dxa"/>
            <w:gridSpan w:val="3"/>
          </w:tcPr>
          <w:p w14:paraId="64D35BB0" w14:textId="0A3B0000" w:rsidR="00066BB9" w:rsidRPr="00744658" w:rsidRDefault="00066BB9" w:rsidP="00066BB9">
            <w:pPr>
              <w:pStyle w:val="Default"/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744658">
              <w:rPr>
                <w:rFonts w:asciiTheme="minorHAnsi" w:hAnsiTheme="minorHAnsi" w:cstheme="minorHAnsi"/>
                <w:sz w:val="22"/>
                <w:szCs w:val="22"/>
              </w:rPr>
              <w:t xml:space="preserve">American Psychological Association (APA) </w:t>
            </w:r>
          </w:p>
        </w:tc>
        <w:tc>
          <w:tcPr>
            <w:tcW w:w="1492" w:type="dxa"/>
          </w:tcPr>
          <w:p w14:paraId="1B715B36" w14:textId="58F4CA59" w:rsidR="00066BB9" w:rsidRPr="00744658" w:rsidRDefault="00066BB9" w:rsidP="00066BB9">
            <w:pPr>
              <w:pStyle w:val="Default"/>
              <w:spacing w:after="120"/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744658">
              <w:rPr>
                <w:rFonts w:asciiTheme="minorHAnsi" w:hAnsiTheme="minorHAnsi" w:cstheme="minorHAnsi"/>
                <w:sz w:val="22"/>
                <w:szCs w:val="22"/>
              </w:rPr>
              <w:t>2022-present</w:t>
            </w:r>
          </w:p>
        </w:tc>
      </w:tr>
      <w:tr w:rsidR="00066BB9" w:rsidRPr="00BA1291" w14:paraId="1A5A5134" w14:textId="77777777" w:rsidTr="0010358D">
        <w:tc>
          <w:tcPr>
            <w:tcW w:w="7524" w:type="dxa"/>
            <w:gridSpan w:val="3"/>
          </w:tcPr>
          <w:p w14:paraId="08F82E78" w14:textId="00CD98EF" w:rsidR="00066BB9" w:rsidRPr="00744658" w:rsidRDefault="00066BB9" w:rsidP="00066BB9">
            <w:pPr>
              <w:pStyle w:val="Default"/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744658">
              <w:rPr>
                <w:rFonts w:asciiTheme="minorHAnsi" w:hAnsiTheme="minorHAnsi" w:cstheme="minorHAnsi"/>
                <w:sz w:val="22"/>
                <w:szCs w:val="22"/>
              </w:rPr>
              <w:t>World Council for Gifted and Talented Children (WCGTC)</w:t>
            </w:r>
          </w:p>
        </w:tc>
        <w:tc>
          <w:tcPr>
            <w:tcW w:w="1492" w:type="dxa"/>
          </w:tcPr>
          <w:p w14:paraId="341B6765" w14:textId="49697A67" w:rsidR="00066BB9" w:rsidRPr="00744658" w:rsidRDefault="00066BB9" w:rsidP="00066BB9">
            <w:pPr>
              <w:pStyle w:val="Default"/>
              <w:spacing w:after="120"/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744658">
              <w:rPr>
                <w:rFonts w:asciiTheme="minorHAnsi" w:hAnsiTheme="minorHAnsi" w:cstheme="minorHAnsi"/>
                <w:sz w:val="22"/>
                <w:szCs w:val="22"/>
              </w:rPr>
              <w:t>2018-present</w:t>
            </w:r>
          </w:p>
        </w:tc>
      </w:tr>
      <w:tr w:rsidR="00066BB9" w:rsidRPr="00BA1291" w14:paraId="1D787413" w14:textId="77777777" w:rsidTr="0010358D">
        <w:tc>
          <w:tcPr>
            <w:tcW w:w="7524" w:type="dxa"/>
            <w:gridSpan w:val="3"/>
          </w:tcPr>
          <w:p w14:paraId="3FAD23D8" w14:textId="279B406C" w:rsidR="00066BB9" w:rsidRPr="00744658" w:rsidRDefault="00066BB9" w:rsidP="00066BB9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744658">
              <w:rPr>
                <w:rFonts w:asciiTheme="minorHAnsi" w:hAnsiTheme="minorHAnsi" w:cstheme="minorHAnsi"/>
                <w:sz w:val="22"/>
                <w:szCs w:val="22"/>
              </w:rPr>
              <w:t xml:space="preserve">American Educational Research Association (AERA) </w:t>
            </w:r>
          </w:p>
        </w:tc>
        <w:tc>
          <w:tcPr>
            <w:tcW w:w="1492" w:type="dxa"/>
          </w:tcPr>
          <w:p w14:paraId="7044E0FE" w14:textId="214B012D" w:rsidR="00066BB9" w:rsidRPr="00744658" w:rsidRDefault="00066BB9" w:rsidP="00066BB9">
            <w:pPr>
              <w:pStyle w:val="Default"/>
              <w:spacing w:after="120"/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744658">
              <w:rPr>
                <w:rFonts w:asciiTheme="minorHAnsi" w:hAnsiTheme="minorHAnsi" w:cstheme="minorHAnsi"/>
                <w:sz w:val="22"/>
                <w:szCs w:val="22"/>
              </w:rPr>
              <w:t>2015-present</w:t>
            </w:r>
          </w:p>
        </w:tc>
      </w:tr>
      <w:tr w:rsidR="00066BB9" w:rsidRPr="00BA1291" w14:paraId="229DEA37" w14:textId="77777777" w:rsidTr="0010358D">
        <w:tc>
          <w:tcPr>
            <w:tcW w:w="7524" w:type="dxa"/>
            <w:gridSpan w:val="3"/>
          </w:tcPr>
          <w:p w14:paraId="5EABA949" w14:textId="045C9BCC" w:rsidR="00066BB9" w:rsidRPr="00744658" w:rsidRDefault="00066BB9" w:rsidP="00066BB9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744658">
              <w:rPr>
                <w:rFonts w:asciiTheme="minorHAnsi" w:hAnsiTheme="minorHAnsi" w:cstheme="minorHAnsi"/>
                <w:sz w:val="22"/>
                <w:szCs w:val="22"/>
              </w:rPr>
              <w:t>National Association for Gifted Children (NAGC)</w:t>
            </w:r>
          </w:p>
        </w:tc>
        <w:tc>
          <w:tcPr>
            <w:tcW w:w="1492" w:type="dxa"/>
          </w:tcPr>
          <w:p w14:paraId="7A8A319A" w14:textId="66CFA17D" w:rsidR="00066BB9" w:rsidRPr="00744658" w:rsidRDefault="00066BB9" w:rsidP="00066BB9">
            <w:pPr>
              <w:pStyle w:val="Default"/>
              <w:spacing w:after="120"/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744658">
              <w:rPr>
                <w:rFonts w:asciiTheme="minorHAnsi" w:hAnsiTheme="minorHAnsi" w:cstheme="minorHAnsi"/>
                <w:sz w:val="22"/>
                <w:szCs w:val="22"/>
              </w:rPr>
              <w:t>2014-</w:t>
            </w:r>
            <w:r w:rsidRPr="005E5ADA">
              <w:rPr>
                <w:rFonts w:asciiTheme="minorHAnsi" w:hAnsiTheme="minorHAnsi" w:cstheme="minorHAnsi"/>
                <w:sz w:val="22"/>
                <w:szCs w:val="22"/>
              </w:rPr>
              <w:t>202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</w:tr>
      <w:tr w:rsidR="00066BB9" w:rsidRPr="00BA1291" w14:paraId="52953472" w14:textId="77777777" w:rsidTr="0010358D">
        <w:tc>
          <w:tcPr>
            <w:tcW w:w="7524" w:type="dxa"/>
            <w:gridSpan w:val="3"/>
          </w:tcPr>
          <w:p w14:paraId="6BA56E7A" w14:textId="73D83B88" w:rsidR="00066BB9" w:rsidRPr="00744658" w:rsidRDefault="00066BB9" w:rsidP="00066BB9">
            <w:pPr>
              <w:pStyle w:val="Default"/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744658">
              <w:rPr>
                <w:rFonts w:asciiTheme="minorHAnsi" w:hAnsiTheme="minorHAnsi" w:cstheme="minorHAnsi"/>
                <w:sz w:val="22"/>
                <w:szCs w:val="22"/>
              </w:rPr>
              <w:t>The Foundation for Critical Thinking</w:t>
            </w:r>
          </w:p>
        </w:tc>
        <w:tc>
          <w:tcPr>
            <w:tcW w:w="1492" w:type="dxa"/>
          </w:tcPr>
          <w:p w14:paraId="448C39E1" w14:textId="42C22278" w:rsidR="00066BB9" w:rsidRPr="00744658" w:rsidRDefault="00066BB9" w:rsidP="00066BB9">
            <w:pPr>
              <w:pStyle w:val="Default"/>
              <w:spacing w:after="120"/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744658">
              <w:rPr>
                <w:rFonts w:asciiTheme="minorHAnsi" w:hAnsiTheme="minorHAnsi" w:cstheme="minorHAnsi"/>
                <w:sz w:val="22"/>
                <w:szCs w:val="22"/>
              </w:rPr>
              <w:t>2012-present</w:t>
            </w:r>
          </w:p>
        </w:tc>
      </w:tr>
    </w:tbl>
    <w:p w14:paraId="6EA2FF1F" w14:textId="4D9B0C9F" w:rsidR="009D42C0" w:rsidRDefault="009D42C0" w:rsidP="004F762C">
      <w:pPr>
        <w:pStyle w:val="Default"/>
        <w:rPr>
          <w:rFonts w:asciiTheme="minorHAnsi" w:hAnsiTheme="minorHAnsi" w:cstheme="minorHAnsi"/>
          <w:b/>
          <w:bCs/>
          <w:sz w:val="20"/>
          <w:szCs w:val="20"/>
        </w:rPr>
      </w:pPr>
    </w:p>
    <w:p w14:paraId="6F58D09A" w14:textId="77777777" w:rsidR="0047143C" w:rsidRPr="00A537D3" w:rsidRDefault="0047143C" w:rsidP="0047143C">
      <w:pPr>
        <w:pStyle w:val="Default"/>
        <w:spacing w:after="240"/>
        <w:rPr>
          <w:rFonts w:asciiTheme="minorHAnsi" w:hAnsiTheme="minorHAnsi" w:cstheme="minorHAnsi"/>
        </w:rPr>
      </w:pPr>
      <w:r w:rsidRPr="00025C61">
        <w:rPr>
          <w:rFonts w:asciiTheme="minorHAnsi" w:hAnsiTheme="minorHAnsi" w:cstheme="minorHAnsi"/>
          <w:sz w:val="32"/>
          <w:szCs w:val="32"/>
        </w:rPr>
        <w:t>H</w:t>
      </w:r>
      <w:r w:rsidRPr="00025C61">
        <w:rPr>
          <w:rFonts w:asciiTheme="minorHAnsi" w:hAnsiTheme="minorHAnsi" w:cstheme="minorHAnsi"/>
        </w:rPr>
        <w:t>ONORS</w:t>
      </w:r>
      <w:r w:rsidRPr="00025C61">
        <w:rPr>
          <w:rFonts w:asciiTheme="minorHAnsi" w:hAnsiTheme="minorHAnsi" w:cstheme="minorHAnsi"/>
          <w:sz w:val="32"/>
          <w:szCs w:val="32"/>
        </w:rPr>
        <w:t xml:space="preserve"> &amp; A</w:t>
      </w:r>
      <w:r w:rsidRPr="00025C61">
        <w:rPr>
          <w:rFonts w:asciiTheme="minorHAnsi" w:hAnsiTheme="minorHAnsi" w:cstheme="minorHAnsi"/>
        </w:rPr>
        <w:t>WARDS</w:t>
      </w:r>
      <w:r>
        <w:rPr>
          <w:rFonts w:asciiTheme="minorHAnsi" w:hAnsiTheme="minorHAnsi" w:cstheme="minorHAnsi"/>
        </w:rPr>
        <w:t>_________________________________________________________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5"/>
        <w:gridCol w:w="8121"/>
      </w:tblGrid>
      <w:tr w:rsidR="0047143C" w:rsidRPr="0070660E" w14:paraId="627662DE" w14:textId="77777777">
        <w:tc>
          <w:tcPr>
            <w:tcW w:w="895" w:type="dxa"/>
          </w:tcPr>
          <w:p w14:paraId="3D479E61" w14:textId="77777777" w:rsidR="0047143C" w:rsidRPr="0070660E" w:rsidRDefault="0047143C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70660E">
              <w:rPr>
                <w:rFonts w:asciiTheme="minorHAnsi" w:hAnsiTheme="minorHAnsi" w:cstheme="minorHAnsi"/>
                <w:sz w:val="22"/>
                <w:szCs w:val="22"/>
              </w:rPr>
              <w:t>2018</w:t>
            </w:r>
          </w:p>
        </w:tc>
        <w:tc>
          <w:tcPr>
            <w:tcW w:w="8121" w:type="dxa"/>
          </w:tcPr>
          <w:p w14:paraId="7F93C195" w14:textId="77777777" w:rsidR="0047143C" w:rsidRPr="0070660E" w:rsidRDefault="0047143C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70660E">
              <w:rPr>
                <w:rFonts w:asciiTheme="minorHAnsi" w:hAnsiTheme="minorHAnsi" w:cstheme="minorHAnsi"/>
                <w:sz w:val="22"/>
                <w:szCs w:val="22"/>
                <w:lang w:bidi="fa-IR"/>
              </w:rPr>
              <w:t xml:space="preserve">The Carolyn Callahan NAGC Doctoral Student Award, </w:t>
            </w:r>
            <w:r w:rsidRPr="0070660E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>National Association for Gifted Children (NAGC)</w:t>
            </w:r>
          </w:p>
        </w:tc>
      </w:tr>
      <w:tr w:rsidR="0047143C" w:rsidRPr="0070660E" w14:paraId="101B3710" w14:textId="77777777">
        <w:tc>
          <w:tcPr>
            <w:tcW w:w="895" w:type="dxa"/>
          </w:tcPr>
          <w:p w14:paraId="72BBD4A8" w14:textId="77777777" w:rsidR="0047143C" w:rsidRPr="0070660E" w:rsidRDefault="0047143C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70660E">
              <w:rPr>
                <w:rFonts w:asciiTheme="minorHAnsi" w:hAnsiTheme="minorHAnsi" w:cstheme="minorHAnsi"/>
                <w:sz w:val="22"/>
                <w:szCs w:val="22"/>
              </w:rPr>
              <w:t>2018</w:t>
            </w:r>
          </w:p>
        </w:tc>
        <w:tc>
          <w:tcPr>
            <w:tcW w:w="8121" w:type="dxa"/>
          </w:tcPr>
          <w:p w14:paraId="2ADA3475" w14:textId="77777777" w:rsidR="0047143C" w:rsidRPr="0070660E" w:rsidRDefault="0047143C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70660E">
              <w:rPr>
                <w:rFonts w:asciiTheme="minorHAnsi" w:hAnsiTheme="minorHAnsi" w:cstheme="minorHAnsi"/>
                <w:sz w:val="22"/>
                <w:szCs w:val="22"/>
                <w:lang w:bidi="fa-IR"/>
              </w:rPr>
              <w:t xml:space="preserve">The Feldhusen Doctoral Student Fellowship Award in Education for 2018-2019, </w:t>
            </w:r>
            <w:r w:rsidRPr="0070660E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>College of Education ($2000), Purdue University, IN</w:t>
            </w:r>
          </w:p>
        </w:tc>
      </w:tr>
      <w:tr w:rsidR="0047143C" w:rsidRPr="0070660E" w14:paraId="6F627207" w14:textId="77777777">
        <w:tc>
          <w:tcPr>
            <w:tcW w:w="895" w:type="dxa"/>
          </w:tcPr>
          <w:p w14:paraId="7F1C0A05" w14:textId="77777777" w:rsidR="0047143C" w:rsidRPr="0070660E" w:rsidRDefault="0047143C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70660E">
              <w:rPr>
                <w:rFonts w:asciiTheme="minorHAnsi" w:hAnsiTheme="minorHAnsi" w:cstheme="minorHAnsi"/>
                <w:sz w:val="22"/>
                <w:szCs w:val="22"/>
              </w:rPr>
              <w:t>2017</w:t>
            </w:r>
          </w:p>
        </w:tc>
        <w:tc>
          <w:tcPr>
            <w:tcW w:w="8121" w:type="dxa"/>
          </w:tcPr>
          <w:p w14:paraId="71B95E45" w14:textId="77777777" w:rsidR="0047143C" w:rsidRPr="0070660E" w:rsidRDefault="0047143C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70660E">
              <w:rPr>
                <w:rFonts w:asciiTheme="minorHAnsi" w:hAnsiTheme="minorHAnsi" w:cstheme="minorHAnsi"/>
                <w:sz w:val="22"/>
                <w:szCs w:val="22"/>
                <w:lang w:bidi="fa-IR"/>
              </w:rPr>
              <w:t xml:space="preserve">Certificate of Award, Completed </w:t>
            </w:r>
            <w:r w:rsidRPr="0070660E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>Research at the Doctoral Level, Graduate Students Research Gala, National Association for Gifted Children, Research and Evaluation Network (Second Place).</w:t>
            </w:r>
          </w:p>
        </w:tc>
      </w:tr>
      <w:tr w:rsidR="0047143C" w:rsidRPr="0070660E" w14:paraId="7068E14B" w14:textId="77777777">
        <w:tc>
          <w:tcPr>
            <w:tcW w:w="895" w:type="dxa"/>
          </w:tcPr>
          <w:p w14:paraId="2EBD6537" w14:textId="77777777" w:rsidR="0047143C" w:rsidRPr="0070660E" w:rsidRDefault="0047143C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70660E">
              <w:rPr>
                <w:rFonts w:asciiTheme="minorHAnsi" w:hAnsiTheme="minorHAnsi" w:cstheme="minorHAnsi"/>
                <w:sz w:val="22"/>
                <w:szCs w:val="22"/>
              </w:rPr>
              <w:t>2016</w:t>
            </w:r>
          </w:p>
        </w:tc>
        <w:tc>
          <w:tcPr>
            <w:tcW w:w="8121" w:type="dxa"/>
          </w:tcPr>
          <w:p w14:paraId="32E0AD66" w14:textId="77777777" w:rsidR="0047143C" w:rsidRPr="0070660E" w:rsidRDefault="0047143C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70660E">
              <w:rPr>
                <w:rFonts w:asciiTheme="minorHAnsi" w:hAnsiTheme="minorHAnsi" w:cstheme="minorHAnsi"/>
                <w:sz w:val="22"/>
                <w:szCs w:val="22"/>
                <w:lang w:bidi="fa-IR"/>
              </w:rPr>
              <w:t xml:space="preserve">Certificate of Award, In-progress </w:t>
            </w:r>
            <w:r w:rsidRPr="0070660E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>Research at the Doctoral Level, Graduate Students Research Gala, National Association for Gifted Children, Research and Evaluation Network.</w:t>
            </w:r>
          </w:p>
        </w:tc>
      </w:tr>
      <w:tr w:rsidR="0047143C" w:rsidRPr="0070660E" w14:paraId="53F3B6F6" w14:textId="77777777">
        <w:tc>
          <w:tcPr>
            <w:tcW w:w="895" w:type="dxa"/>
          </w:tcPr>
          <w:p w14:paraId="0297DFC7" w14:textId="77777777" w:rsidR="0047143C" w:rsidRPr="0070660E" w:rsidRDefault="0047143C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70660E">
              <w:rPr>
                <w:rFonts w:asciiTheme="minorHAnsi" w:hAnsiTheme="minorHAnsi" w:cstheme="minorHAnsi"/>
                <w:sz w:val="22"/>
                <w:szCs w:val="22"/>
              </w:rPr>
              <w:t>2015</w:t>
            </w:r>
          </w:p>
        </w:tc>
        <w:tc>
          <w:tcPr>
            <w:tcW w:w="8121" w:type="dxa"/>
          </w:tcPr>
          <w:p w14:paraId="17708D91" w14:textId="77777777" w:rsidR="0047143C" w:rsidRPr="0070660E" w:rsidRDefault="0047143C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70660E">
              <w:rPr>
                <w:rFonts w:asciiTheme="minorHAnsi" w:hAnsiTheme="minorHAnsi" w:cstheme="minorHAnsi"/>
                <w:sz w:val="22"/>
                <w:szCs w:val="22"/>
                <w:lang w:bidi="fa-IR"/>
              </w:rPr>
              <w:t xml:space="preserve">Certificate of Award, </w:t>
            </w:r>
            <w:r w:rsidRPr="0070660E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 xml:space="preserve">Completed Research at the Non-Doctoral Level, </w:t>
            </w:r>
            <w:bookmarkStart w:id="13" w:name="_Hlk492275024"/>
            <w:r w:rsidRPr="0070660E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>Graduate Students Research Gala, National Association for Gifted Children, Research and Evaluation Network</w:t>
            </w:r>
            <w:bookmarkEnd w:id="13"/>
            <w:r w:rsidRPr="0070660E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 xml:space="preserve"> (First Place).</w:t>
            </w:r>
          </w:p>
        </w:tc>
      </w:tr>
    </w:tbl>
    <w:p w14:paraId="47BEF08E" w14:textId="77777777" w:rsidR="0047143C" w:rsidRPr="00D1781F" w:rsidRDefault="0047143C" w:rsidP="0047143C">
      <w:pPr>
        <w:pStyle w:val="Default"/>
        <w:rPr>
          <w:rFonts w:asciiTheme="minorHAnsi" w:hAnsiTheme="minorHAnsi" w:cstheme="minorHAnsi"/>
          <w:b/>
          <w:bCs/>
          <w:sz w:val="20"/>
          <w:szCs w:val="20"/>
        </w:rPr>
      </w:pPr>
    </w:p>
    <w:p w14:paraId="5B227927" w14:textId="77777777" w:rsidR="002B11E8" w:rsidRPr="00D1781F" w:rsidRDefault="002B11E8" w:rsidP="004F762C">
      <w:pPr>
        <w:pStyle w:val="Default"/>
        <w:rPr>
          <w:rFonts w:asciiTheme="minorHAnsi" w:hAnsiTheme="minorHAnsi" w:cstheme="minorHAnsi"/>
          <w:b/>
          <w:bCs/>
          <w:sz w:val="20"/>
          <w:szCs w:val="20"/>
        </w:rPr>
      </w:pPr>
    </w:p>
    <w:sectPr w:rsidR="002B11E8" w:rsidRPr="00D1781F" w:rsidSect="007D6E52">
      <w:footerReference w:type="default" r:id="rId27"/>
      <w:pgSz w:w="11906" w:h="16838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67C3A9" w14:textId="77777777" w:rsidR="001A3F10" w:rsidRDefault="001A3F10" w:rsidP="00DC581A">
      <w:pPr>
        <w:spacing w:after="0" w:line="240" w:lineRule="auto"/>
      </w:pPr>
      <w:r>
        <w:separator/>
      </w:r>
    </w:p>
  </w:endnote>
  <w:endnote w:type="continuationSeparator" w:id="0">
    <w:p w14:paraId="5E6BBB8A" w14:textId="77777777" w:rsidR="001A3F10" w:rsidRDefault="001A3F10" w:rsidP="00DC58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8437958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B460D4A" w14:textId="2A7D531A" w:rsidR="00D02EEB" w:rsidRDefault="00F973B4">
        <w:pPr>
          <w:pStyle w:val="Footer"/>
          <w:jc w:val="right"/>
        </w:pPr>
        <w:r>
          <w:rPr>
            <w:sz w:val="16"/>
            <w:szCs w:val="16"/>
          </w:rPr>
          <w:t>(</w:t>
        </w:r>
        <w:r w:rsidRPr="007F3570">
          <w:rPr>
            <w:sz w:val="16"/>
            <w:szCs w:val="16"/>
          </w:rPr>
          <w:t xml:space="preserve">Last Updates: </w:t>
        </w:r>
        <w:r w:rsidR="00066901">
          <w:rPr>
            <w:sz w:val="16"/>
            <w:szCs w:val="16"/>
          </w:rPr>
          <w:t>Aug</w:t>
        </w:r>
        <w:r w:rsidRPr="007F3570">
          <w:rPr>
            <w:sz w:val="16"/>
            <w:szCs w:val="16"/>
          </w:rPr>
          <w:t xml:space="preserve"> 20</w:t>
        </w:r>
        <w:r>
          <w:rPr>
            <w:sz w:val="16"/>
            <w:szCs w:val="16"/>
          </w:rPr>
          <w:t>2</w:t>
        </w:r>
        <w:r w:rsidR="00362AB1">
          <w:rPr>
            <w:sz w:val="16"/>
            <w:szCs w:val="16"/>
          </w:rPr>
          <w:t>5</w:t>
        </w:r>
        <w:r>
          <w:rPr>
            <w:sz w:val="16"/>
            <w:szCs w:val="16"/>
          </w:rPr>
          <w:t>)</w:t>
        </w:r>
        <w:r w:rsidR="00561DFF" w:rsidRPr="00561DFF">
          <w:rPr>
            <w:sz w:val="18"/>
            <w:szCs w:val="18"/>
          </w:rPr>
          <w:t xml:space="preserve"> </w:t>
        </w:r>
        <w:r w:rsidR="00561DFF">
          <w:tab/>
        </w:r>
        <w:r w:rsidRPr="007F3570">
          <w:rPr>
            <w:sz w:val="16"/>
            <w:szCs w:val="16"/>
          </w:rPr>
          <w:t>M</w:t>
        </w:r>
        <w:r w:rsidRPr="00F973B4">
          <w:rPr>
            <w:sz w:val="14"/>
            <w:szCs w:val="14"/>
          </w:rPr>
          <w:t>EHDI</w:t>
        </w:r>
        <w:r w:rsidRPr="007F3570">
          <w:rPr>
            <w:sz w:val="16"/>
            <w:szCs w:val="16"/>
          </w:rPr>
          <w:t xml:space="preserve"> G</w:t>
        </w:r>
        <w:r w:rsidRPr="00F973B4">
          <w:rPr>
            <w:sz w:val="14"/>
            <w:szCs w:val="14"/>
          </w:rPr>
          <w:t>HAHREMANI</w:t>
        </w:r>
        <w:r w:rsidRPr="007F3570">
          <w:rPr>
            <w:sz w:val="16"/>
            <w:szCs w:val="16"/>
          </w:rPr>
          <w:t xml:space="preserve">  </w:t>
        </w:r>
        <w:r>
          <w:rPr>
            <w:sz w:val="16"/>
            <w:szCs w:val="16"/>
          </w:rPr>
          <w:t xml:space="preserve">   </w:t>
        </w:r>
        <w:r w:rsidR="00C960C7">
          <w:rPr>
            <w:rFonts w:cstheme="minorHAnsi"/>
            <w:sz w:val="16"/>
            <w:szCs w:val="16"/>
          </w:rPr>
          <w:t>●</w:t>
        </w:r>
        <w:r w:rsidR="00F20E13">
          <w:rPr>
            <w:sz w:val="16"/>
            <w:szCs w:val="16"/>
          </w:rPr>
          <w:t xml:space="preserve">  </w:t>
        </w:r>
        <w:r>
          <w:rPr>
            <w:sz w:val="16"/>
            <w:szCs w:val="16"/>
          </w:rPr>
          <w:t xml:space="preserve"> </w:t>
        </w:r>
        <w:r w:rsidR="00F20E13" w:rsidRPr="007F3570">
          <w:rPr>
            <w:sz w:val="16"/>
            <w:szCs w:val="16"/>
          </w:rPr>
          <w:t xml:space="preserve"> </w:t>
        </w:r>
        <w:r w:rsidR="00D02EEB" w:rsidRPr="00790F07">
          <w:rPr>
            <w:sz w:val="16"/>
            <w:szCs w:val="16"/>
          </w:rPr>
          <w:t>C</w:t>
        </w:r>
        <w:r w:rsidR="00D02EEB" w:rsidRPr="00F973B4">
          <w:rPr>
            <w:sz w:val="14"/>
            <w:szCs w:val="14"/>
          </w:rPr>
          <w:t>URRICULUM</w:t>
        </w:r>
        <w:r w:rsidR="00D02EEB" w:rsidRPr="00790F07">
          <w:rPr>
            <w:sz w:val="16"/>
            <w:szCs w:val="16"/>
          </w:rPr>
          <w:t xml:space="preserve"> V</w:t>
        </w:r>
        <w:r w:rsidR="00D02EEB" w:rsidRPr="00F973B4">
          <w:rPr>
            <w:sz w:val="14"/>
            <w:szCs w:val="14"/>
          </w:rPr>
          <w:t>ITAE</w:t>
        </w:r>
        <w:r w:rsidR="00D02EEB" w:rsidRPr="007F3570">
          <w:rPr>
            <w:sz w:val="16"/>
            <w:szCs w:val="16"/>
          </w:rPr>
          <w:tab/>
        </w:r>
        <w:r w:rsidR="00D02EEB">
          <w:fldChar w:fldCharType="begin"/>
        </w:r>
        <w:r w:rsidR="00D02EEB">
          <w:instrText xml:space="preserve"> PAGE   \* MERGEFORMAT </w:instrText>
        </w:r>
        <w:r w:rsidR="00D02EEB">
          <w:fldChar w:fldCharType="separate"/>
        </w:r>
        <w:r w:rsidR="00D02EEB">
          <w:rPr>
            <w:noProof/>
          </w:rPr>
          <w:t>2</w:t>
        </w:r>
        <w:r w:rsidR="00D02EEB">
          <w:rPr>
            <w:noProof/>
          </w:rPr>
          <w:fldChar w:fldCharType="end"/>
        </w:r>
      </w:p>
    </w:sdtContent>
  </w:sdt>
  <w:p w14:paraId="2D8AE0FA" w14:textId="77777777" w:rsidR="00D02EEB" w:rsidRDefault="00D02E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A2026F" w14:textId="77777777" w:rsidR="001A3F10" w:rsidRDefault="001A3F10" w:rsidP="00DC581A">
      <w:pPr>
        <w:spacing w:after="0" w:line="240" w:lineRule="auto"/>
      </w:pPr>
      <w:r>
        <w:separator/>
      </w:r>
    </w:p>
  </w:footnote>
  <w:footnote w:type="continuationSeparator" w:id="0">
    <w:p w14:paraId="42F38811" w14:textId="77777777" w:rsidR="001A3F10" w:rsidRDefault="001A3F10" w:rsidP="00DC581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alt="A close up of a sign&#10;&#10;Description automatically generated" style="width:25.35pt;height:10.35pt;visibility:visible" o:bullet="t">
        <v:imagedata r:id="rId1" o:title="A close up of a sign&#10;&#10;Description automatically generated"/>
      </v:shape>
    </w:pict>
  </w:numPicBullet>
  <w:abstractNum w:abstractNumId="0" w15:restartNumberingAfterBreak="0">
    <w:nsid w:val="05B512E0"/>
    <w:multiLevelType w:val="hybridMultilevel"/>
    <w:tmpl w:val="8B3AC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4118E1"/>
    <w:multiLevelType w:val="hybridMultilevel"/>
    <w:tmpl w:val="709685BC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2" w15:restartNumberingAfterBreak="0">
    <w:nsid w:val="10BD4F66"/>
    <w:multiLevelType w:val="hybridMultilevel"/>
    <w:tmpl w:val="BDCE0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1B5384"/>
    <w:multiLevelType w:val="hybridMultilevel"/>
    <w:tmpl w:val="4D62127A"/>
    <w:lvl w:ilvl="0" w:tplc="64768254">
      <w:numFmt w:val="bullet"/>
      <w:lvlText w:val="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E66E37"/>
    <w:multiLevelType w:val="hybridMultilevel"/>
    <w:tmpl w:val="D48A2F5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25492834"/>
    <w:multiLevelType w:val="hybridMultilevel"/>
    <w:tmpl w:val="26FE3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739BE"/>
    <w:multiLevelType w:val="hybridMultilevel"/>
    <w:tmpl w:val="E794A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D025FB"/>
    <w:multiLevelType w:val="hybridMultilevel"/>
    <w:tmpl w:val="928EE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D43D49"/>
    <w:multiLevelType w:val="hybridMultilevel"/>
    <w:tmpl w:val="C1C63C5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8F5121"/>
    <w:multiLevelType w:val="hybridMultilevel"/>
    <w:tmpl w:val="6678A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ED53BB"/>
    <w:multiLevelType w:val="hybridMultilevel"/>
    <w:tmpl w:val="E952A3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B23D72"/>
    <w:multiLevelType w:val="hybridMultilevel"/>
    <w:tmpl w:val="D7C65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1B36D0"/>
    <w:multiLevelType w:val="hybridMultilevel"/>
    <w:tmpl w:val="FE36F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3608A2"/>
    <w:multiLevelType w:val="hybridMultilevel"/>
    <w:tmpl w:val="C8D04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7A5428"/>
    <w:multiLevelType w:val="hybridMultilevel"/>
    <w:tmpl w:val="B9E407D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5" w15:restartNumberingAfterBreak="0">
    <w:nsid w:val="66E240E7"/>
    <w:multiLevelType w:val="hybridMultilevel"/>
    <w:tmpl w:val="2990FBC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115709"/>
    <w:multiLevelType w:val="hybridMultilevel"/>
    <w:tmpl w:val="957AD6B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9747011">
    <w:abstractNumId w:val="8"/>
  </w:num>
  <w:num w:numId="2" w16cid:durableId="1575973640">
    <w:abstractNumId w:val="3"/>
  </w:num>
  <w:num w:numId="3" w16cid:durableId="771702416">
    <w:abstractNumId w:val="15"/>
  </w:num>
  <w:num w:numId="4" w16cid:durableId="1670399490">
    <w:abstractNumId w:val="16"/>
  </w:num>
  <w:num w:numId="5" w16cid:durableId="873465462">
    <w:abstractNumId w:val="12"/>
  </w:num>
  <w:num w:numId="6" w16cid:durableId="1008025658">
    <w:abstractNumId w:val="2"/>
  </w:num>
  <w:num w:numId="7" w16cid:durableId="1292248875">
    <w:abstractNumId w:val="4"/>
  </w:num>
  <w:num w:numId="8" w16cid:durableId="618802688">
    <w:abstractNumId w:val="6"/>
  </w:num>
  <w:num w:numId="9" w16cid:durableId="186259229">
    <w:abstractNumId w:val="9"/>
  </w:num>
  <w:num w:numId="10" w16cid:durableId="88015540">
    <w:abstractNumId w:val="1"/>
  </w:num>
  <w:num w:numId="11" w16cid:durableId="1099833711">
    <w:abstractNumId w:val="5"/>
  </w:num>
  <w:num w:numId="12" w16cid:durableId="2114937216">
    <w:abstractNumId w:val="14"/>
  </w:num>
  <w:num w:numId="13" w16cid:durableId="780802516">
    <w:abstractNumId w:val="11"/>
  </w:num>
  <w:num w:numId="14" w16cid:durableId="1729456654">
    <w:abstractNumId w:val="10"/>
  </w:num>
  <w:num w:numId="15" w16cid:durableId="1735424330">
    <w:abstractNumId w:val="13"/>
  </w:num>
  <w:num w:numId="16" w16cid:durableId="865868618">
    <w:abstractNumId w:val="7"/>
  </w:num>
  <w:num w:numId="17" w16cid:durableId="18300985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NbU0NDSxNDa1tDBV0lEKTi0uzszPAykwNKgFAGClEMAtAAAA"/>
  </w:docVars>
  <w:rsids>
    <w:rsidRoot w:val="00D85D2F"/>
    <w:rsid w:val="000006E1"/>
    <w:rsid w:val="000008FE"/>
    <w:rsid w:val="00001C30"/>
    <w:rsid w:val="00002507"/>
    <w:rsid w:val="000048F6"/>
    <w:rsid w:val="0000524D"/>
    <w:rsid w:val="00006B98"/>
    <w:rsid w:val="00007CE5"/>
    <w:rsid w:val="0001064A"/>
    <w:rsid w:val="00010A2D"/>
    <w:rsid w:val="000111D5"/>
    <w:rsid w:val="000129C1"/>
    <w:rsid w:val="00014E1A"/>
    <w:rsid w:val="00015371"/>
    <w:rsid w:val="00015484"/>
    <w:rsid w:val="000154B2"/>
    <w:rsid w:val="00016115"/>
    <w:rsid w:val="00016FA6"/>
    <w:rsid w:val="000173A2"/>
    <w:rsid w:val="00020235"/>
    <w:rsid w:val="000207AA"/>
    <w:rsid w:val="00022BDE"/>
    <w:rsid w:val="000239FE"/>
    <w:rsid w:val="00025C61"/>
    <w:rsid w:val="00026001"/>
    <w:rsid w:val="00030638"/>
    <w:rsid w:val="000329C4"/>
    <w:rsid w:val="00034DE1"/>
    <w:rsid w:val="000354AE"/>
    <w:rsid w:val="000411C1"/>
    <w:rsid w:val="00042A2E"/>
    <w:rsid w:val="0004355C"/>
    <w:rsid w:val="00044999"/>
    <w:rsid w:val="0005029F"/>
    <w:rsid w:val="0005303A"/>
    <w:rsid w:val="0005353E"/>
    <w:rsid w:val="00053731"/>
    <w:rsid w:val="00053D37"/>
    <w:rsid w:val="0005649C"/>
    <w:rsid w:val="00056C14"/>
    <w:rsid w:val="00057C6A"/>
    <w:rsid w:val="000611FD"/>
    <w:rsid w:val="000612D4"/>
    <w:rsid w:val="00065EC6"/>
    <w:rsid w:val="00066901"/>
    <w:rsid w:val="00066BB9"/>
    <w:rsid w:val="0007063E"/>
    <w:rsid w:val="00071F5D"/>
    <w:rsid w:val="0007464E"/>
    <w:rsid w:val="0007470B"/>
    <w:rsid w:val="000752A6"/>
    <w:rsid w:val="00075482"/>
    <w:rsid w:val="000761FE"/>
    <w:rsid w:val="0008144C"/>
    <w:rsid w:val="0008234C"/>
    <w:rsid w:val="00083643"/>
    <w:rsid w:val="0008396F"/>
    <w:rsid w:val="00092A62"/>
    <w:rsid w:val="0009350D"/>
    <w:rsid w:val="000951F2"/>
    <w:rsid w:val="00095E76"/>
    <w:rsid w:val="000A1447"/>
    <w:rsid w:val="000A5E4A"/>
    <w:rsid w:val="000B054A"/>
    <w:rsid w:val="000B08D8"/>
    <w:rsid w:val="000B0EFC"/>
    <w:rsid w:val="000B185F"/>
    <w:rsid w:val="000B54F8"/>
    <w:rsid w:val="000B586D"/>
    <w:rsid w:val="000B66B7"/>
    <w:rsid w:val="000B7DD2"/>
    <w:rsid w:val="000B7E52"/>
    <w:rsid w:val="000C1238"/>
    <w:rsid w:val="000C1986"/>
    <w:rsid w:val="000C1AD9"/>
    <w:rsid w:val="000C2939"/>
    <w:rsid w:val="000C2BB6"/>
    <w:rsid w:val="000C68A0"/>
    <w:rsid w:val="000D1A80"/>
    <w:rsid w:val="000D3122"/>
    <w:rsid w:val="000D346C"/>
    <w:rsid w:val="000D4662"/>
    <w:rsid w:val="000D4A15"/>
    <w:rsid w:val="000D52DF"/>
    <w:rsid w:val="000D6B69"/>
    <w:rsid w:val="000E1265"/>
    <w:rsid w:val="000E6E8D"/>
    <w:rsid w:val="000F0B23"/>
    <w:rsid w:val="000F1752"/>
    <w:rsid w:val="000F3979"/>
    <w:rsid w:val="001014D2"/>
    <w:rsid w:val="0010358D"/>
    <w:rsid w:val="0010478C"/>
    <w:rsid w:val="001051AC"/>
    <w:rsid w:val="001051CE"/>
    <w:rsid w:val="00106E0E"/>
    <w:rsid w:val="00107358"/>
    <w:rsid w:val="00107417"/>
    <w:rsid w:val="00111BF0"/>
    <w:rsid w:val="00114B67"/>
    <w:rsid w:val="00114C09"/>
    <w:rsid w:val="00115458"/>
    <w:rsid w:val="0011632B"/>
    <w:rsid w:val="0012345B"/>
    <w:rsid w:val="00124456"/>
    <w:rsid w:val="0012579A"/>
    <w:rsid w:val="00126235"/>
    <w:rsid w:val="00127060"/>
    <w:rsid w:val="0013089F"/>
    <w:rsid w:val="001331F6"/>
    <w:rsid w:val="00133B8C"/>
    <w:rsid w:val="00134301"/>
    <w:rsid w:val="00136AB1"/>
    <w:rsid w:val="001379AF"/>
    <w:rsid w:val="0014193A"/>
    <w:rsid w:val="00146A55"/>
    <w:rsid w:val="001474EC"/>
    <w:rsid w:val="001502CD"/>
    <w:rsid w:val="00150E0C"/>
    <w:rsid w:val="00152315"/>
    <w:rsid w:val="00152A00"/>
    <w:rsid w:val="001531F3"/>
    <w:rsid w:val="00153457"/>
    <w:rsid w:val="001542A2"/>
    <w:rsid w:val="00154520"/>
    <w:rsid w:val="00154706"/>
    <w:rsid w:val="00154C03"/>
    <w:rsid w:val="00155386"/>
    <w:rsid w:val="00157EF0"/>
    <w:rsid w:val="00161A0D"/>
    <w:rsid w:val="001624A5"/>
    <w:rsid w:val="00162BEF"/>
    <w:rsid w:val="00162DD5"/>
    <w:rsid w:val="001632FB"/>
    <w:rsid w:val="00163BA1"/>
    <w:rsid w:val="001658CF"/>
    <w:rsid w:val="00165EFD"/>
    <w:rsid w:val="00166CD6"/>
    <w:rsid w:val="0017030C"/>
    <w:rsid w:val="00171D23"/>
    <w:rsid w:val="00172D72"/>
    <w:rsid w:val="001730BA"/>
    <w:rsid w:val="00174460"/>
    <w:rsid w:val="001758EC"/>
    <w:rsid w:val="0017595A"/>
    <w:rsid w:val="00180A35"/>
    <w:rsid w:val="00182660"/>
    <w:rsid w:val="00182B4A"/>
    <w:rsid w:val="00182C51"/>
    <w:rsid w:val="00183086"/>
    <w:rsid w:val="001830AD"/>
    <w:rsid w:val="00186D40"/>
    <w:rsid w:val="00186E8C"/>
    <w:rsid w:val="00186EE0"/>
    <w:rsid w:val="00187951"/>
    <w:rsid w:val="00190510"/>
    <w:rsid w:val="00192AD7"/>
    <w:rsid w:val="00194DA0"/>
    <w:rsid w:val="00195650"/>
    <w:rsid w:val="001977E4"/>
    <w:rsid w:val="001A0FFF"/>
    <w:rsid w:val="001A3745"/>
    <w:rsid w:val="001A38A0"/>
    <w:rsid w:val="001A3F10"/>
    <w:rsid w:val="001A456B"/>
    <w:rsid w:val="001A5B5E"/>
    <w:rsid w:val="001A72C6"/>
    <w:rsid w:val="001A73F9"/>
    <w:rsid w:val="001B0FA2"/>
    <w:rsid w:val="001B20D8"/>
    <w:rsid w:val="001B5089"/>
    <w:rsid w:val="001B5C98"/>
    <w:rsid w:val="001B661F"/>
    <w:rsid w:val="001B793B"/>
    <w:rsid w:val="001C0DC3"/>
    <w:rsid w:val="001C23C3"/>
    <w:rsid w:val="001C2B0C"/>
    <w:rsid w:val="001C3C98"/>
    <w:rsid w:val="001C635C"/>
    <w:rsid w:val="001C6C10"/>
    <w:rsid w:val="001C7B0E"/>
    <w:rsid w:val="001D5C56"/>
    <w:rsid w:val="001D790A"/>
    <w:rsid w:val="001E1ED8"/>
    <w:rsid w:val="001E31C8"/>
    <w:rsid w:val="001E403A"/>
    <w:rsid w:val="001E512E"/>
    <w:rsid w:val="001E62BD"/>
    <w:rsid w:val="001E78FD"/>
    <w:rsid w:val="001E79AD"/>
    <w:rsid w:val="001F182E"/>
    <w:rsid w:val="001F4CB2"/>
    <w:rsid w:val="001F696E"/>
    <w:rsid w:val="001F6DD0"/>
    <w:rsid w:val="001F7F77"/>
    <w:rsid w:val="002008F9"/>
    <w:rsid w:val="00203781"/>
    <w:rsid w:val="00204201"/>
    <w:rsid w:val="00205347"/>
    <w:rsid w:val="00206F38"/>
    <w:rsid w:val="002109F6"/>
    <w:rsid w:val="00210CA5"/>
    <w:rsid w:val="002117FC"/>
    <w:rsid w:val="00215E4D"/>
    <w:rsid w:val="002171C3"/>
    <w:rsid w:val="002174AB"/>
    <w:rsid w:val="00224D9F"/>
    <w:rsid w:val="002260B4"/>
    <w:rsid w:val="00227D04"/>
    <w:rsid w:val="0023194A"/>
    <w:rsid w:val="0023288E"/>
    <w:rsid w:val="002330A4"/>
    <w:rsid w:val="0023434F"/>
    <w:rsid w:val="002362F5"/>
    <w:rsid w:val="00236AA2"/>
    <w:rsid w:val="00240BC6"/>
    <w:rsid w:val="00246ACD"/>
    <w:rsid w:val="00260F66"/>
    <w:rsid w:val="00262650"/>
    <w:rsid w:val="002627BC"/>
    <w:rsid w:val="002635C1"/>
    <w:rsid w:val="00264944"/>
    <w:rsid w:val="00264E3B"/>
    <w:rsid w:val="002651B5"/>
    <w:rsid w:val="0026630E"/>
    <w:rsid w:val="00266AB9"/>
    <w:rsid w:val="00270E14"/>
    <w:rsid w:val="00271DB5"/>
    <w:rsid w:val="00271E61"/>
    <w:rsid w:val="00272C26"/>
    <w:rsid w:val="002734EE"/>
    <w:rsid w:val="00275D2B"/>
    <w:rsid w:val="002769B7"/>
    <w:rsid w:val="0028246E"/>
    <w:rsid w:val="002826C3"/>
    <w:rsid w:val="00282A5A"/>
    <w:rsid w:val="00282DBF"/>
    <w:rsid w:val="0028552F"/>
    <w:rsid w:val="00290754"/>
    <w:rsid w:val="002954CF"/>
    <w:rsid w:val="002966B0"/>
    <w:rsid w:val="00297205"/>
    <w:rsid w:val="002A0153"/>
    <w:rsid w:val="002A10EA"/>
    <w:rsid w:val="002A236F"/>
    <w:rsid w:val="002A310E"/>
    <w:rsid w:val="002A31A9"/>
    <w:rsid w:val="002A3A73"/>
    <w:rsid w:val="002A4890"/>
    <w:rsid w:val="002A62F5"/>
    <w:rsid w:val="002B04D2"/>
    <w:rsid w:val="002B107D"/>
    <w:rsid w:val="002B11E8"/>
    <w:rsid w:val="002B15C2"/>
    <w:rsid w:val="002B4527"/>
    <w:rsid w:val="002B56E2"/>
    <w:rsid w:val="002B585B"/>
    <w:rsid w:val="002B5904"/>
    <w:rsid w:val="002B6E00"/>
    <w:rsid w:val="002B77FE"/>
    <w:rsid w:val="002C37D1"/>
    <w:rsid w:val="002C397E"/>
    <w:rsid w:val="002C5F3F"/>
    <w:rsid w:val="002C6467"/>
    <w:rsid w:val="002D2DD9"/>
    <w:rsid w:val="002D30DF"/>
    <w:rsid w:val="002D382D"/>
    <w:rsid w:val="002D3F45"/>
    <w:rsid w:val="002D42FA"/>
    <w:rsid w:val="002D76B8"/>
    <w:rsid w:val="002E287D"/>
    <w:rsid w:val="002E2C15"/>
    <w:rsid w:val="002E3CEF"/>
    <w:rsid w:val="002E4D65"/>
    <w:rsid w:val="002E4E5C"/>
    <w:rsid w:val="002E5FDA"/>
    <w:rsid w:val="002E7979"/>
    <w:rsid w:val="002F051A"/>
    <w:rsid w:val="002F0AD7"/>
    <w:rsid w:val="002F1157"/>
    <w:rsid w:val="002F13FE"/>
    <w:rsid w:val="002F2D56"/>
    <w:rsid w:val="002F5A30"/>
    <w:rsid w:val="002F70CE"/>
    <w:rsid w:val="002F7773"/>
    <w:rsid w:val="002F7AF2"/>
    <w:rsid w:val="003003A4"/>
    <w:rsid w:val="00301660"/>
    <w:rsid w:val="00301EB2"/>
    <w:rsid w:val="00302004"/>
    <w:rsid w:val="003037DF"/>
    <w:rsid w:val="00306C3F"/>
    <w:rsid w:val="00307AF0"/>
    <w:rsid w:val="0031023F"/>
    <w:rsid w:val="00311B2B"/>
    <w:rsid w:val="00313106"/>
    <w:rsid w:val="003135BB"/>
    <w:rsid w:val="00313A11"/>
    <w:rsid w:val="00314087"/>
    <w:rsid w:val="00314AB7"/>
    <w:rsid w:val="00317AB4"/>
    <w:rsid w:val="0032008F"/>
    <w:rsid w:val="00320C4C"/>
    <w:rsid w:val="00321A27"/>
    <w:rsid w:val="00321F7D"/>
    <w:rsid w:val="00321FD7"/>
    <w:rsid w:val="003252AC"/>
    <w:rsid w:val="003256FA"/>
    <w:rsid w:val="00325B5D"/>
    <w:rsid w:val="00326015"/>
    <w:rsid w:val="003277EC"/>
    <w:rsid w:val="003314A5"/>
    <w:rsid w:val="0033497D"/>
    <w:rsid w:val="0033641F"/>
    <w:rsid w:val="00337044"/>
    <w:rsid w:val="003373B7"/>
    <w:rsid w:val="00337442"/>
    <w:rsid w:val="003377D3"/>
    <w:rsid w:val="00341CBB"/>
    <w:rsid w:val="003455F0"/>
    <w:rsid w:val="00346CAA"/>
    <w:rsid w:val="00350E8B"/>
    <w:rsid w:val="00351844"/>
    <w:rsid w:val="00353976"/>
    <w:rsid w:val="00353B2A"/>
    <w:rsid w:val="003542F9"/>
    <w:rsid w:val="003544F6"/>
    <w:rsid w:val="00357358"/>
    <w:rsid w:val="00357C30"/>
    <w:rsid w:val="00360015"/>
    <w:rsid w:val="00360897"/>
    <w:rsid w:val="00360ED8"/>
    <w:rsid w:val="00361EBB"/>
    <w:rsid w:val="00362376"/>
    <w:rsid w:val="00362AB1"/>
    <w:rsid w:val="00362AE1"/>
    <w:rsid w:val="00362B96"/>
    <w:rsid w:val="00363625"/>
    <w:rsid w:val="00363BEB"/>
    <w:rsid w:val="003648FE"/>
    <w:rsid w:val="003654FB"/>
    <w:rsid w:val="00365D5D"/>
    <w:rsid w:val="00373987"/>
    <w:rsid w:val="0037451A"/>
    <w:rsid w:val="003748E5"/>
    <w:rsid w:val="00375BF7"/>
    <w:rsid w:val="003771DB"/>
    <w:rsid w:val="003801D9"/>
    <w:rsid w:val="003804E2"/>
    <w:rsid w:val="00382379"/>
    <w:rsid w:val="00385301"/>
    <w:rsid w:val="0038613A"/>
    <w:rsid w:val="00386388"/>
    <w:rsid w:val="00386895"/>
    <w:rsid w:val="003879F8"/>
    <w:rsid w:val="00392817"/>
    <w:rsid w:val="00392BB2"/>
    <w:rsid w:val="00396B73"/>
    <w:rsid w:val="003971C5"/>
    <w:rsid w:val="00397627"/>
    <w:rsid w:val="00397A45"/>
    <w:rsid w:val="00397AF2"/>
    <w:rsid w:val="003A10CD"/>
    <w:rsid w:val="003A198E"/>
    <w:rsid w:val="003A21F3"/>
    <w:rsid w:val="003A50E7"/>
    <w:rsid w:val="003A51F9"/>
    <w:rsid w:val="003B0198"/>
    <w:rsid w:val="003B273A"/>
    <w:rsid w:val="003B4543"/>
    <w:rsid w:val="003B48F6"/>
    <w:rsid w:val="003B57B7"/>
    <w:rsid w:val="003B5F4E"/>
    <w:rsid w:val="003B6D9A"/>
    <w:rsid w:val="003B7F4A"/>
    <w:rsid w:val="003C007F"/>
    <w:rsid w:val="003C0AEB"/>
    <w:rsid w:val="003C0C6D"/>
    <w:rsid w:val="003C22FA"/>
    <w:rsid w:val="003C4BE1"/>
    <w:rsid w:val="003C4F39"/>
    <w:rsid w:val="003C74FC"/>
    <w:rsid w:val="003C7B5E"/>
    <w:rsid w:val="003D09CD"/>
    <w:rsid w:val="003D2409"/>
    <w:rsid w:val="003D2D79"/>
    <w:rsid w:val="003D47A7"/>
    <w:rsid w:val="003D7352"/>
    <w:rsid w:val="003E05D2"/>
    <w:rsid w:val="003E2D13"/>
    <w:rsid w:val="003E5CC9"/>
    <w:rsid w:val="003E6904"/>
    <w:rsid w:val="003E708E"/>
    <w:rsid w:val="003F032D"/>
    <w:rsid w:val="003F1F1C"/>
    <w:rsid w:val="003F4947"/>
    <w:rsid w:val="003F5102"/>
    <w:rsid w:val="003F64C8"/>
    <w:rsid w:val="003F6576"/>
    <w:rsid w:val="003F6D79"/>
    <w:rsid w:val="00404E4C"/>
    <w:rsid w:val="0040760C"/>
    <w:rsid w:val="00407B58"/>
    <w:rsid w:val="0041075D"/>
    <w:rsid w:val="00410C38"/>
    <w:rsid w:val="00415038"/>
    <w:rsid w:val="00425D0B"/>
    <w:rsid w:val="00426EBC"/>
    <w:rsid w:val="0043004A"/>
    <w:rsid w:val="0043196B"/>
    <w:rsid w:val="00431CA8"/>
    <w:rsid w:val="00432215"/>
    <w:rsid w:val="0043263B"/>
    <w:rsid w:val="00432F57"/>
    <w:rsid w:val="00435FE6"/>
    <w:rsid w:val="004363D5"/>
    <w:rsid w:val="00436E42"/>
    <w:rsid w:val="00436E6A"/>
    <w:rsid w:val="0043780B"/>
    <w:rsid w:val="0044017C"/>
    <w:rsid w:val="004401F7"/>
    <w:rsid w:val="00442307"/>
    <w:rsid w:val="00443398"/>
    <w:rsid w:val="0044597F"/>
    <w:rsid w:val="00445B24"/>
    <w:rsid w:val="00447250"/>
    <w:rsid w:val="0045103B"/>
    <w:rsid w:val="00453ED6"/>
    <w:rsid w:val="00455946"/>
    <w:rsid w:val="00455BBE"/>
    <w:rsid w:val="00455F3D"/>
    <w:rsid w:val="00461BE8"/>
    <w:rsid w:val="00463FF4"/>
    <w:rsid w:val="0046406D"/>
    <w:rsid w:val="0046470F"/>
    <w:rsid w:val="00465E80"/>
    <w:rsid w:val="004661E8"/>
    <w:rsid w:val="00467BA2"/>
    <w:rsid w:val="00470E1B"/>
    <w:rsid w:val="0047143C"/>
    <w:rsid w:val="00475420"/>
    <w:rsid w:val="0047747D"/>
    <w:rsid w:val="00482A30"/>
    <w:rsid w:val="00482EEE"/>
    <w:rsid w:val="004834D1"/>
    <w:rsid w:val="004846D3"/>
    <w:rsid w:val="004850E2"/>
    <w:rsid w:val="004903DB"/>
    <w:rsid w:val="0049247D"/>
    <w:rsid w:val="00492C26"/>
    <w:rsid w:val="00493D61"/>
    <w:rsid w:val="00495477"/>
    <w:rsid w:val="004961AC"/>
    <w:rsid w:val="004961EE"/>
    <w:rsid w:val="0049649D"/>
    <w:rsid w:val="004978D3"/>
    <w:rsid w:val="00497BC9"/>
    <w:rsid w:val="004A0533"/>
    <w:rsid w:val="004A0FD4"/>
    <w:rsid w:val="004A3BC2"/>
    <w:rsid w:val="004A492F"/>
    <w:rsid w:val="004A4FFC"/>
    <w:rsid w:val="004A6894"/>
    <w:rsid w:val="004A6F5C"/>
    <w:rsid w:val="004A73FF"/>
    <w:rsid w:val="004A78C5"/>
    <w:rsid w:val="004B4930"/>
    <w:rsid w:val="004B5F8D"/>
    <w:rsid w:val="004B77FF"/>
    <w:rsid w:val="004C0A8E"/>
    <w:rsid w:val="004C13A1"/>
    <w:rsid w:val="004C17C7"/>
    <w:rsid w:val="004C1B69"/>
    <w:rsid w:val="004C1EB8"/>
    <w:rsid w:val="004C200D"/>
    <w:rsid w:val="004C2A8F"/>
    <w:rsid w:val="004C4901"/>
    <w:rsid w:val="004C550C"/>
    <w:rsid w:val="004C6FFC"/>
    <w:rsid w:val="004C72B2"/>
    <w:rsid w:val="004C77C1"/>
    <w:rsid w:val="004C806A"/>
    <w:rsid w:val="004D10B4"/>
    <w:rsid w:val="004D1568"/>
    <w:rsid w:val="004D17A1"/>
    <w:rsid w:val="004D19E7"/>
    <w:rsid w:val="004D1BE7"/>
    <w:rsid w:val="004D2D1C"/>
    <w:rsid w:val="004D5A22"/>
    <w:rsid w:val="004D5DF2"/>
    <w:rsid w:val="004D632E"/>
    <w:rsid w:val="004E2A66"/>
    <w:rsid w:val="004E36BB"/>
    <w:rsid w:val="004E53F9"/>
    <w:rsid w:val="004F23C2"/>
    <w:rsid w:val="004F268A"/>
    <w:rsid w:val="004F4619"/>
    <w:rsid w:val="004F4D8B"/>
    <w:rsid w:val="004F4EC2"/>
    <w:rsid w:val="004F510B"/>
    <w:rsid w:val="004F762C"/>
    <w:rsid w:val="004F7AF6"/>
    <w:rsid w:val="005006A0"/>
    <w:rsid w:val="0050112F"/>
    <w:rsid w:val="005022FE"/>
    <w:rsid w:val="00502D8F"/>
    <w:rsid w:val="00503DA5"/>
    <w:rsid w:val="00504D49"/>
    <w:rsid w:val="005071A3"/>
    <w:rsid w:val="00512419"/>
    <w:rsid w:val="00513AD4"/>
    <w:rsid w:val="0051529C"/>
    <w:rsid w:val="005177F4"/>
    <w:rsid w:val="005207E4"/>
    <w:rsid w:val="005218A5"/>
    <w:rsid w:val="00522024"/>
    <w:rsid w:val="00522872"/>
    <w:rsid w:val="0052367B"/>
    <w:rsid w:val="00523DF8"/>
    <w:rsid w:val="0052503F"/>
    <w:rsid w:val="005279CF"/>
    <w:rsid w:val="00531263"/>
    <w:rsid w:val="00531322"/>
    <w:rsid w:val="005330AC"/>
    <w:rsid w:val="00533458"/>
    <w:rsid w:val="00533C0C"/>
    <w:rsid w:val="005340B5"/>
    <w:rsid w:val="005355E2"/>
    <w:rsid w:val="00535FB5"/>
    <w:rsid w:val="00536CFA"/>
    <w:rsid w:val="00536E1F"/>
    <w:rsid w:val="005443CD"/>
    <w:rsid w:val="00545559"/>
    <w:rsid w:val="00545ECF"/>
    <w:rsid w:val="0054682C"/>
    <w:rsid w:val="00547AAF"/>
    <w:rsid w:val="005509A7"/>
    <w:rsid w:val="0055128A"/>
    <w:rsid w:val="0055603F"/>
    <w:rsid w:val="00556483"/>
    <w:rsid w:val="00557CF2"/>
    <w:rsid w:val="005603D6"/>
    <w:rsid w:val="0056059D"/>
    <w:rsid w:val="00561919"/>
    <w:rsid w:val="00561D25"/>
    <w:rsid w:val="00561DFF"/>
    <w:rsid w:val="005620D1"/>
    <w:rsid w:val="005640D3"/>
    <w:rsid w:val="00565352"/>
    <w:rsid w:val="00566F8C"/>
    <w:rsid w:val="00567C95"/>
    <w:rsid w:val="00570445"/>
    <w:rsid w:val="005704E6"/>
    <w:rsid w:val="00571D20"/>
    <w:rsid w:val="005727CB"/>
    <w:rsid w:val="00574A4C"/>
    <w:rsid w:val="005757BF"/>
    <w:rsid w:val="005778AE"/>
    <w:rsid w:val="00580923"/>
    <w:rsid w:val="00580E69"/>
    <w:rsid w:val="00581FA5"/>
    <w:rsid w:val="005846C3"/>
    <w:rsid w:val="005856C8"/>
    <w:rsid w:val="00586F7A"/>
    <w:rsid w:val="00590158"/>
    <w:rsid w:val="00590608"/>
    <w:rsid w:val="00591D46"/>
    <w:rsid w:val="00592A8A"/>
    <w:rsid w:val="00594610"/>
    <w:rsid w:val="0059684B"/>
    <w:rsid w:val="005A0109"/>
    <w:rsid w:val="005A0719"/>
    <w:rsid w:val="005A0933"/>
    <w:rsid w:val="005A3092"/>
    <w:rsid w:val="005A36B5"/>
    <w:rsid w:val="005A3F57"/>
    <w:rsid w:val="005A5D2F"/>
    <w:rsid w:val="005A6595"/>
    <w:rsid w:val="005A7CE0"/>
    <w:rsid w:val="005B07D1"/>
    <w:rsid w:val="005B2CD0"/>
    <w:rsid w:val="005B3285"/>
    <w:rsid w:val="005B46BD"/>
    <w:rsid w:val="005B59EB"/>
    <w:rsid w:val="005C0063"/>
    <w:rsid w:val="005C0CE4"/>
    <w:rsid w:val="005C179C"/>
    <w:rsid w:val="005C2D3F"/>
    <w:rsid w:val="005C4647"/>
    <w:rsid w:val="005C65AC"/>
    <w:rsid w:val="005C7AC5"/>
    <w:rsid w:val="005D4A42"/>
    <w:rsid w:val="005D4CF5"/>
    <w:rsid w:val="005D5F3A"/>
    <w:rsid w:val="005D6650"/>
    <w:rsid w:val="005D6753"/>
    <w:rsid w:val="005D6DD6"/>
    <w:rsid w:val="005D798D"/>
    <w:rsid w:val="005D7C29"/>
    <w:rsid w:val="005E19A6"/>
    <w:rsid w:val="005E205C"/>
    <w:rsid w:val="005E2FE0"/>
    <w:rsid w:val="005E4DCC"/>
    <w:rsid w:val="005E5ADA"/>
    <w:rsid w:val="005E6AF8"/>
    <w:rsid w:val="005E6C3D"/>
    <w:rsid w:val="005E6DDE"/>
    <w:rsid w:val="005E7BE7"/>
    <w:rsid w:val="005E7DF8"/>
    <w:rsid w:val="005F1765"/>
    <w:rsid w:val="005F1BED"/>
    <w:rsid w:val="005F33E3"/>
    <w:rsid w:val="005F3465"/>
    <w:rsid w:val="005F4B84"/>
    <w:rsid w:val="005F67CC"/>
    <w:rsid w:val="00600757"/>
    <w:rsid w:val="00600A16"/>
    <w:rsid w:val="00601937"/>
    <w:rsid w:val="00602335"/>
    <w:rsid w:val="006055FB"/>
    <w:rsid w:val="00605B98"/>
    <w:rsid w:val="00605CDA"/>
    <w:rsid w:val="0060707E"/>
    <w:rsid w:val="00607C78"/>
    <w:rsid w:val="006105E3"/>
    <w:rsid w:val="006107ED"/>
    <w:rsid w:val="006151CD"/>
    <w:rsid w:val="006152B7"/>
    <w:rsid w:val="00621DB5"/>
    <w:rsid w:val="006238E3"/>
    <w:rsid w:val="00626235"/>
    <w:rsid w:val="0062640D"/>
    <w:rsid w:val="00627AA2"/>
    <w:rsid w:val="006309B6"/>
    <w:rsid w:val="00630FC3"/>
    <w:rsid w:val="00631312"/>
    <w:rsid w:val="00631868"/>
    <w:rsid w:val="00635125"/>
    <w:rsid w:val="00636474"/>
    <w:rsid w:val="00637D76"/>
    <w:rsid w:val="0064271B"/>
    <w:rsid w:val="0064586C"/>
    <w:rsid w:val="00645E41"/>
    <w:rsid w:val="006476DF"/>
    <w:rsid w:val="00647E64"/>
    <w:rsid w:val="006517F0"/>
    <w:rsid w:val="00651A78"/>
    <w:rsid w:val="00652184"/>
    <w:rsid w:val="00652739"/>
    <w:rsid w:val="006542FB"/>
    <w:rsid w:val="00654BF8"/>
    <w:rsid w:val="00656D23"/>
    <w:rsid w:val="006578C1"/>
    <w:rsid w:val="0066232B"/>
    <w:rsid w:val="006623E4"/>
    <w:rsid w:val="006649CD"/>
    <w:rsid w:val="00665C0B"/>
    <w:rsid w:val="00670E12"/>
    <w:rsid w:val="00672BE2"/>
    <w:rsid w:val="00672D88"/>
    <w:rsid w:val="00672ED9"/>
    <w:rsid w:val="00674885"/>
    <w:rsid w:val="00674C13"/>
    <w:rsid w:val="0067570B"/>
    <w:rsid w:val="00676AE1"/>
    <w:rsid w:val="0068071D"/>
    <w:rsid w:val="00680ACE"/>
    <w:rsid w:val="00681B9B"/>
    <w:rsid w:val="00682C33"/>
    <w:rsid w:val="00682D86"/>
    <w:rsid w:val="006836A9"/>
    <w:rsid w:val="006869DF"/>
    <w:rsid w:val="00686CFC"/>
    <w:rsid w:val="00687201"/>
    <w:rsid w:val="006900AC"/>
    <w:rsid w:val="00690D5F"/>
    <w:rsid w:val="00690E80"/>
    <w:rsid w:val="00691642"/>
    <w:rsid w:val="00696A90"/>
    <w:rsid w:val="00696C39"/>
    <w:rsid w:val="0069746B"/>
    <w:rsid w:val="00697976"/>
    <w:rsid w:val="00697A60"/>
    <w:rsid w:val="00697D54"/>
    <w:rsid w:val="006A0082"/>
    <w:rsid w:val="006A3167"/>
    <w:rsid w:val="006A37DC"/>
    <w:rsid w:val="006A3C77"/>
    <w:rsid w:val="006A3E41"/>
    <w:rsid w:val="006A4113"/>
    <w:rsid w:val="006A444B"/>
    <w:rsid w:val="006A4723"/>
    <w:rsid w:val="006A4A63"/>
    <w:rsid w:val="006A5A86"/>
    <w:rsid w:val="006A60D9"/>
    <w:rsid w:val="006A69BF"/>
    <w:rsid w:val="006A74E9"/>
    <w:rsid w:val="006B0BEE"/>
    <w:rsid w:val="006B24A3"/>
    <w:rsid w:val="006B2A8D"/>
    <w:rsid w:val="006B3962"/>
    <w:rsid w:val="006B4502"/>
    <w:rsid w:val="006B77E5"/>
    <w:rsid w:val="006C2F79"/>
    <w:rsid w:val="006C3407"/>
    <w:rsid w:val="006C400A"/>
    <w:rsid w:val="006C6813"/>
    <w:rsid w:val="006D3662"/>
    <w:rsid w:val="006D3BF0"/>
    <w:rsid w:val="006D57E6"/>
    <w:rsid w:val="006D63C5"/>
    <w:rsid w:val="006D685C"/>
    <w:rsid w:val="006D76E9"/>
    <w:rsid w:val="006D7DCF"/>
    <w:rsid w:val="006E037A"/>
    <w:rsid w:val="006E2E64"/>
    <w:rsid w:val="006E3AAA"/>
    <w:rsid w:val="006E488D"/>
    <w:rsid w:val="006E4B44"/>
    <w:rsid w:val="006E58F1"/>
    <w:rsid w:val="006F3289"/>
    <w:rsid w:val="006F4076"/>
    <w:rsid w:val="007002DD"/>
    <w:rsid w:val="007024E4"/>
    <w:rsid w:val="00702525"/>
    <w:rsid w:val="00702EF0"/>
    <w:rsid w:val="007052F3"/>
    <w:rsid w:val="0070660E"/>
    <w:rsid w:val="00706B15"/>
    <w:rsid w:val="007113CF"/>
    <w:rsid w:val="00711ACC"/>
    <w:rsid w:val="00711DEB"/>
    <w:rsid w:val="00712C2E"/>
    <w:rsid w:val="00714D47"/>
    <w:rsid w:val="00715957"/>
    <w:rsid w:val="00715BC2"/>
    <w:rsid w:val="007220BF"/>
    <w:rsid w:val="00722C17"/>
    <w:rsid w:val="00725BF6"/>
    <w:rsid w:val="00726B4A"/>
    <w:rsid w:val="00732ACB"/>
    <w:rsid w:val="007335D2"/>
    <w:rsid w:val="00733C28"/>
    <w:rsid w:val="00734E8A"/>
    <w:rsid w:val="0073537A"/>
    <w:rsid w:val="00737189"/>
    <w:rsid w:val="00737A58"/>
    <w:rsid w:val="00737B1B"/>
    <w:rsid w:val="00741C2F"/>
    <w:rsid w:val="00743974"/>
    <w:rsid w:val="00744658"/>
    <w:rsid w:val="007451D8"/>
    <w:rsid w:val="00745525"/>
    <w:rsid w:val="00746A78"/>
    <w:rsid w:val="0075119B"/>
    <w:rsid w:val="007529F9"/>
    <w:rsid w:val="0075300F"/>
    <w:rsid w:val="007535D6"/>
    <w:rsid w:val="007540A1"/>
    <w:rsid w:val="00756E57"/>
    <w:rsid w:val="0075741C"/>
    <w:rsid w:val="00760D8F"/>
    <w:rsid w:val="007645D9"/>
    <w:rsid w:val="00767824"/>
    <w:rsid w:val="00773128"/>
    <w:rsid w:val="00773AA6"/>
    <w:rsid w:val="0077453D"/>
    <w:rsid w:val="00775599"/>
    <w:rsid w:val="00776F53"/>
    <w:rsid w:val="00777BA2"/>
    <w:rsid w:val="00780AF6"/>
    <w:rsid w:val="00781BF5"/>
    <w:rsid w:val="007821A2"/>
    <w:rsid w:val="00782C3B"/>
    <w:rsid w:val="0078799B"/>
    <w:rsid w:val="00787EB8"/>
    <w:rsid w:val="00790F07"/>
    <w:rsid w:val="00790F2A"/>
    <w:rsid w:val="00791054"/>
    <w:rsid w:val="00792ABD"/>
    <w:rsid w:val="00792F8C"/>
    <w:rsid w:val="00793C46"/>
    <w:rsid w:val="0079545B"/>
    <w:rsid w:val="007A025D"/>
    <w:rsid w:val="007A089C"/>
    <w:rsid w:val="007A1411"/>
    <w:rsid w:val="007A1E11"/>
    <w:rsid w:val="007A58EF"/>
    <w:rsid w:val="007A6BE0"/>
    <w:rsid w:val="007A7014"/>
    <w:rsid w:val="007A7025"/>
    <w:rsid w:val="007A7658"/>
    <w:rsid w:val="007B0B09"/>
    <w:rsid w:val="007B131A"/>
    <w:rsid w:val="007B18DF"/>
    <w:rsid w:val="007B1CBC"/>
    <w:rsid w:val="007B2673"/>
    <w:rsid w:val="007B3469"/>
    <w:rsid w:val="007B4B98"/>
    <w:rsid w:val="007B6904"/>
    <w:rsid w:val="007B77B6"/>
    <w:rsid w:val="007C0031"/>
    <w:rsid w:val="007C368E"/>
    <w:rsid w:val="007C3FF1"/>
    <w:rsid w:val="007C4F0D"/>
    <w:rsid w:val="007C7C91"/>
    <w:rsid w:val="007D09B1"/>
    <w:rsid w:val="007D3681"/>
    <w:rsid w:val="007D5447"/>
    <w:rsid w:val="007D57E3"/>
    <w:rsid w:val="007D6E52"/>
    <w:rsid w:val="007E125D"/>
    <w:rsid w:val="007E165F"/>
    <w:rsid w:val="007E182B"/>
    <w:rsid w:val="007E2A42"/>
    <w:rsid w:val="007E6356"/>
    <w:rsid w:val="007E7157"/>
    <w:rsid w:val="007E73F1"/>
    <w:rsid w:val="007F008C"/>
    <w:rsid w:val="007F04AC"/>
    <w:rsid w:val="007F3570"/>
    <w:rsid w:val="007F3C9D"/>
    <w:rsid w:val="007F4E1C"/>
    <w:rsid w:val="007F5E7A"/>
    <w:rsid w:val="007F6294"/>
    <w:rsid w:val="007F7086"/>
    <w:rsid w:val="0080244C"/>
    <w:rsid w:val="00802CA8"/>
    <w:rsid w:val="00802EBE"/>
    <w:rsid w:val="00803B68"/>
    <w:rsid w:val="00804612"/>
    <w:rsid w:val="00804679"/>
    <w:rsid w:val="00806576"/>
    <w:rsid w:val="00806631"/>
    <w:rsid w:val="00807D6B"/>
    <w:rsid w:val="00810CCF"/>
    <w:rsid w:val="0081388F"/>
    <w:rsid w:val="00816B48"/>
    <w:rsid w:val="00817936"/>
    <w:rsid w:val="00821123"/>
    <w:rsid w:val="00821B51"/>
    <w:rsid w:val="008224F2"/>
    <w:rsid w:val="00822DA6"/>
    <w:rsid w:val="008241C0"/>
    <w:rsid w:val="0082427F"/>
    <w:rsid w:val="008247CF"/>
    <w:rsid w:val="00826ED1"/>
    <w:rsid w:val="00830E29"/>
    <w:rsid w:val="00836CA2"/>
    <w:rsid w:val="008376B8"/>
    <w:rsid w:val="008379D6"/>
    <w:rsid w:val="00840868"/>
    <w:rsid w:val="008409EF"/>
    <w:rsid w:val="00845A36"/>
    <w:rsid w:val="00846530"/>
    <w:rsid w:val="00846770"/>
    <w:rsid w:val="00846A51"/>
    <w:rsid w:val="008508E3"/>
    <w:rsid w:val="00850E7C"/>
    <w:rsid w:val="00851087"/>
    <w:rsid w:val="0085179C"/>
    <w:rsid w:val="008519B6"/>
    <w:rsid w:val="00851BEA"/>
    <w:rsid w:val="00852504"/>
    <w:rsid w:val="00853931"/>
    <w:rsid w:val="00857818"/>
    <w:rsid w:val="008602B8"/>
    <w:rsid w:val="00860D40"/>
    <w:rsid w:val="00860F5D"/>
    <w:rsid w:val="00861873"/>
    <w:rsid w:val="008619CC"/>
    <w:rsid w:val="00861D0D"/>
    <w:rsid w:val="008626D2"/>
    <w:rsid w:val="00862AED"/>
    <w:rsid w:val="00862BCF"/>
    <w:rsid w:val="008632C2"/>
    <w:rsid w:val="00863E0E"/>
    <w:rsid w:val="00864AD7"/>
    <w:rsid w:val="00867F57"/>
    <w:rsid w:val="008741A7"/>
    <w:rsid w:val="00875B3C"/>
    <w:rsid w:val="008818CE"/>
    <w:rsid w:val="0088285A"/>
    <w:rsid w:val="00882C06"/>
    <w:rsid w:val="00885322"/>
    <w:rsid w:val="008859B8"/>
    <w:rsid w:val="00886415"/>
    <w:rsid w:val="00886CBC"/>
    <w:rsid w:val="00887920"/>
    <w:rsid w:val="0089013E"/>
    <w:rsid w:val="0089081B"/>
    <w:rsid w:val="00890900"/>
    <w:rsid w:val="00891413"/>
    <w:rsid w:val="008930A7"/>
    <w:rsid w:val="008943B8"/>
    <w:rsid w:val="0089583F"/>
    <w:rsid w:val="0089793B"/>
    <w:rsid w:val="008A3758"/>
    <w:rsid w:val="008A3EA1"/>
    <w:rsid w:val="008A4489"/>
    <w:rsid w:val="008A5B8E"/>
    <w:rsid w:val="008A5F21"/>
    <w:rsid w:val="008A658B"/>
    <w:rsid w:val="008A6B46"/>
    <w:rsid w:val="008A704C"/>
    <w:rsid w:val="008B1040"/>
    <w:rsid w:val="008B3C83"/>
    <w:rsid w:val="008B6477"/>
    <w:rsid w:val="008B6520"/>
    <w:rsid w:val="008B6B19"/>
    <w:rsid w:val="008B6EB3"/>
    <w:rsid w:val="008B7099"/>
    <w:rsid w:val="008B79F8"/>
    <w:rsid w:val="008C0B5B"/>
    <w:rsid w:val="008C20D8"/>
    <w:rsid w:val="008C2425"/>
    <w:rsid w:val="008C2E38"/>
    <w:rsid w:val="008C3FE8"/>
    <w:rsid w:val="008C43D1"/>
    <w:rsid w:val="008C5070"/>
    <w:rsid w:val="008C56F8"/>
    <w:rsid w:val="008C6047"/>
    <w:rsid w:val="008C7C56"/>
    <w:rsid w:val="008C7FC1"/>
    <w:rsid w:val="008D0043"/>
    <w:rsid w:val="008D0515"/>
    <w:rsid w:val="008D0B0D"/>
    <w:rsid w:val="008D1072"/>
    <w:rsid w:val="008D1BA1"/>
    <w:rsid w:val="008D22A8"/>
    <w:rsid w:val="008D29F3"/>
    <w:rsid w:val="008D36F0"/>
    <w:rsid w:val="008D44E3"/>
    <w:rsid w:val="008D4789"/>
    <w:rsid w:val="008D663A"/>
    <w:rsid w:val="008D694E"/>
    <w:rsid w:val="008D7BF2"/>
    <w:rsid w:val="008E007D"/>
    <w:rsid w:val="008E1BEA"/>
    <w:rsid w:val="008E2228"/>
    <w:rsid w:val="008E23A9"/>
    <w:rsid w:val="008E35E6"/>
    <w:rsid w:val="008E3799"/>
    <w:rsid w:val="008E5164"/>
    <w:rsid w:val="008E6830"/>
    <w:rsid w:val="008E6A02"/>
    <w:rsid w:val="008F01AA"/>
    <w:rsid w:val="008F4E9A"/>
    <w:rsid w:val="008F693A"/>
    <w:rsid w:val="008F6C71"/>
    <w:rsid w:val="008F7730"/>
    <w:rsid w:val="008F7FD9"/>
    <w:rsid w:val="00901E21"/>
    <w:rsid w:val="00905063"/>
    <w:rsid w:val="0090587C"/>
    <w:rsid w:val="00906179"/>
    <w:rsid w:val="009073DE"/>
    <w:rsid w:val="00910D79"/>
    <w:rsid w:val="009128DE"/>
    <w:rsid w:val="00913A6B"/>
    <w:rsid w:val="0091427F"/>
    <w:rsid w:val="00915F93"/>
    <w:rsid w:val="00916042"/>
    <w:rsid w:val="009172F5"/>
    <w:rsid w:val="00920917"/>
    <w:rsid w:val="00923FA8"/>
    <w:rsid w:val="00923FFA"/>
    <w:rsid w:val="00924A26"/>
    <w:rsid w:val="009307B6"/>
    <w:rsid w:val="009352F6"/>
    <w:rsid w:val="0093542C"/>
    <w:rsid w:val="009403A2"/>
    <w:rsid w:val="00943388"/>
    <w:rsid w:val="00945DCB"/>
    <w:rsid w:val="0094644D"/>
    <w:rsid w:val="00951173"/>
    <w:rsid w:val="00951493"/>
    <w:rsid w:val="00951A3C"/>
    <w:rsid w:val="00954372"/>
    <w:rsid w:val="00954872"/>
    <w:rsid w:val="009553A6"/>
    <w:rsid w:val="00956D3E"/>
    <w:rsid w:val="00956F33"/>
    <w:rsid w:val="00957404"/>
    <w:rsid w:val="00957DDB"/>
    <w:rsid w:val="00962972"/>
    <w:rsid w:val="00963A54"/>
    <w:rsid w:val="00964C97"/>
    <w:rsid w:val="009665E9"/>
    <w:rsid w:val="00966A2A"/>
    <w:rsid w:val="0097118E"/>
    <w:rsid w:val="0097180A"/>
    <w:rsid w:val="00973000"/>
    <w:rsid w:val="009769B7"/>
    <w:rsid w:val="00977A21"/>
    <w:rsid w:val="009800F6"/>
    <w:rsid w:val="00981F79"/>
    <w:rsid w:val="00982003"/>
    <w:rsid w:val="009835B6"/>
    <w:rsid w:val="00983DD2"/>
    <w:rsid w:val="00983E53"/>
    <w:rsid w:val="009847BC"/>
    <w:rsid w:val="0098637B"/>
    <w:rsid w:val="00986754"/>
    <w:rsid w:val="0099046B"/>
    <w:rsid w:val="00990998"/>
    <w:rsid w:val="009919D7"/>
    <w:rsid w:val="0099250F"/>
    <w:rsid w:val="00994D28"/>
    <w:rsid w:val="00996A15"/>
    <w:rsid w:val="00997560"/>
    <w:rsid w:val="009A0080"/>
    <w:rsid w:val="009A0449"/>
    <w:rsid w:val="009A088C"/>
    <w:rsid w:val="009A0AA8"/>
    <w:rsid w:val="009A1215"/>
    <w:rsid w:val="009A2A67"/>
    <w:rsid w:val="009A2B0C"/>
    <w:rsid w:val="009A2BBA"/>
    <w:rsid w:val="009A393B"/>
    <w:rsid w:val="009A5890"/>
    <w:rsid w:val="009B14A3"/>
    <w:rsid w:val="009B3AD3"/>
    <w:rsid w:val="009B7D65"/>
    <w:rsid w:val="009B7FC6"/>
    <w:rsid w:val="009C1F14"/>
    <w:rsid w:val="009C3D07"/>
    <w:rsid w:val="009C422A"/>
    <w:rsid w:val="009C4CA7"/>
    <w:rsid w:val="009C6819"/>
    <w:rsid w:val="009C726A"/>
    <w:rsid w:val="009C72E8"/>
    <w:rsid w:val="009D001F"/>
    <w:rsid w:val="009D148C"/>
    <w:rsid w:val="009D2AD4"/>
    <w:rsid w:val="009D30DA"/>
    <w:rsid w:val="009D42C0"/>
    <w:rsid w:val="009D5C86"/>
    <w:rsid w:val="009E0BDD"/>
    <w:rsid w:val="009E132F"/>
    <w:rsid w:val="009E27CC"/>
    <w:rsid w:val="009E59E9"/>
    <w:rsid w:val="009E5BA6"/>
    <w:rsid w:val="009F08F8"/>
    <w:rsid w:val="009F169E"/>
    <w:rsid w:val="009F4752"/>
    <w:rsid w:val="009F5FCD"/>
    <w:rsid w:val="009F63DB"/>
    <w:rsid w:val="009F6F47"/>
    <w:rsid w:val="00A004FA"/>
    <w:rsid w:val="00A0659E"/>
    <w:rsid w:val="00A07C87"/>
    <w:rsid w:val="00A10EB5"/>
    <w:rsid w:val="00A17674"/>
    <w:rsid w:val="00A20E0A"/>
    <w:rsid w:val="00A2274F"/>
    <w:rsid w:val="00A22DAD"/>
    <w:rsid w:val="00A2406A"/>
    <w:rsid w:val="00A25756"/>
    <w:rsid w:val="00A26ECF"/>
    <w:rsid w:val="00A26FDF"/>
    <w:rsid w:val="00A30DC5"/>
    <w:rsid w:val="00A33A8D"/>
    <w:rsid w:val="00A35267"/>
    <w:rsid w:val="00A42D13"/>
    <w:rsid w:val="00A43162"/>
    <w:rsid w:val="00A43706"/>
    <w:rsid w:val="00A45875"/>
    <w:rsid w:val="00A501E3"/>
    <w:rsid w:val="00A534AC"/>
    <w:rsid w:val="00A537D3"/>
    <w:rsid w:val="00A53F50"/>
    <w:rsid w:val="00A54CF2"/>
    <w:rsid w:val="00A55C2B"/>
    <w:rsid w:val="00A57066"/>
    <w:rsid w:val="00A57E8E"/>
    <w:rsid w:val="00A60542"/>
    <w:rsid w:val="00A60AE8"/>
    <w:rsid w:val="00A60CD3"/>
    <w:rsid w:val="00A64B00"/>
    <w:rsid w:val="00A65AF3"/>
    <w:rsid w:val="00A67C67"/>
    <w:rsid w:val="00A7017B"/>
    <w:rsid w:val="00A7068E"/>
    <w:rsid w:val="00A708AD"/>
    <w:rsid w:val="00A71006"/>
    <w:rsid w:val="00A713A6"/>
    <w:rsid w:val="00A713F5"/>
    <w:rsid w:val="00A732ED"/>
    <w:rsid w:val="00A76F10"/>
    <w:rsid w:val="00A77339"/>
    <w:rsid w:val="00A807F3"/>
    <w:rsid w:val="00A81244"/>
    <w:rsid w:val="00A8254C"/>
    <w:rsid w:val="00A82BEC"/>
    <w:rsid w:val="00A908EA"/>
    <w:rsid w:val="00A91999"/>
    <w:rsid w:val="00A92215"/>
    <w:rsid w:val="00A93A84"/>
    <w:rsid w:val="00A96868"/>
    <w:rsid w:val="00A9774C"/>
    <w:rsid w:val="00AA3402"/>
    <w:rsid w:val="00AA3F61"/>
    <w:rsid w:val="00AA51A1"/>
    <w:rsid w:val="00AA6AE2"/>
    <w:rsid w:val="00AA6C4D"/>
    <w:rsid w:val="00AB15BA"/>
    <w:rsid w:val="00AB351D"/>
    <w:rsid w:val="00AB6B75"/>
    <w:rsid w:val="00AC02E8"/>
    <w:rsid w:val="00AC0FE5"/>
    <w:rsid w:val="00AC1D2A"/>
    <w:rsid w:val="00AC628F"/>
    <w:rsid w:val="00AC6948"/>
    <w:rsid w:val="00AC6A69"/>
    <w:rsid w:val="00AD00E0"/>
    <w:rsid w:val="00AD0E01"/>
    <w:rsid w:val="00AD308B"/>
    <w:rsid w:val="00AD3BC3"/>
    <w:rsid w:val="00AD5FE0"/>
    <w:rsid w:val="00AD6A44"/>
    <w:rsid w:val="00AE07BE"/>
    <w:rsid w:val="00AE108A"/>
    <w:rsid w:val="00AE1F4B"/>
    <w:rsid w:val="00AE50BC"/>
    <w:rsid w:val="00AE5D36"/>
    <w:rsid w:val="00AF0887"/>
    <w:rsid w:val="00AF3692"/>
    <w:rsid w:val="00AF5B8B"/>
    <w:rsid w:val="00AF5E0F"/>
    <w:rsid w:val="00AF6261"/>
    <w:rsid w:val="00B005AD"/>
    <w:rsid w:val="00B026EA"/>
    <w:rsid w:val="00B032C8"/>
    <w:rsid w:val="00B05EA3"/>
    <w:rsid w:val="00B05F84"/>
    <w:rsid w:val="00B0654A"/>
    <w:rsid w:val="00B067F1"/>
    <w:rsid w:val="00B138F6"/>
    <w:rsid w:val="00B157C7"/>
    <w:rsid w:val="00B15928"/>
    <w:rsid w:val="00B15B76"/>
    <w:rsid w:val="00B16550"/>
    <w:rsid w:val="00B166B8"/>
    <w:rsid w:val="00B207FD"/>
    <w:rsid w:val="00B21030"/>
    <w:rsid w:val="00B211A4"/>
    <w:rsid w:val="00B211E1"/>
    <w:rsid w:val="00B24305"/>
    <w:rsid w:val="00B2436E"/>
    <w:rsid w:val="00B25B9F"/>
    <w:rsid w:val="00B267F5"/>
    <w:rsid w:val="00B273E9"/>
    <w:rsid w:val="00B301B7"/>
    <w:rsid w:val="00B31C6C"/>
    <w:rsid w:val="00B31E7F"/>
    <w:rsid w:val="00B3200C"/>
    <w:rsid w:val="00B334C1"/>
    <w:rsid w:val="00B3421A"/>
    <w:rsid w:val="00B351EC"/>
    <w:rsid w:val="00B36974"/>
    <w:rsid w:val="00B3771C"/>
    <w:rsid w:val="00B37CEB"/>
    <w:rsid w:val="00B4000B"/>
    <w:rsid w:val="00B402B4"/>
    <w:rsid w:val="00B40640"/>
    <w:rsid w:val="00B41D13"/>
    <w:rsid w:val="00B43AF8"/>
    <w:rsid w:val="00B43C58"/>
    <w:rsid w:val="00B44E71"/>
    <w:rsid w:val="00B45B86"/>
    <w:rsid w:val="00B467EB"/>
    <w:rsid w:val="00B47CCC"/>
    <w:rsid w:val="00B47D3F"/>
    <w:rsid w:val="00B47D4E"/>
    <w:rsid w:val="00B506E2"/>
    <w:rsid w:val="00B51764"/>
    <w:rsid w:val="00B52E8B"/>
    <w:rsid w:val="00B52F5A"/>
    <w:rsid w:val="00B553C0"/>
    <w:rsid w:val="00B60CA0"/>
    <w:rsid w:val="00B60E5A"/>
    <w:rsid w:val="00B621E3"/>
    <w:rsid w:val="00B6416A"/>
    <w:rsid w:val="00B66151"/>
    <w:rsid w:val="00B72C3E"/>
    <w:rsid w:val="00B732EF"/>
    <w:rsid w:val="00B733A4"/>
    <w:rsid w:val="00B73C7D"/>
    <w:rsid w:val="00B74352"/>
    <w:rsid w:val="00B76C97"/>
    <w:rsid w:val="00B76E66"/>
    <w:rsid w:val="00B77A0A"/>
    <w:rsid w:val="00B77BEB"/>
    <w:rsid w:val="00B77FB8"/>
    <w:rsid w:val="00B80359"/>
    <w:rsid w:val="00B80595"/>
    <w:rsid w:val="00B80D3D"/>
    <w:rsid w:val="00B80F8F"/>
    <w:rsid w:val="00B81469"/>
    <w:rsid w:val="00B81B02"/>
    <w:rsid w:val="00B82D96"/>
    <w:rsid w:val="00B832F8"/>
    <w:rsid w:val="00B84FE3"/>
    <w:rsid w:val="00B86286"/>
    <w:rsid w:val="00B872B0"/>
    <w:rsid w:val="00B916D4"/>
    <w:rsid w:val="00B929FF"/>
    <w:rsid w:val="00B92C69"/>
    <w:rsid w:val="00B95870"/>
    <w:rsid w:val="00BA0DF5"/>
    <w:rsid w:val="00BA1291"/>
    <w:rsid w:val="00BA2B47"/>
    <w:rsid w:val="00BA364D"/>
    <w:rsid w:val="00BA42A9"/>
    <w:rsid w:val="00BA4BDC"/>
    <w:rsid w:val="00BA7F5B"/>
    <w:rsid w:val="00BB09C9"/>
    <w:rsid w:val="00BB1020"/>
    <w:rsid w:val="00BB188D"/>
    <w:rsid w:val="00BB5426"/>
    <w:rsid w:val="00BB5E84"/>
    <w:rsid w:val="00BB7B17"/>
    <w:rsid w:val="00BC0FBF"/>
    <w:rsid w:val="00BC1077"/>
    <w:rsid w:val="00BC41A3"/>
    <w:rsid w:val="00BC45FC"/>
    <w:rsid w:val="00BC466A"/>
    <w:rsid w:val="00BC70A8"/>
    <w:rsid w:val="00BC77C3"/>
    <w:rsid w:val="00BD0D85"/>
    <w:rsid w:val="00BD2B36"/>
    <w:rsid w:val="00BD6493"/>
    <w:rsid w:val="00BD6D39"/>
    <w:rsid w:val="00BD74AC"/>
    <w:rsid w:val="00BE5988"/>
    <w:rsid w:val="00BE5B58"/>
    <w:rsid w:val="00BE6104"/>
    <w:rsid w:val="00BF00EB"/>
    <w:rsid w:val="00BF0FA3"/>
    <w:rsid w:val="00BF2162"/>
    <w:rsid w:val="00BF2EB1"/>
    <w:rsid w:val="00BF2F19"/>
    <w:rsid w:val="00BF3778"/>
    <w:rsid w:val="00BF4F19"/>
    <w:rsid w:val="00BF6DCB"/>
    <w:rsid w:val="00BF787C"/>
    <w:rsid w:val="00C049C9"/>
    <w:rsid w:val="00C0515C"/>
    <w:rsid w:val="00C0533D"/>
    <w:rsid w:val="00C05ADA"/>
    <w:rsid w:val="00C06372"/>
    <w:rsid w:val="00C103A7"/>
    <w:rsid w:val="00C12607"/>
    <w:rsid w:val="00C212EC"/>
    <w:rsid w:val="00C216B6"/>
    <w:rsid w:val="00C21B03"/>
    <w:rsid w:val="00C220CD"/>
    <w:rsid w:val="00C24B61"/>
    <w:rsid w:val="00C25BE1"/>
    <w:rsid w:val="00C315F6"/>
    <w:rsid w:val="00C3285B"/>
    <w:rsid w:val="00C36B11"/>
    <w:rsid w:val="00C379E2"/>
    <w:rsid w:val="00C37AED"/>
    <w:rsid w:val="00C40109"/>
    <w:rsid w:val="00C42217"/>
    <w:rsid w:val="00C42C88"/>
    <w:rsid w:val="00C45A4F"/>
    <w:rsid w:val="00C473FC"/>
    <w:rsid w:val="00C5009B"/>
    <w:rsid w:val="00C51462"/>
    <w:rsid w:val="00C52945"/>
    <w:rsid w:val="00C55057"/>
    <w:rsid w:val="00C5582A"/>
    <w:rsid w:val="00C60268"/>
    <w:rsid w:val="00C610AF"/>
    <w:rsid w:val="00C6188C"/>
    <w:rsid w:val="00C63847"/>
    <w:rsid w:val="00C645DD"/>
    <w:rsid w:val="00C656F1"/>
    <w:rsid w:val="00C67E6C"/>
    <w:rsid w:val="00C72C8B"/>
    <w:rsid w:val="00C72DB5"/>
    <w:rsid w:val="00C73E62"/>
    <w:rsid w:val="00C75605"/>
    <w:rsid w:val="00C8090E"/>
    <w:rsid w:val="00C80E05"/>
    <w:rsid w:val="00C83A2F"/>
    <w:rsid w:val="00C845C5"/>
    <w:rsid w:val="00C85517"/>
    <w:rsid w:val="00C923C1"/>
    <w:rsid w:val="00C9243B"/>
    <w:rsid w:val="00C93621"/>
    <w:rsid w:val="00C95017"/>
    <w:rsid w:val="00C95317"/>
    <w:rsid w:val="00C95FC1"/>
    <w:rsid w:val="00C960C7"/>
    <w:rsid w:val="00C972FB"/>
    <w:rsid w:val="00CA0B95"/>
    <w:rsid w:val="00CA19D5"/>
    <w:rsid w:val="00CA3735"/>
    <w:rsid w:val="00CA4653"/>
    <w:rsid w:val="00CA4B20"/>
    <w:rsid w:val="00CA5190"/>
    <w:rsid w:val="00CA7276"/>
    <w:rsid w:val="00CA7B01"/>
    <w:rsid w:val="00CB0CEF"/>
    <w:rsid w:val="00CB15CD"/>
    <w:rsid w:val="00CB2E12"/>
    <w:rsid w:val="00CB39A8"/>
    <w:rsid w:val="00CB6D16"/>
    <w:rsid w:val="00CB6D36"/>
    <w:rsid w:val="00CB76DE"/>
    <w:rsid w:val="00CC168D"/>
    <w:rsid w:val="00CC1875"/>
    <w:rsid w:val="00CC2DD7"/>
    <w:rsid w:val="00CC364E"/>
    <w:rsid w:val="00CC4A0D"/>
    <w:rsid w:val="00CC53DE"/>
    <w:rsid w:val="00CC541A"/>
    <w:rsid w:val="00CC7E0F"/>
    <w:rsid w:val="00CD2BE5"/>
    <w:rsid w:val="00CD3493"/>
    <w:rsid w:val="00CD4549"/>
    <w:rsid w:val="00CD4A4E"/>
    <w:rsid w:val="00CD5398"/>
    <w:rsid w:val="00CD562D"/>
    <w:rsid w:val="00CD5F70"/>
    <w:rsid w:val="00CD7820"/>
    <w:rsid w:val="00CE13A9"/>
    <w:rsid w:val="00CE24C3"/>
    <w:rsid w:val="00CE2E8C"/>
    <w:rsid w:val="00CE2ECD"/>
    <w:rsid w:val="00CE4D0B"/>
    <w:rsid w:val="00CF02C0"/>
    <w:rsid w:val="00CF07AE"/>
    <w:rsid w:val="00CF207B"/>
    <w:rsid w:val="00CF2D42"/>
    <w:rsid w:val="00CF42C4"/>
    <w:rsid w:val="00CF532E"/>
    <w:rsid w:val="00CF7650"/>
    <w:rsid w:val="00D0047D"/>
    <w:rsid w:val="00D02021"/>
    <w:rsid w:val="00D02EEB"/>
    <w:rsid w:val="00D04DB1"/>
    <w:rsid w:val="00D059D1"/>
    <w:rsid w:val="00D05BED"/>
    <w:rsid w:val="00D11B4D"/>
    <w:rsid w:val="00D135A5"/>
    <w:rsid w:val="00D149C4"/>
    <w:rsid w:val="00D14A68"/>
    <w:rsid w:val="00D16D59"/>
    <w:rsid w:val="00D1781F"/>
    <w:rsid w:val="00D208B6"/>
    <w:rsid w:val="00D215E7"/>
    <w:rsid w:val="00D23F79"/>
    <w:rsid w:val="00D24CFD"/>
    <w:rsid w:val="00D24ED4"/>
    <w:rsid w:val="00D25816"/>
    <w:rsid w:val="00D25D01"/>
    <w:rsid w:val="00D30A12"/>
    <w:rsid w:val="00D321C5"/>
    <w:rsid w:val="00D32B8A"/>
    <w:rsid w:val="00D32CFC"/>
    <w:rsid w:val="00D35653"/>
    <w:rsid w:val="00D428AF"/>
    <w:rsid w:val="00D44028"/>
    <w:rsid w:val="00D44D9B"/>
    <w:rsid w:val="00D450F3"/>
    <w:rsid w:val="00D45BFF"/>
    <w:rsid w:val="00D4694F"/>
    <w:rsid w:val="00D5151A"/>
    <w:rsid w:val="00D5180C"/>
    <w:rsid w:val="00D543A3"/>
    <w:rsid w:val="00D547C1"/>
    <w:rsid w:val="00D568C4"/>
    <w:rsid w:val="00D618AC"/>
    <w:rsid w:val="00D63F56"/>
    <w:rsid w:val="00D64681"/>
    <w:rsid w:val="00D67B20"/>
    <w:rsid w:val="00D67D7D"/>
    <w:rsid w:val="00D67FF3"/>
    <w:rsid w:val="00D707EC"/>
    <w:rsid w:val="00D732F9"/>
    <w:rsid w:val="00D737D8"/>
    <w:rsid w:val="00D746F1"/>
    <w:rsid w:val="00D76998"/>
    <w:rsid w:val="00D77720"/>
    <w:rsid w:val="00D81B33"/>
    <w:rsid w:val="00D820B7"/>
    <w:rsid w:val="00D8509D"/>
    <w:rsid w:val="00D85D2F"/>
    <w:rsid w:val="00D87D1B"/>
    <w:rsid w:val="00D87E64"/>
    <w:rsid w:val="00D90F6C"/>
    <w:rsid w:val="00D92189"/>
    <w:rsid w:val="00D93202"/>
    <w:rsid w:val="00D93415"/>
    <w:rsid w:val="00D938E6"/>
    <w:rsid w:val="00D943D3"/>
    <w:rsid w:val="00D95EA7"/>
    <w:rsid w:val="00D964FE"/>
    <w:rsid w:val="00DA1096"/>
    <w:rsid w:val="00DA1DC9"/>
    <w:rsid w:val="00DA2366"/>
    <w:rsid w:val="00DA2981"/>
    <w:rsid w:val="00DA501C"/>
    <w:rsid w:val="00DA6A40"/>
    <w:rsid w:val="00DA7539"/>
    <w:rsid w:val="00DA7C3C"/>
    <w:rsid w:val="00DB05AA"/>
    <w:rsid w:val="00DB06CC"/>
    <w:rsid w:val="00DB1574"/>
    <w:rsid w:val="00DB1A83"/>
    <w:rsid w:val="00DB2943"/>
    <w:rsid w:val="00DB2CEE"/>
    <w:rsid w:val="00DB2DDE"/>
    <w:rsid w:val="00DB369A"/>
    <w:rsid w:val="00DC199E"/>
    <w:rsid w:val="00DC2182"/>
    <w:rsid w:val="00DC33D9"/>
    <w:rsid w:val="00DC581A"/>
    <w:rsid w:val="00DC7A0C"/>
    <w:rsid w:val="00DD2717"/>
    <w:rsid w:val="00DD3D02"/>
    <w:rsid w:val="00DE0A5C"/>
    <w:rsid w:val="00DE0C7A"/>
    <w:rsid w:val="00DE174F"/>
    <w:rsid w:val="00DE2AA8"/>
    <w:rsid w:val="00DE3FDE"/>
    <w:rsid w:val="00DE4C99"/>
    <w:rsid w:val="00DE6193"/>
    <w:rsid w:val="00DE68FA"/>
    <w:rsid w:val="00DF0207"/>
    <w:rsid w:val="00DF4F20"/>
    <w:rsid w:val="00DF5C33"/>
    <w:rsid w:val="00DF6DFE"/>
    <w:rsid w:val="00DF72CB"/>
    <w:rsid w:val="00E04422"/>
    <w:rsid w:val="00E05CA8"/>
    <w:rsid w:val="00E07BCC"/>
    <w:rsid w:val="00E07D38"/>
    <w:rsid w:val="00E106D0"/>
    <w:rsid w:val="00E114ED"/>
    <w:rsid w:val="00E13D79"/>
    <w:rsid w:val="00E174C9"/>
    <w:rsid w:val="00E216DA"/>
    <w:rsid w:val="00E23BFF"/>
    <w:rsid w:val="00E24AE3"/>
    <w:rsid w:val="00E26231"/>
    <w:rsid w:val="00E2659F"/>
    <w:rsid w:val="00E27580"/>
    <w:rsid w:val="00E319A6"/>
    <w:rsid w:val="00E32533"/>
    <w:rsid w:val="00E337DB"/>
    <w:rsid w:val="00E35552"/>
    <w:rsid w:val="00E36AD4"/>
    <w:rsid w:val="00E40BFB"/>
    <w:rsid w:val="00E40CE9"/>
    <w:rsid w:val="00E42177"/>
    <w:rsid w:val="00E42F33"/>
    <w:rsid w:val="00E445C3"/>
    <w:rsid w:val="00E449FD"/>
    <w:rsid w:val="00E47264"/>
    <w:rsid w:val="00E51F3C"/>
    <w:rsid w:val="00E57086"/>
    <w:rsid w:val="00E60B29"/>
    <w:rsid w:val="00E6230C"/>
    <w:rsid w:val="00E64F17"/>
    <w:rsid w:val="00E66D5A"/>
    <w:rsid w:val="00E67352"/>
    <w:rsid w:val="00E674E1"/>
    <w:rsid w:val="00E7296F"/>
    <w:rsid w:val="00E73025"/>
    <w:rsid w:val="00E7330A"/>
    <w:rsid w:val="00E75BB7"/>
    <w:rsid w:val="00E8059E"/>
    <w:rsid w:val="00E82155"/>
    <w:rsid w:val="00E83CEC"/>
    <w:rsid w:val="00E845EF"/>
    <w:rsid w:val="00E85177"/>
    <w:rsid w:val="00E901AB"/>
    <w:rsid w:val="00E91F95"/>
    <w:rsid w:val="00E92820"/>
    <w:rsid w:val="00E92919"/>
    <w:rsid w:val="00E957F3"/>
    <w:rsid w:val="00E97A47"/>
    <w:rsid w:val="00EA2738"/>
    <w:rsid w:val="00EA457E"/>
    <w:rsid w:val="00EB043E"/>
    <w:rsid w:val="00EB0DED"/>
    <w:rsid w:val="00EB220D"/>
    <w:rsid w:val="00EB3936"/>
    <w:rsid w:val="00EC0D7F"/>
    <w:rsid w:val="00EC1555"/>
    <w:rsid w:val="00EC25DB"/>
    <w:rsid w:val="00EC2684"/>
    <w:rsid w:val="00EC2F96"/>
    <w:rsid w:val="00EC3E60"/>
    <w:rsid w:val="00EC46D9"/>
    <w:rsid w:val="00EC5F9F"/>
    <w:rsid w:val="00EC67DE"/>
    <w:rsid w:val="00EC6DC4"/>
    <w:rsid w:val="00EC716D"/>
    <w:rsid w:val="00EC776C"/>
    <w:rsid w:val="00ED0070"/>
    <w:rsid w:val="00ED3AD1"/>
    <w:rsid w:val="00ED555C"/>
    <w:rsid w:val="00ED6B79"/>
    <w:rsid w:val="00ED78AF"/>
    <w:rsid w:val="00EE0B24"/>
    <w:rsid w:val="00EE1801"/>
    <w:rsid w:val="00EE1AE5"/>
    <w:rsid w:val="00EE289C"/>
    <w:rsid w:val="00EE7115"/>
    <w:rsid w:val="00EE789E"/>
    <w:rsid w:val="00EF13F5"/>
    <w:rsid w:val="00EF1B0C"/>
    <w:rsid w:val="00EF3F22"/>
    <w:rsid w:val="00EF7B6D"/>
    <w:rsid w:val="00F00C2A"/>
    <w:rsid w:val="00F03AE9"/>
    <w:rsid w:val="00F04ADA"/>
    <w:rsid w:val="00F06257"/>
    <w:rsid w:val="00F06656"/>
    <w:rsid w:val="00F06E01"/>
    <w:rsid w:val="00F07108"/>
    <w:rsid w:val="00F078C2"/>
    <w:rsid w:val="00F07DEB"/>
    <w:rsid w:val="00F10AA5"/>
    <w:rsid w:val="00F13648"/>
    <w:rsid w:val="00F159DB"/>
    <w:rsid w:val="00F17F5D"/>
    <w:rsid w:val="00F20581"/>
    <w:rsid w:val="00F207AE"/>
    <w:rsid w:val="00F20A86"/>
    <w:rsid w:val="00F20E13"/>
    <w:rsid w:val="00F2154C"/>
    <w:rsid w:val="00F232D9"/>
    <w:rsid w:val="00F23F2D"/>
    <w:rsid w:val="00F2511B"/>
    <w:rsid w:val="00F259BC"/>
    <w:rsid w:val="00F27214"/>
    <w:rsid w:val="00F31654"/>
    <w:rsid w:val="00F31E75"/>
    <w:rsid w:val="00F325BF"/>
    <w:rsid w:val="00F3633F"/>
    <w:rsid w:val="00F36BEB"/>
    <w:rsid w:val="00F37304"/>
    <w:rsid w:val="00F41C06"/>
    <w:rsid w:val="00F44EE4"/>
    <w:rsid w:val="00F45A5C"/>
    <w:rsid w:val="00F45B09"/>
    <w:rsid w:val="00F46B34"/>
    <w:rsid w:val="00F47E9C"/>
    <w:rsid w:val="00F527E1"/>
    <w:rsid w:val="00F5435A"/>
    <w:rsid w:val="00F54E6D"/>
    <w:rsid w:val="00F5526B"/>
    <w:rsid w:val="00F553C7"/>
    <w:rsid w:val="00F560CF"/>
    <w:rsid w:val="00F5654B"/>
    <w:rsid w:val="00F57597"/>
    <w:rsid w:val="00F57805"/>
    <w:rsid w:val="00F5791C"/>
    <w:rsid w:val="00F60BD4"/>
    <w:rsid w:val="00F627B6"/>
    <w:rsid w:val="00F63C80"/>
    <w:rsid w:val="00F65767"/>
    <w:rsid w:val="00F66A8A"/>
    <w:rsid w:val="00F66CB5"/>
    <w:rsid w:val="00F67743"/>
    <w:rsid w:val="00F67EBD"/>
    <w:rsid w:val="00F707A5"/>
    <w:rsid w:val="00F708D3"/>
    <w:rsid w:val="00F70A23"/>
    <w:rsid w:val="00F70CC0"/>
    <w:rsid w:val="00F711C0"/>
    <w:rsid w:val="00F73B31"/>
    <w:rsid w:val="00F73F14"/>
    <w:rsid w:val="00F77BDE"/>
    <w:rsid w:val="00F85175"/>
    <w:rsid w:val="00F902F7"/>
    <w:rsid w:val="00F90603"/>
    <w:rsid w:val="00F93684"/>
    <w:rsid w:val="00F95F08"/>
    <w:rsid w:val="00F96C33"/>
    <w:rsid w:val="00F971E8"/>
    <w:rsid w:val="00F973B4"/>
    <w:rsid w:val="00F97604"/>
    <w:rsid w:val="00FA0664"/>
    <w:rsid w:val="00FA219E"/>
    <w:rsid w:val="00FA4080"/>
    <w:rsid w:val="00FA62E6"/>
    <w:rsid w:val="00FA7027"/>
    <w:rsid w:val="00FA7237"/>
    <w:rsid w:val="00FA7E61"/>
    <w:rsid w:val="00FB2F2D"/>
    <w:rsid w:val="00FB4256"/>
    <w:rsid w:val="00FB4C8B"/>
    <w:rsid w:val="00FC1673"/>
    <w:rsid w:val="00FC3CA6"/>
    <w:rsid w:val="00FC4128"/>
    <w:rsid w:val="00FC744D"/>
    <w:rsid w:val="00FD119A"/>
    <w:rsid w:val="00FD23DB"/>
    <w:rsid w:val="00FD2948"/>
    <w:rsid w:val="00FD42BD"/>
    <w:rsid w:val="00FD56DD"/>
    <w:rsid w:val="00FE1D4B"/>
    <w:rsid w:val="00FE2E27"/>
    <w:rsid w:val="00FE62B8"/>
    <w:rsid w:val="00FE7BDC"/>
    <w:rsid w:val="00FF0E96"/>
    <w:rsid w:val="00FF34CE"/>
    <w:rsid w:val="00FF417F"/>
    <w:rsid w:val="00FF622C"/>
    <w:rsid w:val="0CFFA5F0"/>
    <w:rsid w:val="2FD68533"/>
    <w:rsid w:val="49DB152D"/>
    <w:rsid w:val="4CECA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1FF2CAF"/>
  <w15:docId w15:val="{0413AED2-B990-4629-AEFC-63D6822142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030C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85D2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81388F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81388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F67CC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073D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073DE"/>
    <w:rPr>
      <w:rFonts w:ascii="Courier New" w:eastAsia="Times New Roman" w:hAnsi="Courier New" w:cs="Courier New"/>
      <w:sz w:val="20"/>
      <w:szCs w:val="20"/>
      <w:lang w:val="en-US"/>
    </w:rPr>
  </w:style>
  <w:style w:type="character" w:styleId="Emphasis">
    <w:name w:val="Emphasis"/>
    <w:basedOn w:val="DefaultParagraphFont"/>
    <w:uiPriority w:val="20"/>
    <w:qFormat/>
    <w:rsid w:val="009073DE"/>
    <w:rPr>
      <w:i/>
      <w:iCs/>
    </w:rPr>
  </w:style>
  <w:style w:type="character" w:customStyle="1" w:styleId="A0">
    <w:name w:val="A0"/>
    <w:uiPriority w:val="99"/>
    <w:rsid w:val="00E319A6"/>
    <w:rPr>
      <w:rFonts w:cs="Trebuchet MS"/>
      <w:color w:val="000000"/>
      <w:sz w:val="28"/>
      <w:szCs w:val="28"/>
    </w:rPr>
  </w:style>
  <w:style w:type="character" w:styleId="Strong">
    <w:name w:val="Strong"/>
    <w:basedOn w:val="DefaultParagraphFont"/>
    <w:uiPriority w:val="22"/>
    <w:qFormat/>
    <w:rsid w:val="00F207AE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2B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2B96"/>
    <w:rPr>
      <w:rFonts w:ascii="Segoe UI" w:hAnsi="Segoe UI" w:cs="Segoe UI"/>
      <w:sz w:val="18"/>
      <w:szCs w:val="18"/>
      <w:lang w:val="en-US"/>
    </w:rPr>
  </w:style>
  <w:style w:type="paragraph" w:styleId="NormalWeb">
    <w:name w:val="Normal (Web)"/>
    <w:basedOn w:val="Normal"/>
    <w:uiPriority w:val="99"/>
    <w:unhideWhenUsed/>
    <w:rsid w:val="008E23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C7FC1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581A"/>
    <w:pPr>
      <w:spacing w:after="0" w:line="240" w:lineRule="auto"/>
    </w:pPr>
    <w:rPr>
      <w:rFonts w:eastAsiaTheme="minorEastAsia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581A"/>
    <w:rPr>
      <w:rFonts w:eastAsiaTheme="minorEastAsia"/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DC581A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F527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527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527E1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27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27E1"/>
    <w:rPr>
      <w:b/>
      <w:bCs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022B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2BDE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022B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2BDE"/>
    <w:rPr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9A393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92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2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45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3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271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1021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94784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29158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auto"/>
                                <w:left w:val="single" w:sz="6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  <w:divsChild>
                                <w:div w:id="8403868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58506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87516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76832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879299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943462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74148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507000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39997317">
                                                                  <w:marLeft w:val="40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658345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9514596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6197301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314009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6730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0491777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84408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15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single" w:sz="6" w:space="15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5917626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18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7260919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5193546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03908603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3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5096681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8410793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347022549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39971696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208957722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328945739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333799031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573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8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5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9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4.png"/><Relationship Id="rId18" Type="http://schemas.openxmlformats.org/officeDocument/2006/relationships/hyperlink" Target="https://doi.org/10.1080/02783193.2022.2115178" TargetMode="External"/><Relationship Id="rId26" Type="http://schemas.openxmlformats.org/officeDocument/2006/relationships/hyperlink" Target="http://www.imagination-station.org/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doi.org/10.5038/2577-509X.5.2.1078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m.ghahremani@msstate.edu" TargetMode="External"/><Relationship Id="rId17" Type="http://schemas.openxmlformats.org/officeDocument/2006/relationships/hyperlink" Target="https://doi.org/10.1007/978-3-031-14549-0_5" TargetMode="External"/><Relationship Id="rId25" Type="http://schemas.openxmlformats.org/officeDocument/2006/relationships/hyperlink" Target="https://doi.org/10.1080/15332276.2016.1194674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1080/02783193.2023.2212361" TargetMode="External"/><Relationship Id="rId20" Type="http://schemas.openxmlformats.org/officeDocument/2006/relationships/hyperlink" Target="https://doi.org/10.1177/1932202X211040744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publons.com/researcher/1612908/mehdi-ghahremani/" TargetMode="External"/><Relationship Id="rId24" Type="http://schemas.openxmlformats.org/officeDocument/2006/relationships/hyperlink" Target="https://doi.org/10.1080/02783193.2017.1362679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google.com/maps/place/Allen+Hall,+Starkville,+MS+39759/@33.4520152,-88.7933715,17z/data=!4m15!1m8!3m7!1s0x8881354bad81f4fb:0x4e3afa259ea8915e!2sAllen+Hall,+Starkville,+MS+39759!3b1!8m2!3d33.4520152!4d-88.7907966!16s%2Fg%2F1wnbysbk!3m5!1s0x8881354bad81f4fb:0x4e3afa259ea8915e!8m2!3d33.4520152!4d-88.7907966!16s%2Fg%2F1wnbysbk?entry=ttu" TargetMode="External"/><Relationship Id="rId23" Type="http://schemas.openxmlformats.org/officeDocument/2006/relationships/hyperlink" Target="https://doi.org/10.1080/15332276.2017.1397901" TargetMode="External"/><Relationship Id="rId28" Type="http://schemas.openxmlformats.org/officeDocument/2006/relationships/fontTable" Target="fontTable.xml"/><Relationship Id="rId10" Type="http://schemas.openxmlformats.org/officeDocument/2006/relationships/image" Target="media/image3.jpeg"/><Relationship Id="rId19" Type="http://schemas.openxmlformats.org/officeDocument/2006/relationships/hyperlink" Target="https://theconversation.com/how-parents-can-foster-positive-creativity-in-kids-to-make-the-world-a-better-place-16999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rcid.org/0000-0002-5651-7717" TargetMode="External"/><Relationship Id="rId14" Type="http://schemas.openxmlformats.org/officeDocument/2006/relationships/hyperlink" Target="https://www.linkedin.com/in/mehdi-ghahremani/" TargetMode="External"/><Relationship Id="rId22" Type="http://schemas.openxmlformats.org/officeDocument/2006/relationships/hyperlink" Target="https://doi.org/10.1080/02783193.2020.1815263" TargetMode="External"/><Relationship Id="rId27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478BDC-C6C7-4FE3-B69B-C9E30A85EF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1</Pages>
  <Words>3692</Words>
  <Characters>26041</Characters>
  <Application>Microsoft Office Word</Application>
  <DocSecurity>0</DocSecurity>
  <Lines>519</Lines>
  <Paragraphs>2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9752</CharactersWithSpaces>
  <SharedDoc>false</SharedDoc>
  <HLinks>
    <vt:vector size="96" baseType="variant">
      <vt:variant>
        <vt:i4>3211313</vt:i4>
      </vt:variant>
      <vt:variant>
        <vt:i4>45</vt:i4>
      </vt:variant>
      <vt:variant>
        <vt:i4>0</vt:i4>
      </vt:variant>
      <vt:variant>
        <vt:i4>5</vt:i4>
      </vt:variant>
      <vt:variant>
        <vt:lpwstr>http://www.imagination-station.org/</vt:lpwstr>
      </vt:variant>
      <vt:variant>
        <vt:lpwstr/>
      </vt:variant>
      <vt:variant>
        <vt:i4>393291</vt:i4>
      </vt:variant>
      <vt:variant>
        <vt:i4>42</vt:i4>
      </vt:variant>
      <vt:variant>
        <vt:i4>0</vt:i4>
      </vt:variant>
      <vt:variant>
        <vt:i4>5</vt:i4>
      </vt:variant>
      <vt:variant>
        <vt:lpwstr>https://doi.org/10.1080/15332276.2016.1194674</vt:lpwstr>
      </vt:variant>
      <vt:variant>
        <vt:lpwstr/>
      </vt:variant>
      <vt:variant>
        <vt:i4>524367</vt:i4>
      </vt:variant>
      <vt:variant>
        <vt:i4>39</vt:i4>
      </vt:variant>
      <vt:variant>
        <vt:i4>0</vt:i4>
      </vt:variant>
      <vt:variant>
        <vt:i4>5</vt:i4>
      </vt:variant>
      <vt:variant>
        <vt:lpwstr>https://doi.org/10.1080/02783193.2017.1362679</vt:lpwstr>
      </vt:variant>
      <vt:variant>
        <vt:lpwstr/>
      </vt:variant>
      <vt:variant>
        <vt:i4>69</vt:i4>
      </vt:variant>
      <vt:variant>
        <vt:i4>36</vt:i4>
      </vt:variant>
      <vt:variant>
        <vt:i4>0</vt:i4>
      </vt:variant>
      <vt:variant>
        <vt:i4>5</vt:i4>
      </vt:variant>
      <vt:variant>
        <vt:lpwstr>https://doi.org/10.1080/15332276.2017.1397901</vt:lpwstr>
      </vt:variant>
      <vt:variant>
        <vt:lpwstr/>
      </vt:variant>
      <vt:variant>
        <vt:i4>393291</vt:i4>
      </vt:variant>
      <vt:variant>
        <vt:i4>33</vt:i4>
      </vt:variant>
      <vt:variant>
        <vt:i4>0</vt:i4>
      </vt:variant>
      <vt:variant>
        <vt:i4>5</vt:i4>
      </vt:variant>
      <vt:variant>
        <vt:lpwstr>https://doi.org/10.1080/02783193.2020.1815263</vt:lpwstr>
      </vt:variant>
      <vt:variant>
        <vt:lpwstr/>
      </vt:variant>
      <vt:variant>
        <vt:i4>6619187</vt:i4>
      </vt:variant>
      <vt:variant>
        <vt:i4>30</vt:i4>
      </vt:variant>
      <vt:variant>
        <vt:i4>0</vt:i4>
      </vt:variant>
      <vt:variant>
        <vt:i4>5</vt:i4>
      </vt:variant>
      <vt:variant>
        <vt:lpwstr>https://www.doi.org/10.5038/2577-509X.5.2.1078</vt:lpwstr>
      </vt:variant>
      <vt:variant>
        <vt:lpwstr/>
      </vt:variant>
      <vt:variant>
        <vt:i4>5374046</vt:i4>
      </vt:variant>
      <vt:variant>
        <vt:i4>27</vt:i4>
      </vt:variant>
      <vt:variant>
        <vt:i4>0</vt:i4>
      </vt:variant>
      <vt:variant>
        <vt:i4>5</vt:i4>
      </vt:variant>
      <vt:variant>
        <vt:lpwstr>https://doi.org/10.1177/1932202X211040744</vt:lpwstr>
      </vt:variant>
      <vt:variant>
        <vt:lpwstr/>
      </vt:variant>
      <vt:variant>
        <vt:i4>3801149</vt:i4>
      </vt:variant>
      <vt:variant>
        <vt:i4>24</vt:i4>
      </vt:variant>
      <vt:variant>
        <vt:i4>0</vt:i4>
      </vt:variant>
      <vt:variant>
        <vt:i4>5</vt:i4>
      </vt:variant>
      <vt:variant>
        <vt:lpwstr>https://theconversation.com/how-parents-can-foster-positive-creativity-in-kids-to-make-the-world-a-better-place-169990</vt:lpwstr>
      </vt:variant>
      <vt:variant>
        <vt:lpwstr/>
      </vt:variant>
      <vt:variant>
        <vt:i4>917577</vt:i4>
      </vt:variant>
      <vt:variant>
        <vt:i4>21</vt:i4>
      </vt:variant>
      <vt:variant>
        <vt:i4>0</vt:i4>
      </vt:variant>
      <vt:variant>
        <vt:i4>5</vt:i4>
      </vt:variant>
      <vt:variant>
        <vt:lpwstr>https://doi.org/10.1080/02783193.2022.2115178</vt:lpwstr>
      </vt:variant>
      <vt:variant>
        <vt:lpwstr/>
      </vt:variant>
      <vt:variant>
        <vt:i4>4718691</vt:i4>
      </vt:variant>
      <vt:variant>
        <vt:i4>18</vt:i4>
      </vt:variant>
      <vt:variant>
        <vt:i4>0</vt:i4>
      </vt:variant>
      <vt:variant>
        <vt:i4>5</vt:i4>
      </vt:variant>
      <vt:variant>
        <vt:lpwstr>https://doi.org/10.1007/978-3-031-14549-0_5</vt:lpwstr>
      </vt:variant>
      <vt:variant>
        <vt:lpwstr/>
      </vt:variant>
      <vt:variant>
        <vt:i4>720970</vt:i4>
      </vt:variant>
      <vt:variant>
        <vt:i4>15</vt:i4>
      </vt:variant>
      <vt:variant>
        <vt:i4>0</vt:i4>
      </vt:variant>
      <vt:variant>
        <vt:i4>5</vt:i4>
      </vt:variant>
      <vt:variant>
        <vt:lpwstr>https://doi.org/10.1080/02783193.2023.2212361</vt:lpwstr>
      </vt:variant>
      <vt:variant>
        <vt:lpwstr/>
      </vt:variant>
      <vt:variant>
        <vt:i4>5046387</vt:i4>
      </vt:variant>
      <vt:variant>
        <vt:i4>12</vt:i4>
      </vt:variant>
      <vt:variant>
        <vt:i4>0</vt:i4>
      </vt:variant>
      <vt:variant>
        <vt:i4>5</vt:i4>
      </vt:variant>
      <vt:variant>
        <vt:lpwstr>https://www.google.com/maps/place/Allen+Hall,+Starkville,+MS+39759/@33.4520152,-88.7933715,17z/data=!4m15!1m8!3m7!1s0x8881354bad81f4fb:0x4e3afa259ea8915e!2sAllen+Hall,+Starkville,+MS+39759!3b1!8m2!3d33.4520152!4d-88.7907966!16s%2Fg%2F1wnbysbk!3m5!1s0x8881354bad81f4fb:0x4e3afa259ea8915e!8m2!3d33.4520152!4d-88.7907966!16s%2Fg%2F1wnbysbk?entry=ttu</vt:lpwstr>
      </vt:variant>
      <vt:variant>
        <vt:lpwstr/>
      </vt:variant>
      <vt:variant>
        <vt:i4>4784213</vt:i4>
      </vt:variant>
      <vt:variant>
        <vt:i4>9</vt:i4>
      </vt:variant>
      <vt:variant>
        <vt:i4>0</vt:i4>
      </vt:variant>
      <vt:variant>
        <vt:i4>5</vt:i4>
      </vt:variant>
      <vt:variant>
        <vt:lpwstr>https://www.linkedin.com/in/mehdi-ghahremani/</vt:lpwstr>
      </vt:variant>
      <vt:variant>
        <vt:lpwstr/>
      </vt:variant>
      <vt:variant>
        <vt:i4>65654</vt:i4>
      </vt:variant>
      <vt:variant>
        <vt:i4>6</vt:i4>
      </vt:variant>
      <vt:variant>
        <vt:i4>0</vt:i4>
      </vt:variant>
      <vt:variant>
        <vt:i4>5</vt:i4>
      </vt:variant>
      <vt:variant>
        <vt:lpwstr>mailto:m.ghahremani@msstate.edu</vt:lpwstr>
      </vt:variant>
      <vt:variant>
        <vt:lpwstr/>
      </vt:variant>
      <vt:variant>
        <vt:i4>5570643</vt:i4>
      </vt:variant>
      <vt:variant>
        <vt:i4>3</vt:i4>
      </vt:variant>
      <vt:variant>
        <vt:i4>0</vt:i4>
      </vt:variant>
      <vt:variant>
        <vt:i4>5</vt:i4>
      </vt:variant>
      <vt:variant>
        <vt:lpwstr>https://publons.com/researcher/1612908/mehdi-ghahremani/</vt:lpwstr>
      </vt:variant>
      <vt:variant>
        <vt:lpwstr/>
      </vt:variant>
      <vt:variant>
        <vt:i4>5570581</vt:i4>
      </vt:variant>
      <vt:variant>
        <vt:i4>0</vt:i4>
      </vt:variant>
      <vt:variant>
        <vt:i4>0</vt:i4>
      </vt:variant>
      <vt:variant>
        <vt:i4>5</vt:i4>
      </vt:variant>
      <vt:variant>
        <vt:lpwstr>https://orcid.org/0000-0002-5651-771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na</dc:creator>
  <cp:keywords/>
  <cp:lastModifiedBy>Garemani, Mehdi</cp:lastModifiedBy>
  <cp:revision>29</cp:revision>
  <cp:lastPrinted>2025-02-03T05:05:00Z</cp:lastPrinted>
  <dcterms:created xsi:type="dcterms:W3CDTF">2025-08-07T18:54:00Z</dcterms:created>
  <dcterms:modified xsi:type="dcterms:W3CDTF">2025-12-11T2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afe3866c037bd2e2a41a78daa858a1b91585e40fbcce14c450f92809dbc5704</vt:lpwstr>
  </property>
</Properties>
</file>